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689C0B" w14:textId="77777777" w:rsidR="008B5A76" w:rsidRPr="00F1670A" w:rsidRDefault="008B5A76" w:rsidP="008B5A76">
      <w:pPr>
        <w:pStyle w:val="Title"/>
      </w:pPr>
      <w:bookmarkStart w:id="0" w:name="_GoBack"/>
      <w:bookmarkEnd w:id="0"/>
      <w:r w:rsidRPr="00F1670A">
        <w:t>Johnny B. Gilleylen Sr.</w:t>
      </w:r>
    </w:p>
    <w:p w14:paraId="0B689C0C" w14:textId="77777777" w:rsidR="008B5A76" w:rsidRPr="00F1670A" w:rsidRDefault="008B5A76" w:rsidP="008B5A76">
      <w:pPr>
        <w:jc w:val="center"/>
        <w:rPr>
          <w:smallCaps/>
          <w:spacing w:val="16"/>
        </w:rPr>
      </w:pPr>
      <w:r w:rsidRPr="00F1670A">
        <w:rPr>
          <w:smallCaps/>
          <w:spacing w:val="16"/>
        </w:rPr>
        <w:t>1700 Suzanna Drive, Raymond, MS 39154</w:t>
      </w:r>
    </w:p>
    <w:p w14:paraId="0B689C0D" w14:textId="77777777" w:rsidR="008B5A76" w:rsidRPr="00F1670A" w:rsidRDefault="008B5A76" w:rsidP="008B5A76">
      <w:pPr>
        <w:spacing w:after="240"/>
        <w:jc w:val="center"/>
        <w:rPr>
          <w:smallCaps/>
          <w:spacing w:val="16"/>
        </w:rPr>
      </w:pPr>
      <w:r w:rsidRPr="00F1670A">
        <w:rPr>
          <w:smallCaps/>
          <w:spacing w:val="16"/>
        </w:rPr>
        <w:t xml:space="preserve">Tel: (601) 372-1660 </w:t>
      </w:r>
      <w:r w:rsidRPr="00F1670A">
        <w:rPr>
          <w:smallCaps/>
          <w:spacing w:val="16"/>
        </w:rPr>
        <w:sym w:font="Symbol" w:char="F0B7"/>
      </w:r>
      <w:r w:rsidRPr="00F1670A">
        <w:rPr>
          <w:smallCaps/>
          <w:spacing w:val="16"/>
        </w:rPr>
        <w:t xml:space="preserve"> E-Mail: </w:t>
      </w:r>
      <w:hyperlink r:id="rId8" w:history="1">
        <w:r w:rsidR="007F34FC" w:rsidRPr="00F1670A">
          <w:rPr>
            <w:rStyle w:val="Hyperlink"/>
            <w:smallCaps/>
            <w:spacing w:val="16"/>
          </w:rPr>
          <w:t>barrion@msn.com</w:t>
        </w:r>
      </w:hyperlink>
    </w:p>
    <w:p w14:paraId="0B689C0E" w14:textId="77777777" w:rsidR="007F34FC" w:rsidRDefault="007F34FC" w:rsidP="008B5A76">
      <w:pPr>
        <w:spacing w:after="240"/>
        <w:jc w:val="center"/>
        <w:rPr>
          <w:smallCaps/>
          <w:spacing w:val="16"/>
        </w:rPr>
      </w:pPr>
    </w:p>
    <w:p w14:paraId="0B689C0F" w14:textId="77777777" w:rsidR="00FC4C62" w:rsidRPr="00D45DD6" w:rsidRDefault="00FC4C62" w:rsidP="00D45DD6">
      <w:pPr>
        <w:pStyle w:val="Heading2"/>
        <w:pBdr>
          <w:bottom w:val="single" w:sz="4" w:space="1" w:color="auto"/>
        </w:pBdr>
        <w:rPr>
          <w:sz w:val="28"/>
          <w:szCs w:val="28"/>
        </w:rPr>
      </w:pPr>
      <w:r w:rsidRPr="00D45DD6">
        <w:rPr>
          <w:sz w:val="28"/>
          <w:szCs w:val="28"/>
        </w:rPr>
        <w:t>Education</w:t>
      </w:r>
    </w:p>
    <w:p w14:paraId="0B689C10" w14:textId="77777777" w:rsidR="00FC4C62" w:rsidRDefault="00FC4C62" w:rsidP="00FC4C62">
      <w:pPr>
        <w:numPr>
          <w:ilvl w:val="0"/>
          <w:numId w:val="1"/>
        </w:numPr>
      </w:pPr>
      <w:r>
        <w:t xml:space="preserve">Ph. D., </w:t>
      </w:r>
      <w:r w:rsidR="007434DA">
        <w:t xml:space="preserve">Public Policy and </w:t>
      </w:r>
      <w:r>
        <w:t>Public Administration</w:t>
      </w:r>
    </w:p>
    <w:p w14:paraId="0B689C11" w14:textId="77777777" w:rsidR="00FC4C62" w:rsidRDefault="00FC4C62" w:rsidP="00FC4C62">
      <w:pPr>
        <w:ind w:left="1440"/>
      </w:pPr>
      <w:r>
        <w:t>Major: Program Management and Policy Analysis</w:t>
      </w:r>
    </w:p>
    <w:p w14:paraId="0B689C12" w14:textId="77777777" w:rsidR="00FC4C62" w:rsidRDefault="00FC4C62" w:rsidP="00FC4C62">
      <w:pPr>
        <w:ind w:left="1440"/>
      </w:pPr>
      <w:r>
        <w:t>Jackson State University</w:t>
      </w:r>
    </w:p>
    <w:p w14:paraId="0B689C13" w14:textId="77777777" w:rsidR="00FC4C62" w:rsidRDefault="00FC4C62" w:rsidP="004300FC">
      <w:pPr>
        <w:spacing w:after="120"/>
        <w:ind w:left="1440"/>
      </w:pPr>
      <w:r>
        <w:t>Jackson, Mississippi</w:t>
      </w:r>
    </w:p>
    <w:p w14:paraId="0B689C14" w14:textId="77777777" w:rsidR="00FC4C62" w:rsidRDefault="00FC4C62" w:rsidP="00FC4C62">
      <w:pPr>
        <w:numPr>
          <w:ilvl w:val="0"/>
          <w:numId w:val="3"/>
        </w:numPr>
      </w:pPr>
      <w:r>
        <w:t>M.S. Manufacturing Management</w:t>
      </w:r>
    </w:p>
    <w:p w14:paraId="0B689C15" w14:textId="77777777" w:rsidR="00FC4C62" w:rsidRDefault="00FC4C62" w:rsidP="00FC4C62">
      <w:pPr>
        <w:ind w:left="1440"/>
      </w:pPr>
      <w:r>
        <w:t>Kettering University (Formerly General Motors Institute)</w:t>
      </w:r>
    </w:p>
    <w:p w14:paraId="0B689C16" w14:textId="77777777" w:rsidR="00FC4C62" w:rsidRDefault="00FC4C62" w:rsidP="004300FC">
      <w:pPr>
        <w:spacing w:after="120"/>
        <w:ind w:left="1440"/>
      </w:pPr>
      <w:r>
        <w:t>Flint, Michigan</w:t>
      </w:r>
    </w:p>
    <w:p w14:paraId="0B689C17" w14:textId="77777777" w:rsidR="00FC4C62" w:rsidRDefault="00FC4C62" w:rsidP="00FC4C62">
      <w:pPr>
        <w:numPr>
          <w:ilvl w:val="0"/>
          <w:numId w:val="4"/>
        </w:numPr>
        <w:tabs>
          <w:tab w:val="clear" w:pos="1080"/>
        </w:tabs>
        <w:ind w:left="1440" w:hanging="1080"/>
      </w:pPr>
      <w:r>
        <w:t>Post-Graduate Studies</w:t>
      </w:r>
    </w:p>
    <w:p w14:paraId="0B689C18" w14:textId="77777777" w:rsidR="00FC4C62" w:rsidRDefault="00FC4C62" w:rsidP="00FC4C62">
      <w:pPr>
        <w:ind w:left="1440"/>
      </w:pPr>
      <w:r>
        <w:t>Field: Biology</w:t>
      </w:r>
    </w:p>
    <w:p w14:paraId="0B689C19" w14:textId="77777777" w:rsidR="00FC4C62" w:rsidRDefault="00FC4C62" w:rsidP="00FC4C62">
      <w:pPr>
        <w:ind w:left="1440"/>
      </w:pPr>
      <w:r>
        <w:t>Kent State University</w:t>
      </w:r>
    </w:p>
    <w:p w14:paraId="0B689C1A" w14:textId="77777777" w:rsidR="00FC4C62" w:rsidRDefault="00FC4C62" w:rsidP="004300FC">
      <w:pPr>
        <w:spacing w:after="120"/>
        <w:ind w:left="1440"/>
      </w:pPr>
      <w:r>
        <w:t>Warren, Ohio</w:t>
      </w:r>
    </w:p>
    <w:p w14:paraId="0B689C1B" w14:textId="768F52B3" w:rsidR="00FC4C62" w:rsidRDefault="00FC4C62" w:rsidP="00FC4C62">
      <w:pPr>
        <w:numPr>
          <w:ilvl w:val="0"/>
          <w:numId w:val="5"/>
        </w:numPr>
        <w:tabs>
          <w:tab w:val="clear" w:pos="1080"/>
        </w:tabs>
        <w:ind w:left="1440" w:hanging="1080"/>
      </w:pPr>
      <w:r>
        <w:t>Post-Graduate Studies</w:t>
      </w:r>
    </w:p>
    <w:p w14:paraId="73648181" w14:textId="77777777" w:rsidR="00321092" w:rsidRDefault="00321092" w:rsidP="00FC4C62">
      <w:pPr>
        <w:numPr>
          <w:ilvl w:val="0"/>
          <w:numId w:val="5"/>
        </w:numPr>
        <w:tabs>
          <w:tab w:val="clear" w:pos="1080"/>
        </w:tabs>
        <w:ind w:left="1440" w:hanging="1080"/>
      </w:pPr>
    </w:p>
    <w:p w14:paraId="0B689C1C" w14:textId="77777777" w:rsidR="00FC4C62" w:rsidRDefault="00FC4C62" w:rsidP="00FC4C62">
      <w:pPr>
        <w:ind w:left="1440"/>
      </w:pPr>
      <w:r>
        <w:t>Field: Economics</w:t>
      </w:r>
    </w:p>
    <w:p w14:paraId="0B689C1D" w14:textId="77777777" w:rsidR="00FC4C62" w:rsidRDefault="00FC4C62" w:rsidP="00FC4C62">
      <w:pPr>
        <w:ind w:left="1440"/>
      </w:pPr>
      <w:r>
        <w:t>Youngstown State University</w:t>
      </w:r>
    </w:p>
    <w:p w14:paraId="0B689C1E" w14:textId="77777777" w:rsidR="00FC4C62" w:rsidRDefault="00FC4C62" w:rsidP="004300FC">
      <w:pPr>
        <w:spacing w:after="120"/>
        <w:ind w:left="1440"/>
      </w:pPr>
      <w:r>
        <w:t>Youngstown, Ohio</w:t>
      </w:r>
    </w:p>
    <w:p w14:paraId="0B689C1F" w14:textId="77777777" w:rsidR="00FC4C62" w:rsidRDefault="00FC4C62" w:rsidP="00FC4C62">
      <w:pPr>
        <w:numPr>
          <w:ilvl w:val="0"/>
          <w:numId w:val="2"/>
        </w:numPr>
      </w:pPr>
      <w:r>
        <w:t>B.S. Mathematics</w:t>
      </w:r>
    </w:p>
    <w:p w14:paraId="0B689C20" w14:textId="77777777" w:rsidR="00FC4C62" w:rsidRDefault="00FC4C62" w:rsidP="00FC4C62">
      <w:pPr>
        <w:ind w:left="1440"/>
      </w:pPr>
      <w:r>
        <w:t>Tougaloo College</w:t>
      </w:r>
    </w:p>
    <w:p w14:paraId="0B689C21" w14:textId="77777777" w:rsidR="00FC4C62" w:rsidRDefault="00FC4C62" w:rsidP="004300FC">
      <w:pPr>
        <w:spacing w:after="120"/>
        <w:ind w:left="1440"/>
      </w:pPr>
      <w:r>
        <w:t>Tougaloo, Mississippi</w:t>
      </w:r>
    </w:p>
    <w:p w14:paraId="0B689C22" w14:textId="77777777" w:rsidR="00FC4C62" w:rsidRDefault="00FC4C62" w:rsidP="00FC4C62">
      <w:pPr>
        <w:ind w:left="360"/>
      </w:pPr>
      <w:r>
        <w:t>1969</w:t>
      </w:r>
      <w:r>
        <w:tab/>
        <w:t>Diploma</w:t>
      </w:r>
    </w:p>
    <w:p w14:paraId="0B689C23" w14:textId="77777777" w:rsidR="00FC4C62" w:rsidRDefault="00FC4C62" w:rsidP="00FC4C62">
      <w:pPr>
        <w:ind w:left="1440"/>
      </w:pPr>
      <w:r>
        <w:t>West Amory High School</w:t>
      </w:r>
    </w:p>
    <w:p w14:paraId="0B689C24" w14:textId="77777777" w:rsidR="00FC4C62" w:rsidRDefault="00FC4C62" w:rsidP="004300FC">
      <w:pPr>
        <w:spacing w:after="120"/>
        <w:ind w:left="1440"/>
      </w:pPr>
      <w:r>
        <w:t>Amory, Mississippi</w:t>
      </w:r>
    </w:p>
    <w:p w14:paraId="0B689C25" w14:textId="77777777" w:rsidR="00597275" w:rsidRDefault="00597275" w:rsidP="00D45DD6">
      <w:pPr>
        <w:pStyle w:val="Heading2"/>
        <w:pBdr>
          <w:bottom w:val="single" w:sz="4" w:space="1" w:color="auto"/>
        </w:pBdr>
        <w:rPr>
          <w:sz w:val="28"/>
        </w:rPr>
      </w:pPr>
      <w:r>
        <w:rPr>
          <w:sz w:val="28"/>
        </w:rPr>
        <w:t>Skills</w:t>
      </w:r>
    </w:p>
    <w:p w14:paraId="0B689C26" w14:textId="6E3F1497" w:rsidR="00584D63" w:rsidRPr="00F1670A" w:rsidRDefault="00584D63" w:rsidP="00597275">
      <w:pPr>
        <w:pStyle w:val="Heading3"/>
        <w:rPr>
          <w:rFonts w:ascii="Garamond" w:hAnsi="Garamond"/>
          <w:sz w:val="22"/>
          <w:szCs w:val="22"/>
        </w:rPr>
      </w:pPr>
      <w:r w:rsidRPr="00F1670A">
        <w:rPr>
          <w:rFonts w:ascii="Garamond" w:hAnsi="Garamond"/>
          <w:sz w:val="22"/>
          <w:szCs w:val="22"/>
        </w:rPr>
        <w:t>Program Evaluation (40</w:t>
      </w:r>
      <w:r w:rsidR="008726F1" w:rsidRPr="00F1670A">
        <w:rPr>
          <w:rFonts w:ascii="Garamond" w:hAnsi="Garamond"/>
          <w:sz w:val="22"/>
          <w:szCs w:val="22"/>
        </w:rPr>
        <w:t>+</w:t>
      </w:r>
      <w:r w:rsidRPr="00F1670A">
        <w:rPr>
          <w:rFonts w:ascii="Garamond" w:hAnsi="Garamond"/>
          <w:sz w:val="22"/>
          <w:szCs w:val="22"/>
        </w:rPr>
        <w:t xml:space="preserve"> years</w:t>
      </w:r>
      <w:r w:rsidR="00D14211" w:rsidRPr="00F1670A">
        <w:rPr>
          <w:rFonts w:ascii="Garamond" w:hAnsi="Garamond"/>
          <w:sz w:val="22"/>
          <w:szCs w:val="22"/>
        </w:rPr>
        <w:t xml:space="preserve"> </w:t>
      </w:r>
      <w:r w:rsidR="0090739D" w:rsidRPr="00F1670A">
        <w:rPr>
          <w:rFonts w:ascii="Garamond" w:hAnsi="Garamond"/>
          <w:sz w:val="22"/>
          <w:szCs w:val="22"/>
        </w:rPr>
        <w:t xml:space="preserve">of </w:t>
      </w:r>
      <w:r w:rsidR="00D14211" w:rsidRPr="00F1670A">
        <w:rPr>
          <w:rFonts w:ascii="Garamond" w:hAnsi="Garamond"/>
          <w:sz w:val="22"/>
          <w:szCs w:val="22"/>
        </w:rPr>
        <w:t>experience</w:t>
      </w:r>
      <w:r w:rsidRPr="00F1670A">
        <w:rPr>
          <w:rFonts w:ascii="Garamond" w:hAnsi="Garamond"/>
          <w:sz w:val="22"/>
          <w:szCs w:val="22"/>
        </w:rPr>
        <w:t>)</w:t>
      </w:r>
    </w:p>
    <w:p w14:paraId="0B689C27" w14:textId="0B4DEDB1" w:rsidR="00584D63" w:rsidRPr="00584D63" w:rsidRDefault="00D14211" w:rsidP="00584D63">
      <w:r>
        <w:t>Summative and f</w:t>
      </w:r>
      <w:r w:rsidR="00584D63">
        <w:t>ormative evaluations</w:t>
      </w:r>
      <w:r w:rsidR="002824A9">
        <w:t>.</w:t>
      </w:r>
    </w:p>
    <w:p w14:paraId="0B689C28" w14:textId="77777777" w:rsidR="00597275" w:rsidRPr="00F1670A" w:rsidRDefault="00597275" w:rsidP="00597275">
      <w:pPr>
        <w:pStyle w:val="Heading3"/>
        <w:rPr>
          <w:rFonts w:ascii="Garamond" w:hAnsi="Garamond"/>
          <w:sz w:val="22"/>
          <w:szCs w:val="22"/>
        </w:rPr>
      </w:pPr>
      <w:r w:rsidRPr="00F1670A">
        <w:rPr>
          <w:rFonts w:ascii="Garamond" w:hAnsi="Garamond"/>
          <w:sz w:val="22"/>
          <w:szCs w:val="22"/>
        </w:rPr>
        <w:t>Innovative and Continuous Improvement Methodologies</w:t>
      </w:r>
      <w:r w:rsidR="00584D63" w:rsidRPr="00F1670A">
        <w:rPr>
          <w:rFonts w:ascii="Garamond" w:hAnsi="Garamond"/>
          <w:sz w:val="22"/>
          <w:szCs w:val="22"/>
        </w:rPr>
        <w:t xml:space="preserve"> Certifications</w:t>
      </w:r>
    </w:p>
    <w:p w14:paraId="0B689C29" w14:textId="06D58774" w:rsidR="00597275" w:rsidRDefault="00597275" w:rsidP="00597275">
      <w:r>
        <w:t>Six Sigma Master Black Belt</w:t>
      </w:r>
      <w:r w:rsidR="00584D63">
        <w:t xml:space="preserve"> (Continuous improvement</w:t>
      </w:r>
      <w:r w:rsidR="00EE2C5F">
        <w:t>)</w:t>
      </w:r>
      <w:r w:rsidR="002824A9">
        <w:t>.</w:t>
      </w:r>
    </w:p>
    <w:p w14:paraId="0B689C2A" w14:textId="6EAC1E96" w:rsidR="00597275" w:rsidRDefault="00597275" w:rsidP="00597275">
      <w:proofErr w:type="spellStart"/>
      <w:r>
        <w:t>Shanin</w:t>
      </w:r>
      <w:proofErr w:type="spellEnd"/>
      <w:r>
        <w:t xml:space="preserve"> Red X</w:t>
      </w:r>
      <w:r w:rsidR="004D4781">
        <w:t xml:space="preserve"> Technician</w:t>
      </w:r>
      <w:r w:rsidR="00584D63">
        <w:t xml:space="preserve"> (Problem s</w:t>
      </w:r>
      <w:r w:rsidR="004D4781">
        <w:t>olving</w:t>
      </w:r>
      <w:r w:rsidR="00584D63">
        <w:t>)</w:t>
      </w:r>
      <w:r w:rsidR="002824A9">
        <w:t>.</w:t>
      </w:r>
    </w:p>
    <w:p w14:paraId="0B689C2B" w14:textId="460F3DC2" w:rsidR="00597275" w:rsidRDefault="00597275" w:rsidP="00597275">
      <w:r>
        <w:t>Value Analysis Engineering</w:t>
      </w:r>
      <w:r w:rsidR="00584D63">
        <w:t xml:space="preserve"> </w:t>
      </w:r>
      <w:r w:rsidR="00584D63" w:rsidRPr="00584D63">
        <w:t>(</w:t>
      </w:r>
      <w:r w:rsidR="004300FC">
        <w:t>Value</w:t>
      </w:r>
      <w:r w:rsidR="00584D63">
        <w:rPr>
          <w:rFonts w:cs="Arial"/>
          <w:color w:val="404040"/>
          <w:lang w:val="en"/>
        </w:rPr>
        <w:t xml:space="preserve"> creation)</w:t>
      </w:r>
      <w:r w:rsidR="002824A9">
        <w:rPr>
          <w:rFonts w:cs="Arial"/>
          <w:color w:val="404040"/>
          <w:lang w:val="en"/>
        </w:rPr>
        <w:t>.</w:t>
      </w:r>
    </w:p>
    <w:p w14:paraId="0B689C2C" w14:textId="77777777" w:rsidR="00597275" w:rsidRPr="00F1670A" w:rsidRDefault="00597275" w:rsidP="00597275">
      <w:pPr>
        <w:pStyle w:val="Heading3"/>
        <w:rPr>
          <w:rFonts w:ascii="Garamond" w:hAnsi="Garamond"/>
          <w:sz w:val="22"/>
          <w:szCs w:val="22"/>
        </w:rPr>
      </w:pPr>
      <w:r w:rsidRPr="00F1670A">
        <w:rPr>
          <w:rFonts w:ascii="Garamond" w:hAnsi="Garamond"/>
          <w:sz w:val="22"/>
          <w:szCs w:val="22"/>
        </w:rPr>
        <w:t>Software</w:t>
      </w:r>
      <w:r w:rsidR="00D14211" w:rsidRPr="00F1670A">
        <w:rPr>
          <w:rFonts w:ascii="Garamond" w:hAnsi="Garamond"/>
          <w:sz w:val="22"/>
          <w:szCs w:val="22"/>
        </w:rPr>
        <w:t xml:space="preserve"> Expertise</w:t>
      </w:r>
    </w:p>
    <w:p w14:paraId="0B689C2D" w14:textId="1FD37829" w:rsidR="00597275" w:rsidRDefault="00597275" w:rsidP="00D14211">
      <w:r>
        <w:t>ArcGIS</w:t>
      </w:r>
      <w:r w:rsidR="004D4781">
        <w:t xml:space="preserve"> (Geographical Information Systems)</w:t>
      </w:r>
      <w:r w:rsidR="002824A9">
        <w:t>.</w:t>
      </w:r>
    </w:p>
    <w:p w14:paraId="0B689C2E" w14:textId="7549936F" w:rsidR="00597275" w:rsidRDefault="00597275" w:rsidP="00597275">
      <w:r>
        <w:t>SPSS</w:t>
      </w:r>
      <w:r w:rsidR="004D4781">
        <w:t xml:space="preserve"> (Stati</w:t>
      </w:r>
      <w:r w:rsidR="00B629FD">
        <w:t>sti</w:t>
      </w:r>
      <w:r w:rsidR="004D4781">
        <w:t>cal</w:t>
      </w:r>
      <w:r w:rsidR="00B629FD">
        <w:t>)</w:t>
      </w:r>
      <w:r w:rsidR="002824A9">
        <w:t>.</w:t>
      </w:r>
    </w:p>
    <w:p w14:paraId="0B689C2F" w14:textId="1EDC6CF2" w:rsidR="00597275" w:rsidRDefault="004D4781" w:rsidP="00597275">
      <w:r>
        <w:t>Microsoft</w:t>
      </w:r>
      <w:r w:rsidR="00597275">
        <w:t xml:space="preserve"> Office Suite (Word, Excel, Access, PowerPoint</w:t>
      </w:r>
      <w:r w:rsidR="00FA7C88">
        <w:t>, Publisher, One Note</w:t>
      </w:r>
      <w:r w:rsidR="00B629FD">
        <w:t>)</w:t>
      </w:r>
      <w:r w:rsidR="00D10145">
        <w:t>.</w:t>
      </w:r>
    </w:p>
    <w:p w14:paraId="0B689C30" w14:textId="02E8A7AA" w:rsidR="00597275" w:rsidRDefault="00597275" w:rsidP="00597275">
      <w:r>
        <w:t>Mendeley</w:t>
      </w:r>
      <w:r w:rsidR="00B629FD">
        <w:t xml:space="preserve"> (Document Manager)</w:t>
      </w:r>
      <w:r w:rsidR="00D10145">
        <w:t>.</w:t>
      </w:r>
    </w:p>
    <w:p w14:paraId="0B689C31" w14:textId="2C122DA5" w:rsidR="004D4781" w:rsidRDefault="00597275" w:rsidP="00597275">
      <w:r>
        <w:t xml:space="preserve">Adobe </w:t>
      </w:r>
      <w:r w:rsidR="004D4781">
        <w:t xml:space="preserve">Acrobat </w:t>
      </w:r>
      <w:r w:rsidR="00D1575D">
        <w:t>DC</w:t>
      </w:r>
      <w:r w:rsidR="00D10145">
        <w:t>.</w:t>
      </w:r>
    </w:p>
    <w:p w14:paraId="0B689C32" w14:textId="253A48E3" w:rsidR="00597275" w:rsidRDefault="004D4781" w:rsidP="00597275">
      <w:r>
        <w:t>TREDIS (Transportation Economic Impact Analysis)</w:t>
      </w:r>
      <w:r w:rsidR="00D10145">
        <w:t>.</w:t>
      </w:r>
    </w:p>
    <w:p w14:paraId="0B689C33" w14:textId="77777777" w:rsidR="00597275" w:rsidRPr="00597275" w:rsidRDefault="00597275" w:rsidP="00597275"/>
    <w:p w14:paraId="0B689C34" w14:textId="77777777" w:rsidR="00FC4C62" w:rsidRPr="00D45DD6" w:rsidRDefault="00D45DD6" w:rsidP="00D45DD6">
      <w:pPr>
        <w:pStyle w:val="Heading2"/>
        <w:pBdr>
          <w:bottom w:val="single" w:sz="4" w:space="1" w:color="auto"/>
        </w:pBdr>
        <w:rPr>
          <w:sz w:val="28"/>
        </w:rPr>
      </w:pPr>
      <w:r w:rsidRPr="00D45DD6">
        <w:rPr>
          <w:sz w:val="28"/>
        </w:rPr>
        <w:lastRenderedPageBreak/>
        <w:t>Professional Positions</w:t>
      </w:r>
    </w:p>
    <w:p w14:paraId="0B689C35" w14:textId="6397E5E0" w:rsidR="00767319" w:rsidRPr="00F1670A" w:rsidRDefault="00767319" w:rsidP="00F75520">
      <w:pPr>
        <w:pStyle w:val="Heading3"/>
        <w:spacing w:before="0"/>
        <w:rPr>
          <w:rFonts w:ascii="Garamond" w:hAnsi="Garamond"/>
          <w:sz w:val="22"/>
          <w:szCs w:val="24"/>
        </w:rPr>
      </w:pPr>
      <w:r w:rsidRPr="00F1670A">
        <w:rPr>
          <w:rFonts w:ascii="Garamond" w:hAnsi="Garamond"/>
          <w:sz w:val="22"/>
          <w:szCs w:val="24"/>
        </w:rPr>
        <w:t>Jackson State University</w:t>
      </w:r>
      <w:r w:rsidR="00CD27EB" w:rsidRPr="00F1670A">
        <w:rPr>
          <w:rFonts w:ascii="Garamond" w:hAnsi="Garamond"/>
          <w:sz w:val="22"/>
          <w:szCs w:val="24"/>
        </w:rPr>
        <w:t xml:space="preserve"> (1</w:t>
      </w:r>
      <w:r w:rsidR="00FC07ED">
        <w:rPr>
          <w:rFonts w:ascii="Garamond" w:hAnsi="Garamond"/>
          <w:sz w:val="22"/>
          <w:szCs w:val="24"/>
        </w:rPr>
        <w:t>7</w:t>
      </w:r>
      <w:r w:rsidR="00CD27EB" w:rsidRPr="00F1670A">
        <w:rPr>
          <w:rFonts w:ascii="Garamond" w:hAnsi="Garamond"/>
          <w:sz w:val="22"/>
          <w:szCs w:val="24"/>
        </w:rPr>
        <w:t xml:space="preserve"> years)</w:t>
      </w:r>
    </w:p>
    <w:p w14:paraId="5155A16A" w14:textId="0E45E61A" w:rsidR="00A51842" w:rsidRDefault="00A51842" w:rsidP="004300FC">
      <w:pPr>
        <w:spacing w:after="120"/>
        <w:ind w:left="720"/>
      </w:pPr>
      <w:r>
        <w:t>Interim Dean, College of Public Service</w:t>
      </w:r>
    </w:p>
    <w:p w14:paraId="0B689C36" w14:textId="3B94AA4A" w:rsidR="00BF4F86" w:rsidRDefault="00BF4F86" w:rsidP="004300FC">
      <w:pPr>
        <w:spacing w:after="120"/>
        <w:ind w:left="720"/>
      </w:pPr>
      <w:r>
        <w:t>Chair</w:t>
      </w:r>
      <w:r w:rsidR="00D1575D">
        <w:t>man and PhD Program Director</w:t>
      </w:r>
      <w:r>
        <w:t>, Department of Public Policy and Administration</w:t>
      </w:r>
      <w:r w:rsidR="00442F90">
        <w:t>.</w:t>
      </w:r>
    </w:p>
    <w:p w14:paraId="0B689C37" w14:textId="0E8EC8B3" w:rsidR="00BA7B7F" w:rsidRDefault="00BA7B7F" w:rsidP="004300FC">
      <w:pPr>
        <w:spacing w:after="120"/>
        <w:ind w:left="720"/>
      </w:pPr>
      <w:r>
        <w:t>Interim Chair</w:t>
      </w:r>
      <w:r w:rsidR="00D1575D">
        <w:t xml:space="preserve"> and PhD Program Director</w:t>
      </w:r>
      <w:r>
        <w:t>, Department of Public Policy and Administration</w:t>
      </w:r>
      <w:r w:rsidR="00442F90">
        <w:t>.</w:t>
      </w:r>
    </w:p>
    <w:p w14:paraId="0B689C38" w14:textId="2A4AC1AF" w:rsidR="00FC4C62" w:rsidRDefault="00FC4C62" w:rsidP="004300FC">
      <w:pPr>
        <w:spacing w:after="120"/>
        <w:ind w:left="720"/>
      </w:pPr>
      <w:r>
        <w:t>Interim Executive Director</w:t>
      </w:r>
      <w:r w:rsidR="00B629FD">
        <w:t xml:space="preserve">, </w:t>
      </w:r>
      <w:r>
        <w:t>School of Policy and Planning</w:t>
      </w:r>
      <w:r w:rsidR="00442F90">
        <w:t>.</w:t>
      </w:r>
    </w:p>
    <w:p w14:paraId="0B689C39" w14:textId="0981679B" w:rsidR="00FC4C62" w:rsidRDefault="00CD27EB" w:rsidP="004300FC">
      <w:pPr>
        <w:spacing w:after="120"/>
        <w:ind w:left="720"/>
      </w:pPr>
      <w:r>
        <w:t xml:space="preserve">Associate Professor and </w:t>
      </w:r>
      <w:r w:rsidR="00FC4C62">
        <w:t>Interim Program Director</w:t>
      </w:r>
      <w:r w:rsidR="00B629FD">
        <w:t xml:space="preserve">, </w:t>
      </w:r>
      <w:r w:rsidR="00FC4C62">
        <w:t>Public Policy and Administ</w:t>
      </w:r>
      <w:r w:rsidR="00BA7B7F">
        <w:t>ration</w:t>
      </w:r>
      <w:r w:rsidR="00CD6405">
        <w:t xml:space="preserve"> Programs</w:t>
      </w:r>
      <w:r w:rsidR="00442F90">
        <w:t>.</w:t>
      </w:r>
    </w:p>
    <w:p w14:paraId="0B689C3A" w14:textId="6D8A29FD" w:rsidR="00CD6405" w:rsidRDefault="00CD6405" w:rsidP="004300FC">
      <w:pPr>
        <w:spacing w:after="120"/>
        <w:ind w:left="720"/>
      </w:pPr>
      <w:r>
        <w:t>Associate Professor and Master of Public Policy and Administration Program Director, Department of Public Policy and Administration</w:t>
      </w:r>
      <w:r w:rsidR="00442F90">
        <w:t>.</w:t>
      </w:r>
    </w:p>
    <w:p w14:paraId="0B689C3B" w14:textId="70C49E72" w:rsidR="00B86017" w:rsidRDefault="00B629FD" w:rsidP="004300FC">
      <w:pPr>
        <w:spacing w:after="120"/>
        <w:ind w:left="720"/>
      </w:pPr>
      <w:r>
        <w:t xml:space="preserve">Assistant Professor and </w:t>
      </w:r>
      <w:r w:rsidR="00B86017">
        <w:t>MPPA Program Coordinator</w:t>
      </w:r>
      <w:r>
        <w:t xml:space="preserve">, </w:t>
      </w:r>
      <w:r w:rsidR="00BA7B7F">
        <w:t xml:space="preserve">Department of </w:t>
      </w:r>
      <w:r w:rsidR="00B86017">
        <w:t>Public Poli</w:t>
      </w:r>
      <w:r w:rsidR="00CD6405">
        <w:t>cy and Administration</w:t>
      </w:r>
      <w:r w:rsidR="00442F90">
        <w:t>.</w:t>
      </w:r>
    </w:p>
    <w:p w14:paraId="0B689C3C" w14:textId="4C0B7A68" w:rsidR="00FC4C62" w:rsidRDefault="00FC4C62" w:rsidP="00B629FD">
      <w:pPr>
        <w:tabs>
          <w:tab w:val="left" w:pos="2568"/>
        </w:tabs>
        <w:spacing w:after="240"/>
        <w:ind w:left="720"/>
      </w:pPr>
      <w:r>
        <w:t>Graduate Faculty</w:t>
      </w:r>
      <w:r w:rsidR="00B629FD">
        <w:t xml:space="preserve">, </w:t>
      </w:r>
      <w:r>
        <w:t>Public Policy and Administration</w:t>
      </w:r>
      <w:r w:rsidR="00442F90">
        <w:t>.</w:t>
      </w:r>
    </w:p>
    <w:p w14:paraId="0B689C3D" w14:textId="77777777" w:rsidR="00767319" w:rsidRPr="00F1670A" w:rsidRDefault="00767319" w:rsidP="007E2F89">
      <w:pPr>
        <w:pStyle w:val="Heading3"/>
        <w:rPr>
          <w:rFonts w:ascii="Garamond" w:hAnsi="Garamond"/>
          <w:sz w:val="22"/>
        </w:rPr>
      </w:pPr>
      <w:r w:rsidRPr="00F1670A">
        <w:rPr>
          <w:rFonts w:ascii="Garamond" w:hAnsi="Garamond"/>
          <w:sz w:val="22"/>
        </w:rPr>
        <w:t>General Motors and Delphi Corporation (35 years)</w:t>
      </w:r>
    </w:p>
    <w:p w14:paraId="0B689C3E" w14:textId="29F6BAF0" w:rsidR="00767319" w:rsidRDefault="00767319" w:rsidP="004300FC">
      <w:pPr>
        <w:spacing w:after="120"/>
        <w:ind w:left="720"/>
      </w:pPr>
      <w:r>
        <w:t>Six Sigma Master Black Belt Coach</w:t>
      </w:r>
      <w:r w:rsidR="00B5595B">
        <w:t xml:space="preserve"> (More than $12 million in actual savings)</w:t>
      </w:r>
      <w:r w:rsidR="00442F90">
        <w:t>.</w:t>
      </w:r>
    </w:p>
    <w:p w14:paraId="0B689C3F" w14:textId="09D21BF8" w:rsidR="00767319" w:rsidRDefault="00767319" w:rsidP="004300FC">
      <w:pPr>
        <w:spacing w:after="120"/>
        <w:ind w:left="720"/>
      </w:pPr>
      <w:r>
        <w:t>Senior Engineer, quality engineering</w:t>
      </w:r>
      <w:r w:rsidR="00442F90">
        <w:t>.</w:t>
      </w:r>
    </w:p>
    <w:p w14:paraId="0B689C40" w14:textId="1344B25B" w:rsidR="00767319" w:rsidRDefault="00767319" w:rsidP="004300FC">
      <w:pPr>
        <w:spacing w:after="120"/>
        <w:ind w:left="720"/>
      </w:pPr>
      <w:r>
        <w:t xml:space="preserve">Delphi Business Systems </w:t>
      </w:r>
      <w:r w:rsidR="00CD27EB">
        <w:t xml:space="preserve">Southeastern Operations </w:t>
      </w:r>
      <w:r>
        <w:t>Coordinator</w:t>
      </w:r>
      <w:r w:rsidR="00442F90">
        <w:t>.</w:t>
      </w:r>
    </w:p>
    <w:p w14:paraId="0B689C41" w14:textId="622AD521" w:rsidR="00767319" w:rsidRDefault="00767319" w:rsidP="004300FC">
      <w:pPr>
        <w:spacing w:after="120"/>
        <w:ind w:left="720"/>
      </w:pPr>
      <w:r>
        <w:t>General Supervisor, industrial engineering—methods</w:t>
      </w:r>
      <w:r w:rsidR="00442F90">
        <w:t>.</w:t>
      </w:r>
    </w:p>
    <w:p w14:paraId="0B689C42" w14:textId="7CC7DF3C" w:rsidR="00767319" w:rsidRDefault="00767319" w:rsidP="0067127A">
      <w:pPr>
        <w:spacing w:after="240"/>
        <w:ind w:left="720"/>
      </w:pPr>
      <w:r>
        <w:t>Supervisor, manufacturing and production control</w:t>
      </w:r>
      <w:r w:rsidR="00442F90">
        <w:t>.</w:t>
      </w:r>
    </w:p>
    <w:p w14:paraId="0B689C43" w14:textId="0ED2C079" w:rsidR="00B5595B" w:rsidRPr="00F75520" w:rsidRDefault="00B5595B" w:rsidP="007E2F89">
      <w:pPr>
        <w:pStyle w:val="Heading3"/>
        <w:rPr>
          <w:sz w:val="22"/>
          <w:szCs w:val="22"/>
        </w:rPr>
      </w:pPr>
      <w:r w:rsidRPr="00F75520">
        <w:rPr>
          <w:sz w:val="22"/>
          <w:szCs w:val="22"/>
        </w:rPr>
        <w:t>JBG &amp; Asso</w:t>
      </w:r>
      <w:r w:rsidR="00246BA4">
        <w:rPr>
          <w:sz w:val="22"/>
          <w:szCs w:val="22"/>
        </w:rPr>
        <w:t>ciates Inc. (</w:t>
      </w:r>
      <w:r w:rsidR="00BA2E9B">
        <w:rPr>
          <w:sz w:val="22"/>
          <w:szCs w:val="22"/>
        </w:rPr>
        <w:t>20</w:t>
      </w:r>
      <w:r w:rsidR="00C104E6">
        <w:rPr>
          <w:sz w:val="22"/>
          <w:szCs w:val="22"/>
        </w:rPr>
        <w:t xml:space="preserve"> Years</w:t>
      </w:r>
      <w:r w:rsidRPr="00F75520">
        <w:rPr>
          <w:sz w:val="22"/>
          <w:szCs w:val="22"/>
        </w:rPr>
        <w:t>)</w:t>
      </w:r>
    </w:p>
    <w:p w14:paraId="0B689C44" w14:textId="7D7ED6B1" w:rsidR="00B5595B" w:rsidRDefault="00246BA4" w:rsidP="00D14211">
      <w:pPr>
        <w:ind w:left="720"/>
      </w:pPr>
      <w:r>
        <w:t>Founder and President (</w:t>
      </w:r>
      <w:r w:rsidR="00BA2E9B">
        <w:t>20</w:t>
      </w:r>
      <w:r w:rsidR="00B5595B">
        <w:t xml:space="preserve"> years)</w:t>
      </w:r>
      <w:r w:rsidR="00442F90">
        <w:t>.</w:t>
      </w:r>
    </w:p>
    <w:p w14:paraId="0B689C45" w14:textId="77777777" w:rsidR="00B5595B" w:rsidRPr="00F1670A" w:rsidRDefault="00B5595B" w:rsidP="007E2F89">
      <w:pPr>
        <w:pStyle w:val="Heading3"/>
        <w:rPr>
          <w:rFonts w:ascii="Garamond" w:hAnsi="Garamond"/>
          <w:sz w:val="22"/>
          <w:szCs w:val="22"/>
        </w:rPr>
      </w:pPr>
      <w:r w:rsidRPr="00F1670A">
        <w:rPr>
          <w:rFonts w:ascii="Garamond" w:hAnsi="Garamond"/>
          <w:sz w:val="22"/>
          <w:szCs w:val="22"/>
        </w:rPr>
        <w:t>Capital City Communications (2 years)</w:t>
      </w:r>
    </w:p>
    <w:p w14:paraId="0B689C46" w14:textId="145C5C61" w:rsidR="00B5595B" w:rsidRDefault="00B5595B" w:rsidP="00D14211">
      <w:pPr>
        <w:spacing w:after="240"/>
        <w:ind w:left="720"/>
      </w:pPr>
      <w:r>
        <w:t>Vice-president</w:t>
      </w:r>
      <w:r w:rsidR="00442F90">
        <w:t>.</w:t>
      </w:r>
    </w:p>
    <w:p w14:paraId="0B689C47" w14:textId="77777777" w:rsidR="00EE2C5F" w:rsidRPr="00F1670A" w:rsidRDefault="00EE2C5F" w:rsidP="00EE2C5F">
      <w:pPr>
        <w:pStyle w:val="Heading2"/>
        <w:pBdr>
          <w:bottom w:val="single" w:sz="4" w:space="1" w:color="auto"/>
        </w:pBdr>
        <w:rPr>
          <w:sz w:val="28"/>
        </w:rPr>
      </w:pPr>
      <w:r w:rsidRPr="00F1670A">
        <w:rPr>
          <w:sz w:val="28"/>
        </w:rPr>
        <w:t>Teaching</w:t>
      </w:r>
    </w:p>
    <w:p w14:paraId="0B689C48" w14:textId="77777777" w:rsidR="00770CB8" w:rsidRPr="00F1670A" w:rsidRDefault="00D14211" w:rsidP="00770CB8">
      <w:pPr>
        <w:pStyle w:val="Heading3"/>
        <w:rPr>
          <w:rFonts w:ascii="Garamond" w:hAnsi="Garamond"/>
          <w:sz w:val="22"/>
          <w:szCs w:val="22"/>
        </w:rPr>
      </w:pPr>
      <w:r w:rsidRPr="00F1670A">
        <w:rPr>
          <w:rFonts w:ascii="Garamond" w:hAnsi="Garamond"/>
          <w:sz w:val="22"/>
          <w:szCs w:val="22"/>
        </w:rPr>
        <w:t xml:space="preserve">Graduate </w:t>
      </w:r>
      <w:r w:rsidR="00770CB8" w:rsidRPr="00F1670A">
        <w:rPr>
          <w:rFonts w:ascii="Garamond" w:hAnsi="Garamond"/>
          <w:sz w:val="22"/>
          <w:szCs w:val="22"/>
        </w:rPr>
        <w:t>Courses Taught</w:t>
      </w:r>
    </w:p>
    <w:p w14:paraId="0B689C49" w14:textId="5D79DEEB" w:rsidR="00770CB8" w:rsidRDefault="00770CB8" w:rsidP="00D14211">
      <w:pPr>
        <w:spacing w:after="120"/>
      </w:pPr>
      <w:r>
        <w:t>Advanced Quantitative and Quali</w:t>
      </w:r>
      <w:r w:rsidR="00B629FD">
        <w:t>tative Analysis</w:t>
      </w:r>
      <w:r w:rsidR="00442F90">
        <w:t>.</w:t>
      </w:r>
    </w:p>
    <w:p w14:paraId="0B689C4A" w14:textId="0B23031B" w:rsidR="00770CB8" w:rsidRDefault="00770CB8" w:rsidP="004300FC">
      <w:pPr>
        <w:spacing w:after="120"/>
      </w:pPr>
      <w:r>
        <w:t>Advanced Research Methods</w:t>
      </w:r>
      <w:r w:rsidR="00064460">
        <w:t xml:space="preserve"> I and II</w:t>
      </w:r>
      <w:r w:rsidR="00442F90">
        <w:t>.</w:t>
      </w:r>
    </w:p>
    <w:p w14:paraId="0B689C4B" w14:textId="57258B91" w:rsidR="00770CB8" w:rsidRDefault="00B629FD" w:rsidP="004300FC">
      <w:pPr>
        <w:spacing w:after="120"/>
      </w:pPr>
      <w:r>
        <w:t>Dissertation</w:t>
      </w:r>
      <w:r w:rsidR="00442F90">
        <w:t>.</w:t>
      </w:r>
    </w:p>
    <w:p w14:paraId="0B689C4C" w14:textId="42314214" w:rsidR="00064460" w:rsidRDefault="00064460" w:rsidP="004300FC">
      <w:pPr>
        <w:spacing w:after="120"/>
      </w:pPr>
      <w:r>
        <w:t>Economic Develo</w:t>
      </w:r>
      <w:r w:rsidR="00B629FD">
        <w:t>pment and Community Development</w:t>
      </w:r>
      <w:r w:rsidR="00442F90">
        <w:t>.</w:t>
      </w:r>
    </w:p>
    <w:p w14:paraId="0B689C4D" w14:textId="11758BCE" w:rsidR="00770CB8" w:rsidRDefault="00B629FD" w:rsidP="004300FC">
      <w:pPr>
        <w:spacing w:after="120"/>
      </w:pPr>
      <w:r>
        <w:t>Independent Study</w:t>
      </w:r>
      <w:r w:rsidR="00442F90">
        <w:t>.</w:t>
      </w:r>
    </w:p>
    <w:p w14:paraId="0B689C4E" w14:textId="209A9CEF" w:rsidR="00770CB8" w:rsidRDefault="00770CB8" w:rsidP="004300FC">
      <w:pPr>
        <w:spacing w:after="120"/>
        <w:ind w:right="-4680"/>
      </w:pPr>
      <w:r>
        <w:t>Ma</w:t>
      </w:r>
      <w:r w:rsidR="00B629FD">
        <w:t>nagement of Information Systems</w:t>
      </w:r>
      <w:r w:rsidR="00442F90">
        <w:t>.</w:t>
      </w:r>
    </w:p>
    <w:p w14:paraId="0B689C4F" w14:textId="3556C494" w:rsidR="00770CB8" w:rsidRDefault="00770CB8" w:rsidP="004300FC">
      <w:pPr>
        <w:spacing w:after="120"/>
        <w:ind w:right="-4680"/>
      </w:pPr>
      <w:r>
        <w:t>Prin</w:t>
      </w:r>
      <w:r w:rsidR="00B629FD">
        <w:t>cip</w:t>
      </w:r>
      <w:r w:rsidR="00935E3B">
        <w:t>a</w:t>
      </w:r>
      <w:r w:rsidR="00B629FD">
        <w:t>ls of Public Administration</w:t>
      </w:r>
      <w:r w:rsidR="00442F90">
        <w:t>.</w:t>
      </w:r>
    </w:p>
    <w:p w14:paraId="0B689C50" w14:textId="3555BA14" w:rsidR="00770CB8" w:rsidRDefault="00770CB8" w:rsidP="004300FC">
      <w:pPr>
        <w:spacing w:after="120"/>
      </w:pPr>
      <w:r>
        <w:t>Researc</w:t>
      </w:r>
      <w:r w:rsidR="00B629FD">
        <w:t>h Methods for Public Management</w:t>
      </w:r>
      <w:r w:rsidR="00442F90">
        <w:t>.</w:t>
      </w:r>
    </w:p>
    <w:p w14:paraId="0B689C51" w14:textId="1C8206EF" w:rsidR="00770CB8" w:rsidRDefault="00770CB8" w:rsidP="004300FC">
      <w:pPr>
        <w:spacing w:after="120"/>
      </w:pPr>
      <w:r>
        <w:t>Seminar in Eco</w:t>
      </w:r>
      <w:r w:rsidR="00B629FD">
        <w:t>nomic and Community Development</w:t>
      </w:r>
      <w:r w:rsidR="00B6718A">
        <w:t>.</w:t>
      </w:r>
    </w:p>
    <w:p w14:paraId="0B689C52" w14:textId="5F2D78C6" w:rsidR="00770CB8" w:rsidRDefault="00B629FD" w:rsidP="004300FC">
      <w:pPr>
        <w:spacing w:after="120"/>
      </w:pPr>
      <w:r>
        <w:t>Quantitative Analysis</w:t>
      </w:r>
      <w:r w:rsidR="00442F90">
        <w:t>.</w:t>
      </w:r>
    </w:p>
    <w:p w14:paraId="0B689C53" w14:textId="5C2AA806" w:rsidR="00770CB8" w:rsidRDefault="00B629FD" w:rsidP="004300FC">
      <w:pPr>
        <w:spacing w:after="120"/>
      </w:pPr>
      <w:r>
        <w:t>Quantitative Research Methods</w:t>
      </w:r>
      <w:r w:rsidR="00442F90">
        <w:t>.</w:t>
      </w:r>
    </w:p>
    <w:p w14:paraId="0B689C54" w14:textId="42BA0360" w:rsidR="00770CB8" w:rsidRDefault="00770CB8" w:rsidP="004300FC">
      <w:pPr>
        <w:spacing w:after="120"/>
        <w:ind w:right="-4680"/>
      </w:pPr>
      <w:r>
        <w:lastRenderedPageBreak/>
        <w:t>Urba</w:t>
      </w:r>
      <w:r w:rsidR="00B629FD">
        <w:t>n Management and Urban Services</w:t>
      </w:r>
      <w:r w:rsidR="00442F90">
        <w:t>.</w:t>
      </w:r>
    </w:p>
    <w:p w14:paraId="0B689C56" w14:textId="77777777" w:rsidR="001C7BFC" w:rsidRPr="00F1670A" w:rsidRDefault="001C7BFC" w:rsidP="001C7BFC">
      <w:pPr>
        <w:pStyle w:val="Heading3"/>
        <w:rPr>
          <w:rFonts w:ascii="Garamond" w:hAnsi="Garamond"/>
          <w:sz w:val="22"/>
          <w:szCs w:val="22"/>
        </w:rPr>
      </w:pPr>
      <w:r w:rsidRPr="00F1670A">
        <w:rPr>
          <w:rFonts w:ascii="Garamond" w:hAnsi="Garamond"/>
          <w:sz w:val="22"/>
          <w:szCs w:val="22"/>
        </w:rPr>
        <w:t>University Faculty Performance Evaluations</w:t>
      </w:r>
    </w:p>
    <w:p w14:paraId="0B689C57" w14:textId="67607E99" w:rsidR="001C7BFC" w:rsidRDefault="001C7BFC" w:rsidP="004300FC">
      <w:pPr>
        <w:spacing w:after="120"/>
      </w:pPr>
      <w:r>
        <w:t>2007-2008 Rating: Good (86 points)</w:t>
      </w:r>
      <w:r w:rsidR="00442F90">
        <w:t>.</w:t>
      </w:r>
    </w:p>
    <w:p w14:paraId="0B689C58" w14:textId="62E6B992" w:rsidR="001C7BFC" w:rsidRDefault="001C7BFC" w:rsidP="004300FC">
      <w:pPr>
        <w:spacing w:after="120"/>
      </w:pPr>
      <w:r>
        <w:t>2006-2007 Ratings: Outstanding (95 points)</w:t>
      </w:r>
      <w:r w:rsidR="00442F90">
        <w:t>.</w:t>
      </w:r>
    </w:p>
    <w:p w14:paraId="0B689C59" w14:textId="2F8FDB12" w:rsidR="001C7BFC" w:rsidRDefault="001C7BFC" w:rsidP="004300FC">
      <w:pPr>
        <w:spacing w:after="120"/>
      </w:pPr>
      <w:r>
        <w:t>2005-2006 Ratings: Outstanding (93 points)</w:t>
      </w:r>
      <w:r w:rsidR="00442F90">
        <w:t>.</w:t>
      </w:r>
    </w:p>
    <w:p w14:paraId="0B689C5A" w14:textId="057856E8" w:rsidR="001C7BFC" w:rsidRDefault="001C7BFC" w:rsidP="004300FC">
      <w:pPr>
        <w:spacing w:after="120"/>
      </w:pPr>
      <w:r>
        <w:t>2004-2005 Ratings: Outstanding (91 points)</w:t>
      </w:r>
      <w:r w:rsidR="00442F90">
        <w:t>.</w:t>
      </w:r>
    </w:p>
    <w:p w14:paraId="0B689C5B" w14:textId="06D2CE32" w:rsidR="001C7BFC" w:rsidRPr="00936785" w:rsidRDefault="001C7BFC" w:rsidP="00770CB8">
      <w:pPr>
        <w:spacing w:after="240"/>
      </w:pPr>
      <w:r>
        <w:t>2003-2004 Ratings; Outstanding (91 points)</w:t>
      </w:r>
      <w:r w:rsidR="00442F90">
        <w:t>.</w:t>
      </w:r>
    </w:p>
    <w:p w14:paraId="0B689C5C" w14:textId="77777777" w:rsidR="001C7BFC" w:rsidRPr="00F1670A" w:rsidRDefault="001C7BFC" w:rsidP="00770CB8">
      <w:pPr>
        <w:pStyle w:val="Heading3"/>
        <w:rPr>
          <w:rFonts w:ascii="Garamond" w:hAnsi="Garamond"/>
          <w:sz w:val="22"/>
          <w:szCs w:val="22"/>
        </w:rPr>
      </w:pPr>
      <w:r w:rsidRPr="00F1670A">
        <w:rPr>
          <w:rFonts w:ascii="Garamond" w:hAnsi="Garamond"/>
          <w:sz w:val="22"/>
          <w:szCs w:val="22"/>
        </w:rPr>
        <w:t>PPAD Student Evaluations (Student instructional Review Surveys)</w:t>
      </w:r>
    </w:p>
    <w:p w14:paraId="0B689C5D" w14:textId="519AC816" w:rsidR="001C7BFC" w:rsidRDefault="001C7BFC" w:rsidP="00770CB8">
      <w:r>
        <w:t>2007 Overall Rating—3.87/4.00</w:t>
      </w:r>
      <w:r w:rsidR="00442F90">
        <w:t>.</w:t>
      </w:r>
    </w:p>
    <w:p w14:paraId="0B689C5E" w14:textId="77777777" w:rsidR="001C7BFC" w:rsidRDefault="001C7BFC" w:rsidP="00770CB8">
      <w:pPr>
        <w:ind w:left="720"/>
      </w:pPr>
      <w:r>
        <w:t>Management of Information Systems—4.00</w:t>
      </w:r>
    </w:p>
    <w:p w14:paraId="0B689C5F" w14:textId="77777777" w:rsidR="001C7BFC" w:rsidRDefault="001C7BFC" w:rsidP="004300FC">
      <w:pPr>
        <w:spacing w:after="120"/>
        <w:ind w:left="720"/>
      </w:pPr>
      <w:r>
        <w:t>Research for Public Managers—3.78</w:t>
      </w:r>
    </w:p>
    <w:p w14:paraId="0B689C60" w14:textId="6E014622" w:rsidR="001C7BFC" w:rsidRDefault="001C7BFC" w:rsidP="00770CB8">
      <w:r>
        <w:t>2006 Overall Rating—3.93/4.00</w:t>
      </w:r>
      <w:r w:rsidR="00442F90">
        <w:t>.</w:t>
      </w:r>
    </w:p>
    <w:p w14:paraId="0B689C61" w14:textId="77777777" w:rsidR="001C7BFC" w:rsidRDefault="001C7BFC" w:rsidP="00770CB8">
      <w:pPr>
        <w:ind w:left="720"/>
      </w:pPr>
      <w:r>
        <w:t>Principles of Public Administration—4.00</w:t>
      </w:r>
    </w:p>
    <w:p w14:paraId="0B689C62" w14:textId="77777777" w:rsidR="001C7BFC" w:rsidRDefault="001C7BFC" w:rsidP="00770CB8">
      <w:pPr>
        <w:ind w:left="720"/>
      </w:pPr>
      <w:r>
        <w:t>Management of Information Systems—3.85</w:t>
      </w:r>
    </w:p>
    <w:p w14:paraId="0B689C63" w14:textId="77777777" w:rsidR="001C7BFC" w:rsidRDefault="001C7BFC" w:rsidP="00770CB8">
      <w:pPr>
        <w:ind w:left="720"/>
      </w:pPr>
      <w:r>
        <w:t>Research for Public Managers—4.00</w:t>
      </w:r>
    </w:p>
    <w:p w14:paraId="0B689C64" w14:textId="77777777" w:rsidR="001C7BFC" w:rsidRDefault="001C7BFC" w:rsidP="004300FC">
      <w:pPr>
        <w:spacing w:after="120"/>
        <w:ind w:left="720"/>
      </w:pPr>
      <w:r>
        <w:t>Dissertation—4.00</w:t>
      </w:r>
    </w:p>
    <w:p w14:paraId="0B689C65" w14:textId="142EECEB" w:rsidR="001C7BFC" w:rsidRDefault="001C7BFC" w:rsidP="00770CB8">
      <w:r>
        <w:t>2005 Overall Rating 3.93/4.00</w:t>
      </w:r>
      <w:r w:rsidR="00442F90">
        <w:t>.</w:t>
      </w:r>
    </w:p>
    <w:p w14:paraId="0B689C66" w14:textId="77777777" w:rsidR="001C7BFC" w:rsidRDefault="001C7BFC" w:rsidP="00770CB8">
      <w:pPr>
        <w:ind w:left="720"/>
      </w:pPr>
      <w:r>
        <w:t>Principles of Public Administration—3.90</w:t>
      </w:r>
    </w:p>
    <w:p w14:paraId="0B689C67" w14:textId="77777777" w:rsidR="001C7BFC" w:rsidRDefault="001C7BFC" w:rsidP="00770CB8">
      <w:pPr>
        <w:ind w:left="720"/>
      </w:pPr>
      <w:r>
        <w:t>Management of Information Systems—4.00</w:t>
      </w:r>
    </w:p>
    <w:p w14:paraId="0B689C68" w14:textId="77777777" w:rsidR="001C7BFC" w:rsidRDefault="001C7BFC" w:rsidP="00770CB8">
      <w:pPr>
        <w:ind w:left="720"/>
      </w:pPr>
      <w:r>
        <w:t>Advanced Quantitative and Qualitative Analysis (Master)—4.00</w:t>
      </w:r>
    </w:p>
    <w:p w14:paraId="0B689C69" w14:textId="77777777" w:rsidR="001C7BFC" w:rsidRDefault="001C7BFC" w:rsidP="004300FC">
      <w:pPr>
        <w:spacing w:after="120"/>
        <w:ind w:left="720"/>
      </w:pPr>
      <w:r>
        <w:t>Advanced Quantitative and Qualitative Analysis (Ph.D.)—3.94</w:t>
      </w:r>
    </w:p>
    <w:p w14:paraId="0B689C6A" w14:textId="13D03CBD" w:rsidR="001C7BFC" w:rsidRDefault="001C7BFC" w:rsidP="00770CB8">
      <w:r>
        <w:t>2004 Overall Rating—3.81/4.00</w:t>
      </w:r>
      <w:r w:rsidR="00442F90">
        <w:t>.</w:t>
      </w:r>
    </w:p>
    <w:p w14:paraId="0B689C6B" w14:textId="77777777" w:rsidR="001C7BFC" w:rsidRDefault="001C7BFC" w:rsidP="00770CB8">
      <w:pPr>
        <w:ind w:left="720"/>
      </w:pPr>
      <w:r>
        <w:t>Principles of Public Administration—3.74</w:t>
      </w:r>
    </w:p>
    <w:p w14:paraId="0B689C6C" w14:textId="77777777" w:rsidR="001C7BFC" w:rsidRDefault="001C7BFC" w:rsidP="00770CB8">
      <w:pPr>
        <w:ind w:left="720"/>
      </w:pPr>
      <w:r>
        <w:t>Research for Public Managers—3.85</w:t>
      </w:r>
    </w:p>
    <w:p w14:paraId="0B689C6D" w14:textId="77777777" w:rsidR="001C7BFC" w:rsidRDefault="001C7BFC" w:rsidP="004300FC">
      <w:pPr>
        <w:spacing w:after="120"/>
        <w:ind w:left="720"/>
      </w:pPr>
      <w:r>
        <w:t>Quantitative Analysis—4.00</w:t>
      </w:r>
    </w:p>
    <w:p w14:paraId="0B689C6E" w14:textId="01E68618" w:rsidR="001C7BFC" w:rsidRDefault="001C7BFC" w:rsidP="00770CB8">
      <w:r>
        <w:t>2003 Overall Rating—3.92/4.00</w:t>
      </w:r>
      <w:r w:rsidR="00442F90">
        <w:t>.</w:t>
      </w:r>
    </w:p>
    <w:p w14:paraId="0B689C6F" w14:textId="77777777" w:rsidR="001C7BFC" w:rsidRDefault="001C7BFC" w:rsidP="00770CB8">
      <w:pPr>
        <w:ind w:left="720"/>
      </w:pPr>
      <w:r>
        <w:t>Principles of Public Administration—3.89</w:t>
      </w:r>
    </w:p>
    <w:p w14:paraId="0B689C70" w14:textId="77777777" w:rsidR="001C7BFC" w:rsidRDefault="001C7BFC" w:rsidP="00770CB8">
      <w:pPr>
        <w:ind w:left="720"/>
      </w:pPr>
      <w:r>
        <w:t>Quantitative Analysis—3.95</w:t>
      </w:r>
    </w:p>
    <w:p w14:paraId="0B689C71" w14:textId="77777777" w:rsidR="001C7BFC" w:rsidRDefault="001C7BFC" w:rsidP="00770CB8">
      <w:pPr>
        <w:ind w:left="720"/>
      </w:pPr>
      <w:r>
        <w:t>Research for Public Managers—3.92</w:t>
      </w:r>
    </w:p>
    <w:p w14:paraId="0B689C72" w14:textId="154B6D9B" w:rsidR="00E91DD9" w:rsidRPr="00F1670A" w:rsidRDefault="00E91DD9" w:rsidP="00F75520">
      <w:pPr>
        <w:pStyle w:val="Heading3"/>
        <w:rPr>
          <w:rFonts w:ascii="Garamond" w:hAnsi="Garamond"/>
          <w:sz w:val="22"/>
          <w:szCs w:val="22"/>
        </w:rPr>
      </w:pPr>
      <w:r w:rsidRPr="00F1670A">
        <w:rPr>
          <w:rFonts w:ascii="Garamond" w:hAnsi="Garamond"/>
          <w:sz w:val="22"/>
          <w:szCs w:val="22"/>
        </w:rPr>
        <w:t>Successful Dissertation</w:t>
      </w:r>
      <w:r w:rsidR="00080681" w:rsidRPr="00F1670A">
        <w:rPr>
          <w:rFonts w:ascii="Garamond" w:hAnsi="Garamond"/>
          <w:sz w:val="22"/>
          <w:szCs w:val="22"/>
        </w:rPr>
        <w:t xml:space="preserve"> Committees</w:t>
      </w:r>
      <w:r w:rsidRPr="00F1670A">
        <w:rPr>
          <w:rFonts w:ascii="Garamond" w:hAnsi="Garamond"/>
          <w:sz w:val="22"/>
          <w:szCs w:val="22"/>
        </w:rPr>
        <w:t xml:space="preserve"> Chaired</w:t>
      </w:r>
      <w:r w:rsidR="00CA63F4" w:rsidRPr="00F1670A">
        <w:rPr>
          <w:rFonts w:ascii="Garamond" w:hAnsi="Garamond"/>
          <w:sz w:val="22"/>
          <w:szCs w:val="22"/>
        </w:rPr>
        <w:t xml:space="preserve"> (2</w:t>
      </w:r>
      <w:r w:rsidR="00763EF7">
        <w:rPr>
          <w:rFonts w:ascii="Garamond" w:hAnsi="Garamond"/>
          <w:sz w:val="22"/>
          <w:szCs w:val="22"/>
        </w:rPr>
        <w:t>8</w:t>
      </w:r>
      <w:r w:rsidR="00CA63F4" w:rsidRPr="00F1670A">
        <w:rPr>
          <w:rFonts w:ascii="Garamond" w:hAnsi="Garamond"/>
          <w:sz w:val="22"/>
          <w:szCs w:val="22"/>
        </w:rPr>
        <w:t>)</w:t>
      </w:r>
    </w:p>
    <w:p w14:paraId="496D1642" w14:textId="190E0F49" w:rsidR="003712E4" w:rsidRPr="00A45067" w:rsidRDefault="00406E28" w:rsidP="00A45067">
      <w:pPr>
        <w:pStyle w:val="ListParagraph"/>
        <w:numPr>
          <w:ilvl w:val="0"/>
          <w:numId w:val="20"/>
        </w:numPr>
        <w:spacing w:after="240"/>
        <w:rPr>
          <w:rFonts w:cstheme="minorHAnsi"/>
          <w:iCs/>
          <w:noProof/>
          <w:sz w:val="24"/>
          <w:szCs w:val="24"/>
        </w:rPr>
      </w:pPr>
      <w:r w:rsidRPr="00A45067">
        <w:rPr>
          <w:rFonts w:cstheme="minorHAnsi"/>
          <w:i/>
          <w:noProof/>
          <w:sz w:val="24"/>
          <w:szCs w:val="24"/>
        </w:rPr>
        <w:t>Comparative Analysis</w:t>
      </w:r>
      <w:r w:rsidR="00583AA4" w:rsidRPr="00A45067">
        <w:rPr>
          <w:rFonts w:cstheme="minorHAnsi"/>
          <w:i/>
          <w:noProof/>
          <w:sz w:val="24"/>
          <w:szCs w:val="24"/>
        </w:rPr>
        <w:t xml:space="preserve"> pf Nurse Staffing</w:t>
      </w:r>
      <w:r w:rsidR="0009707F" w:rsidRPr="00A45067">
        <w:rPr>
          <w:rFonts w:cstheme="minorHAnsi"/>
          <w:i/>
          <w:noProof/>
          <w:sz w:val="24"/>
          <w:szCs w:val="24"/>
        </w:rPr>
        <w:t xml:space="preserve"> om Counties Most Affected by Va</w:t>
      </w:r>
      <w:r w:rsidR="00CF1701" w:rsidRPr="00A45067">
        <w:rPr>
          <w:rFonts w:cstheme="minorHAnsi"/>
          <w:i/>
          <w:noProof/>
          <w:sz w:val="24"/>
          <w:szCs w:val="24"/>
        </w:rPr>
        <w:t xml:space="preserve">cancy and </w:t>
      </w:r>
      <w:r w:rsidR="002F7A3A" w:rsidRPr="00A45067">
        <w:rPr>
          <w:rFonts w:cstheme="minorHAnsi"/>
          <w:i/>
          <w:noProof/>
          <w:sz w:val="24"/>
          <w:szCs w:val="24"/>
        </w:rPr>
        <w:t>Turnover,, 2013-</w:t>
      </w:r>
      <w:r w:rsidR="00EB25FB" w:rsidRPr="00A45067">
        <w:rPr>
          <w:rFonts w:cstheme="minorHAnsi"/>
          <w:i/>
          <w:noProof/>
          <w:sz w:val="24"/>
          <w:szCs w:val="24"/>
        </w:rPr>
        <w:t>2017</w:t>
      </w:r>
      <w:r w:rsidR="005D45A6" w:rsidRPr="00A45067">
        <w:rPr>
          <w:rFonts w:cstheme="minorHAnsi"/>
          <w:i/>
          <w:noProof/>
          <w:sz w:val="24"/>
          <w:szCs w:val="24"/>
        </w:rPr>
        <w:t xml:space="preserve">, </w:t>
      </w:r>
      <w:r w:rsidR="005D45A6" w:rsidRPr="00A45067">
        <w:rPr>
          <w:rFonts w:cstheme="minorHAnsi"/>
          <w:iCs/>
          <w:noProof/>
          <w:sz w:val="24"/>
          <w:szCs w:val="24"/>
        </w:rPr>
        <w:t>Dr. Valarie T. Jackson</w:t>
      </w:r>
      <w:r w:rsidR="00E75166" w:rsidRPr="00A45067">
        <w:rPr>
          <w:rFonts w:cstheme="minorHAnsi"/>
          <w:iCs/>
          <w:noProof/>
          <w:sz w:val="24"/>
          <w:szCs w:val="24"/>
        </w:rPr>
        <w:t>, 2019</w:t>
      </w:r>
      <w:r w:rsidR="00305E32" w:rsidRPr="00A45067">
        <w:rPr>
          <w:rFonts w:cstheme="minorHAnsi"/>
          <w:iCs/>
          <w:noProof/>
          <w:sz w:val="24"/>
          <w:szCs w:val="24"/>
        </w:rPr>
        <w:t>.</w:t>
      </w:r>
    </w:p>
    <w:p w14:paraId="3C67D732" w14:textId="3AC5C641" w:rsidR="00305E32" w:rsidRPr="00DD4B98" w:rsidRDefault="00635E49" w:rsidP="00DD4B98">
      <w:pPr>
        <w:pStyle w:val="ListParagraph"/>
        <w:numPr>
          <w:ilvl w:val="0"/>
          <w:numId w:val="20"/>
        </w:numPr>
        <w:spacing w:after="240"/>
        <w:rPr>
          <w:rFonts w:cstheme="minorHAnsi"/>
          <w:iCs/>
          <w:noProof/>
          <w:sz w:val="24"/>
          <w:szCs w:val="24"/>
        </w:rPr>
      </w:pPr>
      <w:r w:rsidRPr="00DD4B98">
        <w:rPr>
          <w:rFonts w:cstheme="minorHAnsi"/>
          <w:i/>
          <w:noProof/>
          <w:sz w:val="24"/>
          <w:szCs w:val="24"/>
        </w:rPr>
        <w:t>An Evaluation</w:t>
      </w:r>
      <w:r w:rsidR="00E51213" w:rsidRPr="00DD4B98">
        <w:rPr>
          <w:rFonts w:cstheme="minorHAnsi"/>
          <w:i/>
          <w:noProof/>
          <w:sz w:val="24"/>
          <w:szCs w:val="24"/>
        </w:rPr>
        <w:t xml:space="preserve"> of the Effectiveness of TANF in Reducing Childhood</w:t>
      </w:r>
      <w:r w:rsidR="008968C6" w:rsidRPr="00DD4B98">
        <w:rPr>
          <w:rFonts w:cstheme="minorHAnsi"/>
          <w:i/>
          <w:noProof/>
          <w:sz w:val="24"/>
          <w:szCs w:val="24"/>
        </w:rPr>
        <w:t xml:space="preserve"> Poverty in Mississippi and the Unnited States, </w:t>
      </w:r>
      <w:r w:rsidR="008968C6" w:rsidRPr="00DD4B98">
        <w:rPr>
          <w:rFonts w:cstheme="minorHAnsi"/>
          <w:iCs/>
          <w:noProof/>
          <w:sz w:val="24"/>
          <w:szCs w:val="24"/>
        </w:rPr>
        <w:t>Dr. Melita I. Watkins</w:t>
      </w:r>
      <w:r w:rsidR="00E75166" w:rsidRPr="00DD4B98">
        <w:rPr>
          <w:rFonts w:cstheme="minorHAnsi"/>
          <w:iCs/>
          <w:noProof/>
          <w:sz w:val="24"/>
          <w:szCs w:val="24"/>
        </w:rPr>
        <w:t>, 2019</w:t>
      </w:r>
      <w:r w:rsidR="00BC11EA">
        <w:rPr>
          <w:rFonts w:cstheme="minorHAnsi"/>
          <w:iCs/>
          <w:noProof/>
          <w:sz w:val="24"/>
          <w:szCs w:val="24"/>
        </w:rPr>
        <w:t>.</w:t>
      </w:r>
    </w:p>
    <w:p w14:paraId="394F85F6" w14:textId="14CA9513" w:rsidR="007B3C87" w:rsidRPr="00DD4B98" w:rsidRDefault="007B3C87" w:rsidP="00DD4B98">
      <w:pPr>
        <w:pStyle w:val="ListParagraph"/>
        <w:numPr>
          <w:ilvl w:val="0"/>
          <w:numId w:val="20"/>
        </w:numPr>
        <w:spacing w:after="240"/>
        <w:rPr>
          <w:rFonts w:cstheme="minorHAnsi"/>
          <w:noProof/>
          <w:sz w:val="24"/>
          <w:szCs w:val="24"/>
        </w:rPr>
      </w:pPr>
      <w:r w:rsidRPr="00DD4B98">
        <w:rPr>
          <w:rFonts w:cstheme="minorHAnsi"/>
          <w:i/>
          <w:iCs/>
          <w:noProof/>
          <w:sz w:val="24"/>
          <w:szCs w:val="24"/>
        </w:rPr>
        <w:t>An Impact Analysis of Local Funding Effect on Academic Achieve amongst Mississippi K-12 Students</w:t>
      </w:r>
      <w:r w:rsidRPr="00DD4B98">
        <w:rPr>
          <w:rFonts w:cstheme="minorHAnsi"/>
          <w:noProof/>
          <w:sz w:val="24"/>
          <w:szCs w:val="24"/>
        </w:rPr>
        <w:t>, Dr.</w:t>
      </w:r>
      <w:r w:rsidRPr="00DD4B98">
        <w:rPr>
          <w:rFonts w:cstheme="minorHAnsi"/>
          <w:b/>
          <w:bCs/>
          <w:noProof/>
          <w:sz w:val="24"/>
          <w:szCs w:val="24"/>
        </w:rPr>
        <w:t xml:space="preserve"> </w:t>
      </w:r>
      <w:r w:rsidRPr="00DD4B98">
        <w:rPr>
          <w:rFonts w:cstheme="minorHAnsi"/>
          <w:noProof/>
          <w:sz w:val="24"/>
          <w:szCs w:val="24"/>
        </w:rPr>
        <w:t>Kafond Wilder, 2019</w:t>
      </w:r>
      <w:r w:rsidR="00BC11EA">
        <w:rPr>
          <w:rFonts w:cstheme="minorHAnsi"/>
          <w:noProof/>
          <w:sz w:val="24"/>
          <w:szCs w:val="24"/>
        </w:rPr>
        <w:t>.</w:t>
      </w:r>
    </w:p>
    <w:p w14:paraId="48955820" w14:textId="6D273935" w:rsidR="00FD38B5" w:rsidRPr="00DD4B98" w:rsidRDefault="00E03B29" w:rsidP="00DD4B98">
      <w:pPr>
        <w:pStyle w:val="ListParagraph"/>
        <w:numPr>
          <w:ilvl w:val="0"/>
          <w:numId w:val="20"/>
        </w:numPr>
        <w:spacing w:after="240"/>
        <w:rPr>
          <w:rFonts w:cstheme="minorHAnsi"/>
          <w:noProof/>
          <w:sz w:val="24"/>
          <w:szCs w:val="24"/>
        </w:rPr>
      </w:pPr>
      <w:r w:rsidRPr="00DD4B98">
        <w:rPr>
          <w:rFonts w:cstheme="minorHAnsi"/>
          <w:i/>
          <w:noProof/>
          <w:sz w:val="24"/>
          <w:szCs w:val="24"/>
        </w:rPr>
        <w:t>Health Care Access Underserved Populations</w:t>
      </w:r>
      <w:r w:rsidR="00595089" w:rsidRPr="00DD4B98">
        <w:rPr>
          <w:rFonts w:cstheme="minorHAnsi"/>
          <w:i/>
          <w:noProof/>
          <w:sz w:val="24"/>
          <w:szCs w:val="24"/>
        </w:rPr>
        <w:t xml:space="preserve">: </w:t>
      </w:r>
      <w:r w:rsidR="003C43B9" w:rsidRPr="00DD4B98">
        <w:rPr>
          <w:rFonts w:cstheme="minorHAnsi"/>
          <w:i/>
          <w:noProof/>
          <w:sz w:val="24"/>
          <w:szCs w:val="24"/>
        </w:rPr>
        <w:t>E</w:t>
      </w:r>
      <w:r w:rsidR="00595089" w:rsidRPr="00DD4B98">
        <w:rPr>
          <w:rFonts w:cstheme="minorHAnsi"/>
          <w:i/>
          <w:noProof/>
          <w:sz w:val="24"/>
          <w:szCs w:val="24"/>
        </w:rPr>
        <w:t xml:space="preserve">xploring the Impact of the Affordable Care Act, </w:t>
      </w:r>
      <w:r w:rsidR="00674AE7" w:rsidRPr="00DD4B98">
        <w:rPr>
          <w:rFonts w:cstheme="minorHAnsi"/>
          <w:noProof/>
          <w:sz w:val="24"/>
          <w:szCs w:val="24"/>
        </w:rPr>
        <w:t>Dr. Zameshia Williams. 2018</w:t>
      </w:r>
      <w:r w:rsidR="00BC11EA">
        <w:rPr>
          <w:rFonts w:cstheme="minorHAnsi"/>
          <w:noProof/>
          <w:sz w:val="24"/>
          <w:szCs w:val="24"/>
        </w:rPr>
        <w:t>.</w:t>
      </w:r>
    </w:p>
    <w:p w14:paraId="3CBFFA65" w14:textId="7C72F852" w:rsidR="00674AE7" w:rsidRPr="00674AE7" w:rsidRDefault="00674AE7" w:rsidP="00DD4B98">
      <w:pPr>
        <w:spacing w:after="240"/>
        <w:ind w:left="720" w:hanging="720"/>
        <w:rPr>
          <w:rFonts w:cstheme="minorHAnsi"/>
          <w:noProof/>
          <w:sz w:val="24"/>
          <w:szCs w:val="24"/>
        </w:rPr>
      </w:pPr>
      <w:r>
        <w:rPr>
          <w:rFonts w:cstheme="minorHAnsi"/>
          <w:noProof/>
          <w:sz w:val="24"/>
          <w:szCs w:val="24"/>
        </w:rPr>
        <w:tab/>
      </w:r>
      <w:r w:rsidR="00917E56">
        <w:rPr>
          <w:rFonts w:cstheme="minorHAnsi"/>
          <w:noProof/>
          <w:sz w:val="24"/>
          <w:szCs w:val="24"/>
        </w:rPr>
        <w:t xml:space="preserve">Student, Department of Public Policy and Administration, Jackson State University, </w:t>
      </w:r>
      <w:r w:rsidR="002870B8">
        <w:rPr>
          <w:rFonts w:cstheme="minorHAnsi"/>
          <w:noProof/>
          <w:sz w:val="24"/>
          <w:szCs w:val="24"/>
        </w:rPr>
        <w:t>J</w:t>
      </w:r>
      <w:r w:rsidR="00917E56">
        <w:rPr>
          <w:rFonts w:cstheme="minorHAnsi"/>
          <w:noProof/>
          <w:sz w:val="24"/>
          <w:szCs w:val="24"/>
        </w:rPr>
        <w:t>ackson, MS</w:t>
      </w:r>
    </w:p>
    <w:p w14:paraId="3B912D80" w14:textId="49800D5E" w:rsidR="00D76DEC" w:rsidRPr="00DD4B98" w:rsidRDefault="00D76DEC" w:rsidP="00DD4B98">
      <w:pPr>
        <w:pStyle w:val="ListParagraph"/>
        <w:numPr>
          <w:ilvl w:val="0"/>
          <w:numId w:val="20"/>
        </w:numPr>
        <w:spacing w:after="240"/>
        <w:rPr>
          <w:rFonts w:cstheme="minorHAnsi"/>
          <w:noProof/>
          <w:sz w:val="24"/>
          <w:szCs w:val="24"/>
        </w:rPr>
      </w:pPr>
      <w:r w:rsidRPr="00DD4B98">
        <w:rPr>
          <w:rFonts w:cstheme="minorHAnsi"/>
          <w:i/>
          <w:noProof/>
          <w:sz w:val="24"/>
          <w:szCs w:val="24"/>
        </w:rPr>
        <w:lastRenderedPageBreak/>
        <w:t>Dire Systemic</w:t>
      </w:r>
      <w:r w:rsidR="005B703A" w:rsidRPr="00DD4B98">
        <w:rPr>
          <w:rFonts w:cstheme="minorHAnsi"/>
          <w:i/>
          <w:noProof/>
          <w:sz w:val="24"/>
          <w:szCs w:val="24"/>
        </w:rPr>
        <w:t xml:space="preserve"> Inequitable Domino-Effects of Landlessness: Mississippi….The Worst-Case</w:t>
      </w:r>
      <w:r w:rsidR="00FA58E7" w:rsidRPr="00DD4B98">
        <w:rPr>
          <w:rFonts w:cstheme="minorHAnsi"/>
          <w:i/>
          <w:noProof/>
          <w:sz w:val="24"/>
          <w:szCs w:val="24"/>
        </w:rPr>
        <w:t xml:space="preserve"> Scenario, </w:t>
      </w:r>
      <w:r w:rsidR="00FA58E7" w:rsidRPr="00DD4B98">
        <w:rPr>
          <w:rFonts w:cstheme="minorHAnsi"/>
          <w:noProof/>
          <w:sz w:val="24"/>
          <w:szCs w:val="24"/>
        </w:rPr>
        <w:t xml:space="preserve">Dr. Sabrina A. White, </w:t>
      </w:r>
      <w:r w:rsidR="00520C06" w:rsidRPr="00DD4B98">
        <w:rPr>
          <w:rFonts w:cstheme="minorHAnsi"/>
          <w:noProof/>
          <w:sz w:val="24"/>
          <w:szCs w:val="24"/>
        </w:rPr>
        <w:t xml:space="preserve">2018. </w:t>
      </w:r>
    </w:p>
    <w:p w14:paraId="508DA145" w14:textId="0FF6C4A9" w:rsidR="00520C06" w:rsidRPr="00FA58E7" w:rsidRDefault="00520C06" w:rsidP="00731534">
      <w:pPr>
        <w:spacing w:after="240"/>
        <w:rPr>
          <w:rFonts w:cstheme="minorHAnsi"/>
          <w:noProof/>
          <w:sz w:val="24"/>
          <w:szCs w:val="24"/>
        </w:rPr>
      </w:pPr>
      <w:r>
        <w:rPr>
          <w:rFonts w:cstheme="minorHAnsi"/>
          <w:noProof/>
          <w:sz w:val="24"/>
          <w:szCs w:val="24"/>
        </w:rPr>
        <w:tab/>
        <w:t>Student, Department of Urban and Regional Planning</w:t>
      </w:r>
      <w:r w:rsidR="00917E56">
        <w:rPr>
          <w:rFonts w:cstheme="minorHAnsi"/>
          <w:noProof/>
          <w:sz w:val="24"/>
          <w:szCs w:val="24"/>
        </w:rPr>
        <w:t>, Jackson State Uiversity, Jackson.MS</w:t>
      </w:r>
    </w:p>
    <w:p w14:paraId="384C41CA" w14:textId="3A0DB979" w:rsidR="00DF3C11" w:rsidRPr="00DD4B98" w:rsidRDefault="00712A92" w:rsidP="00DD4B98">
      <w:pPr>
        <w:pStyle w:val="ListParagraph"/>
        <w:numPr>
          <w:ilvl w:val="0"/>
          <w:numId w:val="20"/>
        </w:numPr>
        <w:spacing w:after="240"/>
        <w:rPr>
          <w:rFonts w:cstheme="minorHAnsi"/>
          <w:noProof/>
          <w:sz w:val="24"/>
          <w:szCs w:val="24"/>
        </w:rPr>
      </w:pPr>
      <w:r w:rsidRPr="00DD4B98">
        <w:rPr>
          <w:rFonts w:cstheme="minorHAnsi"/>
          <w:i/>
          <w:noProof/>
          <w:sz w:val="24"/>
          <w:szCs w:val="24"/>
        </w:rPr>
        <w:t xml:space="preserve">An Analysis of Reduced Carl D. Perkins Funding and Its Imapct on Career and Technical Education for Minority Student Populations in Mississippi, </w:t>
      </w:r>
      <w:r w:rsidR="00B832EB" w:rsidRPr="00DD4B98">
        <w:rPr>
          <w:rFonts w:cstheme="minorHAnsi"/>
          <w:noProof/>
          <w:sz w:val="24"/>
          <w:szCs w:val="24"/>
        </w:rPr>
        <w:t>Dr. Jacqueline Sullivan, 2018</w:t>
      </w:r>
    </w:p>
    <w:p w14:paraId="1B55DFF1" w14:textId="46828C35" w:rsidR="00712A92" w:rsidRPr="0068407B" w:rsidRDefault="000A3E7E" w:rsidP="00731534">
      <w:pPr>
        <w:spacing w:after="240"/>
        <w:rPr>
          <w:rFonts w:cstheme="minorHAnsi"/>
          <w:noProof/>
          <w:sz w:val="24"/>
          <w:szCs w:val="24"/>
        </w:rPr>
      </w:pPr>
      <w:r w:rsidRPr="0068407B">
        <w:rPr>
          <w:rFonts w:cstheme="minorHAnsi"/>
          <w:noProof/>
          <w:sz w:val="24"/>
          <w:szCs w:val="24"/>
        </w:rPr>
        <w:tab/>
      </w:r>
      <w:r w:rsidR="0068407B" w:rsidRPr="0068407B">
        <w:rPr>
          <w:rFonts w:cstheme="minorHAnsi"/>
          <w:noProof/>
          <w:sz w:val="24"/>
          <w:szCs w:val="24"/>
        </w:rPr>
        <w:t>Department Chair</w:t>
      </w:r>
      <w:r w:rsidR="0068407B">
        <w:rPr>
          <w:rFonts w:cstheme="minorHAnsi"/>
          <w:noProof/>
          <w:sz w:val="24"/>
          <w:szCs w:val="24"/>
        </w:rPr>
        <w:t>,</w:t>
      </w:r>
      <w:r w:rsidR="0068407B" w:rsidRPr="0068407B">
        <w:rPr>
          <w:rFonts w:cstheme="minorHAnsi"/>
          <w:noProof/>
          <w:sz w:val="24"/>
          <w:szCs w:val="24"/>
        </w:rPr>
        <w:t xml:space="preserve"> </w:t>
      </w:r>
      <w:r w:rsidRPr="0068407B">
        <w:rPr>
          <w:rFonts w:cstheme="minorHAnsi"/>
          <w:noProof/>
          <w:sz w:val="24"/>
          <w:szCs w:val="24"/>
        </w:rPr>
        <w:t>Hinds Community College</w:t>
      </w:r>
      <w:r w:rsidR="00FD38B5" w:rsidRPr="0068407B">
        <w:rPr>
          <w:rFonts w:cstheme="minorHAnsi"/>
          <w:noProof/>
          <w:sz w:val="24"/>
          <w:szCs w:val="24"/>
        </w:rPr>
        <w:t>, Utica, Mississippi</w:t>
      </w:r>
    </w:p>
    <w:p w14:paraId="18562586" w14:textId="077F437A" w:rsidR="00D1575D" w:rsidRPr="00DD4B98" w:rsidRDefault="00D1575D" w:rsidP="00DD4B98">
      <w:pPr>
        <w:pStyle w:val="ListParagraph"/>
        <w:numPr>
          <w:ilvl w:val="0"/>
          <w:numId w:val="20"/>
        </w:numPr>
        <w:spacing w:after="240"/>
        <w:rPr>
          <w:rFonts w:cstheme="minorHAnsi"/>
          <w:noProof/>
          <w:sz w:val="24"/>
          <w:szCs w:val="24"/>
        </w:rPr>
      </w:pPr>
      <w:r w:rsidRPr="00DD4B98">
        <w:rPr>
          <w:rFonts w:cstheme="minorHAnsi"/>
          <w:i/>
          <w:noProof/>
          <w:sz w:val="24"/>
          <w:szCs w:val="24"/>
        </w:rPr>
        <w:t>Reducing Recidivism: An Evaluation Study of the City of Jackson's Fresh Start Second Chance Reentry Program</w:t>
      </w:r>
      <w:r w:rsidRPr="00DD4B98">
        <w:rPr>
          <w:rFonts w:cs="Arial"/>
          <w:noProof/>
          <w:sz w:val="24"/>
          <w:szCs w:val="24"/>
        </w:rPr>
        <w:t xml:space="preserve">, </w:t>
      </w:r>
      <w:r w:rsidRPr="00DD4B98">
        <w:rPr>
          <w:rFonts w:cstheme="minorHAnsi"/>
          <w:noProof/>
          <w:sz w:val="24"/>
          <w:szCs w:val="24"/>
        </w:rPr>
        <w:t>Dr. Patricia D. Jackson, 201</w:t>
      </w:r>
      <w:r w:rsidR="000A04F4" w:rsidRPr="00DD4B98">
        <w:rPr>
          <w:rFonts w:cstheme="minorHAnsi"/>
          <w:noProof/>
          <w:sz w:val="24"/>
          <w:szCs w:val="24"/>
        </w:rPr>
        <w:t>7</w:t>
      </w:r>
      <w:r w:rsidR="00442F90" w:rsidRPr="00DD4B98">
        <w:rPr>
          <w:rFonts w:cstheme="minorHAnsi"/>
          <w:noProof/>
          <w:sz w:val="24"/>
          <w:szCs w:val="24"/>
        </w:rPr>
        <w:t>.</w:t>
      </w:r>
    </w:p>
    <w:p w14:paraId="3F8B91FB" w14:textId="4A81D138" w:rsidR="00D1575D" w:rsidRPr="00D1575D" w:rsidRDefault="00D1575D" w:rsidP="00D1575D">
      <w:pPr>
        <w:spacing w:after="240"/>
        <w:ind w:left="630"/>
        <w:rPr>
          <w:rFonts w:cstheme="minorHAnsi"/>
          <w:sz w:val="24"/>
          <w:szCs w:val="24"/>
        </w:rPr>
      </w:pPr>
      <w:r w:rsidRPr="00D1575D">
        <w:rPr>
          <w:rFonts w:cstheme="minorHAnsi"/>
          <w:sz w:val="24"/>
          <w:szCs w:val="24"/>
        </w:rPr>
        <w:t xml:space="preserve">Manager, Crime Scene Investigations, </w:t>
      </w:r>
      <w:r>
        <w:rPr>
          <w:rFonts w:cstheme="minorHAnsi"/>
          <w:sz w:val="24"/>
          <w:szCs w:val="24"/>
        </w:rPr>
        <w:t xml:space="preserve">City of </w:t>
      </w:r>
      <w:r w:rsidRPr="00D1575D">
        <w:rPr>
          <w:rFonts w:cstheme="minorHAnsi"/>
          <w:sz w:val="24"/>
          <w:szCs w:val="24"/>
        </w:rPr>
        <w:t xml:space="preserve">Jackson Police Department, </w:t>
      </w:r>
      <w:r>
        <w:rPr>
          <w:rFonts w:cstheme="minorHAnsi"/>
          <w:sz w:val="24"/>
          <w:szCs w:val="24"/>
        </w:rPr>
        <w:t>Jackson MS</w:t>
      </w:r>
      <w:r w:rsidR="00442F90">
        <w:rPr>
          <w:rFonts w:cstheme="minorHAnsi"/>
          <w:sz w:val="24"/>
          <w:szCs w:val="24"/>
        </w:rPr>
        <w:t>.</w:t>
      </w:r>
    </w:p>
    <w:p w14:paraId="7B0DD7E1" w14:textId="0F3894D0" w:rsidR="00731534" w:rsidRPr="00D1575D" w:rsidRDefault="00731534" w:rsidP="00DD4B98">
      <w:pPr>
        <w:pStyle w:val="ListParagraph"/>
        <w:numPr>
          <w:ilvl w:val="0"/>
          <w:numId w:val="20"/>
        </w:numPr>
        <w:spacing w:after="240"/>
      </w:pPr>
      <w:r w:rsidRPr="00DD4B98">
        <w:rPr>
          <w:i/>
        </w:rPr>
        <w:t>Mississippi Healthy Students Act: A Multi-Dimensional Approach to Understanding the Incidence and Prevalence of Childhood Obesity in Mississippi,</w:t>
      </w:r>
      <w:r w:rsidRPr="00D1575D">
        <w:t xml:space="preserve"> Dr. Almesha L. Campbell, 2017</w:t>
      </w:r>
      <w:r w:rsidR="00442F90">
        <w:t>.</w:t>
      </w:r>
    </w:p>
    <w:p w14:paraId="33FB90B0" w14:textId="4C5328C6" w:rsidR="00731534" w:rsidRDefault="00731534" w:rsidP="00731534">
      <w:pPr>
        <w:spacing w:after="120"/>
        <w:ind w:left="720"/>
        <w:rPr>
          <w:rFonts w:eastAsia="Calibri"/>
          <w:i/>
          <w:sz w:val="24"/>
        </w:rPr>
      </w:pPr>
      <w:r>
        <w:rPr>
          <w:rFonts w:eastAsia="Calibri"/>
          <w:sz w:val="24"/>
        </w:rPr>
        <w:t>Director of Technology Transfer, Division of Research and Federal Relations, Jackson State University</w:t>
      </w:r>
      <w:r w:rsidR="00442F90">
        <w:rPr>
          <w:rFonts w:eastAsia="Calibri"/>
          <w:sz w:val="24"/>
        </w:rPr>
        <w:t>.</w:t>
      </w:r>
    </w:p>
    <w:p w14:paraId="68E2B2F9" w14:textId="2EE38330" w:rsidR="00AE52CE" w:rsidRPr="00DD4B98" w:rsidRDefault="00AE52CE" w:rsidP="00DD4B98">
      <w:pPr>
        <w:pStyle w:val="ListParagraph"/>
        <w:numPr>
          <w:ilvl w:val="0"/>
          <w:numId w:val="20"/>
        </w:numPr>
        <w:spacing w:after="120"/>
        <w:rPr>
          <w:rFonts w:eastAsia="Calibri"/>
          <w:sz w:val="24"/>
        </w:rPr>
      </w:pPr>
      <w:r w:rsidRPr="00DD4B98">
        <w:rPr>
          <w:rFonts w:eastAsia="Calibri"/>
          <w:i/>
          <w:sz w:val="24"/>
        </w:rPr>
        <w:t>A Program Evaluation of the Mississippi Family Caregiver Support Program (FCSP) 2000-2013</w:t>
      </w:r>
      <w:r w:rsidRPr="00DD4B98">
        <w:rPr>
          <w:rFonts w:eastAsia="Calibri"/>
          <w:sz w:val="24"/>
        </w:rPr>
        <w:t>, Dr. Dianne M. Hooker, 2016</w:t>
      </w:r>
      <w:r w:rsidR="00442F90" w:rsidRPr="00DD4B98">
        <w:rPr>
          <w:rFonts w:eastAsia="Calibri"/>
          <w:sz w:val="24"/>
        </w:rPr>
        <w:t>.</w:t>
      </w:r>
    </w:p>
    <w:p w14:paraId="00ADD0A0" w14:textId="3F5D956C" w:rsidR="00AE52CE" w:rsidRPr="00AE52CE" w:rsidRDefault="00AE52CE" w:rsidP="0079619E">
      <w:pPr>
        <w:spacing w:after="120"/>
        <w:ind w:left="720"/>
        <w:rPr>
          <w:sz w:val="24"/>
        </w:rPr>
      </w:pPr>
      <w:r w:rsidRPr="00AE52CE">
        <w:rPr>
          <w:sz w:val="24"/>
        </w:rPr>
        <w:t>Office Manager, Office of the Vice President, Information Technology</w:t>
      </w:r>
      <w:r>
        <w:rPr>
          <w:sz w:val="24"/>
        </w:rPr>
        <w:t>, Jackson State University</w:t>
      </w:r>
      <w:r w:rsidR="00442F90">
        <w:rPr>
          <w:sz w:val="24"/>
        </w:rPr>
        <w:t>.</w:t>
      </w:r>
    </w:p>
    <w:p w14:paraId="789D3C55" w14:textId="32B98747" w:rsidR="004A4DC9" w:rsidRPr="00DD4B98" w:rsidRDefault="004A4DC9" w:rsidP="00DD4B98">
      <w:pPr>
        <w:pStyle w:val="ListParagraph"/>
        <w:numPr>
          <w:ilvl w:val="0"/>
          <w:numId w:val="20"/>
        </w:numPr>
        <w:spacing w:after="120"/>
        <w:rPr>
          <w:sz w:val="24"/>
        </w:rPr>
      </w:pPr>
      <w:r w:rsidRPr="00DD4B98">
        <w:rPr>
          <w:i/>
          <w:sz w:val="24"/>
        </w:rPr>
        <w:t>Subsidized Employment and the Disadvantaged Worker: Solution or</w:t>
      </w:r>
      <w:r w:rsidRPr="00DD4B98">
        <w:rPr>
          <w:rFonts w:ascii="Times New Roman" w:hAnsi="Times New Roman"/>
          <w:i/>
          <w:caps/>
          <w:sz w:val="28"/>
          <w:szCs w:val="24"/>
        </w:rPr>
        <w:t xml:space="preserve"> </w:t>
      </w:r>
      <w:r w:rsidRPr="00DD4B98">
        <w:rPr>
          <w:i/>
          <w:sz w:val="24"/>
        </w:rPr>
        <w:t>Status Quo?</w:t>
      </w:r>
      <w:r w:rsidRPr="00DD4B98">
        <w:rPr>
          <w:sz w:val="24"/>
        </w:rPr>
        <w:t xml:space="preserve"> Dr. Ed Sivak Jr.</w:t>
      </w:r>
      <w:r w:rsidR="00AE52CE" w:rsidRPr="00DD4B98">
        <w:rPr>
          <w:sz w:val="24"/>
        </w:rPr>
        <w:t>, 2016</w:t>
      </w:r>
      <w:r w:rsidR="00442F90" w:rsidRPr="00DD4B98">
        <w:rPr>
          <w:sz w:val="24"/>
        </w:rPr>
        <w:t>.</w:t>
      </w:r>
    </w:p>
    <w:p w14:paraId="67E2F062" w14:textId="5EF96F39" w:rsidR="004A4DC9" w:rsidRPr="00AE52CE" w:rsidRDefault="004A4DC9" w:rsidP="0079619E">
      <w:pPr>
        <w:spacing w:after="120"/>
        <w:ind w:left="720"/>
        <w:rPr>
          <w:sz w:val="24"/>
        </w:rPr>
      </w:pPr>
      <w:r>
        <w:rPr>
          <w:sz w:val="24"/>
        </w:rPr>
        <w:t>Vice-President, Home Credit Union, Jackson, MS</w:t>
      </w:r>
      <w:r w:rsidR="00442F90">
        <w:rPr>
          <w:sz w:val="24"/>
        </w:rPr>
        <w:t>.</w:t>
      </w:r>
    </w:p>
    <w:p w14:paraId="122414A4" w14:textId="087DC2CB" w:rsidR="00AD16B8" w:rsidRPr="00DD4B98" w:rsidRDefault="004A4DC9" w:rsidP="00DD4B98">
      <w:pPr>
        <w:pStyle w:val="ListParagraph"/>
        <w:numPr>
          <w:ilvl w:val="0"/>
          <w:numId w:val="20"/>
        </w:numPr>
        <w:tabs>
          <w:tab w:val="left" w:pos="9090"/>
        </w:tabs>
        <w:spacing w:after="120"/>
        <w:jc w:val="both"/>
        <w:rPr>
          <w:sz w:val="24"/>
          <w:szCs w:val="24"/>
        </w:rPr>
      </w:pPr>
      <w:r w:rsidRPr="00DD4B98">
        <w:rPr>
          <w:i/>
          <w:sz w:val="24"/>
          <w:szCs w:val="24"/>
        </w:rPr>
        <w:t>Evaluation of the Kingdom of Jordan’s National Employment Strategy 2011-2020 and Its Guest Worker Program</w:t>
      </w:r>
      <w:r w:rsidRPr="00DD4B98">
        <w:rPr>
          <w:sz w:val="24"/>
          <w:szCs w:val="24"/>
        </w:rPr>
        <w:t xml:space="preserve">, Dr Anan Abu </w:t>
      </w:r>
      <w:proofErr w:type="spellStart"/>
      <w:r w:rsidRPr="00DD4B98">
        <w:rPr>
          <w:sz w:val="24"/>
          <w:szCs w:val="24"/>
        </w:rPr>
        <w:t>Hummour</w:t>
      </w:r>
      <w:proofErr w:type="spellEnd"/>
      <w:r w:rsidRPr="00DD4B98">
        <w:rPr>
          <w:sz w:val="24"/>
          <w:szCs w:val="24"/>
        </w:rPr>
        <w:t>, 2016</w:t>
      </w:r>
      <w:r w:rsidR="00442F90" w:rsidRPr="00DD4B98">
        <w:rPr>
          <w:sz w:val="24"/>
          <w:szCs w:val="24"/>
        </w:rPr>
        <w:t>.</w:t>
      </w:r>
    </w:p>
    <w:p w14:paraId="5EEF2560" w14:textId="38B88DD4" w:rsidR="00AD16B8" w:rsidRPr="004A4DC9" w:rsidRDefault="004A4DC9" w:rsidP="0079619E">
      <w:pPr>
        <w:spacing w:after="120"/>
        <w:ind w:firstLine="720"/>
        <w:rPr>
          <w:sz w:val="24"/>
          <w:szCs w:val="24"/>
        </w:rPr>
      </w:pPr>
      <w:r w:rsidRPr="004A4DC9">
        <w:rPr>
          <w:sz w:val="24"/>
          <w:szCs w:val="24"/>
        </w:rPr>
        <w:t xml:space="preserve">Professor, </w:t>
      </w:r>
      <w:r>
        <w:rPr>
          <w:sz w:val="24"/>
          <w:szCs w:val="24"/>
        </w:rPr>
        <w:t>Yarmouk University, Kingdom of Jordan</w:t>
      </w:r>
      <w:r w:rsidR="00442F90">
        <w:rPr>
          <w:sz w:val="24"/>
          <w:szCs w:val="24"/>
        </w:rPr>
        <w:t>.</w:t>
      </w:r>
    </w:p>
    <w:p w14:paraId="6B10EFC7" w14:textId="7C1F7C44" w:rsidR="00F7570A" w:rsidRPr="00DD4B98" w:rsidRDefault="00AD16B8" w:rsidP="00DD4B98">
      <w:pPr>
        <w:pStyle w:val="ListParagraph"/>
        <w:numPr>
          <w:ilvl w:val="0"/>
          <w:numId w:val="20"/>
        </w:numPr>
        <w:spacing w:after="120"/>
        <w:rPr>
          <w:sz w:val="24"/>
          <w:szCs w:val="24"/>
        </w:rPr>
      </w:pPr>
      <w:r w:rsidRPr="00DD4B98">
        <w:rPr>
          <w:i/>
          <w:sz w:val="24"/>
          <w:szCs w:val="24"/>
        </w:rPr>
        <w:t xml:space="preserve">Analysis of the Monroe (LA) Police Department’s Response to the 2008 Financial Meltdown:  A Transition to a 12-hour Compressed Work Schedule for Patrol Officers, </w:t>
      </w:r>
      <w:r w:rsidRPr="00DD4B98">
        <w:rPr>
          <w:sz w:val="24"/>
          <w:szCs w:val="24"/>
        </w:rPr>
        <w:t>Dr. Quentin D. Holmes, 2016.</w:t>
      </w:r>
    </w:p>
    <w:p w14:paraId="60E1E40F" w14:textId="02066358" w:rsidR="00AD16B8" w:rsidRPr="00AD16B8" w:rsidRDefault="00AD16B8" w:rsidP="0079619E">
      <w:pPr>
        <w:spacing w:after="120"/>
        <w:ind w:left="720"/>
        <w:rPr>
          <w:i/>
        </w:rPr>
      </w:pPr>
      <w:r>
        <w:rPr>
          <w:sz w:val="24"/>
          <w:szCs w:val="24"/>
        </w:rPr>
        <w:t>Sheriff, City of Monroe, Louisiana</w:t>
      </w:r>
      <w:r w:rsidR="00442F90">
        <w:rPr>
          <w:sz w:val="24"/>
          <w:szCs w:val="24"/>
        </w:rPr>
        <w:t>.</w:t>
      </w:r>
    </w:p>
    <w:p w14:paraId="4B5A5F87" w14:textId="260C8D44" w:rsidR="00F7570A" w:rsidRDefault="00F7570A" w:rsidP="00DD4B98">
      <w:pPr>
        <w:pStyle w:val="ListParagraph"/>
        <w:numPr>
          <w:ilvl w:val="0"/>
          <w:numId w:val="20"/>
        </w:numPr>
        <w:spacing w:after="120"/>
      </w:pPr>
      <w:r w:rsidRPr="00DD4B98">
        <w:rPr>
          <w:i/>
        </w:rPr>
        <w:t>A Case Study Examining the Effectiveness of the Department of Justice Intervention at Reginald P. White Nursing Facility, Result of the Collaboration between a Federal Enforcement Agency and a State Operated Nursing Facility</w:t>
      </w:r>
      <w:r>
        <w:t>, Dr</w:t>
      </w:r>
      <w:r w:rsidR="00686EFB">
        <w:t>.</w:t>
      </w:r>
      <w:r>
        <w:t xml:space="preserve"> Charles A. Carlisle, 2016</w:t>
      </w:r>
      <w:r w:rsidR="00442F90">
        <w:t>.</w:t>
      </w:r>
    </w:p>
    <w:p w14:paraId="7BB17836" w14:textId="1E674771" w:rsidR="00686EFB" w:rsidRPr="00F7570A" w:rsidRDefault="00686EFB" w:rsidP="0079619E">
      <w:pPr>
        <w:spacing w:after="120"/>
        <w:ind w:left="720"/>
      </w:pPr>
      <w:r>
        <w:t>Hospital Institutional Director, East Mississippi State Hospital, MS Department of Mental Health</w:t>
      </w:r>
      <w:r w:rsidR="00442F90">
        <w:t>.</w:t>
      </w:r>
    </w:p>
    <w:p w14:paraId="6C40A775" w14:textId="30BA9861" w:rsidR="00A92E16" w:rsidRDefault="00A92E16" w:rsidP="00DD4B98">
      <w:pPr>
        <w:pStyle w:val="ListParagraph"/>
        <w:numPr>
          <w:ilvl w:val="0"/>
          <w:numId w:val="20"/>
        </w:numPr>
        <w:spacing w:after="120"/>
      </w:pPr>
      <w:r w:rsidRPr="00DD4B98">
        <w:rPr>
          <w:i/>
        </w:rPr>
        <w:t>An Analysis of Debt Management at Seven Level VI Public Historically Black Colleges and Universities: Florida A&amp;M University, Jackson State University. North Carolina A&amp;T State University, Prairie View A&amp;M University, Tennessee State University and Texas Southern University</w:t>
      </w:r>
      <w:r>
        <w:t>,</w:t>
      </w:r>
      <w:r w:rsidRPr="00DD4B98">
        <w:rPr>
          <w:i/>
        </w:rPr>
        <w:t xml:space="preserve"> </w:t>
      </w:r>
      <w:r w:rsidRPr="00A92E16">
        <w:t>Dr. Claudine Gee, 2015</w:t>
      </w:r>
      <w:r w:rsidR="00442F90">
        <w:t>.</w:t>
      </w:r>
    </w:p>
    <w:p w14:paraId="20390DA6" w14:textId="3850341C" w:rsidR="00A92E16" w:rsidRDefault="00A92E16" w:rsidP="0079619E">
      <w:pPr>
        <w:spacing w:after="120"/>
        <w:ind w:left="720"/>
        <w:rPr>
          <w:i/>
        </w:rPr>
      </w:pPr>
      <w:r>
        <w:t>Director of Fiscal Operations, Prairie View A&amp;M University</w:t>
      </w:r>
      <w:r w:rsidR="00442F90">
        <w:t>.</w:t>
      </w:r>
    </w:p>
    <w:p w14:paraId="0D55046F" w14:textId="1535DB9F" w:rsidR="00DA362C" w:rsidRDefault="00DA362C" w:rsidP="00DD4B98">
      <w:pPr>
        <w:pStyle w:val="ListParagraph"/>
        <w:numPr>
          <w:ilvl w:val="0"/>
          <w:numId w:val="20"/>
        </w:numPr>
        <w:spacing w:after="120"/>
      </w:pPr>
      <w:r w:rsidRPr="00DD4B98">
        <w:rPr>
          <w:i/>
        </w:rPr>
        <w:lastRenderedPageBreak/>
        <w:t>An Evaluation of the Department of Veteran Affairs’ Operation Enduring Freedom (OEF)/Operations Iraqi Freedom (OIF)/Operation New Dawn (OND) Seamless Transition/Care Management Program</w:t>
      </w:r>
      <w:r w:rsidR="00F76242" w:rsidRPr="00DD4B98">
        <w:rPr>
          <w:i/>
        </w:rPr>
        <w:t xml:space="preserve">, </w:t>
      </w:r>
      <w:r w:rsidR="00F76242">
        <w:t xml:space="preserve">Dr. </w:t>
      </w:r>
      <w:proofErr w:type="spellStart"/>
      <w:r w:rsidR="00F76242">
        <w:t>Kayester</w:t>
      </w:r>
      <w:proofErr w:type="spellEnd"/>
      <w:r w:rsidR="00F76242">
        <w:t xml:space="preserve"> R. Lee, 2015</w:t>
      </w:r>
      <w:r w:rsidR="00442F90">
        <w:t>.</w:t>
      </w:r>
    </w:p>
    <w:p w14:paraId="4F7B66EA" w14:textId="393140ED" w:rsidR="00A92E16" w:rsidRDefault="00442F90" w:rsidP="0079619E">
      <w:pPr>
        <w:spacing w:after="120"/>
        <w:ind w:left="720"/>
      </w:pPr>
      <w:r>
        <w:t xml:space="preserve">Administrator, </w:t>
      </w:r>
      <w:r w:rsidR="00A92E16">
        <w:t>Veterans Administration</w:t>
      </w:r>
      <w:r>
        <w:t>.</w:t>
      </w:r>
    </w:p>
    <w:p w14:paraId="2A01811E" w14:textId="382CB01A" w:rsidR="00686EFB" w:rsidRDefault="00686EFB" w:rsidP="00DD4B98">
      <w:pPr>
        <w:pStyle w:val="ListParagraph"/>
        <w:numPr>
          <w:ilvl w:val="0"/>
          <w:numId w:val="20"/>
        </w:numPr>
        <w:spacing w:after="120"/>
      </w:pPr>
      <w:r w:rsidRPr="00DD4B98">
        <w:rPr>
          <w:i/>
        </w:rPr>
        <w:t>Evaluating the Impact of the Sex Offender Registration and Notification (SORNA) 2006 Act on Sex Offender Recidivism in Mississippi,</w:t>
      </w:r>
      <w:r>
        <w:t xml:space="preserve"> Dr. Ann M. Myrick, 2015</w:t>
      </w:r>
      <w:r w:rsidR="00442F90">
        <w:t>.</w:t>
      </w:r>
    </w:p>
    <w:p w14:paraId="42D9E086" w14:textId="55ADF5E4" w:rsidR="00686EFB" w:rsidRDefault="00686EFB" w:rsidP="0079619E">
      <w:pPr>
        <w:spacing w:after="120"/>
        <w:ind w:left="720"/>
      </w:pPr>
      <w:r>
        <w:t>Vice-President of Business Affairs, Wesley College</w:t>
      </w:r>
      <w:r w:rsidR="00DA362C">
        <w:t>, Florence, MS</w:t>
      </w:r>
      <w:r w:rsidR="00442F90">
        <w:t>.</w:t>
      </w:r>
    </w:p>
    <w:p w14:paraId="0B689C73" w14:textId="7AF69D2C" w:rsidR="00BF79DC" w:rsidRDefault="00BF79DC" w:rsidP="00DD4B98">
      <w:pPr>
        <w:pStyle w:val="ListParagraph"/>
        <w:numPr>
          <w:ilvl w:val="0"/>
          <w:numId w:val="20"/>
        </w:numPr>
        <w:spacing w:after="120"/>
      </w:pPr>
      <w:r w:rsidRPr="00DD4B98">
        <w:rPr>
          <w:i/>
        </w:rPr>
        <w:t>Preventive Health Policy: An Evaluation Study of the Jackson Medical Mall Childhood Obesity Project</w:t>
      </w:r>
      <w:r>
        <w:t>, Dr. Annie R. Baker, 2015</w:t>
      </w:r>
      <w:r w:rsidR="00442F90">
        <w:t>.</w:t>
      </w:r>
    </w:p>
    <w:p w14:paraId="0B689C74" w14:textId="1938E3FF" w:rsidR="00BF79DC" w:rsidRPr="00BF79DC" w:rsidRDefault="00BF79DC" w:rsidP="0079619E">
      <w:pPr>
        <w:spacing w:after="120"/>
        <w:ind w:left="720"/>
      </w:pPr>
      <w:r>
        <w:t>Director of Outreach Services, Delta Regional Institute, University of Mississippi Medical Center</w:t>
      </w:r>
      <w:r w:rsidR="00442F90">
        <w:t>.</w:t>
      </w:r>
    </w:p>
    <w:p w14:paraId="0B689C75" w14:textId="0F629539" w:rsidR="00CD6405" w:rsidRDefault="00CD6405" w:rsidP="00DD4B98">
      <w:pPr>
        <w:pStyle w:val="ListParagraph"/>
        <w:numPr>
          <w:ilvl w:val="0"/>
          <w:numId w:val="20"/>
        </w:numPr>
        <w:spacing w:after="120"/>
      </w:pPr>
      <w:r w:rsidRPr="00DD4B98">
        <w:rPr>
          <w:i/>
        </w:rPr>
        <w:t xml:space="preserve">Promoting Budgetary Policy through Stabilization: The Impact of Spending Stabilization Rules on Service Delivery, </w:t>
      </w:r>
      <w:r>
        <w:t>Dr. Brian A. Pugh, 2014</w:t>
      </w:r>
      <w:r w:rsidR="00442F90">
        <w:t>.</w:t>
      </w:r>
    </w:p>
    <w:p w14:paraId="0B689C76" w14:textId="1EEB9885" w:rsidR="00CD6405" w:rsidRPr="00CD6405" w:rsidRDefault="00442F90" w:rsidP="0079619E">
      <w:pPr>
        <w:spacing w:after="120"/>
        <w:ind w:left="720"/>
      </w:pPr>
      <w:r>
        <w:t>Deputy Executive Director</w:t>
      </w:r>
      <w:r w:rsidR="00CD6405">
        <w:t xml:space="preserve">, </w:t>
      </w:r>
      <w:r>
        <w:t>Mississippi Department of Finance</w:t>
      </w:r>
      <w:r w:rsidR="00B6718A">
        <w:t xml:space="preserve"> </w:t>
      </w:r>
      <w:r>
        <w:t>&amp; Administration</w:t>
      </w:r>
      <w:r w:rsidR="00CD6405">
        <w:t>, State of Mississippi</w:t>
      </w:r>
      <w:r>
        <w:t>.</w:t>
      </w:r>
    </w:p>
    <w:p w14:paraId="0B689C77" w14:textId="0EB693D2" w:rsidR="00E91DD9" w:rsidRDefault="00E91DD9" w:rsidP="00DD4B98">
      <w:pPr>
        <w:pStyle w:val="ListParagraph"/>
        <w:numPr>
          <w:ilvl w:val="0"/>
          <w:numId w:val="20"/>
        </w:numPr>
        <w:spacing w:after="120"/>
      </w:pPr>
      <w:r w:rsidRPr="00DD4B98">
        <w:rPr>
          <w:i/>
        </w:rPr>
        <w:t xml:space="preserve">Evaluating the Impact of the SYNAR Program: Commercial Access to Tobacco and Cigarette Usage among Mississippi Youth, </w:t>
      </w:r>
      <w:r>
        <w:t xml:space="preserve">Dr. Jerri </w:t>
      </w:r>
      <w:proofErr w:type="spellStart"/>
      <w:r>
        <w:t>Speyerer</w:t>
      </w:r>
      <w:proofErr w:type="spellEnd"/>
      <w:r>
        <w:t>-Avery, 2013</w:t>
      </w:r>
      <w:r w:rsidR="00442F90">
        <w:t>.</w:t>
      </w:r>
    </w:p>
    <w:p w14:paraId="0B689C78" w14:textId="76D59966" w:rsidR="002C16F6" w:rsidRDefault="002C16F6" w:rsidP="0079619E">
      <w:pPr>
        <w:spacing w:after="120"/>
        <w:ind w:left="720"/>
      </w:pPr>
      <w:r>
        <w:t>Director</w:t>
      </w:r>
      <w:r w:rsidR="000A03AB">
        <w:t xml:space="preserve"> Prevention Services</w:t>
      </w:r>
      <w:r>
        <w:t>, Mississippi Department of Mental Health</w:t>
      </w:r>
      <w:r w:rsidR="00442F90">
        <w:t>.</w:t>
      </w:r>
    </w:p>
    <w:p w14:paraId="0B689C7A" w14:textId="7D02B7D8" w:rsidR="00E91DD9" w:rsidRDefault="00E91DD9" w:rsidP="00DD4B98">
      <w:pPr>
        <w:pStyle w:val="ListParagraph"/>
        <w:numPr>
          <w:ilvl w:val="0"/>
          <w:numId w:val="20"/>
        </w:numPr>
        <w:spacing w:after="120"/>
      </w:pPr>
      <w:r w:rsidRPr="00DD4B98">
        <w:rPr>
          <w:i/>
        </w:rPr>
        <w:t>The Fair Housing Policy Debate: An Evaluation of the Impact of State and Local-level Fair Housing Laws</w:t>
      </w:r>
      <w:r w:rsidR="005E088F">
        <w:t>, Dr. Daniel Curley, 2013</w:t>
      </w:r>
      <w:r w:rsidR="00442F90">
        <w:t>.</w:t>
      </w:r>
    </w:p>
    <w:p w14:paraId="0B689C7B" w14:textId="7FC7E724" w:rsidR="002C16F6" w:rsidRDefault="002C16F6" w:rsidP="0079619E">
      <w:pPr>
        <w:spacing w:after="120"/>
        <w:ind w:left="720"/>
      </w:pPr>
      <w:r>
        <w:t xml:space="preserve">Investigator, US Department of Housing and </w:t>
      </w:r>
      <w:r w:rsidR="00263C35">
        <w:t>Urban Development</w:t>
      </w:r>
      <w:r w:rsidR="00442F90">
        <w:t>.</w:t>
      </w:r>
    </w:p>
    <w:p w14:paraId="0B689C7C" w14:textId="49C3252D" w:rsidR="00E91DD9" w:rsidRDefault="00E91DD9" w:rsidP="00DD4B98">
      <w:pPr>
        <w:pStyle w:val="ListParagraph"/>
        <w:numPr>
          <w:ilvl w:val="0"/>
          <w:numId w:val="20"/>
        </w:numPr>
        <w:spacing w:after="120"/>
      </w:pPr>
      <w:r w:rsidRPr="00DD4B98">
        <w:rPr>
          <w:i/>
        </w:rPr>
        <w:t>Assessing the Impact of the Workforce Investment Act’s Universal Access Policy: Findings and Implications</w:t>
      </w:r>
      <w:r w:rsidR="005E088F">
        <w:t>, Dr. Sam Mozee, 2013</w:t>
      </w:r>
      <w:r w:rsidR="00442F90">
        <w:t>.</w:t>
      </w:r>
    </w:p>
    <w:p w14:paraId="0B689C7D" w14:textId="7AD2D276" w:rsidR="00263C35" w:rsidRDefault="00263C35" w:rsidP="0079619E">
      <w:pPr>
        <w:spacing w:after="120"/>
        <w:ind w:left="720"/>
      </w:pPr>
      <w:r>
        <w:t>A</w:t>
      </w:r>
      <w:r w:rsidR="000A03AB">
        <w:t>ssociate</w:t>
      </w:r>
      <w:r>
        <w:t xml:space="preserve"> Director, Mississippi Urban Research Center</w:t>
      </w:r>
      <w:r w:rsidR="00442F90">
        <w:t>.</w:t>
      </w:r>
    </w:p>
    <w:p w14:paraId="0B689C7E" w14:textId="05FC4C41" w:rsidR="00E91DD9" w:rsidRDefault="00E91DD9" w:rsidP="00DD4B98">
      <w:pPr>
        <w:pStyle w:val="ListParagraph"/>
        <w:numPr>
          <w:ilvl w:val="0"/>
          <w:numId w:val="20"/>
        </w:numPr>
        <w:spacing w:after="120"/>
      </w:pPr>
      <w:r w:rsidRPr="00DD4B98">
        <w:rPr>
          <w:i/>
        </w:rPr>
        <w:t>Transportation Funding Policies; Assessing the Impact of SAFETEA-LU on Rural Transit Performance in Mississippi</w:t>
      </w:r>
      <w:r w:rsidR="005E088F">
        <w:t>, Dr. Eunice Akoto, 2011</w:t>
      </w:r>
      <w:r w:rsidR="00442F90">
        <w:t>.</w:t>
      </w:r>
    </w:p>
    <w:p w14:paraId="0B689C7F" w14:textId="635A8173" w:rsidR="00263C35" w:rsidRDefault="00263C35" w:rsidP="0079619E">
      <w:pPr>
        <w:spacing w:after="120"/>
        <w:ind w:left="720"/>
      </w:pPr>
      <w:r>
        <w:t xml:space="preserve">Assistant Professor, </w:t>
      </w:r>
      <w:r w:rsidR="000D4D5C">
        <w:t>North Carolina Central</w:t>
      </w:r>
      <w:r>
        <w:t xml:space="preserve"> University</w:t>
      </w:r>
      <w:r w:rsidR="00442F90">
        <w:t>.</w:t>
      </w:r>
    </w:p>
    <w:p w14:paraId="0B689C80" w14:textId="46C44DAC" w:rsidR="00E91DD9" w:rsidRDefault="00E91DD9" w:rsidP="00DD4B98">
      <w:pPr>
        <w:pStyle w:val="ListParagraph"/>
        <w:numPr>
          <w:ilvl w:val="0"/>
          <w:numId w:val="20"/>
        </w:numPr>
        <w:spacing w:after="120"/>
      </w:pPr>
      <w:r w:rsidRPr="00DD4B98">
        <w:rPr>
          <w:i/>
        </w:rPr>
        <w:t>An Evaluative Review of Mississippi’s Public Institutional and Community-Based Mental Health Expenditures and Intellectual and Developmental Disabled Populations in Response to the 1999 Olmstead v. L.C. Decision</w:t>
      </w:r>
      <w:r>
        <w:t>, Dr.</w:t>
      </w:r>
      <w:r w:rsidR="005E088F">
        <w:t xml:space="preserve"> Bridgette Stasher-Booker, 2010</w:t>
      </w:r>
      <w:r w:rsidR="00442F90">
        <w:t>.</w:t>
      </w:r>
    </w:p>
    <w:p w14:paraId="0B689C81" w14:textId="0385622D" w:rsidR="00263C35" w:rsidRDefault="00263C35" w:rsidP="0079619E">
      <w:pPr>
        <w:spacing w:after="120"/>
        <w:ind w:left="720"/>
      </w:pPr>
      <w:r>
        <w:t xml:space="preserve">Project Director, </w:t>
      </w:r>
      <w:r w:rsidR="007C1F97">
        <w:t>University of Mississippi Medical Center</w:t>
      </w:r>
      <w:r w:rsidR="00442F90">
        <w:t>.</w:t>
      </w:r>
    </w:p>
    <w:p w14:paraId="0B689C82" w14:textId="1F990885" w:rsidR="00E91DD9" w:rsidRDefault="00E91DD9" w:rsidP="00DD4B98">
      <w:pPr>
        <w:pStyle w:val="ListParagraph"/>
        <w:numPr>
          <w:ilvl w:val="0"/>
          <w:numId w:val="20"/>
        </w:numPr>
        <w:spacing w:after="120"/>
      </w:pPr>
      <w:r w:rsidRPr="00DD4B98">
        <w:rPr>
          <w:i/>
        </w:rPr>
        <w:t>The Manufacturing Housing Improvement Act of 2000: Manufacturing Housing as an Affordable Housing Source in Mississippi</w:t>
      </w:r>
      <w:r w:rsidR="005E088F">
        <w:t>, Dr. George Humphrey, 2010</w:t>
      </w:r>
      <w:r w:rsidR="00442F90">
        <w:t>.</w:t>
      </w:r>
    </w:p>
    <w:p w14:paraId="0B689C83" w14:textId="28089F43" w:rsidR="007C1F97" w:rsidRDefault="007C1F97" w:rsidP="0079619E">
      <w:pPr>
        <w:spacing w:after="120"/>
        <w:ind w:left="720"/>
      </w:pPr>
      <w:r>
        <w:t>Bureau Dire</w:t>
      </w:r>
      <w:r w:rsidR="0021458A">
        <w:t>ct</w:t>
      </w:r>
      <w:r>
        <w:t>or, Mississippi E</w:t>
      </w:r>
      <w:r w:rsidR="0021458A">
        <w:t>mergency Management Agency</w:t>
      </w:r>
      <w:r w:rsidR="00442F90">
        <w:t>.</w:t>
      </w:r>
    </w:p>
    <w:p w14:paraId="0B689C84" w14:textId="77777777" w:rsidR="00E91DD9" w:rsidRDefault="00E91DD9" w:rsidP="00DD4B98">
      <w:pPr>
        <w:pStyle w:val="ListParagraph"/>
        <w:numPr>
          <w:ilvl w:val="0"/>
          <w:numId w:val="20"/>
        </w:numPr>
        <w:spacing w:after="120"/>
      </w:pPr>
      <w:r w:rsidRPr="00DD4B98">
        <w:rPr>
          <w:i/>
        </w:rPr>
        <w:t>An Analysis of School Based Health Centers and Academic Performance in Louisiana (1990-2007),</w:t>
      </w:r>
      <w:r>
        <w:t xml:space="preserve"> Dr. Shelley Anderson-Taylor, 2010</w:t>
      </w:r>
    </w:p>
    <w:p w14:paraId="0B689C85" w14:textId="2FFA346F" w:rsidR="0021458A" w:rsidRDefault="0021458A" w:rsidP="0079619E">
      <w:pPr>
        <w:spacing w:after="120"/>
        <w:ind w:left="720"/>
      </w:pPr>
      <w:r>
        <w:t>Professor, Hinds Community College</w:t>
      </w:r>
      <w:r w:rsidR="00442F90">
        <w:t>.</w:t>
      </w:r>
    </w:p>
    <w:p w14:paraId="0B689C86" w14:textId="222919AE" w:rsidR="00E91DD9" w:rsidRDefault="00E91DD9" w:rsidP="00DD4B98">
      <w:pPr>
        <w:pStyle w:val="ListParagraph"/>
        <w:numPr>
          <w:ilvl w:val="0"/>
          <w:numId w:val="20"/>
        </w:numPr>
        <w:spacing w:after="120"/>
      </w:pPr>
      <w:r w:rsidRPr="00DD4B98">
        <w:rPr>
          <w:i/>
        </w:rPr>
        <w:t>Transportation Access and Unemployment: An Application of the Spatial Mismatch Theory in Selected Deep South Urbanized Areas</w:t>
      </w:r>
      <w:r w:rsidR="005E088F">
        <w:t>, Dr. Catherine Estis, 2008</w:t>
      </w:r>
      <w:r w:rsidR="00442F90">
        <w:t>.</w:t>
      </w:r>
    </w:p>
    <w:p w14:paraId="0B689C87" w14:textId="3DAFFF3D" w:rsidR="0021458A" w:rsidRDefault="0021458A" w:rsidP="0079619E">
      <w:pPr>
        <w:spacing w:after="120"/>
        <w:ind w:left="720"/>
      </w:pPr>
      <w:r>
        <w:t>Executive Director, TRIO Programs, University of Louisiana Monroe</w:t>
      </w:r>
      <w:r w:rsidR="00442F90">
        <w:t>.</w:t>
      </w:r>
    </w:p>
    <w:p w14:paraId="0B689C88" w14:textId="57FBBBAE" w:rsidR="00E91DD9" w:rsidRDefault="00E91DD9" w:rsidP="00DD4B98">
      <w:pPr>
        <w:pStyle w:val="ListParagraph"/>
        <w:numPr>
          <w:ilvl w:val="0"/>
          <w:numId w:val="20"/>
        </w:numPr>
        <w:spacing w:after="120"/>
      </w:pPr>
      <w:r>
        <w:lastRenderedPageBreak/>
        <w:t>I</w:t>
      </w:r>
      <w:r w:rsidRPr="00DD4B98">
        <w:rPr>
          <w:i/>
        </w:rPr>
        <w:t>mpact of Heavily Indebted Poor Countries (HIPC) Initiative on Human Development,</w:t>
      </w:r>
      <w:r>
        <w:t xml:space="preserve"> </w:t>
      </w:r>
      <w:r w:rsidR="008E2D7F">
        <w:t xml:space="preserve">Dr. </w:t>
      </w:r>
      <w:proofErr w:type="spellStart"/>
      <w:r w:rsidR="005E088F">
        <w:t>Moye</w:t>
      </w:r>
      <w:proofErr w:type="spellEnd"/>
      <w:r w:rsidR="005E088F">
        <w:t xml:space="preserve"> Godwin </w:t>
      </w:r>
      <w:proofErr w:type="spellStart"/>
      <w:r w:rsidR="005E088F">
        <w:t>Bongyu</w:t>
      </w:r>
      <w:proofErr w:type="spellEnd"/>
      <w:r w:rsidR="005E088F">
        <w:t>, 2008</w:t>
      </w:r>
      <w:r w:rsidR="00442F90">
        <w:t>.</w:t>
      </w:r>
    </w:p>
    <w:p w14:paraId="0B689C89" w14:textId="418CF5A6" w:rsidR="000A03AB" w:rsidRDefault="000A03AB" w:rsidP="0079619E">
      <w:pPr>
        <w:spacing w:after="120"/>
        <w:ind w:left="720"/>
      </w:pPr>
      <w:r>
        <w:t>Secretary General, School of Education of the U</w:t>
      </w:r>
      <w:r w:rsidR="00CE4C06">
        <w:t>niversity of Bamenda, Cameroon</w:t>
      </w:r>
      <w:r w:rsidR="00442F90">
        <w:t>.</w:t>
      </w:r>
    </w:p>
    <w:p w14:paraId="0B689C8A" w14:textId="1811D0AA" w:rsidR="00E91DD9" w:rsidRDefault="00E91DD9" w:rsidP="00DD4B98">
      <w:pPr>
        <w:pStyle w:val="ListParagraph"/>
        <w:numPr>
          <w:ilvl w:val="0"/>
          <w:numId w:val="20"/>
        </w:numPr>
        <w:spacing w:after="120"/>
      </w:pPr>
      <w:r w:rsidRPr="00DD4B98">
        <w:rPr>
          <w:i/>
        </w:rPr>
        <w:t>An Evaluation of the Impact of Providing Illness Management Education to caregivers of Children and Adolescents with Emotional/Behavioral Problems</w:t>
      </w:r>
      <w:r>
        <w:t xml:space="preserve">, Dr. Theresa </w:t>
      </w:r>
      <w:proofErr w:type="spellStart"/>
      <w:r>
        <w:t>Brister</w:t>
      </w:r>
      <w:proofErr w:type="spellEnd"/>
      <w:r>
        <w:t>, 2006</w:t>
      </w:r>
      <w:r w:rsidR="00442F90">
        <w:t>.</w:t>
      </w:r>
    </w:p>
    <w:p w14:paraId="0B689C8B" w14:textId="4594E431" w:rsidR="000A03AB" w:rsidRDefault="000A03AB" w:rsidP="0079619E">
      <w:pPr>
        <w:spacing w:after="120"/>
        <w:ind w:left="720"/>
      </w:pPr>
      <w:r>
        <w:t>National Program Director of Programs, National Alliance on Mental Health Illness</w:t>
      </w:r>
      <w:r w:rsidR="00442F90">
        <w:t>.</w:t>
      </w:r>
    </w:p>
    <w:p w14:paraId="0B689C8C" w14:textId="340D7FD9" w:rsidR="00E91DD9" w:rsidRPr="00F1670A" w:rsidRDefault="00E91DD9" w:rsidP="00793850">
      <w:pPr>
        <w:pStyle w:val="Heading3"/>
        <w:rPr>
          <w:rFonts w:ascii="Garamond" w:hAnsi="Garamond"/>
          <w:sz w:val="22"/>
          <w:szCs w:val="22"/>
        </w:rPr>
      </w:pPr>
      <w:r w:rsidRPr="00F1670A">
        <w:rPr>
          <w:rFonts w:ascii="Garamond" w:hAnsi="Garamond"/>
          <w:sz w:val="22"/>
          <w:szCs w:val="22"/>
        </w:rPr>
        <w:t>Committee Member of Successful Student Dissertations</w:t>
      </w:r>
      <w:r w:rsidR="00080681" w:rsidRPr="00F1670A">
        <w:rPr>
          <w:rFonts w:ascii="Garamond" w:hAnsi="Garamond"/>
          <w:sz w:val="22"/>
          <w:szCs w:val="22"/>
        </w:rPr>
        <w:t>, Not Chaired</w:t>
      </w:r>
      <w:r w:rsidRPr="00F1670A">
        <w:rPr>
          <w:rFonts w:ascii="Garamond" w:hAnsi="Garamond"/>
          <w:sz w:val="22"/>
          <w:szCs w:val="22"/>
        </w:rPr>
        <w:t xml:space="preserve"> </w:t>
      </w:r>
      <w:r w:rsidR="00641975" w:rsidRPr="00F1670A">
        <w:rPr>
          <w:rFonts w:ascii="Garamond" w:hAnsi="Garamond"/>
          <w:sz w:val="22"/>
          <w:szCs w:val="22"/>
        </w:rPr>
        <w:t>(</w:t>
      </w:r>
      <w:r w:rsidR="008A64A1">
        <w:rPr>
          <w:rFonts w:ascii="Garamond" w:hAnsi="Garamond"/>
          <w:sz w:val="22"/>
          <w:szCs w:val="22"/>
        </w:rPr>
        <w:t>3</w:t>
      </w:r>
      <w:r w:rsidR="00581804">
        <w:rPr>
          <w:rFonts w:ascii="Garamond" w:hAnsi="Garamond"/>
          <w:sz w:val="22"/>
          <w:szCs w:val="22"/>
        </w:rPr>
        <w:t>8</w:t>
      </w:r>
      <w:r w:rsidR="00CA63F4" w:rsidRPr="00F1670A">
        <w:rPr>
          <w:rFonts w:ascii="Garamond" w:hAnsi="Garamond"/>
          <w:sz w:val="22"/>
          <w:szCs w:val="22"/>
        </w:rPr>
        <w:t>)</w:t>
      </w:r>
    </w:p>
    <w:p w14:paraId="3462B766" w14:textId="4E49B9D6" w:rsidR="00353164" w:rsidRPr="00BF259F" w:rsidRDefault="0052058D" w:rsidP="0091045C">
      <w:pPr>
        <w:pStyle w:val="NoSpacing"/>
        <w:numPr>
          <w:ilvl w:val="0"/>
          <w:numId w:val="22"/>
        </w:numPr>
        <w:spacing w:after="240"/>
        <w:rPr>
          <w:rFonts w:ascii="Garamond" w:hAnsi="Garamond" w:cs="Times New Roman"/>
          <w:iCs/>
        </w:rPr>
      </w:pPr>
      <w:r>
        <w:rPr>
          <w:rFonts w:ascii="Garamond" w:hAnsi="Garamond" w:cs="Times New Roman"/>
          <w:i/>
        </w:rPr>
        <w:t>Perceptions</w:t>
      </w:r>
      <w:r w:rsidR="002048A4">
        <w:rPr>
          <w:rFonts w:ascii="Garamond" w:hAnsi="Garamond" w:cs="Times New Roman"/>
          <w:i/>
        </w:rPr>
        <w:t xml:space="preserve"> of </w:t>
      </w:r>
      <w:r w:rsidR="004542D4">
        <w:rPr>
          <w:rFonts w:ascii="Garamond" w:hAnsi="Garamond" w:cs="Times New Roman"/>
          <w:i/>
        </w:rPr>
        <w:t>Community</w:t>
      </w:r>
      <w:r w:rsidR="003E3542">
        <w:rPr>
          <w:rFonts w:ascii="Garamond" w:hAnsi="Garamond" w:cs="Times New Roman"/>
          <w:i/>
        </w:rPr>
        <w:t xml:space="preserve"> Development </w:t>
      </w:r>
      <w:r w:rsidR="004542D4">
        <w:rPr>
          <w:rFonts w:ascii="Garamond" w:hAnsi="Garamond" w:cs="Times New Roman"/>
          <w:i/>
        </w:rPr>
        <w:t>Agencies</w:t>
      </w:r>
      <w:r w:rsidR="00A16240">
        <w:rPr>
          <w:rFonts w:ascii="Garamond" w:hAnsi="Garamond" w:cs="Times New Roman"/>
          <w:i/>
        </w:rPr>
        <w:t xml:space="preserve"> </w:t>
      </w:r>
      <w:r w:rsidR="00295B08">
        <w:rPr>
          <w:rFonts w:ascii="Garamond" w:hAnsi="Garamond" w:cs="Times New Roman"/>
          <w:i/>
        </w:rPr>
        <w:t xml:space="preserve">to </w:t>
      </w:r>
      <w:r w:rsidR="00A16240">
        <w:rPr>
          <w:rFonts w:ascii="Garamond" w:hAnsi="Garamond" w:cs="Times New Roman"/>
          <w:i/>
        </w:rPr>
        <w:t>Combat Homel</w:t>
      </w:r>
      <w:r w:rsidR="00295B08">
        <w:rPr>
          <w:rFonts w:ascii="Garamond" w:hAnsi="Garamond" w:cs="Times New Roman"/>
          <w:i/>
        </w:rPr>
        <w:t>e</w:t>
      </w:r>
      <w:r w:rsidR="003545B4">
        <w:rPr>
          <w:rFonts w:ascii="Garamond" w:hAnsi="Garamond" w:cs="Times New Roman"/>
          <w:i/>
        </w:rPr>
        <w:t>ss</w:t>
      </w:r>
      <w:r w:rsidR="00A40DA7">
        <w:rPr>
          <w:rFonts w:ascii="Garamond" w:hAnsi="Garamond" w:cs="Times New Roman"/>
          <w:i/>
        </w:rPr>
        <w:t>ness in the Pine Belt Region</w:t>
      </w:r>
      <w:r w:rsidR="0086145E" w:rsidRPr="00BF259F">
        <w:rPr>
          <w:rFonts w:ascii="Garamond" w:hAnsi="Garamond" w:cs="Times New Roman"/>
          <w:iCs/>
        </w:rPr>
        <w:t>, Dr. Demetra Bates</w:t>
      </w:r>
      <w:r w:rsidR="004542D4" w:rsidRPr="00BF259F">
        <w:rPr>
          <w:rFonts w:ascii="Garamond" w:hAnsi="Garamond" w:cs="Times New Roman"/>
          <w:iCs/>
        </w:rPr>
        <w:t>, 2019</w:t>
      </w:r>
    </w:p>
    <w:p w14:paraId="319DDDC0" w14:textId="1BE5E787" w:rsidR="005B3791" w:rsidRPr="00B0093A" w:rsidRDefault="00AD52C8" w:rsidP="0091045C">
      <w:pPr>
        <w:pStyle w:val="NoSpacing"/>
        <w:numPr>
          <w:ilvl w:val="0"/>
          <w:numId w:val="22"/>
        </w:numPr>
        <w:spacing w:after="240"/>
        <w:rPr>
          <w:rFonts w:ascii="Garamond" w:hAnsi="Garamond" w:cs="Times New Roman"/>
          <w:i/>
        </w:rPr>
      </w:pPr>
      <w:r>
        <w:rPr>
          <w:rFonts w:ascii="Garamond" w:hAnsi="Garamond" w:cs="Times New Roman"/>
          <w:i/>
        </w:rPr>
        <w:t>The Operation</w:t>
      </w:r>
      <w:r w:rsidR="00167357">
        <w:rPr>
          <w:rFonts w:ascii="Garamond" w:hAnsi="Garamond" w:cs="Times New Roman"/>
          <w:i/>
        </w:rPr>
        <w:t xml:space="preserve">al Definition of Sex </w:t>
      </w:r>
      <w:r w:rsidR="00BF57B9">
        <w:rPr>
          <w:rFonts w:ascii="Garamond" w:hAnsi="Garamond" w:cs="Times New Roman"/>
          <w:i/>
        </w:rPr>
        <w:t>Trafficking</w:t>
      </w:r>
      <w:r w:rsidR="00BA28FE">
        <w:rPr>
          <w:rFonts w:ascii="Garamond" w:hAnsi="Garamond" w:cs="Times New Roman"/>
          <w:i/>
        </w:rPr>
        <w:t xml:space="preserve"> and the Response</w:t>
      </w:r>
      <w:r w:rsidR="00D8515C">
        <w:rPr>
          <w:rFonts w:ascii="Garamond" w:hAnsi="Garamond" w:cs="Times New Roman"/>
          <w:i/>
        </w:rPr>
        <w:t xml:space="preserve"> </w:t>
      </w:r>
      <w:proofErr w:type="spellStart"/>
      <w:r w:rsidR="00D8515C">
        <w:rPr>
          <w:rFonts w:ascii="Garamond" w:hAnsi="Garamond" w:cs="Times New Roman"/>
          <w:i/>
        </w:rPr>
        <w:t>tp</w:t>
      </w:r>
      <w:proofErr w:type="spellEnd"/>
      <w:r w:rsidR="00D8515C">
        <w:rPr>
          <w:rFonts w:ascii="Garamond" w:hAnsi="Garamond" w:cs="Times New Roman"/>
          <w:i/>
        </w:rPr>
        <w:t xml:space="preserve"> Commercial Trafficking </w:t>
      </w:r>
      <w:proofErr w:type="spellStart"/>
      <w:r w:rsidR="00D8515C">
        <w:rPr>
          <w:rFonts w:ascii="Garamond" w:hAnsi="Garamond" w:cs="Times New Roman"/>
          <w:i/>
        </w:rPr>
        <w:t>Vicitims</w:t>
      </w:r>
      <w:proofErr w:type="spellEnd"/>
      <w:r w:rsidR="004F4DB0">
        <w:rPr>
          <w:rFonts w:ascii="Garamond" w:hAnsi="Garamond" w:cs="Times New Roman"/>
          <w:i/>
        </w:rPr>
        <w:t xml:space="preserve"> by Sex Trafficking Intervention Agencies</w:t>
      </w:r>
      <w:r w:rsidR="00650737">
        <w:rPr>
          <w:rFonts w:ascii="Garamond" w:hAnsi="Garamond" w:cs="Times New Roman"/>
          <w:i/>
        </w:rPr>
        <w:t xml:space="preserve">, </w:t>
      </w:r>
      <w:r w:rsidR="00650737" w:rsidRPr="0091045C">
        <w:rPr>
          <w:rFonts w:ascii="Garamond" w:hAnsi="Garamond" w:cs="Times New Roman"/>
          <w:iCs/>
        </w:rPr>
        <w:t>Dr.</w:t>
      </w:r>
      <w:r w:rsidR="0091045C" w:rsidRPr="0091045C">
        <w:rPr>
          <w:rFonts w:ascii="Garamond" w:hAnsi="Garamond" w:cs="Times New Roman"/>
          <w:iCs/>
        </w:rPr>
        <w:t xml:space="preserve"> </w:t>
      </w:r>
      <w:r w:rsidR="00650737" w:rsidRPr="0091045C">
        <w:rPr>
          <w:rFonts w:ascii="Garamond" w:hAnsi="Garamond" w:cs="Times New Roman"/>
          <w:iCs/>
        </w:rPr>
        <w:t xml:space="preserve">Susie </w:t>
      </w:r>
      <w:proofErr w:type="spellStart"/>
      <w:r w:rsidR="00650737" w:rsidRPr="0091045C">
        <w:rPr>
          <w:rFonts w:ascii="Garamond" w:hAnsi="Garamond" w:cs="Times New Roman"/>
          <w:iCs/>
        </w:rPr>
        <w:t>Calbert</w:t>
      </w:r>
      <w:proofErr w:type="spellEnd"/>
      <w:r w:rsidR="00650737" w:rsidRPr="0091045C">
        <w:rPr>
          <w:rFonts w:ascii="Garamond" w:hAnsi="Garamond" w:cs="Times New Roman"/>
          <w:iCs/>
        </w:rPr>
        <w:t>, 2019</w:t>
      </w:r>
      <w:r w:rsidR="0091045C" w:rsidRPr="0091045C">
        <w:rPr>
          <w:rFonts w:ascii="Garamond" w:hAnsi="Garamond" w:cs="Times New Roman"/>
          <w:iCs/>
        </w:rPr>
        <w:t>.</w:t>
      </w:r>
    </w:p>
    <w:p w14:paraId="5DEFF83D" w14:textId="3A7C55D4" w:rsidR="00B0093A" w:rsidRPr="00E23186" w:rsidRDefault="00873B84" w:rsidP="0091045C">
      <w:pPr>
        <w:pStyle w:val="NoSpacing"/>
        <w:numPr>
          <w:ilvl w:val="0"/>
          <w:numId w:val="22"/>
        </w:numPr>
        <w:spacing w:after="240"/>
        <w:rPr>
          <w:rFonts w:ascii="Garamond" w:hAnsi="Garamond" w:cs="Times New Roman"/>
          <w:i/>
        </w:rPr>
      </w:pPr>
      <w:r>
        <w:rPr>
          <w:rFonts w:ascii="Garamond" w:hAnsi="Garamond" w:cs="Times New Roman"/>
          <w:i/>
        </w:rPr>
        <w:t>Deal or No Deal</w:t>
      </w:r>
      <w:r w:rsidR="00FA4D00">
        <w:rPr>
          <w:rFonts w:ascii="Garamond" w:hAnsi="Garamond" w:cs="Times New Roman"/>
          <w:i/>
        </w:rPr>
        <w:t>: Invest</w:t>
      </w:r>
      <w:r w:rsidR="00065FBC">
        <w:rPr>
          <w:rFonts w:ascii="Garamond" w:hAnsi="Garamond" w:cs="Times New Roman"/>
          <w:i/>
        </w:rPr>
        <w:t>igating</w:t>
      </w:r>
      <w:r w:rsidR="00006421">
        <w:rPr>
          <w:rFonts w:ascii="Garamond" w:hAnsi="Garamond" w:cs="Times New Roman"/>
          <w:i/>
        </w:rPr>
        <w:t xml:space="preserve"> the</w:t>
      </w:r>
      <w:r w:rsidR="003F1C41">
        <w:rPr>
          <w:rFonts w:ascii="Garamond" w:hAnsi="Garamond" w:cs="Times New Roman"/>
          <w:i/>
        </w:rPr>
        <w:t xml:space="preserve"> Role of Housing Policies</w:t>
      </w:r>
      <w:r w:rsidR="00A30EED">
        <w:rPr>
          <w:rFonts w:ascii="Garamond" w:hAnsi="Garamond" w:cs="Times New Roman"/>
          <w:i/>
        </w:rPr>
        <w:t xml:space="preserve"> in the</w:t>
      </w:r>
      <w:r w:rsidR="00006421">
        <w:rPr>
          <w:rFonts w:ascii="Garamond" w:hAnsi="Garamond" w:cs="Times New Roman"/>
          <w:i/>
        </w:rPr>
        <w:t xml:space="preserve"> Creation of </w:t>
      </w:r>
      <w:r w:rsidR="00065FBC">
        <w:rPr>
          <w:rFonts w:ascii="Garamond" w:hAnsi="Garamond" w:cs="Times New Roman"/>
          <w:i/>
        </w:rPr>
        <w:t>Regional</w:t>
      </w:r>
      <w:r w:rsidR="00903934">
        <w:rPr>
          <w:rFonts w:ascii="Garamond" w:hAnsi="Garamond" w:cs="Times New Roman"/>
          <w:i/>
        </w:rPr>
        <w:t xml:space="preserve"> Segregation</w:t>
      </w:r>
      <w:r w:rsidR="00533E09">
        <w:rPr>
          <w:rFonts w:ascii="Garamond" w:hAnsi="Garamond" w:cs="Times New Roman"/>
          <w:i/>
        </w:rPr>
        <w:t xml:space="preserve"> on Jackson MS (</w:t>
      </w:r>
      <w:r w:rsidR="00A8419F">
        <w:rPr>
          <w:rFonts w:ascii="Garamond" w:hAnsi="Garamond" w:cs="Times New Roman"/>
          <w:i/>
        </w:rPr>
        <w:t xml:space="preserve">Post New Deal Era, </w:t>
      </w:r>
      <w:r w:rsidR="00A8419F" w:rsidRPr="00917B37">
        <w:rPr>
          <w:rFonts w:ascii="Garamond" w:hAnsi="Garamond" w:cs="Times New Roman"/>
          <w:iCs/>
        </w:rPr>
        <w:t>D</w:t>
      </w:r>
      <w:r w:rsidR="00917B37" w:rsidRPr="00917B37">
        <w:rPr>
          <w:rFonts w:ascii="Garamond" w:hAnsi="Garamond" w:cs="Times New Roman"/>
          <w:iCs/>
        </w:rPr>
        <w:t>r</w:t>
      </w:r>
      <w:r w:rsidR="00A8419F" w:rsidRPr="00917B37">
        <w:rPr>
          <w:rFonts w:ascii="Garamond" w:hAnsi="Garamond" w:cs="Times New Roman"/>
          <w:iCs/>
        </w:rPr>
        <w:t>. Mary</w:t>
      </w:r>
      <w:r w:rsidR="00FB4574" w:rsidRPr="00917B37">
        <w:rPr>
          <w:rFonts w:ascii="Garamond" w:hAnsi="Garamond" w:cs="Times New Roman"/>
          <w:iCs/>
        </w:rPr>
        <w:t xml:space="preserve"> Elizabeth Gilbert</w:t>
      </w:r>
      <w:r w:rsidR="00065FBC" w:rsidRPr="00917B37">
        <w:rPr>
          <w:rFonts w:ascii="Garamond" w:hAnsi="Garamond" w:cs="Times New Roman"/>
          <w:iCs/>
        </w:rPr>
        <w:t>-</w:t>
      </w:r>
      <w:proofErr w:type="spellStart"/>
      <w:r w:rsidR="00065FBC" w:rsidRPr="00917B37">
        <w:rPr>
          <w:rFonts w:ascii="Garamond" w:hAnsi="Garamond" w:cs="Times New Roman"/>
          <w:iCs/>
        </w:rPr>
        <w:t>Manogin</w:t>
      </w:r>
      <w:proofErr w:type="spellEnd"/>
      <w:r w:rsidR="00065FBC" w:rsidRPr="00917B37">
        <w:rPr>
          <w:rFonts w:ascii="Garamond" w:hAnsi="Garamond" w:cs="Times New Roman"/>
          <w:iCs/>
        </w:rPr>
        <w:t>, 2019</w:t>
      </w:r>
      <w:r w:rsidR="00917B37">
        <w:rPr>
          <w:rFonts w:ascii="Garamond" w:hAnsi="Garamond" w:cs="Times New Roman"/>
          <w:iCs/>
        </w:rPr>
        <w:t>.</w:t>
      </w:r>
    </w:p>
    <w:p w14:paraId="4B717973" w14:textId="14F06EC1" w:rsidR="00E23186" w:rsidRDefault="00FF3EAE" w:rsidP="0091045C">
      <w:pPr>
        <w:pStyle w:val="NoSpacing"/>
        <w:numPr>
          <w:ilvl w:val="0"/>
          <w:numId w:val="22"/>
        </w:numPr>
        <w:spacing w:after="240"/>
        <w:rPr>
          <w:rFonts w:ascii="Garamond" w:hAnsi="Garamond" w:cs="Times New Roman"/>
          <w:i/>
        </w:rPr>
      </w:pPr>
      <w:r>
        <w:rPr>
          <w:rFonts w:ascii="Garamond" w:hAnsi="Garamond" w:cs="Times New Roman"/>
          <w:i/>
        </w:rPr>
        <w:t xml:space="preserve">A Performance Evaluation </w:t>
      </w:r>
      <w:proofErr w:type="spellStart"/>
      <w:r>
        <w:rPr>
          <w:rFonts w:ascii="Garamond" w:hAnsi="Garamond" w:cs="Times New Roman"/>
          <w:i/>
        </w:rPr>
        <w:t>Stady</w:t>
      </w:r>
      <w:proofErr w:type="spellEnd"/>
      <w:r>
        <w:rPr>
          <w:rFonts w:ascii="Garamond" w:hAnsi="Garamond" w:cs="Times New Roman"/>
          <w:i/>
        </w:rPr>
        <w:t xml:space="preserve"> of Public Historically Black </w:t>
      </w:r>
      <w:r w:rsidR="00A30EED">
        <w:rPr>
          <w:rFonts w:ascii="Garamond" w:hAnsi="Garamond" w:cs="Times New Roman"/>
          <w:i/>
        </w:rPr>
        <w:t>Universities</w:t>
      </w:r>
      <w:r w:rsidR="00FE0470">
        <w:rPr>
          <w:rFonts w:ascii="Garamond" w:hAnsi="Garamond" w:cs="Times New Roman"/>
          <w:i/>
        </w:rPr>
        <w:t xml:space="preserve"> in Mississippi After</w:t>
      </w:r>
      <w:r w:rsidR="00EB4282">
        <w:rPr>
          <w:rFonts w:ascii="Garamond" w:hAnsi="Garamond" w:cs="Times New Roman"/>
          <w:i/>
        </w:rPr>
        <w:t xml:space="preserve"> the Ayers Settlement</w:t>
      </w:r>
      <w:r w:rsidR="00AB3611">
        <w:rPr>
          <w:rFonts w:ascii="Garamond" w:hAnsi="Garamond" w:cs="Times New Roman"/>
          <w:i/>
        </w:rPr>
        <w:t xml:space="preserve">, </w:t>
      </w:r>
      <w:r w:rsidR="00AB3611" w:rsidRPr="007F0827">
        <w:rPr>
          <w:rFonts w:ascii="Garamond" w:hAnsi="Garamond" w:cs="Times New Roman"/>
          <w:iCs/>
        </w:rPr>
        <w:t xml:space="preserve">Dr. </w:t>
      </w:r>
      <w:proofErr w:type="spellStart"/>
      <w:r w:rsidR="00AB3611" w:rsidRPr="007F0827">
        <w:rPr>
          <w:rFonts w:ascii="Garamond" w:hAnsi="Garamond" w:cs="Times New Roman"/>
          <w:iCs/>
        </w:rPr>
        <w:t>Keilani</w:t>
      </w:r>
      <w:proofErr w:type="spellEnd"/>
      <w:r w:rsidR="00AB3611" w:rsidRPr="007F0827">
        <w:rPr>
          <w:rFonts w:ascii="Garamond" w:hAnsi="Garamond" w:cs="Times New Roman"/>
          <w:iCs/>
        </w:rPr>
        <w:t xml:space="preserve"> Vanish, 2019</w:t>
      </w:r>
      <w:r w:rsidR="007F0827" w:rsidRPr="007F0827">
        <w:rPr>
          <w:rFonts w:ascii="Garamond" w:hAnsi="Garamond" w:cs="Times New Roman"/>
          <w:iCs/>
        </w:rPr>
        <w:t>.</w:t>
      </w:r>
    </w:p>
    <w:p w14:paraId="46FD563E" w14:textId="7690F1EC" w:rsidR="00656D83" w:rsidRPr="0091045C" w:rsidRDefault="00656D83" w:rsidP="0091045C">
      <w:pPr>
        <w:pStyle w:val="NoSpacing"/>
        <w:numPr>
          <w:ilvl w:val="0"/>
          <w:numId w:val="22"/>
        </w:numPr>
        <w:spacing w:after="240"/>
        <w:rPr>
          <w:rFonts w:ascii="Garamond" w:hAnsi="Garamond" w:cs="Times New Roman"/>
          <w:iCs/>
        </w:rPr>
      </w:pPr>
      <w:r>
        <w:rPr>
          <w:rFonts w:ascii="Garamond" w:hAnsi="Garamond" w:cs="Times New Roman"/>
          <w:i/>
        </w:rPr>
        <w:t>The Effectiveness of the Disp</w:t>
      </w:r>
      <w:r w:rsidR="003F76F7">
        <w:rPr>
          <w:rFonts w:ascii="Garamond" w:hAnsi="Garamond" w:cs="Times New Roman"/>
          <w:i/>
        </w:rPr>
        <w:t xml:space="preserve">roportionate Minority Contact </w:t>
      </w:r>
      <w:r w:rsidR="00F22963">
        <w:rPr>
          <w:rFonts w:ascii="Garamond" w:hAnsi="Garamond" w:cs="Times New Roman"/>
          <w:i/>
        </w:rPr>
        <w:t>Initiative</w:t>
      </w:r>
      <w:r w:rsidR="003F76F7">
        <w:rPr>
          <w:rFonts w:ascii="Garamond" w:hAnsi="Garamond" w:cs="Times New Roman"/>
          <w:i/>
        </w:rPr>
        <w:t xml:space="preserve"> (DMC): A Case Study of the S.H.A.P.E.</w:t>
      </w:r>
      <w:r w:rsidR="00F22963">
        <w:rPr>
          <w:rFonts w:ascii="Garamond" w:hAnsi="Garamond" w:cs="Times New Roman"/>
          <w:i/>
        </w:rPr>
        <w:t xml:space="preserve"> Diversion Intervention in Public High Schools in Memphis, Tennessee, </w:t>
      </w:r>
      <w:r w:rsidR="00F22963" w:rsidRPr="0091045C">
        <w:rPr>
          <w:rFonts w:ascii="Garamond" w:hAnsi="Garamond" w:cs="Times New Roman"/>
          <w:iCs/>
        </w:rPr>
        <w:t>Dr. Debra Monroe-Lax, 2018.</w:t>
      </w:r>
    </w:p>
    <w:p w14:paraId="28267811" w14:textId="30679E8E" w:rsidR="008E572D" w:rsidRPr="00917B37" w:rsidRDefault="00C041E4" w:rsidP="00917B37">
      <w:pPr>
        <w:pStyle w:val="NoSpacing"/>
        <w:numPr>
          <w:ilvl w:val="0"/>
          <w:numId w:val="22"/>
        </w:numPr>
        <w:spacing w:after="240"/>
        <w:rPr>
          <w:rFonts w:ascii="Garamond" w:hAnsi="Garamond" w:cs="Times New Roman"/>
          <w:iCs/>
        </w:rPr>
      </w:pPr>
      <w:r>
        <w:rPr>
          <w:rFonts w:ascii="Garamond" w:hAnsi="Garamond" w:cs="Times New Roman"/>
          <w:i/>
        </w:rPr>
        <w:t>Supervisor’s Perception of Motivation on Employee Performance: A Case Study</w:t>
      </w:r>
      <w:r w:rsidR="00DB6D94">
        <w:rPr>
          <w:rFonts w:ascii="Garamond" w:hAnsi="Garamond" w:cs="Times New Roman"/>
          <w:i/>
        </w:rPr>
        <w:t xml:space="preserve"> of Five Selected State Government Agencies in Jackson, MS</w:t>
      </w:r>
      <w:r w:rsidR="00104DAA">
        <w:rPr>
          <w:rFonts w:ascii="Garamond" w:hAnsi="Garamond" w:cs="Times New Roman"/>
          <w:i/>
        </w:rPr>
        <w:t xml:space="preserve">, </w:t>
      </w:r>
      <w:r w:rsidR="00104DAA" w:rsidRPr="00917B37">
        <w:rPr>
          <w:rFonts w:ascii="Garamond" w:hAnsi="Garamond" w:cs="Times New Roman"/>
          <w:iCs/>
        </w:rPr>
        <w:t>Dr</w:t>
      </w:r>
      <w:r w:rsidR="00917B37" w:rsidRPr="00917B37">
        <w:rPr>
          <w:rFonts w:ascii="Garamond" w:hAnsi="Garamond" w:cs="Times New Roman"/>
          <w:iCs/>
        </w:rPr>
        <w:t>.</w:t>
      </w:r>
      <w:r w:rsidR="00104DAA" w:rsidRPr="00917B37">
        <w:rPr>
          <w:rFonts w:ascii="Garamond" w:hAnsi="Garamond" w:cs="Times New Roman"/>
          <w:iCs/>
        </w:rPr>
        <w:t xml:space="preserve"> Shannon D. Anderson, 2018</w:t>
      </w:r>
      <w:r w:rsidR="008C0625" w:rsidRPr="00917B37">
        <w:rPr>
          <w:rFonts w:ascii="Garamond" w:hAnsi="Garamond" w:cs="Times New Roman"/>
          <w:iCs/>
        </w:rPr>
        <w:t>.</w:t>
      </w:r>
    </w:p>
    <w:p w14:paraId="32C1D2E8" w14:textId="6E21F7A5" w:rsidR="00711AED" w:rsidRDefault="00711AED" w:rsidP="00917B37">
      <w:pPr>
        <w:pStyle w:val="NoSpacing"/>
        <w:numPr>
          <w:ilvl w:val="0"/>
          <w:numId w:val="22"/>
        </w:numPr>
        <w:spacing w:after="240"/>
        <w:rPr>
          <w:rFonts w:ascii="Garamond" w:hAnsi="Garamond"/>
          <w:szCs w:val="24"/>
        </w:rPr>
      </w:pPr>
      <w:r w:rsidRPr="00727E75">
        <w:rPr>
          <w:rFonts w:ascii="Garamond" w:hAnsi="Garamond" w:cs="Times New Roman"/>
          <w:i/>
        </w:rPr>
        <w:t>Understanding Practices of Routine HIV Screening: Healthcare Providers in Mississippi</w:t>
      </w:r>
      <w:r>
        <w:rPr>
          <w:rFonts w:ascii="Garamond" w:hAnsi="Garamond" w:cs="Times New Roman"/>
          <w:b/>
        </w:rPr>
        <w:t xml:space="preserve">, </w:t>
      </w:r>
      <w:r w:rsidRPr="00727E75">
        <w:rPr>
          <w:rFonts w:ascii="Garamond" w:hAnsi="Garamond"/>
          <w:szCs w:val="24"/>
        </w:rPr>
        <w:t>Dr. Felicia Estes-Caples</w:t>
      </w:r>
      <w:r>
        <w:rPr>
          <w:rFonts w:ascii="Garamond" w:hAnsi="Garamond"/>
          <w:szCs w:val="24"/>
        </w:rPr>
        <w:t>, 2018.</w:t>
      </w:r>
    </w:p>
    <w:p w14:paraId="7CC72DCE" w14:textId="3679FB86" w:rsidR="00DB635C" w:rsidRPr="00DB635C" w:rsidRDefault="00C1558F" w:rsidP="00314C2C">
      <w:pPr>
        <w:pStyle w:val="NoSpacing"/>
        <w:numPr>
          <w:ilvl w:val="0"/>
          <w:numId w:val="22"/>
        </w:numPr>
        <w:spacing w:after="240"/>
        <w:rPr>
          <w:rFonts w:ascii="Garamond" w:hAnsi="Garamond"/>
          <w:szCs w:val="24"/>
        </w:rPr>
      </w:pPr>
      <w:r w:rsidRPr="00A63024">
        <w:rPr>
          <w:rFonts w:ascii="Garamond" w:hAnsi="Garamond"/>
          <w:i/>
          <w:szCs w:val="24"/>
        </w:rPr>
        <w:t xml:space="preserve">An Investigation of </w:t>
      </w:r>
      <w:r w:rsidR="00DD3C29" w:rsidRPr="00A63024">
        <w:rPr>
          <w:rFonts w:ascii="Garamond" w:hAnsi="Garamond"/>
          <w:i/>
          <w:szCs w:val="24"/>
        </w:rPr>
        <w:t>African American</w:t>
      </w:r>
      <w:r w:rsidRPr="00A63024">
        <w:rPr>
          <w:rFonts w:ascii="Garamond" w:hAnsi="Garamond"/>
          <w:i/>
          <w:szCs w:val="24"/>
        </w:rPr>
        <w:t xml:space="preserve"> Graduate Students’ Perception</w:t>
      </w:r>
      <w:r w:rsidR="00B504E7" w:rsidRPr="00A63024">
        <w:rPr>
          <w:rFonts w:ascii="Garamond" w:hAnsi="Garamond"/>
          <w:i/>
          <w:szCs w:val="24"/>
        </w:rPr>
        <w:t xml:space="preserve"> toward </w:t>
      </w:r>
      <w:r w:rsidR="00A63024" w:rsidRPr="00A63024">
        <w:rPr>
          <w:rFonts w:ascii="Garamond" w:hAnsi="Garamond"/>
          <w:i/>
          <w:szCs w:val="24"/>
        </w:rPr>
        <w:t>Adjunct</w:t>
      </w:r>
      <w:r w:rsidR="00B504E7" w:rsidRPr="00A63024">
        <w:rPr>
          <w:rFonts w:ascii="Garamond" w:hAnsi="Garamond"/>
          <w:i/>
          <w:szCs w:val="24"/>
        </w:rPr>
        <w:t xml:space="preserve"> Faculty at a Selected Historical Black College and </w:t>
      </w:r>
      <w:r w:rsidR="00A63024" w:rsidRPr="00A63024">
        <w:rPr>
          <w:rFonts w:ascii="Garamond" w:hAnsi="Garamond"/>
          <w:i/>
          <w:szCs w:val="24"/>
        </w:rPr>
        <w:t>University</w:t>
      </w:r>
      <w:r w:rsidR="00B504E7" w:rsidRPr="00A63024">
        <w:rPr>
          <w:rFonts w:ascii="Garamond" w:hAnsi="Garamond"/>
          <w:i/>
          <w:szCs w:val="24"/>
        </w:rPr>
        <w:t xml:space="preserve"> (HBCU) </w:t>
      </w:r>
      <w:r w:rsidR="00A63024" w:rsidRPr="00A63024">
        <w:rPr>
          <w:rFonts w:ascii="Garamond" w:hAnsi="Garamond"/>
          <w:i/>
          <w:szCs w:val="24"/>
        </w:rPr>
        <w:t>in the South,</w:t>
      </w:r>
      <w:r w:rsidR="00A63024">
        <w:rPr>
          <w:rFonts w:ascii="Garamond" w:hAnsi="Garamond"/>
          <w:szCs w:val="24"/>
        </w:rPr>
        <w:t xml:space="preserve"> </w:t>
      </w:r>
      <w:r w:rsidR="00DB635C" w:rsidRPr="00DB635C">
        <w:rPr>
          <w:rFonts w:ascii="Garamond" w:hAnsi="Garamond"/>
          <w:szCs w:val="24"/>
        </w:rPr>
        <w:t xml:space="preserve">Dr. Mona </w:t>
      </w:r>
      <w:r w:rsidR="000175D1">
        <w:rPr>
          <w:rFonts w:ascii="Garamond" w:hAnsi="Garamond"/>
          <w:szCs w:val="24"/>
        </w:rPr>
        <w:t xml:space="preserve">Stamps </w:t>
      </w:r>
      <w:r w:rsidR="00DB635C" w:rsidRPr="00DB635C">
        <w:rPr>
          <w:rFonts w:ascii="Garamond" w:hAnsi="Garamond"/>
          <w:szCs w:val="24"/>
        </w:rPr>
        <w:t>Brown</w:t>
      </w:r>
      <w:r w:rsidR="000175D1">
        <w:rPr>
          <w:rFonts w:ascii="Garamond" w:hAnsi="Garamond"/>
          <w:szCs w:val="24"/>
        </w:rPr>
        <w:t>, 2018</w:t>
      </w:r>
      <w:r w:rsidR="008E572D">
        <w:rPr>
          <w:rFonts w:ascii="Garamond" w:hAnsi="Garamond"/>
          <w:szCs w:val="24"/>
        </w:rPr>
        <w:t>.</w:t>
      </w:r>
    </w:p>
    <w:p w14:paraId="4642DA59" w14:textId="3C85C869" w:rsidR="005E488D" w:rsidRPr="00314C2C" w:rsidRDefault="00F50F72" w:rsidP="00314C2C">
      <w:pPr>
        <w:pStyle w:val="ListParagraph"/>
        <w:numPr>
          <w:ilvl w:val="0"/>
          <w:numId w:val="22"/>
        </w:numPr>
        <w:spacing w:after="240"/>
        <w:rPr>
          <w:szCs w:val="24"/>
        </w:rPr>
      </w:pPr>
      <w:r w:rsidRPr="00314C2C">
        <w:rPr>
          <w:i/>
          <w:szCs w:val="24"/>
        </w:rPr>
        <w:t>Examining t</w:t>
      </w:r>
      <w:r w:rsidR="005E488D" w:rsidRPr="00314C2C">
        <w:rPr>
          <w:i/>
          <w:szCs w:val="24"/>
        </w:rPr>
        <w:t>he Prevalence of Food in Security in Mississippi</w:t>
      </w:r>
      <w:r w:rsidR="005E488D" w:rsidRPr="00314C2C">
        <w:rPr>
          <w:szCs w:val="24"/>
        </w:rPr>
        <w:t>, Dr. Cassandra Hawkins-Wil</w:t>
      </w:r>
      <w:r w:rsidR="00B00F2A" w:rsidRPr="00314C2C">
        <w:rPr>
          <w:szCs w:val="24"/>
        </w:rPr>
        <w:t>der</w:t>
      </w:r>
      <w:r w:rsidR="005E488D" w:rsidRPr="00314C2C">
        <w:rPr>
          <w:szCs w:val="24"/>
        </w:rPr>
        <w:t>, 2018</w:t>
      </w:r>
      <w:r w:rsidR="003125AB" w:rsidRPr="00314C2C">
        <w:rPr>
          <w:szCs w:val="24"/>
        </w:rPr>
        <w:t>.</w:t>
      </w:r>
    </w:p>
    <w:p w14:paraId="4BBEB029" w14:textId="5B7E8DC4" w:rsidR="005E488D" w:rsidRPr="00314C2C" w:rsidRDefault="006D3FD2" w:rsidP="00314C2C">
      <w:pPr>
        <w:pStyle w:val="ListParagraph"/>
        <w:numPr>
          <w:ilvl w:val="0"/>
          <w:numId w:val="22"/>
        </w:numPr>
        <w:spacing w:after="240"/>
        <w:rPr>
          <w:szCs w:val="24"/>
        </w:rPr>
      </w:pPr>
      <w:r w:rsidRPr="00314C2C">
        <w:rPr>
          <w:szCs w:val="24"/>
        </w:rPr>
        <w:t>Language Policy Planning in Dynamic Language Env</w:t>
      </w:r>
      <w:r w:rsidR="00AC7BA4" w:rsidRPr="00314C2C">
        <w:rPr>
          <w:szCs w:val="24"/>
        </w:rPr>
        <w:t>ironment: The Case of Officially Bilingual Local Governments in Que</w:t>
      </w:r>
      <w:r w:rsidR="00C262ED" w:rsidRPr="00314C2C">
        <w:rPr>
          <w:szCs w:val="24"/>
        </w:rPr>
        <w:t>bec</w:t>
      </w:r>
      <w:r w:rsidR="009C552D" w:rsidRPr="00314C2C">
        <w:rPr>
          <w:szCs w:val="24"/>
        </w:rPr>
        <w:t xml:space="preserve">, </w:t>
      </w:r>
      <w:r w:rsidR="005E488D" w:rsidRPr="00314C2C">
        <w:rPr>
          <w:szCs w:val="24"/>
        </w:rPr>
        <w:t>Dr. Ivan Ozherelev</w:t>
      </w:r>
      <w:r w:rsidR="00F75D6D" w:rsidRPr="00314C2C">
        <w:rPr>
          <w:szCs w:val="24"/>
        </w:rPr>
        <w:t>, 2018.</w:t>
      </w:r>
    </w:p>
    <w:p w14:paraId="6004C3DC" w14:textId="2689BF00" w:rsidR="00CC0158" w:rsidRPr="00314C2C" w:rsidRDefault="009F6541" w:rsidP="00314C2C">
      <w:pPr>
        <w:pStyle w:val="ListParagraph"/>
        <w:widowControl w:val="0"/>
        <w:numPr>
          <w:ilvl w:val="0"/>
          <w:numId w:val="22"/>
        </w:numPr>
        <w:autoSpaceDE w:val="0"/>
        <w:autoSpaceDN w:val="0"/>
        <w:adjustRightInd w:val="0"/>
        <w:spacing w:after="240"/>
        <w:rPr>
          <w:i/>
          <w:szCs w:val="22"/>
        </w:rPr>
      </w:pPr>
      <w:r w:rsidRPr="00314C2C">
        <w:rPr>
          <w:i/>
          <w:szCs w:val="22"/>
        </w:rPr>
        <w:t>A Quant</w:t>
      </w:r>
      <w:r w:rsidR="00193182" w:rsidRPr="00314C2C">
        <w:rPr>
          <w:i/>
          <w:szCs w:val="22"/>
        </w:rPr>
        <w:t>itative Analysis of Water Main Improvements in Southern Cities through the Use of Capital Improvement Projects</w:t>
      </w:r>
      <w:r w:rsidR="00925311" w:rsidRPr="00314C2C">
        <w:rPr>
          <w:i/>
          <w:szCs w:val="22"/>
        </w:rPr>
        <w:t xml:space="preserve">, </w:t>
      </w:r>
      <w:r w:rsidR="00925311" w:rsidRPr="00314C2C">
        <w:rPr>
          <w:szCs w:val="22"/>
        </w:rPr>
        <w:t>Dr. Kameka Miller, 2018.</w:t>
      </w:r>
    </w:p>
    <w:p w14:paraId="51169C67" w14:textId="4C89DD8A" w:rsidR="00720605" w:rsidRPr="00314C2C" w:rsidRDefault="0031114E" w:rsidP="00314C2C">
      <w:pPr>
        <w:pStyle w:val="ListParagraph"/>
        <w:widowControl w:val="0"/>
        <w:numPr>
          <w:ilvl w:val="0"/>
          <w:numId w:val="22"/>
        </w:numPr>
        <w:autoSpaceDE w:val="0"/>
        <w:autoSpaceDN w:val="0"/>
        <w:adjustRightInd w:val="0"/>
        <w:spacing w:after="240"/>
        <w:rPr>
          <w:rFonts w:cs="Arial"/>
          <w:color w:val="222222"/>
          <w:szCs w:val="22"/>
        </w:rPr>
      </w:pPr>
      <w:r w:rsidRPr="00314C2C">
        <w:rPr>
          <w:i/>
          <w:szCs w:val="22"/>
        </w:rPr>
        <w:t>Exploring the Relationship Bet</w:t>
      </w:r>
      <w:r w:rsidR="00691706" w:rsidRPr="00314C2C">
        <w:rPr>
          <w:i/>
          <w:szCs w:val="22"/>
        </w:rPr>
        <w:t xml:space="preserve">ween Adequate Urban Planning, Natural </w:t>
      </w:r>
      <w:r w:rsidR="006131F9" w:rsidRPr="00314C2C">
        <w:rPr>
          <w:i/>
          <w:szCs w:val="22"/>
        </w:rPr>
        <w:t>Disasters</w:t>
      </w:r>
      <w:r w:rsidR="00691706" w:rsidRPr="00314C2C">
        <w:rPr>
          <w:i/>
          <w:szCs w:val="22"/>
        </w:rPr>
        <w:t xml:space="preserve"> and Crime Rates: A</w:t>
      </w:r>
      <w:r w:rsidR="006131F9" w:rsidRPr="00314C2C">
        <w:rPr>
          <w:i/>
          <w:szCs w:val="22"/>
        </w:rPr>
        <w:t xml:space="preserve"> </w:t>
      </w:r>
      <w:r w:rsidR="00691706" w:rsidRPr="00314C2C">
        <w:rPr>
          <w:i/>
          <w:szCs w:val="22"/>
        </w:rPr>
        <w:t>Comparative A</w:t>
      </w:r>
      <w:r w:rsidR="006131F9" w:rsidRPr="00314C2C">
        <w:rPr>
          <w:i/>
          <w:szCs w:val="22"/>
        </w:rPr>
        <w:t>nalysis of</w:t>
      </w:r>
      <w:r w:rsidR="006A1F76" w:rsidRPr="00314C2C">
        <w:rPr>
          <w:i/>
          <w:szCs w:val="22"/>
        </w:rPr>
        <w:t xml:space="preserve"> Pre-and Post-Hurricane Katrina New Orleans, Louisiana, 1995-2015</w:t>
      </w:r>
      <w:r w:rsidR="006131F9" w:rsidRPr="00314C2C">
        <w:rPr>
          <w:i/>
          <w:szCs w:val="22"/>
        </w:rPr>
        <w:t>,</w:t>
      </w:r>
      <w:r w:rsidRPr="00314C2C">
        <w:rPr>
          <w:b/>
          <w:szCs w:val="22"/>
        </w:rPr>
        <w:t xml:space="preserve"> </w:t>
      </w:r>
      <w:r w:rsidR="006131F9" w:rsidRPr="00314C2C">
        <w:rPr>
          <w:szCs w:val="22"/>
        </w:rPr>
        <w:t>Dr</w:t>
      </w:r>
      <w:r w:rsidR="006131F9" w:rsidRPr="00314C2C">
        <w:rPr>
          <w:b/>
          <w:szCs w:val="22"/>
        </w:rPr>
        <w:t xml:space="preserve">. </w:t>
      </w:r>
      <w:proofErr w:type="spellStart"/>
      <w:r w:rsidR="00720605" w:rsidRPr="00314C2C">
        <w:rPr>
          <w:rFonts w:cs="Arial"/>
          <w:color w:val="222222"/>
          <w:szCs w:val="22"/>
        </w:rPr>
        <w:t>Keishelle</w:t>
      </w:r>
      <w:proofErr w:type="spellEnd"/>
      <w:r w:rsidR="00720605" w:rsidRPr="00314C2C">
        <w:rPr>
          <w:rFonts w:cs="Arial"/>
          <w:color w:val="222222"/>
          <w:szCs w:val="22"/>
        </w:rPr>
        <w:t xml:space="preserve"> Jones-Reynaud</w:t>
      </w:r>
      <w:r w:rsidR="00487D4C" w:rsidRPr="00314C2C">
        <w:rPr>
          <w:rFonts w:cs="Arial"/>
          <w:color w:val="222222"/>
          <w:szCs w:val="22"/>
        </w:rPr>
        <w:t>, 2018.</w:t>
      </w:r>
    </w:p>
    <w:p w14:paraId="53F2CFE9" w14:textId="67B5FA0D" w:rsidR="00E70883" w:rsidRPr="00314C2C" w:rsidRDefault="002C7E5C" w:rsidP="00314C2C">
      <w:pPr>
        <w:pStyle w:val="ListParagraph"/>
        <w:numPr>
          <w:ilvl w:val="0"/>
          <w:numId w:val="22"/>
        </w:numPr>
        <w:spacing w:after="240"/>
        <w:rPr>
          <w:szCs w:val="22"/>
        </w:rPr>
      </w:pPr>
      <w:r w:rsidRPr="00314C2C">
        <w:rPr>
          <w:rFonts w:cstheme="minorHAnsi"/>
          <w:i/>
          <w:szCs w:val="24"/>
        </w:rPr>
        <w:t xml:space="preserve">Variations on </w:t>
      </w:r>
      <w:r w:rsidR="00693EFB" w:rsidRPr="00314C2C">
        <w:rPr>
          <w:rFonts w:cstheme="minorHAnsi"/>
          <w:i/>
          <w:szCs w:val="24"/>
        </w:rPr>
        <w:t>R</w:t>
      </w:r>
      <w:r w:rsidRPr="00314C2C">
        <w:rPr>
          <w:rFonts w:cstheme="minorHAnsi"/>
          <w:i/>
          <w:szCs w:val="24"/>
        </w:rPr>
        <w:t xml:space="preserve">evitalizing </w:t>
      </w:r>
      <w:r w:rsidR="00693EFB" w:rsidRPr="00314C2C">
        <w:rPr>
          <w:rFonts w:cstheme="minorHAnsi"/>
          <w:i/>
          <w:szCs w:val="24"/>
        </w:rPr>
        <w:t>H</w:t>
      </w:r>
      <w:r w:rsidRPr="00314C2C">
        <w:rPr>
          <w:rFonts w:cstheme="minorHAnsi"/>
          <w:i/>
          <w:szCs w:val="24"/>
        </w:rPr>
        <w:t xml:space="preserve">istoric </w:t>
      </w:r>
      <w:r w:rsidR="00693EFB" w:rsidRPr="00314C2C">
        <w:rPr>
          <w:rFonts w:cstheme="minorHAnsi"/>
          <w:i/>
          <w:szCs w:val="24"/>
        </w:rPr>
        <w:t>D</w:t>
      </w:r>
      <w:r w:rsidRPr="00314C2C">
        <w:rPr>
          <w:rFonts w:cstheme="minorHAnsi"/>
          <w:i/>
          <w:szCs w:val="24"/>
        </w:rPr>
        <w:t xml:space="preserve">istricts: A </w:t>
      </w:r>
      <w:r w:rsidR="00693EFB" w:rsidRPr="00314C2C">
        <w:rPr>
          <w:rFonts w:cstheme="minorHAnsi"/>
          <w:i/>
          <w:szCs w:val="24"/>
        </w:rPr>
        <w:t>M</w:t>
      </w:r>
      <w:r w:rsidRPr="00314C2C">
        <w:rPr>
          <w:rFonts w:cstheme="minorHAnsi"/>
          <w:i/>
          <w:szCs w:val="24"/>
        </w:rPr>
        <w:t xml:space="preserve">ultiple </w:t>
      </w:r>
      <w:r w:rsidR="00693EFB" w:rsidRPr="00314C2C">
        <w:rPr>
          <w:rFonts w:cstheme="minorHAnsi"/>
          <w:i/>
          <w:szCs w:val="24"/>
        </w:rPr>
        <w:t>C</w:t>
      </w:r>
      <w:r w:rsidRPr="00314C2C">
        <w:rPr>
          <w:rFonts w:cstheme="minorHAnsi"/>
          <w:i/>
          <w:szCs w:val="24"/>
        </w:rPr>
        <w:t xml:space="preserve">ase </w:t>
      </w:r>
      <w:r w:rsidR="00693EFB" w:rsidRPr="00314C2C">
        <w:rPr>
          <w:rFonts w:cstheme="minorHAnsi"/>
          <w:i/>
          <w:szCs w:val="24"/>
        </w:rPr>
        <w:t>S</w:t>
      </w:r>
      <w:r w:rsidRPr="00314C2C">
        <w:rPr>
          <w:rFonts w:cstheme="minorHAnsi"/>
          <w:i/>
          <w:szCs w:val="24"/>
        </w:rPr>
        <w:t xml:space="preserve">tudy of Sweet Auburn, Beale and </w:t>
      </w:r>
      <w:proofErr w:type="spellStart"/>
      <w:r w:rsidRPr="00314C2C">
        <w:rPr>
          <w:rFonts w:cstheme="minorHAnsi"/>
          <w:i/>
          <w:szCs w:val="24"/>
        </w:rPr>
        <w:t>Farish</w:t>
      </w:r>
      <w:proofErr w:type="spellEnd"/>
      <w:r w:rsidR="00567239" w:rsidRPr="00314C2C">
        <w:rPr>
          <w:rFonts w:cstheme="minorHAnsi"/>
          <w:i/>
          <w:szCs w:val="24"/>
        </w:rPr>
        <w:t>,</w:t>
      </w:r>
      <w:r w:rsidR="00567239" w:rsidRPr="00314C2C">
        <w:rPr>
          <w:rFonts w:cstheme="minorHAnsi"/>
          <w:szCs w:val="24"/>
        </w:rPr>
        <w:t xml:space="preserve"> </w:t>
      </w:r>
      <w:r w:rsidR="0091268D" w:rsidRPr="00314C2C">
        <w:rPr>
          <w:rFonts w:cstheme="minorHAnsi"/>
          <w:szCs w:val="24"/>
        </w:rPr>
        <w:t xml:space="preserve">Dr. </w:t>
      </w:r>
      <w:r w:rsidR="00E70883" w:rsidRPr="00314C2C">
        <w:rPr>
          <w:szCs w:val="22"/>
        </w:rPr>
        <w:t>Frank Tate</w:t>
      </w:r>
      <w:r w:rsidRPr="00314C2C">
        <w:rPr>
          <w:szCs w:val="22"/>
        </w:rPr>
        <w:t>, 2018</w:t>
      </w:r>
      <w:r w:rsidR="00567239" w:rsidRPr="00314C2C">
        <w:rPr>
          <w:szCs w:val="22"/>
        </w:rPr>
        <w:t>.</w:t>
      </w:r>
    </w:p>
    <w:p w14:paraId="131490C6" w14:textId="5CE573DD" w:rsidR="00E70883" w:rsidRPr="00314C2C" w:rsidRDefault="006B47FC" w:rsidP="00314C2C">
      <w:pPr>
        <w:pStyle w:val="ListParagraph"/>
        <w:numPr>
          <w:ilvl w:val="0"/>
          <w:numId w:val="22"/>
        </w:numPr>
        <w:spacing w:after="240"/>
        <w:rPr>
          <w:szCs w:val="22"/>
        </w:rPr>
      </w:pPr>
      <w:r w:rsidRPr="00314C2C">
        <w:rPr>
          <w:i/>
          <w:szCs w:val="22"/>
        </w:rPr>
        <w:t xml:space="preserve">Political </w:t>
      </w:r>
      <w:r w:rsidR="00211256" w:rsidRPr="00314C2C">
        <w:rPr>
          <w:i/>
          <w:szCs w:val="22"/>
        </w:rPr>
        <w:t>Corruption</w:t>
      </w:r>
      <w:r w:rsidRPr="00314C2C">
        <w:rPr>
          <w:i/>
          <w:szCs w:val="22"/>
        </w:rPr>
        <w:t xml:space="preserve"> and Unethical Planning Practices</w:t>
      </w:r>
      <w:r w:rsidR="00211256" w:rsidRPr="00314C2C">
        <w:rPr>
          <w:i/>
          <w:szCs w:val="22"/>
        </w:rPr>
        <w:t xml:space="preserve"> Lower the Quality of Life</w:t>
      </w:r>
      <w:r w:rsidR="00211256" w:rsidRPr="00314C2C">
        <w:rPr>
          <w:szCs w:val="22"/>
        </w:rPr>
        <w:t xml:space="preserve">, </w:t>
      </w:r>
      <w:r w:rsidRPr="00314C2C">
        <w:rPr>
          <w:szCs w:val="22"/>
        </w:rPr>
        <w:t>Dr. Rod Guy</w:t>
      </w:r>
      <w:r w:rsidR="00211256" w:rsidRPr="00314C2C">
        <w:rPr>
          <w:szCs w:val="22"/>
        </w:rPr>
        <w:t>, 2</w:t>
      </w:r>
      <w:r w:rsidR="00194D4F" w:rsidRPr="00314C2C">
        <w:rPr>
          <w:szCs w:val="22"/>
        </w:rPr>
        <w:t>018.</w:t>
      </w:r>
    </w:p>
    <w:p w14:paraId="31508BE7" w14:textId="6A111B13" w:rsidR="00B50DA5" w:rsidRPr="00314C2C" w:rsidRDefault="00D5781A" w:rsidP="00314C2C">
      <w:pPr>
        <w:pStyle w:val="ListParagraph"/>
        <w:numPr>
          <w:ilvl w:val="0"/>
          <w:numId w:val="22"/>
        </w:numPr>
        <w:spacing w:after="240"/>
        <w:rPr>
          <w:szCs w:val="24"/>
        </w:rPr>
      </w:pPr>
      <w:r w:rsidRPr="00314C2C">
        <w:rPr>
          <w:i/>
          <w:szCs w:val="24"/>
        </w:rPr>
        <w:t xml:space="preserve">An Evaluation of the Adoption and Safe Families Act of 1997 on </w:t>
      </w:r>
      <w:r w:rsidR="003536CC" w:rsidRPr="00314C2C">
        <w:rPr>
          <w:i/>
          <w:szCs w:val="24"/>
        </w:rPr>
        <w:t>Permanency</w:t>
      </w:r>
      <w:r w:rsidR="0006284D" w:rsidRPr="00314C2C">
        <w:rPr>
          <w:i/>
          <w:szCs w:val="24"/>
        </w:rPr>
        <w:t xml:space="preserve">-Related Outcome for Foster </w:t>
      </w:r>
      <w:r w:rsidR="003536CC" w:rsidRPr="00314C2C">
        <w:rPr>
          <w:i/>
          <w:szCs w:val="24"/>
        </w:rPr>
        <w:t>Children</w:t>
      </w:r>
      <w:r w:rsidR="0006284D" w:rsidRPr="00314C2C">
        <w:rPr>
          <w:i/>
          <w:szCs w:val="24"/>
        </w:rPr>
        <w:t xml:space="preserve"> in Six State of the </w:t>
      </w:r>
      <w:r w:rsidR="003536CC" w:rsidRPr="00314C2C">
        <w:rPr>
          <w:i/>
          <w:szCs w:val="24"/>
        </w:rPr>
        <w:t>Southeastern</w:t>
      </w:r>
      <w:r w:rsidR="0006284D" w:rsidRPr="00314C2C">
        <w:rPr>
          <w:i/>
          <w:szCs w:val="24"/>
        </w:rPr>
        <w:t xml:space="preserve"> </w:t>
      </w:r>
      <w:r w:rsidR="003536CC" w:rsidRPr="00314C2C">
        <w:rPr>
          <w:i/>
          <w:szCs w:val="24"/>
        </w:rPr>
        <w:t>Region of the United States</w:t>
      </w:r>
      <w:r w:rsidR="008E3170" w:rsidRPr="00314C2C">
        <w:rPr>
          <w:szCs w:val="24"/>
        </w:rPr>
        <w:t xml:space="preserve">, </w:t>
      </w:r>
      <w:r w:rsidR="00A452B0" w:rsidRPr="00314C2C">
        <w:rPr>
          <w:szCs w:val="24"/>
        </w:rPr>
        <w:t xml:space="preserve">Dr. </w:t>
      </w:r>
      <w:r w:rsidR="00B50DA5" w:rsidRPr="00314C2C">
        <w:rPr>
          <w:szCs w:val="24"/>
        </w:rPr>
        <w:t>Theresa Moore</w:t>
      </w:r>
      <w:r w:rsidR="008E3170" w:rsidRPr="00314C2C">
        <w:rPr>
          <w:szCs w:val="24"/>
        </w:rPr>
        <w:t>, 2018</w:t>
      </w:r>
      <w:r w:rsidR="00A452B0" w:rsidRPr="00314C2C">
        <w:rPr>
          <w:szCs w:val="24"/>
        </w:rPr>
        <w:t>.</w:t>
      </w:r>
    </w:p>
    <w:p w14:paraId="1AF6E151" w14:textId="63A803F3" w:rsidR="000A04F4" w:rsidRPr="00314C2C" w:rsidRDefault="00B8094E" w:rsidP="00314C2C">
      <w:pPr>
        <w:pStyle w:val="ListParagraph"/>
        <w:numPr>
          <w:ilvl w:val="0"/>
          <w:numId w:val="22"/>
        </w:numPr>
        <w:spacing w:after="240"/>
        <w:rPr>
          <w:i/>
          <w:szCs w:val="24"/>
        </w:rPr>
      </w:pPr>
      <w:r w:rsidRPr="00314C2C">
        <w:rPr>
          <w:i/>
          <w:szCs w:val="24"/>
        </w:rPr>
        <w:lastRenderedPageBreak/>
        <w:t xml:space="preserve">Public Transit Planning and Practice: A Review of Instituted Practices, </w:t>
      </w:r>
      <w:r w:rsidR="000A04F4" w:rsidRPr="00314C2C">
        <w:rPr>
          <w:szCs w:val="24"/>
        </w:rPr>
        <w:t>Dr. Charles Husband</w:t>
      </w:r>
      <w:r w:rsidRPr="00314C2C">
        <w:rPr>
          <w:szCs w:val="24"/>
        </w:rPr>
        <w:t>, 2017</w:t>
      </w:r>
      <w:r w:rsidR="001407DF" w:rsidRPr="00314C2C">
        <w:rPr>
          <w:szCs w:val="24"/>
        </w:rPr>
        <w:t>.</w:t>
      </w:r>
    </w:p>
    <w:p w14:paraId="244FFD1B" w14:textId="3D5E8250" w:rsidR="00641975" w:rsidRPr="00B754B9" w:rsidRDefault="00641975" w:rsidP="00314C2C">
      <w:pPr>
        <w:pStyle w:val="ListParagraph"/>
        <w:numPr>
          <w:ilvl w:val="0"/>
          <w:numId w:val="22"/>
        </w:numPr>
        <w:spacing w:after="240"/>
      </w:pPr>
      <w:r w:rsidRPr="00314C2C">
        <w:rPr>
          <w:i/>
        </w:rPr>
        <w:t>An Analysis of the Determinants of Check Cashing and B</w:t>
      </w:r>
      <w:r w:rsidR="00B754B9" w:rsidRPr="00314C2C">
        <w:rPr>
          <w:i/>
        </w:rPr>
        <w:t xml:space="preserve">ank Branch Locations in the </w:t>
      </w:r>
      <w:r w:rsidRPr="00314C2C">
        <w:rPr>
          <w:i/>
        </w:rPr>
        <w:t>State of Mississippi,</w:t>
      </w:r>
      <w:r w:rsidR="00B754B9" w:rsidRPr="00314C2C">
        <w:rPr>
          <w:i/>
        </w:rPr>
        <w:t xml:space="preserve"> </w:t>
      </w:r>
      <w:r w:rsidR="00B754B9" w:rsidRPr="00B754B9">
        <w:t>Dr. Alan P. Branson, 2017</w:t>
      </w:r>
      <w:r w:rsidR="001407DF">
        <w:t>.</w:t>
      </w:r>
    </w:p>
    <w:p w14:paraId="1ADC7E13" w14:textId="48BFEEC4" w:rsidR="00C128EB" w:rsidRPr="008B3CA1" w:rsidRDefault="008B3CA1" w:rsidP="00314C2C">
      <w:pPr>
        <w:pStyle w:val="ListParagraph"/>
        <w:numPr>
          <w:ilvl w:val="0"/>
          <w:numId w:val="22"/>
        </w:numPr>
        <w:spacing w:after="240"/>
      </w:pPr>
      <w:r w:rsidRPr="00314C2C">
        <w:rPr>
          <w:i/>
        </w:rPr>
        <w:t>Urban Nascent Entrepreneur Networks and Business Startup Activities: The Impact of Metropolitan Status</w:t>
      </w:r>
      <w:r w:rsidRPr="008B3CA1">
        <w:t xml:space="preserve">, </w:t>
      </w:r>
      <w:r w:rsidR="00C128EB" w:rsidRPr="008B3CA1">
        <w:t>Dr. Jason Pope, 2016</w:t>
      </w:r>
      <w:r w:rsidR="001407DF">
        <w:t>.</w:t>
      </w:r>
    </w:p>
    <w:p w14:paraId="50C466B7" w14:textId="7DD48859" w:rsidR="00C128EB" w:rsidRDefault="00C128EB" w:rsidP="00314C2C">
      <w:pPr>
        <w:pStyle w:val="ListParagraph"/>
        <w:numPr>
          <w:ilvl w:val="0"/>
          <w:numId w:val="22"/>
        </w:numPr>
        <w:spacing w:after="240"/>
      </w:pPr>
      <w:r w:rsidRPr="00314C2C">
        <w:rPr>
          <w:i/>
        </w:rPr>
        <w:t xml:space="preserve">The Housing Consumption and Commute Costs </w:t>
      </w:r>
      <w:r w:rsidR="00633BCB" w:rsidRPr="00314C2C">
        <w:rPr>
          <w:i/>
        </w:rPr>
        <w:t>Tradeoff</w:t>
      </w:r>
      <w:r w:rsidRPr="00314C2C">
        <w:rPr>
          <w:i/>
        </w:rPr>
        <w:t xml:space="preserve"> Perspective: An </w:t>
      </w:r>
      <w:r w:rsidR="00EF5C92" w:rsidRPr="00314C2C">
        <w:rPr>
          <w:i/>
        </w:rPr>
        <w:t>Investigation</w:t>
      </w:r>
      <w:r w:rsidRPr="00314C2C">
        <w:rPr>
          <w:i/>
        </w:rPr>
        <w:t xml:space="preserve"> of Urban Spatial Patterns in the US Metropolitan Statistical Areas, </w:t>
      </w:r>
      <w:r w:rsidRPr="00C128EB">
        <w:t xml:space="preserve">Dr. </w:t>
      </w:r>
      <w:proofErr w:type="spellStart"/>
      <w:r w:rsidRPr="00C128EB">
        <w:t>Tanaucha</w:t>
      </w:r>
      <w:proofErr w:type="spellEnd"/>
      <w:r w:rsidRPr="00C128EB">
        <w:t xml:space="preserve"> Lewis, 2016</w:t>
      </w:r>
      <w:r w:rsidR="001407DF">
        <w:t>.</w:t>
      </w:r>
    </w:p>
    <w:p w14:paraId="0C1C02F2" w14:textId="621F8443" w:rsidR="008F4519" w:rsidRDefault="008F4519" w:rsidP="00314C2C">
      <w:pPr>
        <w:pStyle w:val="ListParagraph"/>
        <w:numPr>
          <w:ilvl w:val="0"/>
          <w:numId w:val="22"/>
        </w:numPr>
        <w:spacing w:after="240"/>
      </w:pPr>
      <w:r w:rsidRPr="00314C2C">
        <w:rPr>
          <w:i/>
        </w:rPr>
        <w:t xml:space="preserve">The Effects </w:t>
      </w:r>
      <w:r w:rsidR="00B754B9" w:rsidRPr="00314C2C">
        <w:rPr>
          <w:i/>
        </w:rPr>
        <w:t>o</w:t>
      </w:r>
      <w:r w:rsidRPr="00314C2C">
        <w:rPr>
          <w:i/>
        </w:rPr>
        <w:t>f HOME Subsidized Projects on the Stabilization of Mississippi Communities</w:t>
      </w:r>
      <w:r>
        <w:t xml:space="preserve">, </w:t>
      </w:r>
      <w:r w:rsidR="00B754B9">
        <w:t xml:space="preserve">Dr. </w:t>
      </w:r>
      <w:proofErr w:type="spellStart"/>
      <w:r>
        <w:t>Carrielyn</w:t>
      </w:r>
      <w:proofErr w:type="spellEnd"/>
      <w:r>
        <w:t xml:space="preserve"> E</w:t>
      </w:r>
      <w:r w:rsidR="008E572D">
        <w:t>.</w:t>
      </w:r>
      <w:r>
        <w:t xml:space="preserve"> </w:t>
      </w:r>
      <w:proofErr w:type="spellStart"/>
      <w:r>
        <w:t>Ace</w:t>
      </w:r>
      <w:r w:rsidR="00B754B9">
        <w:t>y</w:t>
      </w:r>
      <w:proofErr w:type="spellEnd"/>
      <w:r>
        <w:t>, 2013</w:t>
      </w:r>
      <w:r w:rsidR="001407DF">
        <w:t>.</w:t>
      </w:r>
    </w:p>
    <w:p w14:paraId="7141A530" w14:textId="09ACA446" w:rsidR="00EF5C92" w:rsidRPr="00314C2C" w:rsidRDefault="00EF5C92" w:rsidP="00314C2C">
      <w:pPr>
        <w:pStyle w:val="ListParagraph"/>
        <w:numPr>
          <w:ilvl w:val="0"/>
          <w:numId w:val="22"/>
        </w:numPr>
        <w:spacing w:after="240"/>
        <w:rPr>
          <w:i/>
        </w:rPr>
      </w:pPr>
      <w:r w:rsidRPr="00314C2C">
        <w:rPr>
          <w:i/>
        </w:rPr>
        <w:t>Going Green Mandates and Certification Standards for Sound Environmental Planning Practices at Governmental and Contract Facilities in the State of Mississippi,</w:t>
      </w:r>
      <w:r>
        <w:t xml:space="preserve"> Dr. Patricia Dean Wilson, 2013</w:t>
      </w:r>
      <w:r w:rsidR="001407DF">
        <w:t>.</w:t>
      </w:r>
    </w:p>
    <w:p w14:paraId="0B689C8D" w14:textId="210599EA" w:rsidR="00E91DD9" w:rsidRDefault="00E91DD9" w:rsidP="00314C2C">
      <w:pPr>
        <w:pStyle w:val="ListParagraph"/>
        <w:numPr>
          <w:ilvl w:val="0"/>
          <w:numId w:val="22"/>
        </w:numPr>
        <w:spacing w:after="240"/>
      </w:pPr>
      <w:r w:rsidRPr="00314C2C">
        <w:rPr>
          <w:i/>
        </w:rPr>
        <w:t>State Fiscal Stress and Cutback Management: An Empirical Analysis</w:t>
      </w:r>
      <w:r w:rsidR="005E088F">
        <w:t>, Dr. Orlando Kilcrease, 2013</w:t>
      </w:r>
      <w:r w:rsidR="001407DF">
        <w:t>.</w:t>
      </w:r>
    </w:p>
    <w:p w14:paraId="46DCE772" w14:textId="7FAE906A" w:rsidR="008B3CA1" w:rsidRDefault="00633BCB" w:rsidP="00314C2C">
      <w:pPr>
        <w:pStyle w:val="ListParagraph"/>
        <w:numPr>
          <w:ilvl w:val="0"/>
          <w:numId w:val="22"/>
        </w:numPr>
        <w:spacing w:after="240"/>
      </w:pPr>
      <w:r w:rsidRPr="00314C2C">
        <w:rPr>
          <w:i/>
        </w:rPr>
        <w:t>Urban Economic Development: The Impact that Recruitment and Retention of Industrial Business Has on the Socioeconomic Characteristics of the Urban Community in Three Southeastern Cities from 1990 thru 2010</w:t>
      </w:r>
      <w:r>
        <w:t xml:space="preserve">, Dr. </w:t>
      </w:r>
      <w:r w:rsidR="008B3CA1">
        <w:t>Jeffery Virgil, 2012</w:t>
      </w:r>
      <w:r w:rsidR="001407DF">
        <w:t>.</w:t>
      </w:r>
    </w:p>
    <w:p w14:paraId="3E6C1595" w14:textId="1BCC108C" w:rsidR="008B3CA1" w:rsidRPr="00B11868" w:rsidRDefault="00633BCB" w:rsidP="00314C2C">
      <w:pPr>
        <w:pStyle w:val="ListParagraph"/>
        <w:numPr>
          <w:ilvl w:val="0"/>
          <w:numId w:val="22"/>
        </w:numPr>
        <w:spacing w:after="240"/>
      </w:pPr>
      <w:r w:rsidRPr="00314C2C">
        <w:rPr>
          <w:i/>
        </w:rPr>
        <w:t>The Role of Three Community Development Corporations in the revitalization of Housing in New Orleans, Louisiana’s Lower 9</w:t>
      </w:r>
      <w:r w:rsidRPr="00314C2C">
        <w:rPr>
          <w:i/>
          <w:vertAlign w:val="superscript"/>
        </w:rPr>
        <w:t>th</w:t>
      </w:r>
      <w:r w:rsidRPr="00314C2C">
        <w:rPr>
          <w:i/>
        </w:rPr>
        <w:t xml:space="preserve"> Ward Post-Katrina,</w:t>
      </w:r>
      <w:r>
        <w:t xml:space="preserve"> Gary Crosby, 2012</w:t>
      </w:r>
      <w:r w:rsidR="001407DF">
        <w:t>.</w:t>
      </w:r>
    </w:p>
    <w:p w14:paraId="0B689C8E" w14:textId="04FF21DA" w:rsidR="00E91DD9" w:rsidRDefault="00E91DD9" w:rsidP="00314C2C">
      <w:pPr>
        <w:pStyle w:val="ListParagraph"/>
        <w:numPr>
          <w:ilvl w:val="0"/>
          <w:numId w:val="22"/>
        </w:numPr>
        <w:spacing w:after="240"/>
      </w:pPr>
      <w:r w:rsidRPr="00314C2C">
        <w:rPr>
          <w:i/>
        </w:rPr>
        <w:t>Childhood Neglect and Adult Attachment as Predictors of Violence among Incarcerated Young Adults</w:t>
      </w:r>
      <w:r>
        <w:t>, Dr. Mi</w:t>
      </w:r>
      <w:r w:rsidR="005E088F">
        <w:t xml:space="preserve">ldred </w:t>
      </w:r>
      <w:proofErr w:type="spellStart"/>
      <w:r w:rsidR="005E088F">
        <w:t>Delozia</w:t>
      </w:r>
      <w:proofErr w:type="spellEnd"/>
      <w:r w:rsidR="005E088F">
        <w:t>, 2011</w:t>
      </w:r>
      <w:r w:rsidR="001407DF">
        <w:t>.</w:t>
      </w:r>
    </w:p>
    <w:p w14:paraId="0B689C8F" w14:textId="2238FD16" w:rsidR="00E91DD9" w:rsidRDefault="00E91DD9" w:rsidP="00314C2C">
      <w:pPr>
        <w:pStyle w:val="ListParagraph"/>
        <w:numPr>
          <w:ilvl w:val="0"/>
          <w:numId w:val="22"/>
        </w:numPr>
        <w:spacing w:after="240"/>
      </w:pPr>
      <w:r w:rsidRPr="00314C2C">
        <w:rPr>
          <w:i/>
        </w:rPr>
        <w:t>An Analysis of the Ethnic and Gender Gaps on the Federal Career Senior Executive Service: he Underrepresentation of Minorities and Women (1995-2006)</w:t>
      </w:r>
      <w:r>
        <w:t xml:space="preserve">, </w:t>
      </w:r>
      <w:r w:rsidR="005E088F">
        <w:t>Dr. Elizabeth A. Bargains, 2010</w:t>
      </w:r>
      <w:r w:rsidR="001407DF">
        <w:t>.</w:t>
      </w:r>
    </w:p>
    <w:p w14:paraId="0B689C90" w14:textId="1A2D5767" w:rsidR="00E91DD9" w:rsidRDefault="00E91DD9" w:rsidP="00314C2C">
      <w:pPr>
        <w:pStyle w:val="ListParagraph"/>
        <w:numPr>
          <w:ilvl w:val="0"/>
          <w:numId w:val="22"/>
        </w:numPr>
        <w:spacing w:after="240"/>
      </w:pPr>
      <w:r w:rsidRPr="00314C2C">
        <w:rPr>
          <w:i/>
        </w:rPr>
        <w:t>The Effects of Implementing No Child Left Behind Standards on School Leaders Ethical Decision Making</w:t>
      </w:r>
      <w:r w:rsidR="005E088F">
        <w:t>, Dr. Michael Gates, 2010</w:t>
      </w:r>
      <w:r w:rsidR="001407DF">
        <w:t>.</w:t>
      </w:r>
    </w:p>
    <w:p w14:paraId="0B689C91" w14:textId="00C0B9C5" w:rsidR="00E91DD9" w:rsidRDefault="00E91DD9" w:rsidP="00314C2C">
      <w:pPr>
        <w:pStyle w:val="ListParagraph"/>
        <w:numPr>
          <w:ilvl w:val="0"/>
          <w:numId w:val="22"/>
        </w:numPr>
        <w:spacing w:after="240"/>
      </w:pPr>
      <w:r w:rsidRPr="00314C2C">
        <w:rPr>
          <w:i/>
        </w:rPr>
        <w:t xml:space="preserve">A Study of Gender Differences in Public School Superintendent Salaries in Selected Southeastern States, </w:t>
      </w:r>
      <w:r w:rsidR="005E088F">
        <w:t>Dr. Frankie Walton-White, 2010</w:t>
      </w:r>
      <w:r w:rsidR="001407DF">
        <w:t>.</w:t>
      </w:r>
    </w:p>
    <w:p w14:paraId="0B689C92" w14:textId="4D16AAAF" w:rsidR="00E91DD9" w:rsidRDefault="00E91DD9" w:rsidP="00314C2C">
      <w:pPr>
        <w:pStyle w:val="ListParagraph"/>
        <w:numPr>
          <w:ilvl w:val="0"/>
          <w:numId w:val="22"/>
        </w:numPr>
        <w:spacing w:after="240"/>
      </w:pPr>
      <w:r w:rsidRPr="00314C2C">
        <w:rPr>
          <w:i/>
        </w:rPr>
        <w:t>Export Performance under African Growth and Opportunity Act (AGOA): An Empirical Study</w:t>
      </w:r>
      <w:r w:rsidR="005E088F">
        <w:t>, Dr. Kwame Asamoah, 2010</w:t>
      </w:r>
      <w:r w:rsidR="001407DF">
        <w:t>.</w:t>
      </w:r>
    </w:p>
    <w:p w14:paraId="0B689C93" w14:textId="76783DC6" w:rsidR="00E91DD9" w:rsidRDefault="00E91DD9" w:rsidP="00314C2C">
      <w:pPr>
        <w:pStyle w:val="ListParagraph"/>
        <w:numPr>
          <w:ilvl w:val="0"/>
          <w:numId w:val="22"/>
        </w:numPr>
        <w:spacing w:after="240"/>
      </w:pPr>
      <w:r w:rsidRPr="00314C2C">
        <w:rPr>
          <w:i/>
        </w:rPr>
        <w:t>Corruption a</w:t>
      </w:r>
      <w:r w:rsidR="000D4D5C" w:rsidRPr="00314C2C">
        <w:rPr>
          <w:i/>
        </w:rPr>
        <w:t>nd H</w:t>
      </w:r>
      <w:r w:rsidRPr="00314C2C">
        <w:rPr>
          <w:i/>
        </w:rPr>
        <w:t>uman Development in Africa: An Empirical Study</w:t>
      </w:r>
      <w:r>
        <w:t>,</w:t>
      </w:r>
      <w:r w:rsidR="005E088F">
        <w:t xml:space="preserve"> Dr. Jacques P. </w:t>
      </w:r>
      <w:proofErr w:type="spellStart"/>
      <w:r w:rsidR="005E088F">
        <w:t>Nguemegne</w:t>
      </w:r>
      <w:proofErr w:type="spellEnd"/>
      <w:r w:rsidR="005E088F">
        <w:t>, 2010</w:t>
      </w:r>
      <w:r w:rsidR="001407DF">
        <w:t>.</w:t>
      </w:r>
    </w:p>
    <w:p w14:paraId="0B689C94" w14:textId="77777777" w:rsidR="00E91DD9" w:rsidRDefault="00E91DD9" w:rsidP="00314C2C">
      <w:pPr>
        <w:pStyle w:val="ListParagraph"/>
        <w:numPr>
          <w:ilvl w:val="0"/>
          <w:numId w:val="22"/>
        </w:numPr>
        <w:spacing w:after="240"/>
      </w:pPr>
      <w:r w:rsidRPr="00314C2C">
        <w:rPr>
          <w:i/>
        </w:rPr>
        <w:t>Educator’ Experience in Selected Low Performing Schools in Mississippi During School Improvement</w:t>
      </w:r>
      <w:r>
        <w:t>, Dr. W. Pearl Randle- McDonald, 2009.</w:t>
      </w:r>
    </w:p>
    <w:p w14:paraId="0B689C95" w14:textId="7C5EE422" w:rsidR="00E91DD9" w:rsidRDefault="00E91DD9" w:rsidP="00314C2C">
      <w:pPr>
        <w:pStyle w:val="ListParagraph"/>
        <w:numPr>
          <w:ilvl w:val="0"/>
          <w:numId w:val="22"/>
        </w:numPr>
        <w:spacing w:after="240"/>
      </w:pPr>
      <w:r w:rsidRPr="00314C2C">
        <w:rPr>
          <w:i/>
        </w:rPr>
        <w:t xml:space="preserve">An Analysis of the 2003 Mississippi Tort Claims Act and Its Impact on Medical Malpractice Suits in Mississippi, </w:t>
      </w:r>
      <w:r w:rsidR="005E088F">
        <w:t>Dr. Anthony Bowman, 2008</w:t>
      </w:r>
      <w:r w:rsidR="001407DF">
        <w:t>.</w:t>
      </w:r>
    </w:p>
    <w:p w14:paraId="0B689C96" w14:textId="669EE727" w:rsidR="00E91DD9" w:rsidRDefault="00E91DD9" w:rsidP="00314C2C">
      <w:pPr>
        <w:pStyle w:val="ListParagraph"/>
        <w:numPr>
          <w:ilvl w:val="0"/>
          <w:numId w:val="22"/>
        </w:numPr>
        <w:spacing w:after="240"/>
      </w:pPr>
      <w:r w:rsidRPr="00314C2C">
        <w:rPr>
          <w:i/>
        </w:rPr>
        <w:t>Proportional Representation: An Analysis of African American Farmers’ Participation in the Federal farm Loan Program in Three Southeastern States,</w:t>
      </w:r>
      <w:r w:rsidR="005E088F">
        <w:t xml:space="preserve"> Dr. Dickey </w:t>
      </w:r>
      <w:proofErr w:type="spellStart"/>
      <w:r w:rsidR="005E088F">
        <w:t>Selmon</w:t>
      </w:r>
      <w:proofErr w:type="spellEnd"/>
      <w:r w:rsidR="005E088F">
        <w:t>, 2006</w:t>
      </w:r>
      <w:r w:rsidR="001407DF">
        <w:t>.</w:t>
      </w:r>
    </w:p>
    <w:p w14:paraId="0B689C97" w14:textId="146AE40C" w:rsidR="00E91DD9" w:rsidRDefault="00E91DD9" w:rsidP="00314C2C">
      <w:pPr>
        <w:pStyle w:val="ListParagraph"/>
        <w:numPr>
          <w:ilvl w:val="0"/>
          <w:numId w:val="22"/>
        </w:numPr>
        <w:spacing w:after="240"/>
      </w:pPr>
      <w:r w:rsidRPr="00314C2C">
        <w:rPr>
          <w:i/>
        </w:rPr>
        <w:lastRenderedPageBreak/>
        <w:t>Strategic Planning among Historically Black Colleges and Universities: An Assessment of Development, Communication Dissemination and Implementation in the Mid-South Area</w:t>
      </w:r>
      <w:r w:rsidR="005E088F">
        <w:t>, Dr. Cynthia Melvin, 2004</w:t>
      </w:r>
      <w:r w:rsidR="001407DF">
        <w:t>.</w:t>
      </w:r>
    </w:p>
    <w:p w14:paraId="0B689C98" w14:textId="0132B455" w:rsidR="00E91DD9" w:rsidRDefault="00E91DD9" w:rsidP="00314C2C">
      <w:pPr>
        <w:pStyle w:val="ListParagraph"/>
        <w:numPr>
          <w:ilvl w:val="0"/>
          <w:numId w:val="22"/>
        </w:numPr>
        <w:spacing w:after="240"/>
      </w:pPr>
      <w:r w:rsidRPr="00314C2C">
        <w:rPr>
          <w:i/>
        </w:rPr>
        <w:t>Managing Victims of Terrorists Attacks: An Analysis of the Preparedness of Acute Care Hospitals in Mississippi involving Chemical or Biological Weapons of Mass Destruction</w:t>
      </w:r>
      <w:r w:rsidR="005E088F">
        <w:t>, Dr. Russell Bennett, 2004</w:t>
      </w:r>
      <w:r w:rsidR="001407DF">
        <w:t>.</w:t>
      </w:r>
    </w:p>
    <w:p w14:paraId="0B689C99" w14:textId="058480C7" w:rsidR="00E91DD9" w:rsidRDefault="00E91DD9" w:rsidP="00314C2C">
      <w:pPr>
        <w:pStyle w:val="ListParagraph"/>
        <w:numPr>
          <w:ilvl w:val="0"/>
          <w:numId w:val="22"/>
        </w:numPr>
        <w:spacing w:after="240"/>
      </w:pPr>
      <w:r w:rsidRPr="00314C2C">
        <w:rPr>
          <w:i/>
        </w:rPr>
        <w:t>Fiscal Structures, Economic Development Growth: An Empirical Analysis of Selected Counties in Mississippi</w:t>
      </w:r>
      <w:r w:rsidR="005E088F">
        <w:t>, Dr. Marvel Turner, 2004</w:t>
      </w:r>
      <w:r w:rsidR="001407DF">
        <w:t>.</w:t>
      </w:r>
    </w:p>
    <w:p w14:paraId="0B689C9A" w14:textId="28E776BC" w:rsidR="00E91DD9" w:rsidRDefault="00E91DD9" w:rsidP="00314C2C">
      <w:pPr>
        <w:pStyle w:val="ListParagraph"/>
        <w:numPr>
          <w:ilvl w:val="0"/>
          <w:numId w:val="22"/>
        </w:numPr>
        <w:spacing w:after="240"/>
      </w:pPr>
      <w:r w:rsidRPr="00314C2C">
        <w:rPr>
          <w:i/>
        </w:rPr>
        <w:t>A Comparison of Air Ambulance vs Ground Ambulance Management of Rural Trauma Patients in Mississippi</w:t>
      </w:r>
      <w:r w:rsidR="005E088F">
        <w:t xml:space="preserve">, Dr. Clyde </w:t>
      </w:r>
      <w:proofErr w:type="spellStart"/>
      <w:r w:rsidR="005E088F">
        <w:t>Deschamp</w:t>
      </w:r>
      <w:proofErr w:type="spellEnd"/>
      <w:r w:rsidR="005E088F">
        <w:t>, 2004</w:t>
      </w:r>
      <w:r w:rsidR="001407DF">
        <w:t>.</w:t>
      </w:r>
    </w:p>
    <w:p w14:paraId="0B689C9B" w14:textId="642778FB" w:rsidR="00E91DD9" w:rsidRDefault="00E91DD9" w:rsidP="00581804">
      <w:pPr>
        <w:pStyle w:val="ListParagraph"/>
        <w:numPr>
          <w:ilvl w:val="0"/>
          <w:numId w:val="22"/>
        </w:numPr>
        <w:spacing w:after="240"/>
      </w:pPr>
      <w:r w:rsidRPr="00581804">
        <w:rPr>
          <w:i/>
        </w:rPr>
        <w:t>Riverboat Casino Gaming in Mississippi: An Interrupted Time Series Analysis of its on Crime and Implications for Policy Development,</w:t>
      </w:r>
      <w:r w:rsidR="005E088F">
        <w:t xml:space="preserve"> Dr. </w:t>
      </w:r>
      <w:proofErr w:type="spellStart"/>
      <w:r w:rsidR="005E088F">
        <w:t>Wimon</w:t>
      </w:r>
      <w:proofErr w:type="spellEnd"/>
      <w:r w:rsidR="005E088F">
        <w:t xml:space="preserve"> </w:t>
      </w:r>
      <w:proofErr w:type="spellStart"/>
      <w:r w:rsidR="005E088F">
        <w:t>Hyoming</w:t>
      </w:r>
      <w:proofErr w:type="spellEnd"/>
      <w:r w:rsidR="005E088F">
        <w:t>, 2002</w:t>
      </w:r>
      <w:r w:rsidR="001407DF">
        <w:t>.</w:t>
      </w:r>
    </w:p>
    <w:p w14:paraId="0B689C9C" w14:textId="77777777" w:rsidR="00770CB8" w:rsidRPr="00F1670A" w:rsidRDefault="00770CB8" w:rsidP="00770CB8">
      <w:pPr>
        <w:pStyle w:val="Heading3"/>
        <w:rPr>
          <w:rFonts w:ascii="Garamond" w:hAnsi="Garamond"/>
          <w:sz w:val="22"/>
          <w:szCs w:val="22"/>
        </w:rPr>
      </w:pPr>
      <w:r w:rsidRPr="00F1670A">
        <w:rPr>
          <w:rFonts w:ascii="Garamond" w:hAnsi="Garamond"/>
          <w:sz w:val="22"/>
          <w:szCs w:val="22"/>
        </w:rPr>
        <w:t>Current Student Dissertation Participation</w:t>
      </w:r>
    </w:p>
    <w:p w14:paraId="0B689C9D" w14:textId="7CECB51E" w:rsidR="00770CB8" w:rsidRDefault="00576F6B" w:rsidP="00770CB8">
      <w:pPr>
        <w:spacing w:after="240"/>
      </w:pPr>
      <w:r>
        <w:t>Currently chairing 9</w:t>
      </w:r>
      <w:r w:rsidR="00770CB8">
        <w:t xml:space="preserve"> student dissertati</w:t>
      </w:r>
      <w:r w:rsidR="00E93E74">
        <w:t xml:space="preserve">ons and serving as a member on </w:t>
      </w:r>
      <w:r w:rsidR="00980CCE">
        <w:t>9</w:t>
      </w:r>
      <w:r w:rsidR="00770CB8">
        <w:t xml:space="preserve"> student dissertation committees.</w:t>
      </w:r>
    </w:p>
    <w:p w14:paraId="0B689C9E" w14:textId="77777777" w:rsidR="00EE2C5F" w:rsidRDefault="00EE2C5F" w:rsidP="00EE2C5F">
      <w:pPr>
        <w:pStyle w:val="Heading2"/>
        <w:pBdr>
          <w:bottom w:val="single" w:sz="4" w:space="1" w:color="auto"/>
        </w:pBdr>
        <w:rPr>
          <w:sz w:val="28"/>
        </w:rPr>
      </w:pPr>
      <w:r>
        <w:rPr>
          <w:sz w:val="28"/>
        </w:rPr>
        <w:t>Awards and Honors</w:t>
      </w:r>
    </w:p>
    <w:p w14:paraId="73B1BD5A" w14:textId="30A1A037" w:rsidR="00791C56" w:rsidRDefault="00791C56" w:rsidP="001461D9">
      <w:pPr>
        <w:pStyle w:val="ListParagraph"/>
        <w:numPr>
          <w:ilvl w:val="0"/>
          <w:numId w:val="36"/>
        </w:numPr>
        <w:spacing w:after="120"/>
      </w:pPr>
      <w:r>
        <w:t xml:space="preserve">Monroe </w:t>
      </w:r>
      <w:r w:rsidR="00A25D18">
        <w:t xml:space="preserve">County </w:t>
      </w:r>
      <w:r>
        <w:t>Training School/West Amory High School Hall of Fame, July 2018</w:t>
      </w:r>
      <w:r w:rsidR="00512D36">
        <w:t>.</w:t>
      </w:r>
    </w:p>
    <w:p w14:paraId="57113971" w14:textId="1A5E6E07" w:rsidR="0060699B" w:rsidRDefault="0060699B" w:rsidP="001461D9">
      <w:pPr>
        <w:pStyle w:val="ListParagraph"/>
        <w:numPr>
          <w:ilvl w:val="0"/>
          <w:numId w:val="36"/>
        </w:numPr>
        <w:spacing w:after="120"/>
      </w:pPr>
      <w:r>
        <w:t xml:space="preserve">Jackson State University, </w:t>
      </w:r>
      <w:r w:rsidRPr="001461D9">
        <w:rPr>
          <w:i/>
        </w:rPr>
        <w:t>Division of Graduate Studies, Certificate of Appreciation for Your Exemplary Services as Dissertation Chairperson</w:t>
      </w:r>
      <w:r>
        <w:t>, Jackson, MS, April 2017</w:t>
      </w:r>
      <w:r w:rsidR="001407DF">
        <w:t>.</w:t>
      </w:r>
    </w:p>
    <w:p w14:paraId="22D40573" w14:textId="40646919" w:rsidR="006F62B8" w:rsidRDefault="006F62B8" w:rsidP="001461D9">
      <w:pPr>
        <w:pStyle w:val="ListParagraph"/>
        <w:numPr>
          <w:ilvl w:val="0"/>
          <w:numId w:val="36"/>
        </w:numPr>
        <w:spacing w:after="120"/>
      </w:pPr>
      <w:r>
        <w:t xml:space="preserve">Jackson State University, Institutional Research, </w:t>
      </w:r>
      <w:r w:rsidRPr="001461D9">
        <w:rPr>
          <w:i/>
        </w:rPr>
        <w:t xml:space="preserve">Certificate of Appreciation as </w:t>
      </w:r>
      <w:r w:rsidR="006D72F5" w:rsidRPr="001461D9">
        <w:rPr>
          <w:i/>
        </w:rPr>
        <w:t xml:space="preserve">an </w:t>
      </w:r>
      <w:r w:rsidRPr="001461D9">
        <w:rPr>
          <w:i/>
        </w:rPr>
        <w:t>Assessment Committee Member</w:t>
      </w:r>
      <w:r>
        <w:t>, Jack</w:t>
      </w:r>
      <w:r w:rsidR="005B07C2">
        <w:t>son, MS, December</w:t>
      </w:r>
      <w:r>
        <w:t xml:space="preserve"> 2016</w:t>
      </w:r>
      <w:r w:rsidR="001407DF">
        <w:t>.</w:t>
      </w:r>
    </w:p>
    <w:p w14:paraId="6D019F18" w14:textId="754BF394" w:rsidR="00E93E74" w:rsidRDefault="00E93E74" w:rsidP="001461D9">
      <w:pPr>
        <w:pStyle w:val="ListParagraph"/>
        <w:numPr>
          <w:ilvl w:val="0"/>
          <w:numId w:val="36"/>
        </w:numPr>
        <w:spacing w:after="120"/>
      </w:pPr>
      <w:r>
        <w:t xml:space="preserve">Jackson State University, </w:t>
      </w:r>
      <w:r w:rsidR="006F62B8" w:rsidRPr="001461D9">
        <w:rPr>
          <w:i/>
        </w:rPr>
        <w:t>Division of Graduate Studies, Certificate of Appreciation for Your Exemplary Services as Dissertation Chairperson</w:t>
      </w:r>
      <w:r w:rsidR="005B07C2">
        <w:t>, Jackson, MS, December</w:t>
      </w:r>
      <w:r w:rsidR="006F62B8">
        <w:t xml:space="preserve"> 2016</w:t>
      </w:r>
      <w:r w:rsidR="001407DF">
        <w:t>.</w:t>
      </w:r>
    </w:p>
    <w:p w14:paraId="4D9C3FB3" w14:textId="55CB4928" w:rsidR="008726F1" w:rsidRDefault="008726F1" w:rsidP="001461D9">
      <w:pPr>
        <w:pStyle w:val="ListParagraph"/>
        <w:numPr>
          <w:ilvl w:val="0"/>
          <w:numId w:val="36"/>
        </w:numPr>
        <w:spacing w:after="120"/>
      </w:pPr>
      <w:r>
        <w:t xml:space="preserve">Mississippi Department of Transportation, </w:t>
      </w:r>
      <w:r w:rsidRPr="001461D9">
        <w:rPr>
          <w:i/>
        </w:rPr>
        <w:t xml:space="preserve">Certificate of Appreciation, </w:t>
      </w:r>
      <w:r w:rsidR="0055170C" w:rsidRPr="001461D9">
        <w:rPr>
          <w:i/>
        </w:rPr>
        <w:t>for</w:t>
      </w:r>
      <w:r w:rsidRPr="001461D9">
        <w:rPr>
          <w:i/>
        </w:rPr>
        <w:t xml:space="preserve"> Your </w:t>
      </w:r>
      <w:r w:rsidR="006F62B8" w:rsidRPr="001461D9">
        <w:rPr>
          <w:i/>
        </w:rPr>
        <w:t>A</w:t>
      </w:r>
      <w:r w:rsidR="0055170C" w:rsidRPr="001461D9">
        <w:rPr>
          <w:i/>
        </w:rPr>
        <w:t>ttendance</w:t>
      </w:r>
      <w:r w:rsidRPr="001461D9">
        <w:rPr>
          <w:i/>
        </w:rPr>
        <w:t xml:space="preserve"> and Contribution to </w:t>
      </w:r>
      <w:r w:rsidR="0055170C" w:rsidRPr="001461D9">
        <w:rPr>
          <w:i/>
        </w:rPr>
        <w:t>our 2016 Annual Statewide Coordin</w:t>
      </w:r>
      <w:r w:rsidR="00E93E74" w:rsidRPr="001461D9">
        <w:rPr>
          <w:i/>
        </w:rPr>
        <w:t>ation Summit, Theme: 10 Years</w:t>
      </w:r>
      <w:r w:rsidR="006F62B8" w:rsidRPr="001461D9">
        <w:rPr>
          <w:i/>
        </w:rPr>
        <w:t xml:space="preserve"> +</w:t>
      </w:r>
      <w:r w:rsidR="00E93E74" w:rsidRPr="001461D9">
        <w:rPr>
          <w:i/>
        </w:rPr>
        <w:t xml:space="preserve"> the Future </w:t>
      </w:r>
      <w:r w:rsidR="006F62B8" w:rsidRPr="001461D9">
        <w:rPr>
          <w:i/>
        </w:rPr>
        <w:t xml:space="preserve">= </w:t>
      </w:r>
      <w:r w:rsidR="0055170C" w:rsidRPr="001461D9">
        <w:rPr>
          <w:i/>
        </w:rPr>
        <w:t xml:space="preserve">Unlimited, </w:t>
      </w:r>
      <w:r>
        <w:t xml:space="preserve">Jackson, MS, </w:t>
      </w:r>
      <w:r w:rsidR="005B5A13" w:rsidRPr="001461D9">
        <w:rPr>
          <w:i/>
        </w:rPr>
        <w:t>July 12-13, 2016</w:t>
      </w:r>
      <w:r w:rsidR="001407DF" w:rsidRPr="001461D9">
        <w:rPr>
          <w:i/>
        </w:rPr>
        <w:t>.</w:t>
      </w:r>
    </w:p>
    <w:p w14:paraId="6C574052" w14:textId="68994C22" w:rsidR="008726F1" w:rsidRDefault="008726F1" w:rsidP="001461D9">
      <w:pPr>
        <w:pStyle w:val="ListParagraph"/>
        <w:numPr>
          <w:ilvl w:val="0"/>
          <w:numId w:val="36"/>
        </w:numPr>
        <w:spacing w:after="120"/>
      </w:pPr>
      <w:r>
        <w:t xml:space="preserve">Jackson State University, </w:t>
      </w:r>
      <w:r w:rsidRPr="001461D9">
        <w:rPr>
          <w:i/>
        </w:rPr>
        <w:t>Division of Graduate Studies, Certificate of Appreciation for Your Exemplary Services as Dissertation Chairperson</w:t>
      </w:r>
      <w:r w:rsidR="005B07C2">
        <w:t>, Jackson, MS, April,</w:t>
      </w:r>
      <w:r>
        <w:t>2016</w:t>
      </w:r>
      <w:r w:rsidR="001407DF">
        <w:t>.</w:t>
      </w:r>
    </w:p>
    <w:p w14:paraId="3380451C" w14:textId="10AFBF88" w:rsidR="008726F1" w:rsidRDefault="008726F1" w:rsidP="001461D9">
      <w:pPr>
        <w:pStyle w:val="ListParagraph"/>
        <w:numPr>
          <w:ilvl w:val="0"/>
          <w:numId w:val="36"/>
        </w:numPr>
        <w:spacing w:after="120"/>
      </w:pPr>
      <w:r>
        <w:t xml:space="preserve">Jackson State University, </w:t>
      </w:r>
      <w:r w:rsidRPr="001461D9">
        <w:rPr>
          <w:i/>
        </w:rPr>
        <w:t>Division of Graduate Studies, Certificate of Appreciation for Your Exemplary Services as Dissertation Chairperson</w:t>
      </w:r>
      <w:r>
        <w:t>, Jackson, MS, December 2015</w:t>
      </w:r>
      <w:r w:rsidR="001407DF">
        <w:t>.</w:t>
      </w:r>
    </w:p>
    <w:p w14:paraId="0B689C9F" w14:textId="1EEE15FB" w:rsidR="000D4D5C" w:rsidRPr="00BA7B7F" w:rsidRDefault="000D4D5C" w:rsidP="001461D9">
      <w:pPr>
        <w:pStyle w:val="ListParagraph"/>
        <w:numPr>
          <w:ilvl w:val="0"/>
          <w:numId w:val="36"/>
        </w:numPr>
        <w:spacing w:after="120"/>
      </w:pPr>
      <w:r>
        <w:t xml:space="preserve">Mississippi Department of Transportation, </w:t>
      </w:r>
      <w:r w:rsidR="00BA7B7F" w:rsidRPr="001461D9">
        <w:rPr>
          <w:i/>
        </w:rPr>
        <w:t xml:space="preserve">Certificate of Appreciation, in Recognition for your support and Contribution to Providing Mobility Options for Residents in the State of Mississippi, </w:t>
      </w:r>
      <w:r w:rsidR="00BA7B7F">
        <w:t>Jackson, MS, July 2014.</w:t>
      </w:r>
    </w:p>
    <w:p w14:paraId="0B689CA0" w14:textId="780B4934" w:rsidR="00017B6F" w:rsidRDefault="00524E43" w:rsidP="001461D9">
      <w:pPr>
        <w:pStyle w:val="ListParagraph"/>
        <w:numPr>
          <w:ilvl w:val="0"/>
          <w:numId w:val="36"/>
        </w:numPr>
        <w:spacing w:after="120"/>
      </w:pPr>
      <w:r>
        <w:t xml:space="preserve">Mississippi Public Transit Association, </w:t>
      </w:r>
      <w:r w:rsidRPr="001461D9">
        <w:rPr>
          <w:i/>
        </w:rPr>
        <w:t xml:space="preserve">Friend of Transit Award, </w:t>
      </w:r>
      <w:r w:rsidR="00171125" w:rsidRPr="001461D9">
        <w:rPr>
          <w:i/>
        </w:rPr>
        <w:t>in Appreciation for Your Commitment, dedication and outstanding Support of MPTA’s Effort of Providing Regional, Sustainable Community Transportation for the Residents of Mississippi,”</w:t>
      </w:r>
      <w:r w:rsidR="00171125">
        <w:t xml:space="preserve"> Natchez, MS, </w:t>
      </w:r>
      <w:r w:rsidR="003A1261">
        <w:t>2013</w:t>
      </w:r>
      <w:r w:rsidR="001407DF">
        <w:t>.</w:t>
      </w:r>
    </w:p>
    <w:p w14:paraId="0B689CA1" w14:textId="57E6DAC9" w:rsidR="00290575" w:rsidRDefault="00290575" w:rsidP="001461D9">
      <w:pPr>
        <w:pStyle w:val="ListParagraph"/>
        <w:numPr>
          <w:ilvl w:val="0"/>
          <w:numId w:val="36"/>
        </w:numPr>
        <w:spacing w:after="120"/>
      </w:pPr>
      <w:r>
        <w:t xml:space="preserve">Jackson State University, </w:t>
      </w:r>
      <w:r w:rsidRPr="001461D9">
        <w:rPr>
          <w:i/>
        </w:rPr>
        <w:t xml:space="preserve">Division of Graduate Studies, Certificate of Appreciation for </w:t>
      </w:r>
      <w:r w:rsidR="00EF777A" w:rsidRPr="001461D9">
        <w:rPr>
          <w:i/>
        </w:rPr>
        <w:t xml:space="preserve">Your </w:t>
      </w:r>
      <w:r w:rsidRPr="001461D9">
        <w:rPr>
          <w:i/>
        </w:rPr>
        <w:t>Exemplary Services as Dissertation Chairperson</w:t>
      </w:r>
      <w:r>
        <w:t xml:space="preserve">, Jackson, MS, December </w:t>
      </w:r>
      <w:r w:rsidR="003A1261">
        <w:t>2013</w:t>
      </w:r>
      <w:r w:rsidR="001407DF">
        <w:t>.</w:t>
      </w:r>
    </w:p>
    <w:p w14:paraId="0B689CA2" w14:textId="397E1DD7" w:rsidR="00BA7B7F" w:rsidRDefault="00BA7B7F" w:rsidP="001461D9">
      <w:pPr>
        <w:pStyle w:val="ListParagraph"/>
        <w:numPr>
          <w:ilvl w:val="0"/>
          <w:numId w:val="36"/>
        </w:numPr>
        <w:spacing w:after="120"/>
      </w:pPr>
      <w:r>
        <w:t xml:space="preserve">Jackson State University, </w:t>
      </w:r>
      <w:r w:rsidRPr="001461D9">
        <w:rPr>
          <w:i/>
        </w:rPr>
        <w:t>Certificate of Achievement, for Successful Completion of The Leadership Development Series for Departmental Chairs</w:t>
      </w:r>
      <w:r w:rsidR="005B07C2">
        <w:t>, November</w:t>
      </w:r>
      <w:r>
        <w:t xml:space="preserve"> 2013</w:t>
      </w:r>
      <w:r w:rsidR="001407DF">
        <w:t>.</w:t>
      </w:r>
    </w:p>
    <w:p w14:paraId="0B689CA3" w14:textId="47E6D9FA" w:rsidR="00524E43" w:rsidRDefault="00290575" w:rsidP="001461D9">
      <w:pPr>
        <w:pStyle w:val="ListParagraph"/>
        <w:numPr>
          <w:ilvl w:val="0"/>
          <w:numId w:val="36"/>
        </w:numPr>
        <w:spacing w:after="120"/>
      </w:pPr>
      <w:r>
        <w:t xml:space="preserve">Jackson State University, </w:t>
      </w:r>
      <w:r w:rsidRPr="001461D9">
        <w:rPr>
          <w:i/>
        </w:rPr>
        <w:t xml:space="preserve">Division of Graduate Studies, Certificate of Appreciation for </w:t>
      </w:r>
      <w:r w:rsidR="00EF777A" w:rsidRPr="001461D9">
        <w:rPr>
          <w:i/>
        </w:rPr>
        <w:t xml:space="preserve">Your </w:t>
      </w:r>
      <w:r w:rsidRPr="001461D9">
        <w:rPr>
          <w:i/>
        </w:rPr>
        <w:t>Exemplary Services as Dissertation Chairperson</w:t>
      </w:r>
      <w:r>
        <w:t xml:space="preserve">, Jackson, MS, May </w:t>
      </w:r>
      <w:r w:rsidR="003A1261">
        <w:t>2013</w:t>
      </w:r>
      <w:r w:rsidR="001407DF">
        <w:t>.</w:t>
      </w:r>
    </w:p>
    <w:p w14:paraId="0B689CA4" w14:textId="31D5C373" w:rsidR="00290575" w:rsidRDefault="00290575" w:rsidP="001461D9">
      <w:pPr>
        <w:pStyle w:val="ListParagraph"/>
        <w:numPr>
          <w:ilvl w:val="0"/>
          <w:numId w:val="36"/>
        </w:numPr>
        <w:spacing w:after="120"/>
      </w:pPr>
      <w:r>
        <w:t xml:space="preserve">Mississippi Department of Transportation, </w:t>
      </w:r>
      <w:r w:rsidRPr="001461D9">
        <w:rPr>
          <w:i/>
        </w:rPr>
        <w:t xml:space="preserve">Certificate of Appreciation, in Recognition of </w:t>
      </w:r>
      <w:r w:rsidR="00EF777A" w:rsidRPr="001461D9">
        <w:rPr>
          <w:i/>
        </w:rPr>
        <w:t xml:space="preserve">Your </w:t>
      </w:r>
      <w:r w:rsidRPr="001461D9">
        <w:rPr>
          <w:i/>
        </w:rPr>
        <w:t>Support and Contribution to Providing Mobility Options for Residents in the Great State of Mississippi</w:t>
      </w:r>
      <w:r>
        <w:t xml:space="preserve">, </w:t>
      </w:r>
      <w:r w:rsidR="00171125">
        <w:t xml:space="preserve">Jackson, MS, </w:t>
      </w:r>
      <w:r>
        <w:t>2012</w:t>
      </w:r>
      <w:r w:rsidR="001407DF">
        <w:t>.</w:t>
      </w:r>
    </w:p>
    <w:p w14:paraId="0B689CA5" w14:textId="0D0EB5A8" w:rsidR="00290575" w:rsidRDefault="00290575" w:rsidP="001461D9">
      <w:pPr>
        <w:pStyle w:val="ListParagraph"/>
        <w:numPr>
          <w:ilvl w:val="0"/>
          <w:numId w:val="36"/>
        </w:numPr>
        <w:spacing w:after="120"/>
      </w:pPr>
      <w:r>
        <w:lastRenderedPageBreak/>
        <w:t xml:space="preserve">Jackson State University, Division of Graduate Studies, </w:t>
      </w:r>
      <w:r w:rsidRPr="001461D9">
        <w:rPr>
          <w:i/>
        </w:rPr>
        <w:t>Certificate of Appreciation for Exemplary Services i</w:t>
      </w:r>
      <w:r w:rsidR="00171125" w:rsidRPr="001461D9">
        <w:rPr>
          <w:i/>
        </w:rPr>
        <w:t>n Recognition of Significant Contribution toward P</w:t>
      </w:r>
      <w:r w:rsidRPr="001461D9">
        <w:rPr>
          <w:i/>
        </w:rPr>
        <w:t>roducing Quality Dissertations</w:t>
      </w:r>
      <w:r>
        <w:t xml:space="preserve">, Jackson, MS, </w:t>
      </w:r>
      <w:r w:rsidR="005B07C2">
        <w:t>April</w:t>
      </w:r>
      <w:r>
        <w:t xml:space="preserve"> </w:t>
      </w:r>
      <w:r w:rsidR="00171125">
        <w:t>2012</w:t>
      </w:r>
      <w:r w:rsidR="001407DF">
        <w:t>.</w:t>
      </w:r>
    </w:p>
    <w:p w14:paraId="0B689CA6" w14:textId="582AE89D" w:rsidR="00F547E2" w:rsidRDefault="00F547E2" w:rsidP="001461D9">
      <w:pPr>
        <w:pStyle w:val="ListParagraph"/>
        <w:numPr>
          <w:ilvl w:val="0"/>
          <w:numId w:val="36"/>
        </w:numPr>
        <w:spacing w:after="120"/>
      </w:pPr>
      <w:r>
        <w:t xml:space="preserve">Jackson State University, College of Public Service, </w:t>
      </w:r>
      <w:r w:rsidRPr="001461D9">
        <w:rPr>
          <w:i/>
        </w:rPr>
        <w:t>Certificate of Appreciation for His Support, Dedication, and Cooperation</w:t>
      </w:r>
      <w:r w:rsidR="003A1261">
        <w:t>, Jackson, MS, 2011</w:t>
      </w:r>
      <w:r w:rsidR="001407DF">
        <w:t>.</w:t>
      </w:r>
    </w:p>
    <w:p w14:paraId="0B689CA7" w14:textId="4EA3D5DB" w:rsidR="003A1261" w:rsidRDefault="003A1261" w:rsidP="001461D9">
      <w:pPr>
        <w:pStyle w:val="ListParagraph"/>
        <w:numPr>
          <w:ilvl w:val="0"/>
          <w:numId w:val="36"/>
        </w:numPr>
        <w:spacing w:after="120"/>
      </w:pPr>
      <w:r>
        <w:t xml:space="preserve">Mississippi Department of Transportation, </w:t>
      </w:r>
      <w:r w:rsidRPr="001461D9">
        <w:rPr>
          <w:i/>
        </w:rPr>
        <w:t>Certificate of Appreciation, in Recognition of Your Support and Contribution to Providing Mobility Options for Residents in the Great State of Mississippi</w:t>
      </w:r>
      <w:r>
        <w:t>, Jackson, MS, 2011</w:t>
      </w:r>
      <w:r w:rsidR="001407DF">
        <w:t>.</w:t>
      </w:r>
    </w:p>
    <w:p w14:paraId="0B689CA8" w14:textId="63D9E38B" w:rsidR="00770CB8" w:rsidRDefault="003A1261" w:rsidP="001461D9">
      <w:pPr>
        <w:pStyle w:val="ListParagraph"/>
        <w:numPr>
          <w:ilvl w:val="0"/>
          <w:numId w:val="36"/>
        </w:numPr>
        <w:spacing w:after="120"/>
      </w:pPr>
      <w:r>
        <w:t xml:space="preserve">Jackson State University </w:t>
      </w:r>
      <w:r w:rsidR="00B6718A">
        <w:t xml:space="preserve">Department of </w:t>
      </w:r>
      <w:r w:rsidR="00EF777A">
        <w:t>P</w:t>
      </w:r>
      <w:r>
        <w:t xml:space="preserve">ublic </w:t>
      </w:r>
      <w:r w:rsidR="00EF777A">
        <w:t>P</w:t>
      </w:r>
      <w:r>
        <w:t xml:space="preserve">olicy and </w:t>
      </w:r>
      <w:r w:rsidR="00EF777A">
        <w:t>A</w:t>
      </w:r>
      <w:r>
        <w:t xml:space="preserve">dministration </w:t>
      </w:r>
      <w:r w:rsidR="00EF777A">
        <w:t>Student Association</w:t>
      </w:r>
      <w:r>
        <w:t>,</w:t>
      </w:r>
      <w:r w:rsidR="00EF777A">
        <w:t xml:space="preserve"> </w:t>
      </w:r>
      <w:r w:rsidR="00EF777A" w:rsidRPr="001461D9">
        <w:rPr>
          <w:i/>
        </w:rPr>
        <w:t>Teacher of the Year,</w:t>
      </w:r>
      <w:r w:rsidR="00770CB8">
        <w:t xml:space="preserve"> 2007-2008</w:t>
      </w:r>
      <w:r w:rsidR="001407DF">
        <w:t>.</w:t>
      </w:r>
    </w:p>
    <w:p w14:paraId="0B689CA9" w14:textId="4A1DF7A7" w:rsidR="00770CB8" w:rsidRDefault="00770CB8" w:rsidP="001461D9">
      <w:pPr>
        <w:pStyle w:val="ListParagraph"/>
        <w:numPr>
          <w:ilvl w:val="0"/>
          <w:numId w:val="36"/>
        </w:numPr>
        <w:spacing w:after="120"/>
      </w:pPr>
      <w:r>
        <w:t>J</w:t>
      </w:r>
      <w:r w:rsidR="00F547E2">
        <w:t xml:space="preserve">ackson </w:t>
      </w:r>
      <w:r>
        <w:t>S</w:t>
      </w:r>
      <w:r w:rsidR="00F547E2">
        <w:t>tate</w:t>
      </w:r>
      <w:r>
        <w:t xml:space="preserve"> </w:t>
      </w:r>
      <w:r w:rsidR="00F547E2">
        <w:t>University,</w:t>
      </w:r>
      <w:r w:rsidR="003A1261">
        <w:t xml:space="preserve"> Center for University Scholars,</w:t>
      </w:r>
      <w:r w:rsidR="00F547E2">
        <w:t xml:space="preserve"> </w:t>
      </w:r>
      <w:r w:rsidRPr="001461D9">
        <w:rPr>
          <w:i/>
        </w:rPr>
        <w:t>University Scholar</w:t>
      </w:r>
      <w:r>
        <w:t>, 2007</w:t>
      </w:r>
      <w:r w:rsidR="001407DF">
        <w:t>.</w:t>
      </w:r>
    </w:p>
    <w:p w14:paraId="0B689CAA" w14:textId="1E13CF55" w:rsidR="00F547E2" w:rsidRDefault="00F547E2" w:rsidP="001461D9">
      <w:pPr>
        <w:pStyle w:val="ListParagraph"/>
        <w:numPr>
          <w:ilvl w:val="0"/>
          <w:numId w:val="36"/>
        </w:numPr>
        <w:spacing w:after="120"/>
      </w:pPr>
      <w:r>
        <w:t xml:space="preserve">Community Transit Association, </w:t>
      </w:r>
      <w:r w:rsidRPr="001461D9">
        <w:rPr>
          <w:i/>
        </w:rPr>
        <w:t>Certificate of Appreciation for Leadership and Commitment in creating a Coordinated Effort to Respond to the Needs of Mississippians Who Need Improved Mobility Services Now and in the Future</w:t>
      </w:r>
      <w:r>
        <w:t xml:space="preserve">, Washington, DC, </w:t>
      </w:r>
      <w:r w:rsidR="003A1261">
        <w:t>2006</w:t>
      </w:r>
      <w:r w:rsidR="001407DF">
        <w:t>.</w:t>
      </w:r>
    </w:p>
    <w:p w14:paraId="0B689CAB" w14:textId="5C55F0AA" w:rsidR="00770CB8" w:rsidRDefault="00770CB8" w:rsidP="001461D9">
      <w:pPr>
        <w:pStyle w:val="ListParagraph"/>
        <w:numPr>
          <w:ilvl w:val="0"/>
          <w:numId w:val="36"/>
        </w:numPr>
        <w:spacing w:after="120"/>
      </w:pPr>
      <w:r>
        <w:t>J</w:t>
      </w:r>
      <w:r w:rsidR="00F547E2">
        <w:t xml:space="preserve">ackson </w:t>
      </w:r>
      <w:r>
        <w:t>S</w:t>
      </w:r>
      <w:r w:rsidR="00F547E2">
        <w:t xml:space="preserve">tate </w:t>
      </w:r>
      <w:r>
        <w:t>U</w:t>
      </w:r>
      <w:r w:rsidR="00F547E2">
        <w:t>niversity,</w:t>
      </w:r>
      <w:r w:rsidR="003A1261">
        <w:t xml:space="preserve"> Center for University Scholars,</w:t>
      </w:r>
      <w:r>
        <w:t xml:space="preserve"> </w:t>
      </w:r>
      <w:r w:rsidRPr="001461D9">
        <w:rPr>
          <w:i/>
        </w:rPr>
        <w:t>University Scholar</w:t>
      </w:r>
      <w:r>
        <w:t xml:space="preserve">, </w:t>
      </w:r>
      <w:r w:rsidR="003A1261">
        <w:t xml:space="preserve">Jackson, MS, </w:t>
      </w:r>
      <w:r>
        <w:t>2006</w:t>
      </w:r>
      <w:r w:rsidR="001407DF">
        <w:t>.</w:t>
      </w:r>
    </w:p>
    <w:p w14:paraId="0B689CAC" w14:textId="0D284483" w:rsidR="00770CB8" w:rsidRDefault="00770CB8" w:rsidP="001461D9">
      <w:pPr>
        <w:pStyle w:val="ListParagraph"/>
        <w:numPr>
          <w:ilvl w:val="0"/>
          <w:numId w:val="36"/>
        </w:numPr>
        <w:spacing w:after="120"/>
      </w:pPr>
      <w:r>
        <w:t>Southern Mental Health Advocacy Research, and Training Institute</w:t>
      </w:r>
      <w:r w:rsidR="00F547E2">
        <w:t>,</w:t>
      </w:r>
      <w:r>
        <w:t xml:space="preserve"> </w:t>
      </w:r>
      <w:r w:rsidRPr="001461D9">
        <w:rPr>
          <w:i/>
        </w:rPr>
        <w:t>Fellow</w:t>
      </w:r>
      <w:r>
        <w:t xml:space="preserve">, </w:t>
      </w:r>
      <w:r w:rsidR="003A1261">
        <w:t xml:space="preserve">Jackson, MS, </w:t>
      </w:r>
      <w:r>
        <w:t>2006</w:t>
      </w:r>
      <w:r w:rsidR="001407DF">
        <w:t>.</w:t>
      </w:r>
    </w:p>
    <w:p w14:paraId="0B689CAD" w14:textId="42161BC7" w:rsidR="00770CB8" w:rsidRDefault="003A1261" w:rsidP="001461D9">
      <w:pPr>
        <w:pStyle w:val="ListParagraph"/>
        <w:numPr>
          <w:ilvl w:val="0"/>
          <w:numId w:val="36"/>
        </w:numPr>
        <w:spacing w:after="120"/>
      </w:pPr>
      <w:r>
        <w:t xml:space="preserve">Jackson State University, </w:t>
      </w:r>
      <w:r w:rsidR="00B6718A">
        <w:t xml:space="preserve">Department of </w:t>
      </w:r>
      <w:r w:rsidR="00EF777A">
        <w:t>P</w:t>
      </w:r>
      <w:r>
        <w:t xml:space="preserve">ublic </w:t>
      </w:r>
      <w:r w:rsidR="00EF777A">
        <w:t>P</w:t>
      </w:r>
      <w:r>
        <w:t xml:space="preserve">olicy and </w:t>
      </w:r>
      <w:r w:rsidR="00EF777A">
        <w:t>A</w:t>
      </w:r>
      <w:r>
        <w:t xml:space="preserve">dministration </w:t>
      </w:r>
      <w:r w:rsidR="00EF777A">
        <w:t>Student Association</w:t>
      </w:r>
      <w:r>
        <w:t>,</w:t>
      </w:r>
      <w:r w:rsidR="00EF777A">
        <w:t xml:space="preserve"> </w:t>
      </w:r>
      <w:r w:rsidR="00EF777A" w:rsidRPr="001461D9">
        <w:rPr>
          <w:i/>
        </w:rPr>
        <w:t>Teacher of the Year</w:t>
      </w:r>
      <w:r w:rsidR="00EF777A">
        <w:t>,</w:t>
      </w:r>
      <w:r w:rsidR="00770CB8">
        <w:t xml:space="preserve"> 2005-2006</w:t>
      </w:r>
      <w:r w:rsidR="001407DF">
        <w:t>.</w:t>
      </w:r>
    </w:p>
    <w:p w14:paraId="0B689CAE" w14:textId="003F3D02" w:rsidR="00770CB8" w:rsidRDefault="00770CB8" w:rsidP="001461D9">
      <w:pPr>
        <w:pStyle w:val="ListParagraph"/>
        <w:numPr>
          <w:ilvl w:val="0"/>
          <w:numId w:val="36"/>
        </w:numPr>
        <w:spacing w:after="120"/>
      </w:pPr>
      <w:r>
        <w:t>Southern Mental Health, Advocacy, Research and Training Institute</w:t>
      </w:r>
      <w:r w:rsidR="00F547E2">
        <w:t>,</w:t>
      </w:r>
      <w:r>
        <w:t xml:space="preserve"> </w:t>
      </w:r>
      <w:r w:rsidRPr="001461D9">
        <w:rPr>
          <w:i/>
        </w:rPr>
        <w:t>Fellow</w:t>
      </w:r>
      <w:r w:rsidR="003A1261">
        <w:t>, 2005</w:t>
      </w:r>
      <w:r w:rsidR="001407DF">
        <w:t>.</w:t>
      </w:r>
    </w:p>
    <w:p w14:paraId="0B689CAF" w14:textId="2A79B203" w:rsidR="00770CB8" w:rsidRDefault="003A1261" w:rsidP="001461D9">
      <w:pPr>
        <w:pStyle w:val="ListParagraph"/>
        <w:numPr>
          <w:ilvl w:val="0"/>
          <w:numId w:val="36"/>
        </w:numPr>
        <w:spacing w:after="120"/>
      </w:pPr>
      <w:r>
        <w:t xml:space="preserve">Jackson State University, </w:t>
      </w:r>
      <w:r w:rsidR="00B6718A">
        <w:t xml:space="preserve">Department of </w:t>
      </w:r>
      <w:r w:rsidR="00EF777A">
        <w:t>P</w:t>
      </w:r>
      <w:r>
        <w:t xml:space="preserve">ublic </w:t>
      </w:r>
      <w:r w:rsidR="00EF777A">
        <w:t>P</w:t>
      </w:r>
      <w:r>
        <w:t xml:space="preserve">olicy and </w:t>
      </w:r>
      <w:r w:rsidR="00EF777A">
        <w:t>A</w:t>
      </w:r>
      <w:r>
        <w:t xml:space="preserve">dministration </w:t>
      </w:r>
      <w:r w:rsidR="00EF777A">
        <w:t>Student Association</w:t>
      </w:r>
      <w:r>
        <w:t>,</w:t>
      </w:r>
      <w:r w:rsidR="00EF777A">
        <w:t xml:space="preserve"> </w:t>
      </w:r>
      <w:r w:rsidR="00EF777A" w:rsidRPr="001461D9">
        <w:rPr>
          <w:i/>
        </w:rPr>
        <w:t>Teacher of the Year</w:t>
      </w:r>
      <w:r w:rsidR="00EF777A">
        <w:t>,</w:t>
      </w:r>
      <w:r w:rsidR="00BA7B7F">
        <w:t xml:space="preserve"> 2004-2005, 2005-</w:t>
      </w:r>
      <w:r w:rsidR="00770CB8">
        <w:t>2006</w:t>
      </w:r>
      <w:r w:rsidR="001407DF">
        <w:t>.</w:t>
      </w:r>
    </w:p>
    <w:p w14:paraId="0B689CB0" w14:textId="58658426" w:rsidR="00171125" w:rsidRDefault="00171125" w:rsidP="001461D9">
      <w:pPr>
        <w:pStyle w:val="ListParagraph"/>
        <w:numPr>
          <w:ilvl w:val="0"/>
          <w:numId w:val="36"/>
        </w:numPr>
        <w:spacing w:after="120"/>
      </w:pPr>
      <w:r>
        <w:t xml:space="preserve">Jackson State University, Graduate School, </w:t>
      </w:r>
      <w:r w:rsidR="002D49E7" w:rsidRPr="001461D9">
        <w:rPr>
          <w:i/>
        </w:rPr>
        <w:t>Certificate of Appreciation,</w:t>
      </w:r>
      <w:r w:rsidR="002D49E7">
        <w:t xml:space="preserve"> i</w:t>
      </w:r>
      <w:r w:rsidRPr="001461D9">
        <w:rPr>
          <w:i/>
        </w:rPr>
        <w:t xml:space="preserve">n Recognition of Your Dedication and Valuable Service </w:t>
      </w:r>
      <w:r w:rsidR="002D49E7" w:rsidRPr="001461D9">
        <w:rPr>
          <w:i/>
        </w:rPr>
        <w:t>as a Member of The Graduate Faculty.</w:t>
      </w:r>
      <w:r w:rsidR="005E088F">
        <w:t xml:space="preserve"> Jackson, MS, 2004</w:t>
      </w:r>
      <w:r w:rsidR="001407DF">
        <w:t>.</w:t>
      </w:r>
    </w:p>
    <w:p w14:paraId="0B689CB1" w14:textId="5B7E7ABF" w:rsidR="00770CB8" w:rsidRDefault="003A1261" w:rsidP="001461D9">
      <w:pPr>
        <w:pStyle w:val="ListParagraph"/>
        <w:numPr>
          <w:ilvl w:val="0"/>
          <w:numId w:val="36"/>
        </w:numPr>
        <w:spacing w:after="120"/>
      </w:pPr>
      <w:r>
        <w:t xml:space="preserve">Jackson State University, </w:t>
      </w:r>
      <w:r w:rsidR="00B6718A">
        <w:t xml:space="preserve">Department of </w:t>
      </w:r>
      <w:r w:rsidR="00770CB8">
        <w:t>P</w:t>
      </w:r>
      <w:r>
        <w:t xml:space="preserve">ublic </w:t>
      </w:r>
      <w:r w:rsidR="00770CB8">
        <w:t>P</w:t>
      </w:r>
      <w:r>
        <w:t xml:space="preserve">olicy and </w:t>
      </w:r>
      <w:r w:rsidR="00770CB8">
        <w:t>A</w:t>
      </w:r>
      <w:r>
        <w:t>dministration,</w:t>
      </w:r>
      <w:r w:rsidR="00770CB8">
        <w:t xml:space="preserve"> </w:t>
      </w:r>
      <w:r w:rsidR="00770CB8" w:rsidRPr="001461D9">
        <w:rPr>
          <w:i/>
        </w:rPr>
        <w:t>Doctoral Student of the Year</w:t>
      </w:r>
      <w:r w:rsidR="00770CB8">
        <w:t>, 1997</w:t>
      </w:r>
      <w:r w:rsidR="001407DF">
        <w:t>.</w:t>
      </w:r>
    </w:p>
    <w:p w14:paraId="0B689CB2" w14:textId="3460EE8B" w:rsidR="00770CB8" w:rsidRDefault="00770CB8" w:rsidP="001461D9">
      <w:pPr>
        <w:pStyle w:val="ListParagraph"/>
        <w:numPr>
          <w:ilvl w:val="0"/>
          <w:numId w:val="36"/>
        </w:numPr>
        <w:spacing w:after="120"/>
      </w:pPr>
      <w:r>
        <w:t xml:space="preserve">Pi Alpha </w:t>
      </w:r>
      <w:proofErr w:type="spellStart"/>
      <w:r>
        <w:t>Alpha</w:t>
      </w:r>
      <w:proofErr w:type="spellEnd"/>
      <w:r>
        <w:t>, National Honor Society, 1997</w:t>
      </w:r>
      <w:r w:rsidR="001407DF">
        <w:t>.</w:t>
      </w:r>
    </w:p>
    <w:p w14:paraId="0B689CB3" w14:textId="38F67D9F" w:rsidR="00770CB8" w:rsidRDefault="00770CB8" w:rsidP="001461D9">
      <w:pPr>
        <w:pStyle w:val="ListParagraph"/>
        <w:numPr>
          <w:ilvl w:val="0"/>
          <w:numId w:val="36"/>
        </w:numPr>
        <w:spacing w:after="120"/>
      </w:pPr>
      <w:r>
        <w:t>American Academy of Distinguished Scholars, 1996</w:t>
      </w:r>
      <w:r w:rsidR="001407DF">
        <w:t>.</w:t>
      </w:r>
    </w:p>
    <w:p w14:paraId="0B689CB4" w14:textId="65D18466" w:rsidR="00770CB8" w:rsidRDefault="00B6718A" w:rsidP="001461D9">
      <w:pPr>
        <w:pStyle w:val="ListParagraph"/>
        <w:numPr>
          <w:ilvl w:val="0"/>
          <w:numId w:val="36"/>
        </w:numPr>
        <w:spacing w:after="240"/>
      </w:pPr>
      <w:r>
        <w:t>Jackson State University, Department of Public Policy and Administration,</w:t>
      </w:r>
      <w:r w:rsidR="00770CB8">
        <w:t xml:space="preserve"> </w:t>
      </w:r>
      <w:r w:rsidR="00770CB8" w:rsidRPr="001461D9">
        <w:rPr>
          <w:i/>
        </w:rPr>
        <w:t>Doctoral Academic Achievement Award</w:t>
      </w:r>
      <w:r w:rsidR="00770CB8">
        <w:t>, 1994</w:t>
      </w:r>
      <w:r w:rsidR="001407DF">
        <w:t>.</w:t>
      </w:r>
    </w:p>
    <w:p w14:paraId="0B689CB5" w14:textId="77777777" w:rsidR="00EE2C5F" w:rsidRDefault="00EE2C5F" w:rsidP="00EE2C5F">
      <w:pPr>
        <w:pStyle w:val="Heading2"/>
        <w:pBdr>
          <w:bottom w:val="single" w:sz="4" w:space="1" w:color="auto"/>
        </w:pBdr>
        <w:rPr>
          <w:sz w:val="28"/>
        </w:rPr>
      </w:pPr>
      <w:r>
        <w:rPr>
          <w:sz w:val="28"/>
        </w:rPr>
        <w:t>Research</w:t>
      </w:r>
    </w:p>
    <w:p w14:paraId="0B689CB6" w14:textId="77777777" w:rsidR="00F75520" w:rsidRPr="00F1670A" w:rsidRDefault="00C810C5" w:rsidP="004D77C1">
      <w:pPr>
        <w:pStyle w:val="Heading3"/>
        <w:rPr>
          <w:rStyle w:val="Emphasis"/>
          <w:rFonts w:ascii="Garamond" w:hAnsi="Garamond"/>
          <w:i w:val="0"/>
          <w:iCs w:val="0"/>
          <w:sz w:val="22"/>
          <w:szCs w:val="22"/>
        </w:rPr>
      </w:pPr>
      <w:r w:rsidRPr="00F1670A">
        <w:rPr>
          <w:rStyle w:val="Emphasis"/>
          <w:rFonts w:ascii="Garamond" w:hAnsi="Garamond"/>
          <w:i w:val="0"/>
          <w:iCs w:val="0"/>
          <w:sz w:val="22"/>
          <w:szCs w:val="22"/>
        </w:rPr>
        <w:t xml:space="preserve">Research Focus: </w:t>
      </w:r>
      <w:r w:rsidR="00D14211" w:rsidRPr="00F1670A">
        <w:rPr>
          <w:rStyle w:val="Emphasis"/>
          <w:rFonts w:ascii="Garamond" w:hAnsi="Garamond"/>
          <w:i w:val="0"/>
          <w:iCs w:val="0"/>
          <w:sz w:val="22"/>
          <w:szCs w:val="22"/>
        </w:rPr>
        <w:t>Program Evaluation</w:t>
      </w:r>
    </w:p>
    <w:p w14:paraId="16130CF5" w14:textId="03BAF485" w:rsidR="000F54CE" w:rsidRDefault="000F54CE" w:rsidP="00F75520">
      <w:r>
        <w:t>Disadvantaged farmers and ranchers</w:t>
      </w:r>
    </w:p>
    <w:p w14:paraId="0B689CB7" w14:textId="1FC9A6DC" w:rsidR="00C810C5" w:rsidRDefault="00C810C5" w:rsidP="00F75520">
      <w:r>
        <w:t>Transportation planning and the transportation dependent</w:t>
      </w:r>
    </w:p>
    <w:p w14:paraId="0B689CB8" w14:textId="77777777" w:rsidR="00C810C5" w:rsidRDefault="00C810C5" w:rsidP="00F75520">
      <w:r>
        <w:t>Individual wealth creation</w:t>
      </w:r>
    </w:p>
    <w:p w14:paraId="0B689CB9" w14:textId="77777777" w:rsidR="00C810C5" w:rsidRDefault="00C810C5" w:rsidP="00F75520">
      <w:r>
        <w:t>Economic and community development</w:t>
      </w:r>
    </w:p>
    <w:p w14:paraId="0B689CBA" w14:textId="77777777" w:rsidR="00C810C5" w:rsidRDefault="00C810C5" w:rsidP="00F75520">
      <w:r>
        <w:t>Healthcare systems</w:t>
      </w:r>
    </w:p>
    <w:p w14:paraId="0B689CBB" w14:textId="77777777" w:rsidR="00C810C5" w:rsidRDefault="00C810C5" w:rsidP="00F75520">
      <w:r>
        <w:t>Quality management</w:t>
      </w:r>
    </w:p>
    <w:p w14:paraId="0B689CBC" w14:textId="77777777" w:rsidR="00C810C5" w:rsidRDefault="00C810C5" w:rsidP="00F75520">
      <w:r>
        <w:t>College access</w:t>
      </w:r>
    </w:p>
    <w:p w14:paraId="0B689CBD" w14:textId="77777777" w:rsidR="00751984" w:rsidRPr="00F1670A" w:rsidRDefault="00751984" w:rsidP="004D77C1">
      <w:pPr>
        <w:pStyle w:val="Heading3"/>
        <w:rPr>
          <w:rStyle w:val="Emphasis"/>
          <w:rFonts w:ascii="Garamond" w:hAnsi="Garamond"/>
          <w:i w:val="0"/>
          <w:iCs w:val="0"/>
          <w:sz w:val="22"/>
          <w:szCs w:val="22"/>
        </w:rPr>
      </w:pPr>
      <w:r w:rsidRPr="00F1670A">
        <w:rPr>
          <w:rStyle w:val="Emphasis"/>
          <w:rFonts w:ascii="Garamond" w:hAnsi="Garamond"/>
          <w:i w:val="0"/>
          <w:iCs w:val="0"/>
          <w:sz w:val="22"/>
          <w:szCs w:val="22"/>
        </w:rPr>
        <w:t>Grants</w:t>
      </w:r>
    </w:p>
    <w:p w14:paraId="2C16DDB9" w14:textId="214B7DE8" w:rsidR="00731534" w:rsidRDefault="00731534" w:rsidP="001461D9">
      <w:pPr>
        <w:pStyle w:val="ListParagraph"/>
        <w:numPr>
          <w:ilvl w:val="0"/>
          <w:numId w:val="35"/>
        </w:numPr>
        <w:spacing w:after="120"/>
      </w:pPr>
      <w:r w:rsidRPr="001461D9">
        <w:rPr>
          <w:b/>
          <w:bCs/>
        </w:rPr>
        <w:t>Johnny B. Gilleylen</w:t>
      </w:r>
      <w:r w:rsidR="0090595A" w:rsidRPr="001461D9">
        <w:rPr>
          <w:b/>
          <w:bCs/>
        </w:rPr>
        <w:t xml:space="preserve"> Sr</w:t>
      </w:r>
      <w:r w:rsidR="0090595A">
        <w:t>. (Principal Investigator)</w:t>
      </w:r>
      <w:r w:rsidR="005B07C2">
        <w:t>, An</w:t>
      </w:r>
      <w:r w:rsidR="0090595A">
        <w:t xml:space="preserve"> Impact Analysis of the Agricultu</w:t>
      </w:r>
      <w:r w:rsidR="005B07C2">
        <w:t>ral Act of 2014 on</w:t>
      </w:r>
      <w:r w:rsidR="0090595A">
        <w:t xml:space="preserve"> Socially Disadvantaged Farmers and Ranchers, </w:t>
      </w:r>
      <w:r w:rsidR="00080681">
        <w:t xml:space="preserve">US Department of Agriculture, </w:t>
      </w:r>
      <w:r w:rsidR="0090595A">
        <w:t xml:space="preserve">Socially Disadvantaged Farmers and Ranchers Policy Research Center, Alcorn State </w:t>
      </w:r>
      <w:r w:rsidR="00687D01">
        <w:t>U</w:t>
      </w:r>
      <w:r w:rsidR="0090595A">
        <w:t xml:space="preserve">niversity, </w:t>
      </w:r>
      <w:r w:rsidR="00B6718A">
        <w:t xml:space="preserve">June 2017, </w:t>
      </w:r>
      <w:r w:rsidR="005B07C2" w:rsidRPr="001461D9">
        <w:rPr>
          <w:b/>
        </w:rPr>
        <w:t>Request: $171,6</w:t>
      </w:r>
      <w:r w:rsidR="0090595A" w:rsidRPr="001461D9">
        <w:rPr>
          <w:b/>
        </w:rPr>
        <w:t>00</w:t>
      </w:r>
      <w:r w:rsidR="001407DF" w:rsidRPr="001461D9">
        <w:rPr>
          <w:b/>
        </w:rPr>
        <w:t>.</w:t>
      </w:r>
      <w:r w:rsidR="00246BA4">
        <w:t xml:space="preserve"> (F</w:t>
      </w:r>
      <w:r w:rsidR="0090595A">
        <w:t>unded)</w:t>
      </w:r>
    </w:p>
    <w:p w14:paraId="0B689CBE" w14:textId="65A5FE3A" w:rsidR="004D77C1" w:rsidRPr="001461D9" w:rsidRDefault="004D77C1" w:rsidP="001461D9">
      <w:pPr>
        <w:pStyle w:val="ListParagraph"/>
        <w:numPr>
          <w:ilvl w:val="0"/>
          <w:numId w:val="35"/>
        </w:numPr>
        <w:spacing w:after="120"/>
        <w:rPr>
          <w:smallCaps/>
          <w:szCs w:val="22"/>
        </w:rPr>
      </w:pPr>
      <w:r>
        <w:lastRenderedPageBreak/>
        <w:t xml:space="preserve">Catherine Estis and </w:t>
      </w:r>
      <w:r w:rsidRPr="001461D9">
        <w:rPr>
          <w:b/>
        </w:rPr>
        <w:t>Johnny B. Gilleylen Sr.</w:t>
      </w:r>
      <w:r>
        <w:t xml:space="preserve"> (Principal Investigators)</w:t>
      </w:r>
      <w:r w:rsidRPr="001461D9">
        <w:rPr>
          <w:szCs w:val="22"/>
        </w:rPr>
        <w:t xml:space="preserve">, Finding the Real Odds: Louisiana Department of Corrections’ Reentry Court, Louisiana Department of Corrections, Baton Rouge, LA, Submitted to the US Department of Justice, Washington DC, May 2013, </w:t>
      </w:r>
      <w:r w:rsidRPr="001461D9">
        <w:rPr>
          <w:b/>
          <w:szCs w:val="22"/>
        </w:rPr>
        <w:t>Request: $497,000.</w:t>
      </w:r>
      <w:r w:rsidRPr="001461D9">
        <w:rPr>
          <w:szCs w:val="22"/>
        </w:rPr>
        <w:t xml:space="preserve"> (</w:t>
      </w:r>
      <w:r w:rsidR="0040299C" w:rsidRPr="001461D9">
        <w:rPr>
          <w:szCs w:val="22"/>
        </w:rPr>
        <w:t>Not funded.</w:t>
      </w:r>
      <w:r w:rsidRPr="001461D9">
        <w:rPr>
          <w:szCs w:val="22"/>
        </w:rPr>
        <w:t>)</w:t>
      </w:r>
    </w:p>
    <w:p w14:paraId="0B689CBF" w14:textId="7B49A1CA" w:rsidR="00AD60E4" w:rsidRPr="00AD60E4" w:rsidRDefault="006D442C" w:rsidP="001461D9">
      <w:pPr>
        <w:pStyle w:val="ListParagraph"/>
        <w:numPr>
          <w:ilvl w:val="0"/>
          <w:numId w:val="35"/>
        </w:numPr>
        <w:spacing w:after="120"/>
      </w:pPr>
      <w:r w:rsidRPr="001461D9">
        <w:rPr>
          <w:b/>
        </w:rPr>
        <w:t>Johnny B. Gilley</w:t>
      </w:r>
      <w:r w:rsidR="00AD60E4" w:rsidRPr="001461D9">
        <w:rPr>
          <w:b/>
        </w:rPr>
        <w:t>len Sr.,</w:t>
      </w:r>
      <w:r w:rsidR="00AD60E4">
        <w:t xml:space="preserve"> Joan Wesley, and Eunice Akoto.</w:t>
      </w:r>
      <w:r>
        <w:t xml:space="preserve"> </w:t>
      </w:r>
      <w:r w:rsidR="00AD60E4">
        <w:t xml:space="preserve">Improving Public Transit in Metro Jackson via Improving Public Perception, Submitted to Institute for Multimodal Transportation, Jackson State University, Jackson, MS, 2011.  </w:t>
      </w:r>
      <w:r w:rsidR="00AD60E4" w:rsidRPr="001461D9">
        <w:rPr>
          <w:b/>
        </w:rPr>
        <w:t>Requested amount: $35,000</w:t>
      </w:r>
      <w:r w:rsidR="001407DF" w:rsidRPr="001461D9">
        <w:rPr>
          <w:b/>
        </w:rPr>
        <w:t>.</w:t>
      </w:r>
      <w:r w:rsidR="00AD60E4" w:rsidRPr="001461D9">
        <w:rPr>
          <w:b/>
        </w:rPr>
        <w:t xml:space="preserve"> </w:t>
      </w:r>
      <w:r w:rsidR="00AD60E4">
        <w:t>(Funded)</w:t>
      </w:r>
    </w:p>
    <w:p w14:paraId="0B689CC0" w14:textId="59E71BA6" w:rsidR="00751984" w:rsidRDefault="00751984" w:rsidP="001461D9">
      <w:pPr>
        <w:pStyle w:val="ListParagraph"/>
        <w:numPr>
          <w:ilvl w:val="0"/>
          <w:numId w:val="35"/>
        </w:numPr>
        <w:spacing w:after="240" w:line="276" w:lineRule="auto"/>
      </w:pPr>
      <w:r>
        <w:t xml:space="preserve">Catherine Estis and </w:t>
      </w:r>
      <w:r w:rsidRPr="001461D9">
        <w:rPr>
          <w:b/>
        </w:rPr>
        <w:t>Johnny B. Gilleylen Sr.</w:t>
      </w:r>
      <w:r>
        <w:t xml:space="preserve"> </w:t>
      </w:r>
      <w:r w:rsidR="006D442C" w:rsidRPr="001461D9">
        <w:rPr>
          <w:i/>
        </w:rPr>
        <w:t xml:space="preserve">Public Transportation’s Impact on Job Accessibility for Low-Income Populations in MSA’s Containing Small Cities in Southeastern U.S.  </w:t>
      </w:r>
      <w:r w:rsidR="004D77C1" w:rsidRPr="001461D9">
        <w:rPr>
          <w:i/>
        </w:rPr>
        <w:t xml:space="preserve">Submitted to the </w:t>
      </w:r>
      <w:r>
        <w:t>University of Kentucky Center for Poverty Research, Lexington</w:t>
      </w:r>
      <w:r w:rsidR="006D442C">
        <w:t>, KY, 2007</w:t>
      </w:r>
      <w:r>
        <w:t>.</w:t>
      </w:r>
      <w:r w:rsidR="006D442C">
        <w:t xml:space="preserve">  </w:t>
      </w:r>
      <w:r w:rsidR="004D77C1" w:rsidRPr="001461D9">
        <w:rPr>
          <w:b/>
        </w:rPr>
        <w:t>Request Amount: $12,000</w:t>
      </w:r>
      <w:r w:rsidR="001407DF" w:rsidRPr="001461D9">
        <w:rPr>
          <w:b/>
        </w:rPr>
        <w:t>.</w:t>
      </w:r>
      <w:r w:rsidR="004D77C1">
        <w:t xml:space="preserve">  (</w:t>
      </w:r>
      <w:r w:rsidR="006D442C">
        <w:t>Not funded.</w:t>
      </w:r>
      <w:r w:rsidR="004D77C1">
        <w:t>)</w:t>
      </w:r>
    </w:p>
    <w:p w14:paraId="0B689CC1" w14:textId="77777777" w:rsidR="003554FF" w:rsidRPr="00F1670A" w:rsidRDefault="003554FF" w:rsidP="00AD60E4">
      <w:pPr>
        <w:pStyle w:val="Heading3"/>
        <w:rPr>
          <w:rStyle w:val="Emphasis"/>
          <w:rFonts w:ascii="Garamond" w:hAnsi="Garamond"/>
          <w:i w:val="0"/>
          <w:iCs w:val="0"/>
          <w:sz w:val="22"/>
          <w:szCs w:val="22"/>
        </w:rPr>
      </w:pPr>
      <w:r w:rsidRPr="00F1670A">
        <w:rPr>
          <w:rStyle w:val="Emphasis"/>
          <w:rFonts w:ascii="Garamond" w:hAnsi="Garamond"/>
          <w:i w:val="0"/>
          <w:iCs w:val="0"/>
          <w:sz w:val="22"/>
          <w:szCs w:val="22"/>
        </w:rPr>
        <w:t>Publications</w:t>
      </w:r>
    </w:p>
    <w:p w14:paraId="0B689CC2" w14:textId="306F0961" w:rsidR="0067127A" w:rsidRPr="00CE52D5" w:rsidRDefault="00AE7F3D" w:rsidP="0083314D">
      <w:pPr>
        <w:pStyle w:val="ListParagraph"/>
        <w:numPr>
          <w:ilvl w:val="0"/>
          <w:numId w:val="34"/>
        </w:numPr>
        <w:spacing w:after="120"/>
      </w:pPr>
      <w:r w:rsidRPr="0083314D">
        <w:rPr>
          <w:rStyle w:val="Emphasis"/>
          <w:rFonts w:cs="Arial"/>
          <w:b/>
          <w:i w:val="0"/>
        </w:rPr>
        <w:t xml:space="preserve">Johnny </w:t>
      </w:r>
      <w:r w:rsidR="00206509" w:rsidRPr="0083314D">
        <w:rPr>
          <w:rStyle w:val="Emphasis"/>
          <w:rFonts w:cs="Arial"/>
          <w:b/>
          <w:i w:val="0"/>
        </w:rPr>
        <w:t xml:space="preserve">B. </w:t>
      </w:r>
      <w:r w:rsidRPr="0083314D">
        <w:rPr>
          <w:rStyle w:val="Emphasis"/>
          <w:rFonts w:cs="Arial"/>
          <w:b/>
          <w:i w:val="0"/>
        </w:rPr>
        <w:t>Gilleylen Sr.</w:t>
      </w:r>
      <w:r w:rsidRPr="0083314D">
        <w:rPr>
          <w:rStyle w:val="Emphasis"/>
          <w:rFonts w:cs="Arial"/>
          <w:i w:val="0"/>
        </w:rPr>
        <w:t xml:space="preserve"> and Mukesh Kumar.  “Integrated</w:t>
      </w:r>
      <w:r w:rsidR="0040299C" w:rsidRPr="0083314D">
        <w:rPr>
          <w:rStyle w:val="Emphasis"/>
          <w:rFonts w:cs="Arial"/>
          <w:i w:val="0"/>
        </w:rPr>
        <w:t xml:space="preserve"> Approach to Health</w:t>
      </w:r>
      <w:r w:rsidRPr="0083314D">
        <w:rPr>
          <w:rStyle w:val="Emphasis"/>
          <w:rFonts w:cs="Arial"/>
          <w:i w:val="0"/>
        </w:rPr>
        <w:t>,”</w:t>
      </w:r>
      <w:r w:rsidR="0067127A" w:rsidRPr="0083314D">
        <w:rPr>
          <w:rStyle w:val="Emphasis"/>
          <w:rFonts w:cs="Arial"/>
        </w:rPr>
        <w:t xml:space="preserve"> </w:t>
      </w:r>
      <w:r w:rsidR="0067127A" w:rsidRPr="0083314D">
        <w:rPr>
          <w:rStyle w:val="Emphasis"/>
          <w:rFonts w:cs="Arial"/>
          <w:i w:val="0"/>
        </w:rPr>
        <w:t xml:space="preserve">in </w:t>
      </w:r>
      <w:r w:rsidR="0040299C" w:rsidRPr="0083314D">
        <w:rPr>
          <w:rStyle w:val="Emphasis"/>
          <w:rFonts w:cs="Arial"/>
        </w:rPr>
        <w:t>The State of</w:t>
      </w:r>
      <w:r w:rsidR="0040299C" w:rsidRPr="0083314D">
        <w:rPr>
          <w:rStyle w:val="Emphasis"/>
          <w:rFonts w:cs="Arial"/>
          <w:i w:val="0"/>
        </w:rPr>
        <w:t xml:space="preserve"> </w:t>
      </w:r>
      <w:r w:rsidR="0067127A" w:rsidRPr="0083314D">
        <w:rPr>
          <w:rStyle w:val="Emphasis"/>
          <w:rFonts w:cs="Arial"/>
        </w:rPr>
        <w:t xml:space="preserve">Health and Health Care in Mississippi, </w:t>
      </w:r>
      <w:r w:rsidRPr="0083314D">
        <w:rPr>
          <w:rStyle w:val="Emphasis"/>
          <w:rFonts w:cs="Arial"/>
          <w:i w:val="0"/>
        </w:rPr>
        <w:t xml:space="preserve">edited by </w:t>
      </w:r>
      <w:r w:rsidR="0067127A" w:rsidRPr="0083314D">
        <w:rPr>
          <w:rStyle w:val="Emphasis"/>
          <w:rFonts w:cs="Arial"/>
          <w:i w:val="0"/>
        </w:rPr>
        <w:t xml:space="preserve">Mario Azevedo, University </w:t>
      </w:r>
      <w:r w:rsidR="0040299C" w:rsidRPr="0083314D">
        <w:rPr>
          <w:rStyle w:val="Emphasis"/>
          <w:rFonts w:cs="Arial"/>
          <w:i w:val="0"/>
        </w:rPr>
        <w:t>Press of Mississippi</w:t>
      </w:r>
      <w:r w:rsidR="0067127A" w:rsidRPr="0083314D">
        <w:rPr>
          <w:rStyle w:val="Emphasis"/>
          <w:rFonts w:cs="Arial"/>
          <w:i w:val="0"/>
        </w:rPr>
        <w:t>, Jackson, MS</w:t>
      </w:r>
      <w:r w:rsidR="0040299C" w:rsidRPr="0083314D">
        <w:rPr>
          <w:rStyle w:val="Emphasis"/>
          <w:rFonts w:cs="Arial"/>
        </w:rPr>
        <w:t>, 2015</w:t>
      </w:r>
      <w:r w:rsidR="0040299C" w:rsidRPr="0083314D">
        <w:rPr>
          <w:rStyle w:val="Emphasis"/>
          <w:rFonts w:cs="Arial"/>
          <w:i w:val="0"/>
        </w:rPr>
        <w:t>, pp 89-110.</w:t>
      </w:r>
    </w:p>
    <w:p w14:paraId="0B689CC3" w14:textId="19B41A9C" w:rsidR="0067127A" w:rsidRDefault="00AE7F3D" w:rsidP="0083314D">
      <w:pPr>
        <w:pStyle w:val="ListParagraph"/>
        <w:numPr>
          <w:ilvl w:val="0"/>
          <w:numId w:val="34"/>
        </w:numPr>
        <w:spacing w:after="120"/>
      </w:pPr>
      <w:r w:rsidRPr="0083314D">
        <w:rPr>
          <w:b/>
        </w:rPr>
        <w:t xml:space="preserve">Johnny </w:t>
      </w:r>
      <w:r w:rsidR="00206509" w:rsidRPr="0083314D">
        <w:rPr>
          <w:b/>
        </w:rPr>
        <w:t xml:space="preserve">B. </w:t>
      </w:r>
      <w:r w:rsidRPr="0083314D">
        <w:rPr>
          <w:b/>
        </w:rPr>
        <w:t>Gilleylen</w:t>
      </w:r>
      <w:r>
        <w:t xml:space="preserve"> and Catherine Estis.  </w:t>
      </w:r>
      <w:r w:rsidR="0067127A" w:rsidRPr="0083314D">
        <w:rPr>
          <w:i/>
        </w:rPr>
        <w:t>Use of Evidence-Based Decision Making in Governmental and Non-Profit Programs,</w:t>
      </w:r>
      <w:r w:rsidR="0067127A">
        <w:t xml:space="preserve"> University of Louisiana-Monroe, TRIO Programs</w:t>
      </w:r>
      <w:r>
        <w:t xml:space="preserve">, Monroe Louisiana, </w:t>
      </w:r>
      <w:r w:rsidR="00573810">
        <w:t>2011.</w:t>
      </w:r>
    </w:p>
    <w:p w14:paraId="0B689CC4" w14:textId="355B83C6" w:rsidR="0067127A" w:rsidRPr="0083314D" w:rsidRDefault="00AE7F3D" w:rsidP="0083314D">
      <w:pPr>
        <w:pStyle w:val="ListParagraph"/>
        <w:numPr>
          <w:ilvl w:val="0"/>
          <w:numId w:val="34"/>
        </w:numPr>
        <w:spacing w:after="120"/>
        <w:rPr>
          <w:bCs/>
        </w:rPr>
      </w:pPr>
      <w:r w:rsidRPr="0083314D">
        <w:rPr>
          <w:b/>
          <w:bCs/>
        </w:rPr>
        <w:t xml:space="preserve">Johnny </w:t>
      </w:r>
      <w:r w:rsidR="00206509" w:rsidRPr="0083314D">
        <w:rPr>
          <w:b/>
          <w:bCs/>
        </w:rPr>
        <w:t xml:space="preserve">B. </w:t>
      </w:r>
      <w:r w:rsidRPr="0083314D">
        <w:rPr>
          <w:b/>
          <w:bCs/>
        </w:rPr>
        <w:t>Gilleylen Sr.</w:t>
      </w:r>
      <w:r w:rsidRPr="0083314D">
        <w:rPr>
          <w:bCs/>
          <w:i/>
        </w:rPr>
        <w:t xml:space="preserve">  </w:t>
      </w:r>
      <w:r w:rsidR="0067127A" w:rsidRPr="0083314D">
        <w:rPr>
          <w:bCs/>
          <w:i/>
        </w:rPr>
        <w:t>Mississippi Coordinated Transportation Services Plan: An Evaluation of SAFETEA-LU Implementation</w:t>
      </w:r>
      <w:r w:rsidR="0067127A" w:rsidRPr="0083314D">
        <w:rPr>
          <w:bCs/>
        </w:rPr>
        <w:t xml:space="preserve">, Mississippi Department of Transportation, Jackson Mississippi. </w:t>
      </w:r>
      <w:r w:rsidRPr="0083314D">
        <w:rPr>
          <w:bCs/>
        </w:rPr>
        <w:t xml:space="preserve"> (Spring 2014</w:t>
      </w:r>
      <w:r w:rsidR="0067127A" w:rsidRPr="0083314D">
        <w:rPr>
          <w:bCs/>
        </w:rPr>
        <w:t>)</w:t>
      </w:r>
      <w:r w:rsidR="001407DF" w:rsidRPr="0083314D">
        <w:rPr>
          <w:bCs/>
        </w:rPr>
        <w:t>.</w:t>
      </w:r>
    </w:p>
    <w:p w14:paraId="0B689CC5" w14:textId="01FD5E90" w:rsidR="0067127A" w:rsidRDefault="00AE7F3D" w:rsidP="0083314D">
      <w:pPr>
        <w:pStyle w:val="ListParagraph"/>
        <w:numPr>
          <w:ilvl w:val="0"/>
          <w:numId w:val="34"/>
        </w:numPr>
        <w:spacing w:after="120"/>
      </w:pPr>
      <w:r w:rsidRPr="0083314D">
        <w:rPr>
          <w:b/>
        </w:rPr>
        <w:t xml:space="preserve">Johnny </w:t>
      </w:r>
      <w:r w:rsidR="00206509" w:rsidRPr="0083314D">
        <w:rPr>
          <w:b/>
        </w:rPr>
        <w:t xml:space="preserve">B. </w:t>
      </w:r>
      <w:r w:rsidRPr="0083314D">
        <w:rPr>
          <w:b/>
        </w:rPr>
        <w:t>Gilleylen</w:t>
      </w:r>
      <w:r w:rsidR="00206509" w:rsidRPr="0083314D">
        <w:rPr>
          <w:b/>
        </w:rPr>
        <w:t xml:space="preserve"> Sr</w:t>
      </w:r>
      <w:r w:rsidRPr="0083314D">
        <w:rPr>
          <w:b/>
        </w:rPr>
        <w:t>.</w:t>
      </w:r>
      <w:r>
        <w:t xml:space="preserve">  </w:t>
      </w:r>
      <w:r w:rsidR="0067127A" w:rsidRPr="0083314D">
        <w:rPr>
          <w:i/>
        </w:rPr>
        <w:t>Coordinated Transportation in Southern Mississippi: Providers and Consumers Need Assessment</w:t>
      </w:r>
      <w:r w:rsidR="0067127A">
        <w:t>, Jackson State University, Jackson MS, Spring 2012. (Spring 2013)</w:t>
      </w:r>
      <w:r w:rsidR="001407DF">
        <w:t>.</w:t>
      </w:r>
    </w:p>
    <w:p w14:paraId="0B689CC6" w14:textId="7C8DD288" w:rsidR="0067127A" w:rsidRDefault="00AE7F3D" w:rsidP="0083314D">
      <w:pPr>
        <w:pStyle w:val="ListParagraph"/>
        <w:numPr>
          <w:ilvl w:val="0"/>
          <w:numId w:val="34"/>
        </w:numPr>
        <w:spacing w:after="120"/>
      </w:pPr>
      <w:r>
        <w:t xml:space="preserve">Catherine Estis and </w:t>
      </w:r>
      <w:r w:rsidRPr="0083314D">
        <w:rPr>
          <w:b/>
        </w:rPr>
        <w:t xml:space="preserve">Johnny </w:t>
      </w:r>
      <w:r w:rsidR="00206509" w:rsidRPr="0083314D">
        <w:rPr>
          <w:b/>
        </w:rPr>
        <w:t xml:space="preserve">B. </w:t>
      </w:r>
      <w:r w:rsidRPr="0083314D">
        <w:rPr>
          <w:b/>
        </w:rPr>
        <w:t>Gilleylen Sr.</w:t>
      </w:r>
      <w:r>
        <w:t xml:space="preserve">  </w:t>
      </w:r>
      <w:r w:rsidR="0067127A" w:rsidRPr="0083314D">
        <w:rPr>
          <w:i/>
        </w:rPr>
        <w:t>Transportation, Access and Unemployment: An Application of the Spatial Mismatch Hypothesis in Selected Deep South Cities</w:t>
      </w:r>
      <w:r w:rsidR="0067127A">
        <w:t xml:space="preserve"> (working title), The Edwin </w:t>
      </w:r>
      <w:proofErr w:type="spellStart"/>
      <w:r w:rsidR="0067127A">
        <w:t>Mellen</w:t>
      </w:r>
      <w:proofErr w:type="spellEnd"/>
      <w:r w:rsidR="0067127A">
        <w:t xml:space="preserve"> Press, Lewiston, New York, Coauthored.  (Spring 2013)</w:t>
      </w:r>
      <w:r w:rsidR="001407DF">
        <w:t>.</w:t>
      </w:r>
    </w:p>
    <w:p w14:paraId="0B689CC7" w14:textId="27161A81" w:rsidR="003554FF" w:rsidRDefault="003554FF" w:rsidP="0083314D">
      <w:pPr>
        <w:pStyle w:val="ListParagraph"/>
        <w:numPr>
          <w:ilvl w:val="0"/>
          <w:numId w:val="34"/>
        </w:numPr>
        <w:spacing w:after="120"/>
      </w:pPr>
      <w:r>
        <w:t xml:space="preserve">Catherine Estis and </w:t>
      </w:r>
      <w:r w:rsidRPr="0083314D">
        <w:rPr>
          <w:b/>
        </w:rPr>
        <w:t>Johnny B. Gilleylen Sr.</w:t>
      </w:r>
      <w:r>
        <w:t xml:space="preserve">  “Transportation Access and Unemployment: An Application of the “Spatial Mismatch Theory” in Jackson, Mississippi,” </w:t>
      </w:r>
      <w:r w:rsidRPr="0083314D">
        <w:rPr>
          <w:i/>
        </w:rPr>
        <w:t>Journal of Public Management and Social Policy</w:t>
      </w:r>
      <w:r>
        <w:t xml:space="preserve">, </w:t>
      </w:r>
      <w:r w:rsidR="005E088F">
        <w:t>Volume 13, Issue 1, Spring 2007</w:t>
      </w:r>
      <w:r w:rsidR="001407DF">
        <w:t>.</w:t>
      </w:r>
    </w:p>
    <w:p w14:paraId="0B689CC8" w14:textId="319AC5E9" w:rsidR="003554FF" w:rsidRDefault="003554FF" w:rsidP="0083314D">
      <w:pPr>
        <w:pStyle w:val="ListParagraph"/>
        <w:numPr>
          <w:ilvl w:val="0"/>
          <w:numId w:val="34"/>
        </w:numPr>
        <w:spacing w:after="240"/>
      </w:pPr>
      <w:r w:rsidRPr="0083314D">
        <w:rPr>
          <w:i/>
        </w:rPr>
        <w:t>Gulf Gov Report: One Year after Hurricanes Katrina and Rita</w:t>
      </w:r>
      <w:r>
        <w:t>, The Rockefeller Institute, University of New York, 2006.  (Field Researcher)</w:t>
      </w:r>
      <w:r w:rsidR="001407DF">
        <w:t>.</w:t>
      </w:r>
    </w:p>
    <w:p w14:paraId="0B689CC9" w14:textId="77777777" w:rsidR="003554FF" w:rsidRPr="00F1670A" w:rsidRDefault="003554FF" w:rsidP="003554FF">
      <w:pPr>
        <w:pStyle w:val="Heading3"/>
        <w:rPr>
          <w:rFonts w:ascii="Garamond" w:hAnsi="Garamond"/>
          <w:sz w:val="22"/>
          <w:szCs w:val="22"/>
        </w:rPr>
      </w:pPr>
      <w:r w:rsidRPr="00F1670A">
        <w:rPr>
          <w:rFonts w:ascii="Garamond" w:hAnsi="Garamond"/>
          <w:sz w:val="22"/>
          <w:szCs w:val="22"/>
        </w:rPr>
        <w:t>Reports</w:t>
      </w:r>
    </w:p>
    <w:p w14:paraId="325F1420" w14:textId="2A620801" w:rsidR="0001293F" w:rsidRPr="005502D9" w:rsidRDefault="00C45A71" w:rsidP="005502D9">
      <w:pPr>
        <w:pStyle w:val="ListParagraph"/>
        <w:numPr>
          <w:ilvl w:val="0"/>
          <w:numId w:val="23"/>
        </w:numPr>
        <w:spacing w:after="120"/>
        <w:rPr>
          <w:rStyle w:val="Emphasis"/>
          <w:rFonts w:cs="Arial"/>
          <w:b/>
          <w:i w:val="0"/>
        </w:rPr>
      </w:pPr>
      <w:r w:rsidRPr="005502D9">
        <w:rPr>
          <w:rStyle w:val="Emphasis"/>
          <w:rFonts w:cs="Arial"/>
          <w:b/>
          <w:i w:val="0"/>
        </w:rPr>
        <w:t>Johnny B. Gilleylen Sr</w:t>
      </w:r>
      <w:r w:rsidR="0001293F" w:rsidRPr="005502D9">
        <w:rPr>
          <w:rStyle w:val="Emphasis"/>
          <w:rFonts w:cs="Arial"/>
          <w:b/>
          <w:i w:val="0"/>
        </w:rPr>
        <w:t xml:space="preserve">, </w:t>
      </w:r>
      <w:r w:rsidR="0001293F" w:rsidRPr="005502D9">
        <w:rPr>
          <w:rStyle w:val="Emphasis"/>
          <w:rFonts w:cs="Arial"/>
        </w:rPr>
        <w:t>The College Knowledge Project: End of Grant Report</w:t>
      </w:r>
      <w:r w:rsidR="0001293F" w:rsidRPr="005502D9">
        <w:rPr>
          <w:rStyle w:val="Emphasis"/>
          <w:rFonts w:cs="Arial"/>
          <w:i w:val="0"/>
        </w:rPr>
        <w:t>, Mississippi Institutions of Higher Learning, Jackson, MS, May 2017</w:t>
      </w:r>
      <w:r w:rsidR="001407DF" w:rsidRPr="005502D9">
        <w:rPr>
          <w:rStyle w:val="Emphasis"/>
          <w:rFonts w:cs="Arial"/>
          <w:i w:val="0"/>
        </w:rPr>
        <w:t>.</w:t>
      </w:r>
    </w:p>
    <w:p w14:paraId="6AF7CDDD" w14:textId="153B481F" w:rsidR="00C45A71" w:rsidRDefault="005B07C2" w:rsidP="005502D9">
      <w:pPr>
        <w:pStyle w:val="ListParagraph"/>
        <w:numPr>
          <w:ilvl w:val="0"/>
          <w:numId w:val="23"/>
        </w:numPr>
        <w:spacing w:after="120"/>
      </w:pPr>
      <w:r w:rsidRPr="005502D9">
        <w:rPr>
          <w:b/>
        </w:rPr>
        <w:t>Johnny B. Gilleylen Sr.,</w:t>
      </w:r>
      <w:r>
        <w:t xml:space="preserve"> </w:t>
      </w:r>
      <w:r w:rsidR="00C45A71" w:rsidRPr="005502D9">
        <w:rPr>
          <w:i/>
        </w:rPr>
        <w:t>Jackson Public School System Personnel Reorganization Analysis</w:t>
      </w:r>
      <w:r w:rsidR="00C45A71" w:rsidRPr="00F62B63">
        <w:t xml:space="preserve">, </w:t>
      </w:r>
      <w:r w:rsidR="00F62B63" w:rsidRPr="00F62B63">
        <w:t>Jackson Public School System, JSU Institute of Government, Jackson State University, Jackson MS, 2016</w:t>
      </w:r>
      <w:r w:rsidR="001407DF">
        <w:t>.</w:t>
      </w:r>
    </w:p>
    <w:p w14:paraId="3A4FEF84" w14:textId="196CE59C" w:rsidR="00F62B63" w:rsidRDefault="005B07C2" w:rsidP="005502D9">
      <w:pPr>
        <w:pStyle w:val="ListParagraph"/>
        <w:numPr>
          <w:ilvl w:val="0"/>
          <w:numId w:val="23"/>
        </w:numPr>
        <w:spacing w:after="120"/>
      </w:pPr>
      <w:r w:rsidRPr="005502D9">
        <w:rPr>
          <w:b/>
        </w:rPr>
        <w:t>Johnny B. Gilleylen Sr.,</w:t>
      </w:r>
      <w:r>
        <w:t xml:space="preserve"> </w:t>
      </w:r>
      <w:r w:rsidR="00F62B63" w:rsidRPr="005502D9">
        <w:rPr>
          <w:i/>
        </w:rPr>
        <w:t>Mississipp</w:t>
      </w:r>
      <w:r w:rsidR="00E1443F" w:rsidRPr="005502D9">
        <w:rPr>
          <w:i/>
        </w:rPr>
        <w:t>i College Knowledge Project 2015-2016</w:t>
      </w:r>
      <w:r w:rsidR="00F62B63" w:rsidRPr="005502D9">
        <w:rPr>
          <w:i/>
        </w:rPr>
        <w:t xml:space="preserve"> Program Evaluation</w:t>
      </w:r>
      <w:r w:rsidR="00F62B63">
        <w:t>, Mississippi Institutions of Higher Learning, Jackson, Mississippi, May 2016</w:t>
      </w:r>
      <w:r w:rsidR="001407DF">
        <w:t>.</w:t>
      </w:r>
    </w:p>
    <w:p w14:paraId="3A7EB48D" w14:textId="63BE3C08" w:rsidR="00E1443F" w:rsidRDefault="005B07C2" w:rsidP="005502D9">
      <w:pPr>
        <w:pStyle w:val="ListParagraph"/>
        <w:numPr>
          <w:ilvl w:val="0"/>
          <w:numId w:val="23"/>
        </w:numPr>
        <w:spacing w:after="120"/>
      </w:pPr>
      <w:r w:rsidRPr="005502D9">
        <w:rPr>
          <w:b/>
        </w:rPr>
        <w:t>Johnny B. Gilleylen Sr.,</w:t>
      </w:r>
      <w:r>
        <w:t xml:space="preserve"> </w:t>
      </w:r>
      <w:r w:rsidR="00E1443F">
        <w:t xml:space="preserve">Mississippi Institutions of Higher Learning, </w:t>
      </w:r>
      <w:r w:rsidR="00E1443F" w:rsidRPr="005502D9">
        <w:rPr>
          <w:i/>
        </w:rPr>
        <w:t>College Knowledge Project Program Evaluation</w:t>
      </w:r>
      <w:r w:rsidR="00E1443F">
        <w:t>, Jackson, MS, 2009-2017</w:t>
      </w:r>
      <w:r w:rsidR="001407DF">
        <w:t>.</w:t>
      </w:r>
    </w:p>
    <w:p w14:paraId="29E14643" w14:textId="53477EA1" w:rsidR="00E1443F" w:rsidRDefault="005B07C2" w:rsidP="005502D9">
      <w:pPr>
        <w:pStyle w:val="ListParagraph"/>
        <w:numPr>
          <w:ilvl w:val="0"/>
          <w:numId w:val="23"/>
        </w:numPr>
        <w:spacing w:after="120"/>
      </w:pPr>
      <w:r w:rsidRPr="005502D9">
        <w:rPr>
          <w:b/>
        </w:rPr>
        <w:t>Johnny B. Gilleylen Sr.,</w:t>
      </w:r>
      <w:r>
        <w:t xml:space="preserve"> </w:t>
      </w:r>
      <w:r w:rsidR="00E1443F">
        <w:t xml:space="preserve">University of Louisiana-Monroe, </w:t>
      </w:r>
      <w:r w:rsidR="00E1443F" w:rsidRPr="005502D9">
        <w:rPr>
          <w:i/>
        </w:rPr>
        <w:t>TRIO Programs End of Grant Evaluation</w:t>
      </w:r>
      <w:r w:rsidR="00E1443F">
        <w:t>, Monroe, LA, 2016</w:t>
      </w:r>
      <w:r w:rsidR="001407DF">
        <w:t>.</w:t>
      </w:r>
    </w:p>
    <w:p w14:paraId="4251454B" w14:textId="0DD96692" w:rsidR="00E1443F" w:rsidRDefault="005B07C2" w:rsidP="005502D9">
      <w:pPr>
        <w:pStyle w:val="ListParagraph"/>
        <w:numPr>
          <w:ilvl w:val="0"/>
          <w:numId w:val="23"/>
        </w:numPr>
        <w:spacing w:after="120"/>
      </w:pPr>
      <w:r w:rsidRPr="005502D9">
        <w:rPr>
          <w:b/>
        </w:rPr>
        <w:t>Johnny B. Gilleylen Sr.,</w:t>
      </w:r>
      <w:r>
        <w:t xml:space="preserve"> </w:t>
      </w:r>
      <w:r w:rsidR="00E1443F">
        <w:t xml:space="preserve">Consultant, </w:t>
      </w:r>
      <w:proofErr w:type="spellStart"/>
      <w:r w:rsidR="00E1443F">
        <w:t>N’Route</w:t>
      </w:r>
      <w:proofErr w:type="spellEnd"/>
      <w:r w:rsidR="00E1443F">
        <w:t xml:space="preserve">, Vicksburg Transportation Commission, </w:t>
      </w:r>
      <w:proofErr w:type="spellStart"/>
      <w:r w:rsidR="00E1443F" w:rsidRPr="005502D9">
        <w:rPr>
          <w:i/>
        </w:rPr>
        <w:t>N’Route</w:t>
      </w:r>
      <w:proofErr w:type="spellEnd"/>
      <w:r w:rsidR="00E1443F" w:rsidRPr="005502D9">
        <w:rPr>
          <w:i/>
        </w:rPr>
        <w:t xml:space="preserve"> 5_Year Strategic Plan</w:t>
      </w:r>
      <w:r w:rsidR="00E1443F">
        <w:t>, Vicksburg, MS, 2016</w:t>
      </w:r>
      <w:r w:rsidR="001407DF">
        <w:t>.</w:t>
      </w:r>
    </w:p>
    <w:p w14:paraId="42DC16A1" w14:textId="2561DD6E" w:rsidR="00E1443F" w:rsidRDefault="005B07C2" w:rsidP="005502D9">
      <w:pPr>
        <w:pStyle w:val="ListParagraph"/>
        <w:numPr>
          <w:ilvl w:val="0"/>
          <w:numId w:val="23"/>
        </w:numPr>
        <w:spacing w:after="120"/>
      </w:pPr>
      <w:r w:rsidRPr="005502D9">
        <w:rPr>
          <w:b/>
        </w:rPr>
        <w:lastRenderedPageBreak/>
        <w:t>Johnny B. Gilleylen Sr.,</w:t>
      </w:r>
      <w:r>
        <w:t xml:space="preserve"> </w:t>
      </w:r>
      <w:r w:rsidR="00E1443F">
        <w:t>Mississippi Joint Legislative Taskforce on Public Transit</w:t>
      </w:r>
      <w:r w:rsidR="00E1443F" w:rsidRPr="005502D9">
        <w:rPr>
          <w:i/>
        </w:rPr>
        <w:t>, Statewide Public Transit Need Analysis</w:t>
      </w:r>
      <w:r w:rsidR="00E1443F">
        <w:t>, Mississippi Department of Transportation, Jackson, MS, 2013-2014</w:t>
      </w:r>
      <w:r w:rsidR="001407DF">
        <w:t>.</w:t>
      </w:r>
    </w:p>
    <w:p w14:paraId="105CE3CD" w14:textId="29F3BB45" w:rsidR="00E1443F" w:rsidRDefault="005B07C2" w:rsidP="005502D9">
      <w:pPr>
        <w:pStyle w:val="ListParagraph"/>
        <w:numPr>
          <w:ilvl w:val="0"/>
          <w:numId w:val="23"/>
        </w:numPr>
        <w:spacing w:after="120"/>
      </w:pPr>
      <w:r w:rsidRPr="005502D9">
        <w:rPr>
          <w:b/>
        </w:rPr>
        <w:t>Johnny B. Gilleylen Sr.,</w:t>
      </w:r>
      <w:r>
        <w:t xml:space="preserve"> </w:t>
      </w:r>
      <w:r w:rsidR="00E1443F">
        <w:t xml:space="preserve">Mississippi Joint Legislative Taskforce on Public Transit, </w:t>
      </w:r>
      <w:r w:rsidR="00E1443F" w:rsidRPr="005502D9">
        <w:rPr>
          <w:i/>
        </w:rPr>
        <w:t>Lakeland Drive Public Transit Improvement Options</w:t>
      </w:r>
      <w:r w:rsidR="00E1443F">
        <w:t>, Mississippi Department of Transportation, Jackson, MS, 2013-2014</w:t>
      </w:r>
    </w:p>
    <w:p w14:paraId="569BE39F" w14:textId="70830F87" w:rsidR="00E1443F" w:rsidRDefault="005B07C2" w:rsidP="005502D9">
      <w:pPr>
        <w:pStyle w:val="ListParagraph"/>
        <w:numPr>
          <w:ilvl w:val="0"/>
          <w:numId w:val="23"/>
        </w:numPr>
        <w:spacing w:after="120"/>
      </w:pPr>
      <w:r w:rsidRPr="005502D9">
        <w:rPr>
          <w:b/>
        </w:rPr>
        <w:t>Johnny B. Gilleylen Sr.,</w:t>
      </w:r>
      <w:r>
        <w:t xml:space="preserve"> </w:t>
      </w:r>
      <w:r w:rsidR="00E1443F">
        <w:t xml:space="preserve">Mississippi Joint Legislative Taskforce on Public Transit, </w:t>
      </w:r>
      <w:r w:rsidR="00E1443F" w:rsidRPr="005502D9">
        <w:rPr>
          <w:i/>
        </w:rPr>
        <w:t>Adams County Economic Development and Public Transit Analysis</w:t>
      </w:r>
      <w:r w:rsidR="00E1443F">
        <w:t>, Mississippi Department of Transportation, Jackson, MS, 2013-2014</w:t>
      </w:r>
      <w:r w:rsidR="001407DF">
        <w:t>.</w:t>
      </w:r>
    </w:p>
    <w:p w14:paraId="357834C9" w14:textId="38B62E06" w:rsidR="00E1443F" w:rsidRDefault="005B07C2" w:rsidP="005502D9">
      <w:pPr>
        <w:pStyle w:val="ListParagraph"/>
        <w:numPr>
          <w:ilvl w:val="0"/>
          <w:numId w:val="23"/>
        </w:numPr>
        <w:spacing w:after="120"/>
      </w:pPr>
      <w:r w:rsidRPr="005502D9">
        <w:rPr>
          <w:b/>
        </w:rPr>
        <w:t>Johnny B. Gilleylen Sr.,</w:t>
      </w:r>
      <w:r>
        <w:t xml:space="preserve"> </w:t>
      </w:r>
      <w:r w:rsidR="00E1443F">
        <w:t xml:space="preserve">Mississippi Joint Legislative Taskforce on Public Transit, </w:t>
      </w:r>
      <w:r w:rsidR="00E1443F" w:rsidRPr="005502D9">
        <w:rPr>
          <w:i/>
        </w:rPr>
        <w:t>Clay County Economic Development and Public Transit Analysis</w:t>
      </w:r>
      <w:r w:rsidR="00E1443F">
        <w:t>, Mississippi Department of Transportation, Jackson, MS, 2013-2014</w:t>
      </w:r>
      <w:r w:rsidR="001407DF">
        <w:t>.</w:t>
      </w:r>
    </w:p>
    <w:p w14:paraId="49CBA811" w14:textId="68098819" w:rsidR="00F62B63" w:rsidRDefault="005B07C2" w:rsidP="005502D9">
      <w:pPr>
        <w:pStyle w:val="ListParagraph"/>
        <w:numPr>
          <w:ilvl w:val="0"/>
          <w:numId w:val="23"/>
        </w:numPr>
        <w:spacing w:after="120"/>
      </w:pPr>
      <w:r w:rsidRPr="005502D9">
        <w:rPr>
          <w:b/>
        </w:rPr>
        <w:t>Johnny B. Gilleylen Sr.,</w:t>
      </w:r>
      <w:r>
        <w:t xml:space="preserve"> </w:t>
      </w:r>
      <w:r w:rsidR="00F62B63" w:rsidRPr="005502D9">
        <w:rPr>
          <w:i/>
        </w:rPr>
        <w:t>Mississipp</w:t>
      </w:r>
      <w:r w:rsidR="00E1443F" w:rsidRPr="005502D9">
        <w:rPr>
          <w:i/>
        </w:rPr>
        <w:t>i College Knowledge Project 2014-2015</w:t>
      </w:r>
      <w:r w:rsidR="00F62B63" w:rsidRPr="005502D9">
        <w:rPr>
          <w:i/>
        </w:rPr>
        <w:t xml:space="preserve"> Program Evaluation</w:t>
      </w:r>
      <w:r w:rsidR="00F62B63">
        <w:t>, Mississippi Institutions of Higher Learning, Jackson, Mississippi, May 2015</w:t>
      </w:r>
      <w:r w:rsidR="001407DF">
        <w:t>.</w:t>
      </w:r>
    </w:p>
    <w:p w14:paraId="706AE4C5" w14:textId="6B54A235" w:rsidR="00F62B63" w:rsidRDefault="005B07C2" w:rsidP="005502D9">
      <w:pPr>
        <w:pStyle w:val="ListParagraph"/>
        <w:numPr>
          <w:ilvl w:val="0"/>
          <w:numId w:val="23"/>
        </w:numPr>
        <w:spacing w:after="120"/>
      </w:pPr>
      <w:r w:rsidRPr="005502D9">
        <w:rPr>
          <w:b/>
        </w:rPr>
        <w:t>Johnny B. Gilleylen Sr.,</w:t>
      </w:r>
      <w:r>
        <w:t xml:space="preserve"> </w:t>
      </w:r>
      <w:r w:rsidR="00F62B63" w:rsidRPr="005502D9">
        <w:rPr>
          <w:i/>
        </w:rPr>
        <w:t>Mississipp</w:t>
      </w:r>
      <w:r w:rsidR="00E1443F" w:rsidRPr="005502D9">
        <w:rPr>
          <w:i/>
        </w:rPr>
        <w:t>i College Knowledge Project 2013-2014</w:t>
      </w:r>
      <w:r w:rsidR="00F62B63" w:rsidRPr="005502D9">
        <w:rPr>
          <w:i/>
        </w:rPr>
        <w:t xml:space="preserve"> Program Evaluation</w:t>
      </w:r>
      <w:r w:rsidR="00F62B63">
        <w:t>, Mississippi Institutions of Higher Learning, Jackson, Mississippi, May 2014</w:t>
      </w:r>
      <w:r w:rsidR="001407DF">
        <w:t>.</w:t>
      </w:r>
    </w:p>
    <w:p w14:paraId="0B689CCA" w14:textId="1A5644F5" w:rsidR="0056799C" w:rsidRPr="0056799C" w:rsidRDefault="005B07C2" w:rsidP="005502D9">
      <w:pPr>
        <w:pStyle w:val="ListParagraph"/>
        <w:numPr>
          <w:ilvl w:val="0"/>
          <w:numId w:val="23"/>
        </w:numPr>
        <w:spacing w:after="120"/>
      </w:pPr>
      <w:r w:rsidRPr="005502D9">
        <w:rPr>
          <w:b/>
        </w:rPr>
        <w:t>Johnny B. Gilleylen Sr.,</w:t>
      </w:r>
      <w:r>
        <w:t xml:space="preserve"> </w:t>
      </w:r>
      <w:r w:rsidR="0056799C" w:rsidRPr="005502D9">
        <w:rPr>
          <w:i/>
        </w:rPr>
        <w:t>Mississippi Joint Legislative Taskforce on Public Transit, Adams County Mississippi Regional E</w:t>
      </w:r>
      <w:r w:rsidR="0001293F" w:rsidRPr="005502D9">
        <w:rPr>
          <w:i/>
        </w:rPr>
        <w:t>conomic Development and Public T</w:t>
      </w:r>
      <w:r w:rsidR="0056799C" w:rsidRPr="005502D9">
        <w:rPr>
          <w:i/>
        </w:rPr>
        <w:t>ransportation</w:t>
      </w:r>
      <w:r w:rsidR="0056799C">
        <w:t>, Mississippi Department of Transportation, Jackson Mississippi, March 2014</w:t>
      </w:r>
      <w:r w:rsidR="001407DF">
        <w:t>.</w:t>
      </w:r>
    </w:p>
    <w:p w14:paraId="0B689CCB" w14:textId="16FA126D" w:rsidR="0056799C" w:rsidRPr="0056799C" w:rsidRDefault="005B07C2" w:rsidP="005502D9">
      <w:pPr>
        <w:pStyle w:val="ListParagraph"/>
        <w:numPr>
          <w:ilvl w:val="0"/>
          <w:numId w:val="23"/>
        </w:numPr>
        <w:spacing w:after="120"/>
      </w:pPr>
      <w:r w:rsidRPr="005502D9">
        <w:rPr>
          <w:b/>
        </w:rPr>
        <w:t>Johnny B. Gilleylen Sr.,</w:t>
      </w:r>
      <w:r>
        <w:t xml:space="preserve"> </w:t>
      </w:r>
      <w:r w:rsidR="0056799C" w:rsidRPr="005502D9">
        <w:rPr>
          <w:i/>
        </w:rPr>
        <w:t>Mississippi Joint Legislative Taskforce on Public Transit, Clay County Regional Economic Development and Public Transportation</w:t>
      </w:r>
      <w:r w:rsidR="0056799C">
        <w:t>, Mississippi Department of Transportation, Jackson, Mississippi, March 2014</w:t>
      </w:r>
      <w:r w:rsidR="001407DF">
        <w:t>.</w:t>
      </w:r>
    </w:p>
    <w:p w14:paraId="0B689CCC" w14:textId="647B5669" w:rsidR="0056799C" w:rsidRPr="0056799C" w:rsidRDefault="005B07C2" w:rsidP="005502D9">
      <w:pPr>
        <w:pStyle w:val="ListParagraph"/>
        <w:numPr>
          <w:ilvl w:val="0"/>
          <w:numId w:val="23"/>
        </w:numPr>
        <w:spacing w:after="120"/>
      </w:pPr>
      <w:r w:rsidRPr="005502D9">
        <w:rPr>
          <w:b/>
        </w:rPr>
        <w:t>Johnny B. Gilleylen Sr.,</w:t>
      </w:r>
      <w:r>
        <w:t xml:space="preserve"> </w:t>
      </w:r>
      <w:r w:rsidR="0056799C" w:rsidRPr="005502D9">
        <w:rPr>
          <w:i/>
        </w:rPr>
        <w:t xml:space="preserve">Mississippi Joint Legislative Taskforce on Public Transit, Lakeland Drive </w:t>
      </w:r>
      <w:r w:rsidR="001030BF" w:rsidRPr="005502D9">
        <w:rPr>
          <w:i/>
        </w:rPr>
        <w:t>T</w:t>
      </w:r>
      <w:r w:rsidR="0056799C" w:rsidRPr="005502D9">
        <w:rPr>
          <w:i/>
        </w:rPr>
        <w:t>raffic Analysis, Mississippi Department of Transportation</w:t>
      </w:r>
      <w:r w:rsidR="0056799C">
        <w:t>, Jackson, MS, March 2014</w:t>
      </w:r>
      <w:r w:rsidR="001407DF">
        <w:t>.</w:t>
      </w:r>
    </w:p>
    <w:p w14:paraId="0B689CCD" w14:textId="16E8A963" w:rsidR="00600294" w:rsidRPr="005502D9" w:rsidRDefault="005B07C2" w:rsidP="005502D9">
      <w:pPr>
        <w:pStyle w:val="ListParagraph"/>
        <w:numPr>
          <w:ilvl w:val="0"/>
          <w:numId w:val="23"/>
        </w:numPr>
        <w:spacing w:after="120"/>
        <w:rPr>
          <w:i/>
        </w:rPr>
      </w:pPr>
      <w:r w:rsidRPr="005502D9">
        <w:rPr>
          <w:b/>
        </w:rPr>
        <w:t>Johnny B. Gilleylen Sr.,</w:t>
      </w:r>
      <w:r>
        <w:t xml:space="preserve"> </w:t>
      </w:r>
      <w:r w:rsidR="00600294" w:rsidRPr="005502D9">
        <w:rPr>
          <w:i/>
        </w:rPr>
        <w:t>Mississippi Joint Legislative Taskforce</w:t>
      </w:r>
      <w:r w:rsidR="0056799C" w:rsidRPr="005502D9">
        <w:rPr>
          <w:i/>
        </w:rPr>
        <w:t xml:space="preserve"> on Public Transit, Statewide Public Transit Need Analysis, </w:t>
      </w:r>
      <w:r w:rsidR="0056799C">
        <w:t xml:space="preserve">Mississippi Department of Transportation, Jackson Mississippi, </w:t>
      </w:r>
      <w:r w:rsidR="001407DF" w:rsidRPr="0056799C">
        <w:t>March</w:t>
      </w:r>
      <w:r w:rsidR="0056799C" w:rsidRPr="0056799C">
        <w:t xml:space="preserve"> 2014</w:t>
      </w:r>
      <w:r w:rsidR="001407DF">
        <w:t>.</w:t>
      </w:r>
    </w:p>
    <w:p w14:paraId="0B689CCE" w14:textId="2AB1ED8C" w:rsidR="00600294" w:rsidRDefault="005B07C2" w:rsidP="005502D9">
      <w:pPr>
        <w:pStyle w:val="ListParagraph"/>
        <w:numPr>
          <w:ilvl w:val="0"/>
          <w:numId w:val="23"/>
        </w:numPr>
        <w:spacing w:after="120"/>
      </w:pPr>
      <w:r w:rsidRPr="005502D9">
        <w:rPr>
          <w:b/>
        </w:rPr>
        <w:t>Johnny B. Gilleylen Sr.,</w:t>
      </w:r>
      <w:r>
        <w:t xml:space="preserve"> </w:t>
      </w:r>
      <w:r w:rsidR="00600294" w:rsidRPr="005502D9">
        <w:rPr>
          <w:i/>
        </w:rPr>
        <w:t>Mississippi Coordinated Transit Services Plan: An Evaluation of SAFETEA-LU Implementation,</w:t>
      </w:r>
      <w:r w:rsidR="00600294">
        <w:t xml:space="preserve"> Mississippi Department of Transportation, April 2013</w:t>
      </w:r>
      <w:r w:rsidR="001407DF">
        <w:t>.</w:t>
      </w:r>
    </w:p>
    <w:p w14:paraId="0B689CCF" w14:textId="52C89800" w:rsidR="0056799C" w:rsidRPr="00600294" w:rsidRDefault="005B07C2" w:rsidP="005502D9">
      <w:pPr>
        <w:pStyle w:val="ListParagraph"/>
        <w:numPr>
          <w:ilvl w:val="0"/>
          <w:numId w:val="23"/>
        </w:numPr>
        <w:spacing w:after="120"/>
      </w:pPr>
      <w:r w:rsidRPr="005502D9">
        <w:rPr>
          <w:b/>
        </w:rPr>
        <w:t>Johnny B. Gilleylen Sr.,</w:t>
      </w:r>
      <w:r>
        <w:t xml:space="preserve"> </w:t>
      </w:r>
      <w:proofErr w:type="spellStart"/>
      <w:r w:rsidR="0056799C" w:rsidRPr="005502D9">
        <w:rPr>
          <w:i/>
        </w:rPr>
        <w:t>N’Route</w:t>
      </w:r>
      <w:proofErr w:type="spellEnd"/>
      <w:r w:rsidR="0056799C" w:rsidRPr="005502D9">
        <w:rPr>
          <w:i/>
        </w:rPr>
        <w:t xml:space="preserve"> Productivity Analysis</w:t>
      </w:r>
      <w:r w:rsidR="0056799C">
        <w:t xml:space="preserve">, City of Vicksburg, MS, </w:t>
      </w:r>
      <w:r w:rsidR="00C46120">
        <w:t>Vicksburg, MS, May 2013</w:t>
      </w:r>
    </w:p>
    <w:p w14:paraId="0B689CD0" w14:textId="0F4849E8" w:rsidR="00600294" w:rsidRDefault="005B07C2" w:rsidP="005502D9">
      <w:pPr>
        <w:pStyle w:val="ListParagraph"/>
        <w:numPr>
          <w:ilvl w:val="0"/>
          <w:numId w:val="23"/>
        </w:numPr>
        <w:spacing w:after="120"/>
      </w:pPr>
      <w:r w:rsidRPr="005502D9">
        <w:rPr>
          <w:b/>
        </w:rPr>
        <w:t>Johnny B. Gilleylen Sr.,</w:t>
      </w:r>
      <w:r>
        <w:t xml:space="preserve"> </w:t>
      </w:r>
      <w:r w:rsidR="00600294" w:rsidRPr="005502D9">
        <w:rPr>
          <w:i/>
        </w:rPr>
        <w:t>Mississippi College Knowledge Project 2012-2013 Program Evaluation</w:t>
      </w:r>
      <w:r w:rsidR="00600294">
        <w:t>, Mississippi Institutions of Higher Learning, Jackson, Mississippi, May 2013</w:t>
      </w:r>
      <w:r w:rsidR="001407DF">
        <w:t>.</w:t>
      </w:r>
    </w:p>
    <w:p w14:paraId="0B689CD1" w14:textId="6229A52A" w:rsidR="00CE4C06" w:rsidRPr="00CE4C06" w:rsidRDefault="005B07C2" w:rsidP="005502D9">
      <w:pPr>
        <w:pStyle w:val="ListParagraph"/>
        <w:numPr>
          <w:ilvl w:val="0"/>
          <w:numId w:val="23"/>
        </w:numPr>
        <w:spacing w:after="120"/>
      </w:pPr>
      <w:r w:rsidRPr="005502D9">
        <w:rPr>
          <w:b/>
        </w:rPr>
        <w:t>Johnny B. Gilleylen Sr.,</w:t>
      </w:r>
      <w:r>
        <w:t xml:space="preserve"> </w:t>
      </w:r>
      <w:r w:rsidR="00CE4C06" w:rsidRPr="005502D9">
        <w:rPr>
          <w:i/>
        </w:rPr>
        <w:t xml:space="preserve">Mississippi College Knowledge Project </w:t>
      </w:r>
      <w:r w:rsidR="00600294" w:rsidRPr="005502D9">
        <w:rPr>
          <w:i/>
        </w:rPr>
        <w:t>2011-</w:t>
      </w:r>
      <w:r w:rsidR="00CE4C06" w:rsidRPr="005502D9">
        <w:rPr>
          <w:i/>
        </w:rPr>
        <w:t>201</w:t>
      </w:r>
      <w:r w:rsidR="00600294" w:rsidRPr="005502D9">
        <w:rPr>
          <w:i/>
        </w:rPr>
        <w:t>2</w:t>
      </w:r>
      <w:r w:rsidR="00CE4C06" w:rsidRPr="005502D9">
        <w:rPr>
          <w:i/>
        </w:rPr>
        <w:t xml:space="preserve"> Program Evaluation</w:t>
      </w:r>
      <w:r w:rsidR="00CE4C06">
        <w:t xml:space="preserve">, Mississippi Institutions of Higher Learning, Jackson, Mississippi, </w:t>
      </w:r>
      <w:r w:rsidR="00600294">
        <w:t xml:space="preserve">May </w:t>
      </w:r>
      <w:r w:rsidR="00CE4C06">
        <w:t>2012</w:t>
      </w:r>
      <w:r w:rsidR="001407DF">
        <w:t>.</w:t>
      </w:r>
    </w:p>
    <w:p w14:paraId="0B689CD2" w14:textId="09A35F02" w:rsidR="00CE4C06" w:rsidRPr="00CE4C06" w:rsidRDefault="005B07C2" w:rsidP="005502D9">
      <w:pPr>
        <w:pStyle w:val="ListParagraph"/>
        <w:numPr>
          <w:ilvl w:val="0"/>
          <w:numId w:val="23"/>
        </w:numPr>
        <w:spacing w:after="120"/>
      </w:pPr>
      <w:r w:rsidRPr="005502D9">
        <w:rPr>
          <w:b/>
        </w:rPr>
        <w:t>Johnny B. Gilleylen Sr.,</w:t>
      </w:r>
      <w:r>
        <w:t xml:space="preserve"> </w:t>
      </w:r>
      <w:r w:rsidR="00CE4C06" w:rsidRPr="005502D9">
        <w:rPr>
          <w:i/>
        </w:rPr>
        <w:t xml:space="preserve">Mississippi College Knowledge Project </w:t>
      </w:r>
      <w:r w:rsidR="00600294" w:rsidRPr="005502D9">
        <w:rPr>
          <w:i/>
        </w:rPr>
        <w:t>2010-</w:t>
      </w:r>
      <w:r w:rsidR="00CE4C06" w:rsidRPr="005502D9">
        <w:rPr>
          <w:i/>
        </w:rPr>
        <w:t>2011 Program Evaluation</w:t>
      </w:r>
      <w:r w:rsidR="00CE4C06">
        <w:t xml:space="preserve">, Mississippi Institutions of Higher Learning, Jackson Mississippi, </w:t>
      </w:r>
      <w:r w:rsidR="00600294">
        <w:t xml:space="preserve">May </w:t>
      </w:r>
      <w:r w:rsidR="00CE4C06">
        <w:t>2011</w:t>
      </w:r>
      <w:r w:rsidR="001407DF">
        <w:t>.</w:t>
      </w:r>
    </w:p>
    <w:p w14:paraId="0B689CD3" w14:textId="1621EC0D" w:rsidR="00CE4C06" w:rsidRPr="00CE4C06" w:rsidRDefault="005B07C2" w:rsidP="005502D9">
      <w:pPr>
        <w:pStyle w:val="ListParagraph"/>
        <w:numPr>
          <w:ilvl w:val="0"/>
          <w:numId w:val="23"/>
        </w:numPr>
        <w:spacing w:after="120"/>
      </w:pPr>
      <w:r w:rsidRPr="005502D9">
        <w:rPr>
          <w:b/>
        </w:rPr>
        <w:t>Johnny B. Gilleylen Sr.,</w:t>
      </w:r>
      <w:r>
        <w:t xml:space="preserve"> </w:t>
      </w:r>
      <w:r w:rsidR="00CE4C06" w:rsidRPr="005502D9">
        <w:rPr>
          <w:i/>
        </w:rPr>
        <w:t xml:space="preserve">Mississippi College Knowledge Project </w:t>
      </w:r>
      <w:r w:rsidR="00600294" w:rsidRPr="005502D9">
        <w:rPr>
          <w:i/>
        </w:rPr>
        <w:t>2009-</w:t>
      </w:r>
      <w:r w:rsidR="00CE4C06" w:rsidRPr="005502D9">
        <w:rPr>
          <w:i/>
        </w:rPr>
        <w:t xml:space="preserve">2010 </w:t>
      </w:r>
      <w:r w:rsidR="00600294" w:rsidRPr="005502D9">
        <w:rPr>
          <w:i/>
        </w:rPr>
        <w:t>Program Evaluation</w:t>
      </w:r>
      <w:r w:rsidR="00CE4C06">
        <w:t xml:space="preserve">, Mississippi Institutions of Higher Learning, Jackson Mississippi, </w:t>
      </w:r>
      <w:r w:rsidR="00600294">
        <w:t>May 2</w:t>
      </w:r>
      <w:r w:rsidR="00CE4C06">
        <w:t>010</w:t>
      </w:r>
      <w:r w:rsidR="001407DF">
        <w:t>.</w:t>
      </w:r>
    </w:p>
    <w:p w14:paraId="0B689CD4" w14:textId="2786361B" w:rsidR="0067127A" w:rsidRDefault="005B07C2" w:rsidP="005502D9">
      <w:pPr>
        <w:pStyle w:val="ListParagraph"/>
        <w:numPr>
          <w:ilvl w:val="0"/>
          <w:numId w:val="23"/>
        </w:numPr>
        <w:spacing w:after="120"/>
      </w:pPr>
      <w:r w:rsidRPr="005502D9">
        <w:rPr>
          <w:b/>
        </w:rPr>
        <w:t>Johnny B. Gilleylen Sr.,</w:t>
      </w:r>
      <w:r>
        <w:t xml:space="preserve"> </w:t>
      </w:r>
      <w:r w:rsidR="0067127A" w:rsidRPr="005502D9">
        <w:rPr>
          <w:i/>
        </w:rPr>
        <w:t>Southwest Mississippi 2009 Coordinated Transportation Services Plan</w:t>
      </w:r>
      <w:r w:rsidR="0067127A">
        <w:t>, Southwest Mississippi Transit Region Coalition, Natchez, MS, 2009</w:t>
      </w:r>
      <w:r w:rsidR="001407DF">
        <w:t>.</w:t>
      </w:r>
    </w:p>
    <w:p w14:paraId="0B689CD5" w14:textId="30D6F16E" w:rsidR="0067127A" w:rsidRDefault="005B07C2" w:rsidP="005502D9">
      <w:pPr>
        <w:pStyle w:val="ListParagraph"/>
        <w:numPr>
          <w:ilvl w:val="0"/>
          <w:numId w:val="23"/>
        </w:numPr>
        <w:spacing w:after="120"/>
      </w:pPr>
      <w:r w:rsidRPr="005502D9">
        <w:rPr>
          <w:b/>
        </w:rPr>
        <w:t>Johnny B. Gilleylen Sr.,</w:t>
      </w:r>
      <w:r>
        <w:t xml:space="preserve"> </w:t>
      </w:r>
      <w:r w:rsidR="0067127A" w:rsidRPr="005502D9">
        <w:rPr>
          <w:i/>
        </w:rPr>
        <w:t>Southern Mississippi Region Coordinated Transportation Services Regional Plan</w:t>
      </w:r>
      <w:r w:rsidR="0067127A">
        <w:t>, Southern Mississippi Tra</w:t>
      </w:r>
      <w:r w:rsidR="005E088F">
        <w:t>nsit Region, Gulfport, MS, 2007</w:t>
      </w:r>
      <w:r w:rsidR="001407DF">
        <w:t>.</w:t>
      </w:r>
    </w:p>
    <w:p w14:paraId="0B689CD6" w14:textId="5DFA49FD" w:rsidR="0067127A" w:rsidRDefault="00AE7F3D" w:rsidP="005502D9">
      <w:pPr>
        <w:pStyle w:val="ListParagraph"/>
        <w:numPr>
          <w:ilvl w:val="0"/>
          <w:numId w:val="23"/>
        </w:numPr>
        <w:spacing w:after="120"/>
      </w:pPr>
      <w:r w:rsidRPr="005502D9">
        <w:rPr>
          <w:b/>
        </w:rPr>
        <w:t>Johnny B. Gilleylen Sr.</w:t>
      </w:r>
      <w:r>
        <w:t xml:space="preserve">  </w:t>
      </w:r>
      <w:r w:rsidR="0067127A" w:rsidRPr="005502D9">
        <w:rPr>
          <w:i/>
        </w:rPr>
        <w:t>Trans-Con, Central Mississippi Transit Coordinated Transportation Services Regional Plan</w:t>
      </w:r>
      <w:r w:rsidR="0067127A">
        <w:t>, Central Mississippi Transit</w:t>
      </w:r>
      <w:r w:rsidR="005E088F">
        <w:t xml:space="preserve"> Coalition, Vicksburg, MS, 2007</w:t>
      </w:r>
      <w:r w:rsidR="001407DF">
        <w:t>.</w:t>
      </w:r>
    </w:p>
    <w:p w14:paraId="0B689CD7" w14:textId="30284919" w:rsidR="0067127A" w:rsidRDefault="00AE7F3D" w:rsidP="005502D9">
      <w:pPr>
        <w:pStyle w:val="ListParagraph"/>
        <w:numPr>
          <w:ilvl w:val="0"/>
          <w:numId w:val="23"/>
        </w:numPr>
        <w:spacing w:after="120"/>
      </w:pPr>
      <w:r>
        <w:lastRenderedPageBreak/>
        <w:t xml:space="preserve">Mukesh Kumar and </w:t>
      </w:r>
      <w:r w:rsidR="005B07C2" w:rsidRPr="005502D9">
        <w:rPr>
          <w:b/>
        </w:rPr>
        <w:t>Johnny B. Gilleylen Sr.,</w:t>
      </w:r>
      <w:r w:rsidR="005B07C2">
        <w:t xml:space="preserve"> </w:t>
      </w:r>
      <w:r w:rsidR="0067127A" w:rsidRPr="005502D9">
        <w:rPr>
          <w:i/>
        </w:rPr>
        <w:t>Preliminary Statewide Assessment of Public and Specialized Transportation Services and Service Areas in Mississippi</w:t>
      </w:r>
      <w:r w:rsidR="00A53F0E">
        <w:t>,</w:t>
      </w:r>
      <w:r w:rsidR="0067127A">
        <w:t xml:space="preserve"> Mississippi Department of Transportation and the Center for Urban Planning and Policy Assessment, School of Policy and Planning at Jackson State Unive</w:t>
      </w:r>
      <w:r w:rsidR="005E088F">
        <w:t>rsity, 2007</w:t>
      </w:r>
      <w:r w:rsidR="001407DF">
        <w:t>.</w:t>
      </w:r>
    </w:p>
    <w:p w14:paraId="0B689CD8" w14:textId="124D318F" w:rsidR="0067127A" w:rsidRDefault="005B07C2" w:rsidP="005502D9">
      <w:pPr>
        <w:pStyle w:val="ListParagraph"/>
        <w:numPr>
          <w:ilvl w:val="0"/>
          <w:numId w:val="23"/>
        </w:numPr>
        <w:spacing w:after="120"/>
      </w:pPr>
      <w:r w:rsidRPr="005502D9">
        <w:rPr>
          <w:b/>
        </w:rPr>
        <w:t>Johnny B. Gilleylen Sr.,</w:t>
      </w:r>
      <w:r>
        <w:t xml:space="preserve"> </w:t>
      </w:r>
      <w:r w:rsidR="0067127A" w:rsidRPr="005502D9">
        <w:rPr>
          <w:i/>
        </w:rPr>
        <w:t xml:space="preserve">Foundation for the Mid-South, Building Individual Assets, 5-Year Assessment, </w:t>
      </w:r>
      <w:r w:rsidR="0067127A">
        <w:t xml:space="preserve">Foundation for the </w:t>
      </w:r>
      <w:r w:rsidR="00AE7F3D">
        <w:t>Mid-South</w:t>
      </w:r>
      <w:r w:rsidR="005E088F">
        <w:t>, Jackson Mississippi, 2007</w:t>
      </w:r>
      <w:r w:rsidR="001407DF">
        <w:t>.</w:t>
      </w:r>
    </w:p>
    <w:p w14:paraId="0B689CD9" w14:textId="62A2AF2F" w:rsidR="0067127A" w:rsidRDefault="005B07C2" w:rsidP="005502D9">
      <w:pPr>
        <w:pStyle w:val="ListParagraph"/>
        <w:numPr>
          <w:ilvl w:val="0"/>
          <w:numId w:val="23"/>
        </w:numPr>
        <w:spacing w:after="120"/>
      </w:pPr>
      <w:r w:rsidRPr="005502D9">
        <w:rPr>
          <w:b/>
        </w:rPr>
        <w:t>Johnny B. Gilleylen Sr.,</w:t>
      </w:r>
      <w:r>
        <w:t xml:space="preserve"> </w:t>
      </w:r>
      <w:r w:rsidR="00206509">
        <w:t xml:space="preserve">and Catherine Estis.  </w:t>
      </w:r>
      <w:r w:rsidR="0067127A" w:rsidRPr="005502D9">
        <w:rPr>
          <w:i/>
        </w:rPr>
        <w:t>Overcoming Transportation Barriers of the Mentally Ill Poor in Jackson, MS</w:t>
      </w:r>
      <w:r w:rsidR="0067127A">
        <w:t>, Jackson State University, Southern Institute of Mental Health Advocacy, Research and Training, Jackson MS, 2007</w:t>
      </w:r>
      <w:r w:rsidR="001407DF">
        <w:t>.</w:t>
      </w:r>
    </w:p>
    <w:p w14:paraId="0B689CDA" w14:textId="3709BCEE" w:rsidR="0067127A" w:rsidRDefault="005B07C2" w:rsidP="005502D9">
      <w:pPr>
        <w:pStyle w:val="ListParagraph"/>
        <w:numPr>
          <w:ilvl w:val="0"/>
          <w:numId w:val="23"/>
        </w:numPr>
        <w:spacing w:after="120"/>
      </w:pPr>
      <w:r w:rsidRPr="005502D9">
        <w:rPr>
          <w:b/>
        </w:rPr>
        <w:t>Johnny B. Gilleylen Sr</w:t>
      </w:r>
      <w:r w:rsidR="00206509" w:rsidRPr="005502D9">
        <w:rPr>
          <w:b/>
        </w:rPr>
        <w:t>.</w:t>
      </w:r>
      <w:r w:rsidRPr="005502D9">
        <w:rPr>
          <w:b/>
        </w:rPr>
        <w:t>,</w:t>
      </w:r>
      <w:r w:rsidR="00206509">
        <w:t xml:space="preserve"> and Scott McDonald</w:t>
      </w:r>
      <w:r w:rsidR="0067127A" w:rsidRPr="005502D9">
        <w:rPr>
          <w:i/>
        </w:rPr>
        <w:t>ISO-9000: State Economic Development Opportunity</w:t>
      </w:r>
      <w:r w:rsidR="0067127A">
        <w:t>, Jackson Stat</w:t>
      </w:r>
      <w:r w:rsidR="005E088F">
        <w:t>e University, Jackson, MS, 2003</w:t>
      </w:r>
      <w:r w:rsidR="001407DF">
        <w:t>.</w:t>
      </w:r>
    </w:p>
    <w:p w14:paraId="0B689CDB" w14:textId="2401AF72" w:rsidR="0067127A" w:rsidRDefault="005B07C2" w:rsidP="005502D9">
      <w:pPr>
        <w:pStyle w:val="ListParagraph"/>
        <w:numPr>
          <w:ilvl w:val="0"/>
          <w:numId w:val="23"/>
        </w:numPr>
        <w:spacing w:after="120"/>
      </w:pPr>
      <w:r w:rsidRPr="005502D9">
        <w:rPr>
          <w:b/>
        </w:rPr>
        <w:t>Johnny B. Gilleylen Sr.,</w:t>
      </w:r>
      <w:r>
        <w:t xml:space="preserve"> </w:t>
      </w:r>
      <w:r w:rsidR="00206509">
        <w:t>and Scott McDonald</w:t>
      </w:r>
      <w:r w:rsidR="0067127A" w:rsidRPr="005502D9">
        <w:rPr>
          <w:i/>
        </w:rPr>
        <w:t>ISO-9000, the New Industrial Quality Standard</w:t>
      </w:r>
      <w:r w:rsidR="0067127A">
        <w:t>, Jackson Stat</w:t>
      </w:r>
      <w:r w:rsidR="005E088F">
        <w:t>e University, Jackson, MS, 2000</w:t>
      </w:r>
      <w:r w:rsidR="001407DF">
        <w:t>.</w:t>
      </w:r>
    </w:p>
    <w:p w14:paraId="0B689CDC" w14:textId="59E3B3E1" w:rsidR="0067127A" w:rsidRDefault="005B07C2" w:rsidP="005502D9">
      <w:pPr>
        <w:pStyle w:val="ListParagraph"/>
        <w:numPr>
          <w:ilvl w:val="0"/>
          <w:numId w:val="23"/>
        </w:numPr>
        <w:spacing w:after="120"/>
      </w:pPr>
      <w:r w:rsidRPr="005502D9">
        <w:rPr>
          <w:b/>
        </w:rPr>
        <w:t>Johnny B. Gilleylen Sr.,</w:t>
      </w:r>
      <w:r>
        <w:t xml:space="preserve"> </w:t>
      </w:r>
      <w:r w:rsidR="0067127A" w:rsidRPr="005502D9">
        <w:rPr>
          <w:i/>
        </w:rPr>
        <w:t>Tougaloo College Resources Development Study</w:t>
      </w:r>
      <w:r w:rsidR="0067127A">
        <w:t xml:space="preserve">, Tougaloo College Economic Development </w:t>
      </w:r>
      <w:r w:rsidR="005E088F">
        <w:t>Corporation, Tougaloo, MS, 2000</w:t>
      </w:r>
      <w:r w:rsidR="001407DF">
        <w:t>.</w:t>
      </w:r>
    </w:p>
    <w:p w14:paraId="0B689CDD" w14:textId="5981179F" w:rsidR="0067127A" w:rsidRDefault="005B07C2" w:rsidP="005502D9">
      <w:pPr>
        <w:pStyle w:val="ListParagraph"/>
        <w:numPr>
          <w:ilvl w:val="0"/>
          <w:numId w:val="23"/>
        </w:numPr>
        <w:spacing w:after="120"/>
      </w:pPr>
      <w:r w:rsidRPr="005502D9">
        <w:rPr>
          <w:b/>
        </w:rPr>
        <w:t>Johnny B. Gilleylen Sr.,</w:t>
      </w:r>
      <w:r>
        <w:t xml:space="preserve"> </w:t>
      </w:r>
      <w:r w:rsidR="0067127A" w:rsidRPr="005502D9">
        <w:rPr>
          <w:i/>
        </w:rPr>
        <w:t>ISO-9000, an Economic Development Opportunity</w:t>
      </w:r>
      <w:r w:rsidR="0067127A">
        <w:t xml:space="preserve">, Jackson, State University, </w:t>
      </w:r>
      <w:r w:rsidR="00514A8F">
        <w:t xml:space="preserve">Jackson, MS, </w:t>
      </w:r>
      <w:r w:rsidR="005E088F">
        <w:t>1997</w:t>
      </w:r>
      <w:r w:rsidR="001407DF">
        <w:t>.</w:t>
      </w:r>
      <w:r w:rsidR="005E088F">
        <w:t xml:space="preserve"> (Dissertation)</w:t>
      </w:r>
      <w:r w:rsidR="001407DF">
        <w:t>.</w:t>
      </w:r>
    </w:p>
    <w:p w14:paraId="0B689CDE" w14:textId="545B72EC" w:rsidR="0067127A" w:rsidRDefault="005B07C2" w:rsidP="005502D9">
      <w:pPr>
        <w:pStyle w:val="ListParagraph"/>
        <w:numPr>
          <w:ilvl w:val="0"/>
          <w:numId w:val="23"/>
        </w:numPr>
        <w:spacing w:after="240"/>
      </w:pPr>
      <w:r w:rsidRPr="005502D9">
        <w:rPr>
          <w:b/>
        </w:rPr>
        <w:t>Johnny B. Gilleylen Sr.,</w:t>
      </w:r>
      <w:r>
        <w:t xml:space="preserve"> </w:t>
      </w:r>
      <w:r w:rsidR="00206509">
        <w:t xml:space="preserve">et </w:t>
      </w:r>
      <w:r w:rsidR="005B623C">
        <w:t>al, Determinants</w:t>
      </w:r>
      <w:r w:rsidR="0067127A" w:rsidRPr="005502D9">
        <w:rPr>
          <w:i/>
        </w:rPr>
        <w:t xml:space="preserve"> of the Quality of Life in Five Inner-C</w:t>
      </w:r>
      <w:r w:rsidR="00206509" w:rsidRPr="005502D9">
        <w:rPr>
          <w:i/>
        </w:rPr>
        <w:t>ity Neighborhoods in Jackson</w:t>
      </w:r>
      <w:r w:rsidR="005E088F">
        <w:t xml:space="preserve">, </w:t>
      </w:r>
      <w:r w:rsidR="003F68FC">
        <w:t xml:space="preserve">Jackson State University </w:t>
      </w:r>
      <w:r w:rsidR="005E088F">
        <w:t>Jackson, MS, 1995</w:t>
      </w:r>
      <w:r w:rsidR="001407DF">
        <w:t>.</w:t>
      </w:r>
    </w:p>
    <w:p w14:paraId="0B689CDF" w14:textId="77777777" w:rsidR="001C7BFC" w:rsidRPr="00F1670A" w:rsidRDefault="001C7BFC" w:rsidP="001C7BFC">
      <w:pPr>
        <w:pStyle w:val="Heading3"/>
        <w:rPr>
          <w:rFonts w:ascii="Garamond" w:hAnsi="Garamond"/>
          <w:sz w:val="22"/>
          <w:szCs w:val="22"/>
        </w:rPr>
      </w:pPr>
      <w:r w:rsidRPr="00F1670A">
        <w:rPr>
          <w:rFonts w:ascii="Garamond" w:hAnsi="Garamond"/>
          <w:sz w:val="22"/>
          <w:szCs w:val="22"/>
        </w:rPr>
        <w:t>Presentations</w:t>
      </w:r>
    </w:p>
    <w:p w14:paraId="0EB16C04" w14:textId="74684DCD" w:rsidR="00983886" w:rsidRDefault="00983886" w:rsidP="005502D9">
      <w:pPr>
        <w:pStyle w:val="ListParagraph"/>
        <w:numPr>
          <w:ilvl w:val="0"/>
          <w:numId w:val="24"/>
        </w:numPr>
        <w:spacing w:after="120"/>
      </w:pPr>
      <w:r>
        <w:t xml:space="preserve">Plenary Roundtable Panelist, </w:t>
      </w:r>
      <w:r w:rsidRPr="005502D9">
        <w:rPr>
          <w:i/>
        </w:rPr>
        <w:t>Democracy and the 2016 US Presidential Election,</w:t>
      </w:r>
      <w:r>
        <w:t xml:space="preserve"> Annual Conference of the Mississippi Political Science Association, </w:t>
      </w:r>
      <w:r w:rsidR="006D72F5">
        <w:t>Jackson, MS February 10-17, 2017</w:t>
      </w:r>
      <w:r w:rsidR="001407DF">
        <w:t>.</w:t>
      </w:r>
    </w:p>
    <w:p w14:paraId="252B9667" w14:textId="07087E5A" w:rsidR="00983886" w:rsidRDefault="00983886" w:rsidP="005502D9">
      <w:pPr>
        <w:pStyle w:val="ListParagraph"/>
        <w:numPr>
          <w:ilvl w:val="0"/>
          <w:numId w:val="24"/>
        </w:numPr>
        <w:spacing w:after="120"/>
      </w:pPr>
      <w:r>
        <w:t xml:space="preserve">Roundtable Chair, </w:t>
      </w:r>
      <w:r w:rsidRPr="005502D9">
        <w:rPr>
          <w:i/>
        </w:rPr>
        <w:t>Obama-Trump: Peaceful Transfer of Power/US Presidential Election,</w:t>
      </w:r>
      <w:r>
        <w:t xml:space="preserve"> Annual Conference of the Mississippi Political Science Association, </w:t>
      </w:r>
      <w:r w:rsidR="006D72F5">
        <w:t>Jackson, MS February 10-17, 2017</w:t>
      </w:r>
      <w:r w:rsidR="001407DF">
        <w:t>.</w:t>
      </w:r>
    </w:p>
    <w:p w14:paraId="2EA98905" w14:textId="2325DEDC" w:rsidR="00983886" w:rsidRDefault="00983886" w:rsidP="005502D9">
      <w:pPr>
        <w:pStyle w:val="ListParagraph"/>
        <w:numPr>
          <w:ilvl w:val="0"/>
          <w:numId w:val="24"/>
        </w:numPr>
        <w:spacing w:after="120"/>
      </w:pPr>
      <w:r>
        <w:t xml:space="preserve">Session Moderator, </w:t>
      </w:r>
      <w:r w:rsidRPr="005502D9">
        <w:rPr>
          <w:i/>
        </w:rPr>
        <w:t xml:space="preserve">10 years + the Future = </w:t>
      </w:r>
      <w:r w:rsidR="00442F90" w:rsidRPr="005502D9">
        <w:rPr>
          <w:i/>
        </w:rPr>
        <w:t xml:space="preserve">Unlimited, </w:t>
      </w:r>
      <w:r w:rsidR="00442F90">
        <w:t>Mississippi</w:t>
      </w:r>
      <w:r>
        <w:t xml:space="preserve"> Department of Transportation, 2016 Statewide Coordination Summit, Jackson, MS, July 12-13, 2016</w:t>
      </w:r>
      <w:r w:rsidR="001407DF">
        <w:t>.</w:t>
      </w:r>
    </w:p>
    <w:p w14:paraId="77687335" w14:textId="7B60FEBB" w:rsidR="0001293F" w:rsidRDefault="00E26A7A" w:rsidP="005502D9">
      <w:pPr>
        <w:pStyle w:val="ListParagraph"/>
        <w:numPr>
          <w:ilvl w:val="0"/>
          <w:numId w:val="24"/>
        </w:numPr>
        <w:spacing w:after="120"/>
      </w:pPr>
      <w:r>
        <w:t xml:space="preserve">Presenter, </w:t>
      </w:r>
      <w:r w:rsidRPr="005502D9">
        <w:rPr>
          <w:i/>
        </w:rPr>
        <w:t>Introduction to Research Project Development</w:t>
      </w:r>
      <w:r>
        <w:t xml:space="preserve">, </w:t>
      </w:r>
      <w:r w:rsidR="0001293F">
        <w:t>Graduate Training and Education Center</w:t>
      </w:r>
      <w:r>
        <w:t xml:space="preserve"> Research Camp 2016, Jackson Heart Study, Jackson State University, Jackson, MS, June 2016</w:t>
      </w:r>
      <w:r w:rsidR="001407DF">
        <w:t>.</w:t>
      </w:r>
    </w:p>
    <w:p w14:paraId="62F0B306" w14:textId="4374EB02" w:rsidR="005B623C" w:rsidRPr="00576F6B" w:rsidRDefault="005B623C" w:rsidP="005502D9">
      <w:pPr>
        <w:pStyle w:val="ListParagraph"/>
        <w:numPr>
          <w:ilvl w:val="0"/>
          <w:numId w:val="24"/>
        </w:numPr>
        <w:spacing w:after="120"/>
      </w:pPr>
      <w:r>
        <w:t>Panelist</w:t>
      </w:r>
      <w:r w:rsidRPr="00576F6B">
        <w:t xml:space="preserve">, </w:t>
      </w:r>
      <w:r>
        <w:t>“</w:t>
      </w:r>
      <w:r w:rsidRPr="00576F6B">
        <w:t>Annual Conference of the Mississippi Political Science Association,</w:t>
      </w:r>
      <w:r>
        <w:t>” Jackson, MS, February 10-11</w:t>
      </w:r>
      <w:r w:rsidRPr="00576F6B">
        <w:t>, 2017</w:t>
      </w:r>
      <w:r>
        <w:t>.</w:t>
      </w:r>
    </w:p>
    <w:p w14:paraId="0B689CE0" w14:textId="2C6D08F3" w:rsidR="00BF79DC" w:rsidRPr="00F456C0" w:rsidRDefault="0039529C" w:rsidP="005502D9">
      <w:pPr>
        <w:pStyle w:val="ListParagraph"/>
        <w:numPr>
          <w:ilvl w:val="0"/>
          <w:numId w:val="24"/>
        </w:numPr>
        <w:spacing w:after="120"/>
      </w:pPr>
      <w:r w:rsidRPr="0039529C">
        <w:t>Presenter,</w:t>
      </w:r>
      <w:r w:rsidRPr="005502D9">
        <w:rPr>
          <w:i/>
        </w:rPr>
        <w:t xml:space="preserve"> </w:t>
      </w:r>
      <w:r w:rsidR="00F456C0" w:rsidRPr="005502D9">
        <w:rPr>
          <w:i/>
        </w:rPr>
        <w:t>The Status of Integrated Healthcare Systems in Mississippi, 8</w:t>
      </w:r>
      <w:r w:rsidR="00F456C0" w:rsidRPr="005502D9">
        <w:rPr>
          <w:i/>
          <w:vertAlign w:val="superscript"/>
        </w:rPr>
        <w:t>th</w:t>
      </w:r>
      <w:r w:rsidR="00F456C0" w:rsidRPr="005502D9">
        <w:rPr>
          <w:i/>
        </w:rPr>
        <w:t xml:space="preserve"> Health Disparities Conference</w:t>
      </w:r>
      <w:r w:rsidR="00F456C0" w:rsidRPr="00F456C0">
        <w:t>, Xavier University of Louisiana College of Pharmacy, New Orleans, LS, March 12, 2015</w:t>
      </w:r>
      <w:r w:rsidR="001407DF">
        <w:t>.</w:t>
      </w:r>
    </w:p>
    <w:p w14:paraId="0B689CE1" w14:textId="4BED7FE6" w:rsidR="008B4742" w:rsidRPr="008B4742" w:rsidRDefault="008B4742" w:rsidP="005502D9">
      <w:pPr>
        <w:pStyle w:val="ListParagraph"/>
        <w:numPr>
          <w:ilvl w:val="0"/>
          <w:numId w:val="24"/>
        </w:numPr>
        <w:spacing w:after="120"/>
      </w:pPr>
      <w:r w:rsidRPr="008B4742">
        <w:t>Strategic Planning Workshop Facilitator</w:t>
      </w:r>
      <w:r>
        <w:t>, Mississippi Department of Transportation, Public Transit Annual Statewide Conference, Jackson, MS, July 16-17, 2014</w:t>
      </w:r>
      <w:r w:rsidR="001407DF">
        <w:t>.</w:t>
      </w:r>
    </w:p>
    <w:p w14:paraId="0B689CE2" w14:textId="6E709447" w:rsidR="001C7BFC" w:rsidRDefault="001C7BFC" w:rsidP="005502D9">
      <w:pPr>
        <w:pStyle w:val="ListParagraph"/>
        <w:numPr>
          <w:ilvl w:val="0"/>
          <w:numId w:val="24"/>
        </w:numPr>
        <w:spacing w:after="120"/>
      </w:pPr>
      <w:r w:rsidRPr="005502D9">
        <w:rPr>
          <w:i/>
        </w:rPr>
        <w:t>Data Driven Modeling for Strategic Planning and Program Evaluation, A Developing Model for Decision Making</w:t>
      </w:r>
      <w:r>
        <w:t xml:space="preserve">, Jackson State University Institute of Government, </w:t>
      </w:r>
      <w:r w:rsidR="005E088F">
        <w:t>Jackson, MS, September 30, 2013</w:t>
      </w:r>
      <w:r w:rsidR="001407DF">
        <w:t>.</w:t>
      </w:r>
    </w:p>
    <w:p w14:paraId="0B689CE3" w14:textId="22B3B085" w:rsidR="001C7BFC" w:rsidRDefault="001C7BFC" w:rsidP="005502D9">
      <w:pPr>
        <w:pStyle w:val="ListParagraph"/>
        <w:numPr>
          <w:ilvl w:val="0"/>
          <w:numId w:val="24"/>
        </w:numPr>
        <w:spacing w:after="120"/>
      </w:pPr>
      <w:r>
        <w:t>Session Moderator, “Senior Consumer Stakeholders Roundtable,” Mississippi Department of Transportation, Statewide Coordination Sum</w:t>
      </w:r>
      <w:r w:rsidR="005E088F">
        <w:t>mit, Jackson, MS, July 12, 2012</w:t>
      </w:r>
      <w:r w:rsidR="001407DF">
        <w:t>.</w:t>
      </w:r>
    </w:p>
    <w:p w14:paraId="0B689CE4" w14:textId="41163446" w:rsidR="001C7BFC" w:rsidRDefault="001C7BFC" w:rsidP="005502D9">
      <w:pPr>
        <w:pStyle w:val="ListParagraph"/>
        <w:numPr>
          <w:ilvl w:val="0"/>
          <w:numId w:val="24"/>
        </w:numPr>
        <w:spacing w:after="120"/>
      </w:pPr>
      <w:r w:rsidRPr="005502D9">
        <w:rPr>
          <w:i/>
        </w:rPr>
        <w:t>Evidence based Decision Making for Governmental and Non-Profit Programs,</w:t>
      </w:r>
      <w:r>
        <w:t xml:space="preserve"> presented at Gwendolyn S. Prater Research Forum, College of Public Service, Jackson State Universi</w:t>
      </w:r>
      <w:r w:rsidR="005E088F">
        <w:t>ty, Jackson, MS, April 25, 2012</w:t>
      </w:r>
      <w:r w:rsidR="001407DF">
        <w:t>.</w:t>
      </w:r>
    </w:p>
    <w:p w14:paraId="0B689CE5" w14:textId="77777777" w:rsidR="001C7BFC" w:rsidRDefault="001C7BFC" w:rsidP="005502D9">
      <w:pPr>
        <w:pStyle w:val="ListParagraph"/>
        <w:numPr>
          <w:ilvl w:val="0"/>
          <w:numId w:val="24"/>
        </w:numPr>
        <w:spacing w:after="120"/>
      </w:pPr>
      <w:r w:rsidRPr="005502D9">
        <w:rPr>
          <w:i/>
        </w:rPr>
        <w:lastRenderedPageBreak/>
        <w:t>Evidence Based Decision Making for TRIO Programs</w:t>
      </w:r>
      <w:r>
        <w:t>, presented at Southwestern Association of Student Assistance Programs Annual Conference, Oklahoma City, OK, November 8, 2011</w:t>
      </w:r>
      <w:r w:rsidR="00CC79DE">
        <w:t>, Co-presenter: Dr. Catherine Estis</w:t>
      </w:r>
      <w:r>
        <w:t>.</w:t>
      </w:r>
    </w:p>
    <w:p w14:paraId="0B689CE6" w14:textId="45B1D245" w:rsidR="001C7BFC" w:rsidRDefault="001C7BFC" w:rsidP="00463751">
      <w:pPr>
        <w:pStyle w:val="ListParagraph"/>
        <w:numPr>
          <w:ilvl w:val="0"/>
          <w:numId w:val="24"/>
        </w:numPr>
        <w:spacing w:after="120"/>
      </w:pPr>
      <w:r w:rsidRPr="00463751">
        <w:rPr>
          <w:i/>
        </w:rPr>
        <w:t>NASPAA and the Minority Serving Institution Initiative</w:t>
      </w:r>
      <w:r>
        <w:t>, presented 2011 NASPAA Annual Conference, Ka</w:t>
      </w:r>
      <w:r w:rsidR="005E088F">
        <w:t>nsas City, MO, October 21, 2011</w:t>
      </w:r>
      <w:r w:rsidR="001407DF">
        <w:t>.</w:t>
      </w:r>
    </w:p>
    <w:p w14:paraId="0B689CE7" w14:textId="75A9ADA8" w:rsidR="001C7BFC" w:rsidRDefault="001C7BFC" w:rsidP="00463751">
      <w:pPr>
        <w:pStyle w:val="ListParagraph"/>
        <w:numPr>
          <w:ilvl w:val="0"/>
          <w:numId w:val="24"/>
        </w:numPr>
        <w:spacing w:after="120"/>
      </w:pPr>
      <w:r w:rsidRPr="00463751">
        <w:rPr>
          <w:i/>
        </w:rPr>
        <w:t>Using Outcome Data to Improve College Programs,</w:t>
      </w:r>
      <w:r>
        <w:t xml:space="preserve"> presented at Council for Opportunity in Education 30</w:t>
      </w:r>
      <w:r w:rsidRPr="00463751">
        <w:rPr>
          <w:vertAlign w:val="superscript"/>
        </w:rPr>
        <w:t>th</w:t>
      </w:r>
      <w:r>
        <w:t xml:space="preserve"> Annual National Conference, Wash</w:t>
      </w:r>
      <w:r w:rsidR="005E088F">
        <w:t>ington D.C., September 26, 2011</w:t>
      </w:r>
      <w:r w:rsidR="00CC79DE">
        <w:t>, Co-presenter, Dr. Catherine Estis</w:t>
      </w:r>
      <w:r w:rsidR="001407DF">
        <w:t>.</w:t>
      </w:r>
    </w:p>
    <w:p w14:paraId="0B689CE8" w14:textId="3281D7F9" w:rsidR="001C7BFC" w:rsidRDefault="001C7BFC" w:rsidP="00463751">
      <w:pPr>
        <w:pStyle w:val="ListParagraph"/>
        <w:numPr>
          <w:ilvl w:val="0"/>
          <w:numId w:val="24"/>
        </w:numPr>
        <w:spacing w:after="120"/>
      </w:pPr>
      <w:r w:rsidRPr="00463751">
        <w:rPr>
          <w:i/>
        </w:rPr>
        <w:t>Using Evidence Based Outcome Data to Improve TRIO Program(s) and Related Governmental Programs</w:t>
      </w:r>
      <w:r>
        <w:t xml:space="preserve">, presented at Southeastern Conference of Public Administrators 2011 Annual Conference, New </w:t>
      </w:r>
      <w:r w:rsidR="00CC79DE">
        <w:t>Orleans, LA, September 24, 2011, Co-Presenter: Dr. Catherine Estis</w:t>
      </w:r>
      <w:r w:rsidR="001407DF">
        <w:t>.</w:t>
      </w:r>
    </w:p>
    <w:p w14:paraId="0B689CE9" w14:textId="459D1DE3" w:rsidR="001C7BFC" w:rsidRPr="00280BEC" w:rsidRDefault="001C7BFC" w:rsidP="00463751">
      <w:pPr>
        <w:pStyle w:val="ListParagraph"/>
        <w:numPr>
          <w:ilvl w:val="0"/>
          <w:numId w:val="24"/>
        </w:numPr>
        <w:spacing w:after="120"/>
      </w:pPr>
      <w:r w:rsidRPr="00463751">
        <w:rPr>
          <w:bCs/>
          <w:i/>
        </w:rPr>
        <w:t>Mississippi Coordinated Transportation Services Plan: An Evaluation of SAFETEA-LU Implementation</w:t>
      </w:r>
      <w:r w:rsidRPr="00463751">
        <w:rPr>
          <w:bCs/>
        </w:rPr>
        <w:t>, presented at Mississippi Department of Transportation Annual Statewide Conference, Jac</w:t>
      </w:r>
      <w:r w:rsidR="005E088F" w:rsidRPr="00463751">
        <w:rPr>
          <w:bCs/>
        </w:rPr>
        <w:t>kson Mississippi, July 12, 2011</w:t>
      </w:r>
      <w:r w:rsidR="001407DF" w:rsidRPr="00463751">
        <w:rPr>
          <w:bCs/>
        </w:rPr>
        <w:t>.</w:t>
      </w:r>
    </w:p>
    <w:p w14:paraId="0B689CEA" w14:textId="01DCA8A9" w:rsidR="001C7BFC" w:rsidRDefault="001C7BFC" w:rsidP="00463751">
      <w:pPr>
        <w:pStyle w:val="ListParagraph"/>
        <w:numPr>
          <w:ilvl w:val="0"/>
          <w:numId w:val="24"/>
        </w:numPr>
        <w:spacing w:after="120"/>
      </w:pPr>
      <w:r>
        <w:t>Session Moderator, “Senior Consumer Stakeholders Roundtable,” Mississippi Department of Transportation, Statewide Coordination Sum</w:t>
      </w:r>
      <w:r w:rsidR="005E088F">
        <w:t>mit, Jackson, MS, July 12, 2011</w:t>
      </w:r>
      <w:r w:rsidR="001407DF">
        <w:t>.</w:t>
      </w:r>
    </w:p>
    <w:p w14:paraId="0B689CEB" w14:textId="20D40829" w:rsidR="001C7BFC" w:rsidRDefault="001C7BFC" w:rsidP="00463751">
      <w:pPr>
        <w:pStyle w:val="ListParagraph"/>
        <w:numPr>
          <w:ilvl w:val="0"/>
          <w:numId w:val="24"/>
        </w:numPr>
        <w:spacing w:after="120"/>
      </w:pPr>
      <w:r w:rsidRPr="00463751">
        <w:rPr>
          <w:i/>
        </w:rPr>
        <w:t>Evidence Based Decisions for TRIO Programs</w:t>
      </w:r>
      <w:r>
        <w:t xml:space="preserve">, presented at Louisiana Association of Student Assistance Programs Annual Statewide Conference, </w:t>
      </w:r>
      <w:r w:rsidR="005E088F">
        <w:t>New Orleans, LA, April 20, 2011</w:t>
      </w:r>
      <w:r w:rsidR="00CC79DE">
        <w:t>, Co Presenter: Dr. Catherine Estis</w:t>
      </w:r>
      <w:r w:rsidR="001407DF">
        <w:t>.</w:t>
      </w:r>
    </w:p>
    <w:p w14:paraId="0B689CEC" w14:textId="51BB7921" w:rsidR="001C7BFC" w:rsidRDefault="001C7BFC" w:rsidP="00463751">
      <w:pPr>
        <w:pStyle w:val="ListParagraph"/>
        <w:numPr>
          <w:ilvl w:val="0"/>
          <w:numId w:val="24"/>
        </w:numPr>
        <w:spacing w:after="120"/>
      </w:pPr>
      <w:r>
        <w:t>Student Paper Reviewer, Annual National Conference of Public Administra</w:t>
      </w:r>
      <w:r w:rsidR="005E088F">
        <w:t>tor, Jackson, MS, February 2010</w:t>
      </w:r>
      <w:r w:rsidR="001407DF">
        <w:t>.</w:t>
      </w:r>
    </w:p>
    <w:p w14:paraId="0B689CED" w14:textId="3F6FC2DF" w:rsidR="001C7BFC" w:rsidRDefault="001C7BFC" w:rsidP="00463751">
      <w:pPr>
        <w:pStyle w:val="ListParagraph"/>
        <w:numPr>
          <w:ilvl w:val="0"/>
          <w:numId w:val="24"/>
        </w:numPr>
        <w:spacing w:after="120"/>
      </w:pPr>
      <w:r w:rsidRPr="00463751">
        <w:rPr>
          <w:i/>
        </w:rPr>
        <w:t>Coordinated Transportation in Southern Mississippi: A Needs Assessment</w:t>
      </w:r>
      <w:r>
        <w:t>, presented at Annual Conference of Minority Public Administrat</w:t>
      </w:r>
      <w:r w:rsidR="005E088F">
        <w:t>ors, Jackson, MS, February 2010</w:t>
      </w:r>
      <w:r w:rsidR="001407DF">
        <w:t>.</w:t>
      </w:r>
    </w:p>
    <w:p w14:paraId="0B689CEE" w14:textId="3F838C00" w:rsidR="001C7BFC" w:rsidRDefault="001C7BFC" w:rsidP="00463751">
      <w:pPr>
        <w:pStyle w:val="ListParagraph"/>
        <w:numPr>
          <w:ilvl w:val="0"/>
          <w:numId w:val="24"/>
        </w:numPr>
        <w:spacing w:after="120"/>
      </w:pPr>
      <w:r>
        <w:t xml:space="preserve">Session Moderator, Annual National Conference of Minority Public Administrators, Jackson, </w:t>
      </w:r>
      <w:r w:rsidR="005E088F">
        <w:t>MS</w:t>
      </w:r>
      <w:r w:rsidR="001407DF">
        <w:t>,</w:t>
      </w:r>
      <w:r w:rsidR="005E088F">
        <w:t xml:space="preserve"> February 2010</w:t>
      </w:r>
      <w:r w:rsidR="001407DF">
        <w:t>.</w:t>
      </w:r>
    </w:p>
    <w:p w14:paraId="0B689CEF" w14:textId="1C175AE5" w:rsidR="001C7BFC" w:rsidRDefault="001C7BFC" w:rsidP="00463751">
      <w:pPr>
        <w:pStyle w:val="ListParagraph"/>
        <w:numPr>
          <w:ilvl w:val="0"/>
          <w:numId w:val="24"/>
        </w:numPr>
        <w:spacing w:after="120"/>
      </w:pPr>
      <w:r w:rsidRPr="00463751">
        <w:rPr>
          <w:i/>
        </w:rPr>
        <w:t>Coordinated Transportation in Southern Mississippi: A Needs Assessment</w:t>
      </w:r>
      <w:r w:rsidR="005E088F">
        <w:t>, p</w:t>
      </w:r>
      <w:r>
        <w:t>resented through Graduate School Communit</w:t>
      </w:r>
      <w:r w:rsidR="00971F0A">
        <w:t xml:space="preserve">y of Scholars’ Lecture Series, </w:t>
      </w:r>
      <w:r>
        <w:t>Jackson State Univers</w:t>
      </w:r>
      <w:r w:rsidR="005E088F">
        <w:t>ity, Jackson, MS, October 2009</w:t>
      </w:r>
      <w:r w:rsidR="001407DF">
        <w:t>.</w:t>
      </w:r>
    </w:p>
    <w:p w14:paraId="0B689CF0" w14:textId="1510A36D" w:rsidR="001C7BFC" w:rsidRDefault="001C7BFC" w:rsidP="00463751">
      <w:pPr>
        <w:pStyle w:val="ListParagraph"/>
        <w:numPr>
          <w:ilvl w:val="0"/>
          <w:numId w:val="24"/>
        </w:numPr>
        <w:spacing w:after="120"/>
      </w:pPr>
      <w:r>
        <w:t xml:space="preserve">Session Moderator, Senior Consumer Stakeholders Roundtable,” Mississippi Department of Transportation, Statewide Coordination Summit, Jackson, MS </w:t>
      </w:r>
      <w:r w:rsidR="001407DF">
        <w:t>February</w:t>
      </w:r>
      <w:r>
        <w:t xml:space="preserve"> 2009</w:t>
      </w:r>
      <w:r w:rsidR="001407DF">
        <w:t>.</w:t>
      </w:r>
    </w:p>
    <w:p w14:paraId="0B689CF1" w14:textId="2548C69B" w:rsidR="001C7BFC" w:rsidRDefault="001C7BFC" w:rsidP="00463751">
      <w:pPr>
        <w:pStyle w:val="ListParagraph"/>
        <w:numPr>
          <w:ilvl w:val="0"/>
          <w:numId w:val="24"/>
        </w:numPr>
        <w:spacing w:after="120"/>
      </w:pPr>
      <w:r>
        <w:t>Keynote Speaker, Mississippi Public Transit Association Annual Awards Banque</w:t>
      </w:r>
      <w:r w:rsidR="005E088F">
        <w:t>t, Vicksburg, MS, November 2008</w:t>
      </w:r>
      <w:r w:rsidR="0039529C">
        <w:t>.</w:t>
      </w:r>
    </w:p>
    <w:p w14:paraId="0B689CF2" w14:textId="5BEFB511" w:rsidR="001C7BFC" w:rsidRDefault="001C7BFC" w:rsidP="00463751">
      <w:pPr>
        <w:pStyle w:val="ListParagraph"/>
        <w:numPr>
          <w:ilvl w:val="0"/>
          <w:numId w:val="24"/>
        </w:numPr>
        <w:spacing w:after="120"/>
      </w:pPr>
      <w:r w:rsidRPr="00463751">
        <w:rPr>
          <w:i/>
        </w:rPr>
        <w:t xml:space="preserve">Transportation Access and Unemployment: An Application of the Spatial Mismatch Hypothesis in Selected Deep South Cities, </w:t>
      </w:r>
      <w:r>
        <w:t>presented at the Southeastern Conference of Public Administr</w:t>
      </w:r>
      <w:r w:rsidR="005E088F">
        <w:t>ators Orlando, FL, October 2008</w:t>
      </w:r>
      <w:r w:rsidR="001407DF">
        <w:t>.</w:t>
      </w:r>
    </w:p>
    <w:p w14:paraId="0B689CF3" w14:textId="1518A472" w:rsidR="001C7BFC" w:rsidRDefault="001C7BFC" w:rsidP="00463751">
      <w:pPr>
        <w:pStyle w:val="ListParagraph"/>
        <w:numPr>
          <w:ilvl w:val="0"/>
          <w:numId w:val="24"/>
        </w:numPr>
        <w:spacing w:after="120"/>
      </w:pPr>
      <w:r>
        <w:t>Session Moderator, “Stakeholders Roundtable,” Mississippi Department of Transportation, Statewide Coordination Summit, Jackson, MS February 2008</w:t>
      </w:r>
      <w:r w:rsidR="001407DF">
        <w:t>.</w:t>
      </w:r>
    </w:p>
    <w:p w14:paraId="0B689CF4" w14:textId="3A4A15B8" w:rsidR="001C7BFC" w:rsidRDefault="001C7BFC" w:rsidP="00463751">
      <w:pPr>
        <w:pStyle w:val="ListParagraph"/>
        <w:numPr>
          <w:ilvl w:val="0"/>
          <w:numId w:val="24"/>
        </w:numPr>
        <w:spacing w:after="120"/>
      </w:pPr>
      <w:r w:rsidRPr="00463751">
        <w:rPr>
          <w:i/>
        </w:rPr>
        <w:t xml:space="preserve">The Inner City’s Poor Transportation Access to Job Markets beyond the Jackson, Metro Central City, </w:t>
      </w:r>
      <w:r>
        <w:t>presented at the Mississippi Transportat</w:t>
      </w:r>
      <w:r w:rsidR="005E088F">
        <w:t>ion Institute, Tunica, MS, 2006</w:t>
      </w:r>
      <w:r w:rsidR="00CC79DE">
        <w:t>, Co-presenter: Dr. Catherine Estis</w:t>
      </w:r>
      <w:r w:rsidR="001407DF">
        <w:t>.</w:t>
      </w:r>
    </w:p>
    <w:p w14:paraId="0B689CF5" w14:textId="21AE9858" w:rsidR="001C7BFC" w:rsidRDefault="001C7BFC" w:rsidP="00463751">
      <w:pPr>
        <w:pStyle w:val="ListParagraph"/>
        <w:numPr>
          <w:ilvl w:val="0"/>
          <w:numId w:val="24"/>
        </w:numPr>
        <w:spacing w:after="120"/>
      </w:pPr>
      <w:r w:rsidRPr="00463751">
        <w:rPr>
          <w:i/>
        </w:rPr>
        <w:t xml:space="preserve">Transportation, Access and Unemployment: An Application of the Spatial Mismatch Hypothesis in Jackson, MS, </w:t>
      </w:r>
      <w:r>
        <w:t>presented at the Jackson University Center for University Schola</w:t>
      </w:r>
      <w:r w:rsidR="005E088F">
        <w:t>rs Symposium, Jackson, MS, 2006</w:t>
      </w:r>
      <w:r w:rsidR="001407DF">
        <w:t>.</w:t>
      </w:r>
    </w:p>
    <w:p w14:paraId="0B689CF6" w14:textId="797D68BC" w:rsidR="001C7BFC" w:rsidRDefault="001C7BFC" w:rsidP="00463751">
      <w:pPr>
        <w:pStyle w:val="ListParagraph"/>
        <w:numPr>
          <w:ilvl w:val="0"/>
          <w:numId w:val="24"/>
        </w:numPr>
        <w:spacing w:after="120"/>
      </w:pPr>
      <w:r>
        <w:t>Session Moderator, National Conference of Minority Public Administ</w:t>
      </w:r>
      <w:r w:rsidR="005E088F">
        <w:t>rators, Winston-Salem, NC, 2006</w:t>
      </w:r>
      <w:r w:rsidR="001407DF">
        <w:t>.</w:t>
      </w:r>
    </w:p>
    <w:p w14:paraId="0B689CF7" w14:textId="40DCD79C" w:rsidR="001C7BFC" w:rsidRDefault="001C7BFC" w:rsidP="00463751">
      <w:pPr>
        <w:pStyle w:val="ListParagraph"/>
        <w:numPr>
          <w:ilvl w:val="0"/>
          <w:numId w:val="24"/>
        </w:numPr>
        <w:spacing w:after="120"/>
      </w:pPr>
      <w:r w:rsidRPr="00463751">
        <w:rPr>
          <w:i/>
        </w:rPr>
        <w:lastRenderedPageBreak/>
        <w:t>Overcoming Transportation Barriers of the Mentally Ill Poor in Jackson, MS</w:t>
      </w:r>
      <w:r>
        <w:t>, presented at the Conference of Minority Public Administ</w:t>
      </w:r>
      <w:r w:rsidR="005E088F">
        <w:t>rators, Winston-Salem, NC, 2006</w:t>
      </w:r>
      <w:r w:rsidR="00573810">
        <w:t>, Co-presenter, Dr. Catherine Estis</w:t>
      </w:r>
      <w:r w:rsidR="001407DF">
        <w:t>.</w:t>
      </w:r>
    </w:p>
    <w:p w14:paraId="0B689CF8" w14:textId="747A640F" w:rsidR="001C7BFC" w:rsidRPr="0094368B" w:rsidRDefault="001C7BFC" w:rsidP="00463751">
      <w:pPr>
        <w:pStyle w:val="ListParagraph"/>
        <w:numPr>
          <w:ilvl w:val="0"/>
          <w:numId w:val="24"/>
        </w:numPr>
        <w:spacing w:after="120"/>
      </w:pPr>
      <w:r w:rsidRPr="00463751">
        <w:rPr>
          <w:bCs/>
          <w:i/>
        </w:rPr>
        <w:t>Seat Belt Research and Education among Region IV Local Technology Assistance Programs</w:t>
      </w:r>
      <w:r w:rsidRPr="00463751">
        <w:rPr>
          <w:bCs/>
        </w:rPr>
        <w:t>, presented at Conference of Minority Public Administr</w:t>
      </w:r>
      <w:r w:rsidR="005E088F" w:rsidRPr="00463751">
        <w:rPr>
          <w:bCs/>
        </w:rPr>
        <w:t>ators, Corpus Christi, TX, 2005</w:t>
      </w:r>
      <w:r w:rsidR="001407DF" w:rsidRPr="00463751">
        <w:rPr>
          <w:bCs/>
        </w:rPr>
        <w:t>.</w:t>
      </w:r>
    </w:p>
    <w:p w14:paraId="0B689CF9" w14:textId="46826F32" w:rsidR="001C7BFC" w:rsidRDefault="001C7BFC" w:rsidP="00463751">
      <w:pPr>
        <w:pStyle w:val="ListParagraph"/>
        <w:numPr>
          <w:ilvl w:val="0"/>
          <w:numId w:val="24"/>
        </w:numPr>
        <w:spacing w:after="120"/>
      </w:pPr>
      <w:r w:rsidRPr="00463751">
        <w:rPr>
          <w:i/>
        </w:rPr>
        <w:t>The Hinds County Justice Court: Electronic Document Imaging and Workflow Management Project</w:t>
      </w:r>
      <w:r>
        <w:t xml:space="preserve">, presented at Conference of Minority Public </w:t>
      </w:r>
      <w:r w:rsidR="005E088F">
        <w:t>Administrators, Tulsa, OK, 2004</w:t>
      </w:r>
      <w:r w:rsidR="001407DF">
        <w:t>.</w:t>
      </w:r>
    </w:p>
    <w:p w14:paraId="0B689CFA" w14:textId="58203C8D" w:rsidR="001C7BFC" w:rsidRDefault="001C7BFC" w:rsidP="00463751">
      <w:pPr>
        <w:pStyle w:val="ListParagraph"/>
        <w:numPr>
          <w:ilvl w:val="0"/>
          <w:numId w:val="24"/>
        </w:numPr>
        <w:spacing w:after="120"/>
      </w:pPr>
      <w:r w:rsidRPr="00463751">
        <w:rPr>
          <w:i/>
        </w:rPr>
        <w:t>Quality Management as an Economic Development Tool</w:t>
      </w:r>
      <w:r>
        <w:t xml:space="preserve">, presented at the Conference of Minority Public </w:t>
      </w:r>
      <w:r w:rsidR="005E088F">
        <w:t>Administrators, Tulsa, OK, 2004</w:t>
      </w:r>
      <w:r w:rsidR="001407DF">
        <w:t>.</w:t>
      </w:r>
    </w:p>
    <w:p w14:paraId="0B689CFB" w14:textId="3E003415" w:rsidR="001C7BFC" w:rsidRDefault="001C7BFC" w:rsidP="00463751">
      <w:pPr>
        <w:pStyle w:val="ListParagraph"/>
        <w:numPr>
          <w:ilvl w:val="0"/>
          <w:numId w:val="24"/>
        </w:numPr>
        <w:spacing w:after="120"/>
      </w:pPr>
      <w:r>
        <w:t>Guest Speaker, “Annual Fellowship Banquet,” Northeast Community College, Booneville, MS, 2000</w:t>
      </w:r>
      <w:r w:rsidR="001407DF">
        <w:t>.</w:t>
      </w:r>
    </w:p>
    <w:p w14:paraId="0B689CFC" w14:textId="0D073A21" w:rsidR="001C7BFC" w:rsidRDefault="001C7BFC" w:rsidP="004237FA">
      <w:pPr>
        <w:pStyle w:val="ListParagraph"/>
        <w:numPr>
          <w:ilvl w:val="0"/>
          <w:numId w:val="24"/>
        </w:numPr>
        <w:spacing w:after="120"/>
      </w:pPr>
      <w:r w:rsidRPr="004237FA">
        <w:rPr>
          <w:i/>
        </w:rPr>
        <w:t>ISO-9000: The New Industrial Quality Standard,</w:t>
      </w:r>
      <w:r>
        <w:t xml:space="preserve"> presented to the Western Socia1 Science Association, Denver, CO, 1998</w:t>
      </w:r>
      <w:r w:rsidR="001407DF">
        <w:t>.</w:t>
      </w:r>
    </w:p>
    <w:p w14:paraId="0B689CFD" w14:textId="1D861B56" w:rsidR="001C7BFC" w:rsidRDefault="001C7BFC" w:rsidP="004237FA">
      <w:pPr>
        <w:pStyle w:val="ListParagraph"/>
        <w:numPr>
          <w:ilvl w:val="0"/>
          <w:numId w:val="24"/>
        </w:numPr>
        <w:spacing w:after="120"/>
      </w:pPr>
      <w:r w:rsidRPr="004237FA">
        <w:rPr>
          <w:i/>
        </w:rPr>
        <w:t>ISO-9000: A State Economic Development Opportunity</w:t>
      </w:r>
      <w:r>
        <w:t>, presented to the Urban Affairs As</w:t>
      </w:r>
      <w:r w:rsidR="005E088F">
        <w:t>sociation, Fort Worth, TX, 1998</w:t>
      </w:r>
      <w:r w:rsidR="001407DF">
        <w:t>.</w:t>
      </w:r>
    </w:p>
    <w:p w14:paraId="0B689CFE" w14:textId="5F43888B" w:rsidR="001C7BFC" w:rsidRDefault="001C7BFC" w:rsidP="004237FA">
      <w:pPr>
        <w:pStyle w:val="ListParagraph"/>
        <w:numPr>
          <w:ilvl w:val="0"/>
          <w:numId w:val="24"/>
        </w:numPr>
        <w:spacing w:after="240"/>
      </w:pPr>
      <w:r w:rsidRPr="004237FA">
        <w:rPr>
          <w:i/>
        </w:rPr>
        <w:t>ISO-9000: Local Economic Boon or Bane?</w:t>
      </w:r>
      <w:r>
        <w:t xml:space="preserve"> </w:t>
      </w:r>
      <w:r w:rsidR="005E088F">
        <w:t>presented</w:t>
      </w:r>
      <w:r>
        <w:t xml:space="preserve"> to American Society of Public Administrators--Conference of Minority Public Admin</w:t>
      </w:r>
      <w:r w:rsidR="005E088F">
        <w:t>istrators, Louisville, KY, 1997</w:t>
      </w:r>
      <w:r w:rsidR="001407DF">
        <w:t>.</w:t>
      </w:r>
    </w:p>
    <w:p w14:paraId="0B689D00" w14:textId="77777777" w:rsidR="00EE2C5F" w:rsidRDefault="00EE2C5F" w:rsidP="00EE2C5F">
      <w:pPr>
        <w:pStyle w:val="Heading2"/>
        <w:pBdr>
          <w:bottom w:val="single" w:sz="4" w:space="1" w:color="auto"/>
        </w:pBdr>
        <w:rPr>
          <w:sz w:val="28"/>
        </w:rPr>
      </w:pPr>
      <w:r>
        <w:rPr>
          <w:sz w:val="28"/>
        </w:rPr>
        <w:t>Service</w:t>
      </w:r>
    </w:p>
    <w:p w14:paraId="0B689D01" w14:textId="77777777" w:rsidR="00412C53" w:rsidRPr="00F1670A" w:rsidRDefault="00412C53" w:rsidP="00412C53">
      <w:pPr>
        <w:pStyle w:val="Heading3"/>
        <w:rPr>
          <w:rFonts w:ascii="Garamond" w:hAnsi="Garamond"/>
          <w:sz w:val="22"/>
          <w:szCs w:val="22"/>
        </w:rPr>
      </w:pPr>
      <w:r w:rsidRPr="00F1670A">
        <w:rPr>
          <w:rFonts w:ascii="Garamond" w:hAnsi="Garamond"/>
          <w:sz w:val="22"/>
          <w:szCs w:val="22"/>
        </w:rPr>
        <w:t>University Service</w:t>
      </w:r>
    </w:p>
    <w:p w14:paraId="6B3E1BC1" w14:textId="0C0D95E4" w:rsidR="00246BA4" w:rsidRDefault="0039529C" w:rsidP="004237FA">
      <w:pPr>
        <w:pStyle w:val="ListParagraph"/>
        <w:numPr>
          <w:ilvl w:val="0"/>
          <w:numId w:val="26"/>
        </w:numPr>
        <w:spacing w:after="120"/>
      </w:pPr>
      <w:r>
        <w:t xml:space="preserve">Member, </w:t>
      </w:r>
      <w:r w:rsidR="00246BA4">
        <w:t>University Promotion and Tenure Committee (Alternate), 2017</w:t>
      </w:r>
      <w:r w:rsidR="001407DF">
        <w:t>.</w:t>
      </w:r>
    </w:p>
    <w:p w14:paraId="1F0ABFF8" w14:textId="622D505F" w:rsidR="00C45A71" w:rsidRDefault="00C45A71" w:rsidP="004237FA">
      <w:pPr>
        <w:pStyle w:val="ListParagraph"/>
        <w:numPr>
          <w:ilvl w:val="0"/>
          <w:numId w:val="26"/>
        </w:numPr>
        <w:spacing w:after="120"/>
      </w:pPr>
      <w:r>
        <w:t xml:space="preserve">Learning Community Advisor, Graduate Training and Education Center, Jackson Heart Study, Jackson State University, Jackson, MS, </w:t>
      </w:r>
      <w:r w:rsidR="00246BA4">
        <w:t>2015-2017</w:t>
      </w:r>
      <w:r w:rsidR="001407DF">
        <w:t>.</w:t>
      </w:r>
    </w:p>
    <w:p w14:paraId="4796F75C" w14:textId="3E531919" w:rsidR="00C45A71" w:rsidRDefault="0039529C" w:rsidP="004237FA">
      <w:pPr>
        <w:pStyle w:val="ListParagraph"/>
        <w:numPr>
          <w:ilvl w:val="0"/>
          <w:numId w:val="26"/>
        </w:numPr>
        <w:spacing w:after="120"/>
      </w:pPr>
      <w:r>
        <w:t>Learning Community Advisor</w:t>
      </w:r>
      <w:r w:rsidR="00C45A71">
        <w:t>, Graduate Training and Education Research Camp 2016 Planning Committee, Graduate Training and Education Center, Jackson Heart Study, Jackson, MS, 2016</w:t>
      </w:r>
      <w:r w:rsidR="001407DF">
        <w:t>.</w:t>
      </w:r>
    </w:p>
    <w:p w14:paraId="417171C2" w14:textId="63E9A0B2" w:rsidR="005B623C" w:rsidRDefault="005B623C" w:rsidP="004237FA">
      <w:pPr>
        <w:pStyle w:val="ListParagraph"/>
        <w:numPr>
          <w:ilvl w:val="0"/>
          <w:numId w:val="26"/>
        </w:numPr>
        <w:spacing w:after="120"/>
      </w:pPr>
      <w:r>
        <w:t>Member, Doctoral Dissertation Committee, University Graduate Council, 2015</w:t>
      </w:r>
      <w:r w:rsidR="001407DF">
        <w:t>.</w:t>
      </w:r>
    </w:p>
    <w:p w14:paraId="101E7059" w14:textId="1CCD02B7" w:rsidR="005B623C" w:rsidRDefault="005B623C" w:rsidP="004237FA">
      <w:pPr>
        <w:pStyle w:val="ListParagraph"/>
        <w:numPr>
          <w:ilvl w:val="0"/>
          <w:numId w:val="26"/>
        </w:numPr>
        <w:spacing w:after="120"/>
      </w:pPr>
      <w:r>
        <w:t>Member, University Tenure and Promotion Appeals Committee, 2015</w:t>
      </w:r>
      <w:r w:rsidR="001407DF">
        <w:t>.</w:t>
      </w:r>
    </w:p>
    <w:p w14:paraId="0B689D02" w14:textId="3189680A" w:rsidR="00E34388" w:rsidRDefault="00E34388" w:rsidP="004237FA">
      <w:pPr>
        <w:pStyle w:val="ListParagraph"/>
        <w:numPr>
          <w:ilvl w:val="0"/>
          <w:numId w:val="26"/>
        </w:numPr>
        <w:spacing w:after="120"/>
      </w:pPr>
      <w:r>
        <w:t>Member, Student Retention Review Committee, Graduate Council, 2015</w:t>
      </w:r>
      <w:r w:rsidR="001407DF">
        <w:t>.</w:t>
      </w:r>
    </w:p>
    <w:p w14:paraId="0B689D03" w14:textId="5AD5C08B" w:rsidR="00AB6A51" w:rsidRDefault="00AB6A51" w:rsidP="004237FA">
      <w:pPr>
        <w:pStyle w:val="ListParagraph"/>
        <w:numPr>
          <w:ilvl w:val="0"/>
          <w:numId w:val="26"/>
        </w:numPr>
        <w:spacing w:after="120"/>
      </w:pPr>
      <w:r>
        <w:t>Member, J</w:t>
      </w:r>
      <w:r w:rsidR="0046708B">
        <w:t>SU Polling Center Oversight Committee</w:t>
      </w:r>
      <w:r>
        <w:t>, 2014</w:t>
      </w:r>
      <w:r w:rsidR="001407DF">
        <w:t>—</w:t>
      </w:r>
      <w:r w:rsidR="00615778">
        <w:t>Present</w:t>
      </w:r>
      <w:r w:rsidR="001407DF">
        <w:t>.</w:t>
      </w:r>
    </w:p>
    <w:p w14:paraId="0B689D04" w14:textId="7DC3D537" w:rsidR="00412C53" w:rsidRDefault="00412C53" w:rsidP="004237FA">
      <w:pPr>
        <w:pStyle w:val="ListParagraph"/>
        <w:numPr>
          <w:ilvl w:val="0"/>
          <w:numId w:val="26"/>
        </w:numPr>
        <w:spacing w:after="120"/>
      </w:pPr>
      <w:r>
        <w:t>Member, University Honors and Award Ceremony Advisory Board, 2013</w:t>
      </w:r>
      <w:r w:rsidR="00615778">
        <w:t>-Present</w:t>
      </w:r>
      <w:r w:rsidR="001407DF">
        <w:t>.</w:t>
      </w:r>
    </w:p>
    <w:p w14:paraId="0B689D05" w14:textId="325F3E2A" w:rsidR="00412C53" w:rsidRDefault="00412C53" w:rsidP="004237FA">
      <w:pPr>
        <w:pStyle w:val="ListParagraph"/>
        <w:numPr>
          <w:ilvl w:val="0"/>
          <w:numId w:val="26"/>
        </w:numPr>
        <w:spacing w:after="120"/>
      </w:pPr>
      <w:r>
        <w:t xml:space="preserve">Faculty Marshal, University Founders’ Day Ceremony Committee, </w:t>
      </w:r>
      <w:r w:rsidR="00F06D1D">
        <w:t>2009</w:t>
      </w:r>
      <w:r w:rsidR="00615778">
        <w:t>-2013</w:t>
      </w:r>
      <w:r w:rsidR="001407DF">
        <w:t>.</w:t>
      </w:r>
    </w:p>
    <w:p w14:paraId="0B689D06" w14:textId="7EE50C91" w:rsidR="00035FFB" w:rsidRDefault="00412C53" w:rsidP="004237FA">
      <w:pPr>
        <w:pStyle w:val="ListParagraph"/>
        <w:numPr>
          <w:ilvl w:val="0"/>
          <w:numId w:val="26"/>
        </w:numPr>
        <w:spacing w:after="120"/>
      </w:pPr>
      <w:r>
        <w:t>Standard Bearer, University Gr</w:t>
      </w:r>
      <w:r w:rsidR="00F06D1D">
        <w:t xml:space="preserve">aduation Ceremony, </w:t>
      </w:r>
      <w:r w:rsidR="000A20AB">
        <w:t>2004</w:t>
      </w:r>
      <w:r w:rsidR="00615778">
        <w:t>,2005. 2006, 2007, 2008, 2013</w:t>
      </w:r>
      <w:r w:rsidR="001407DF">
        <w:t>.</w:t>
      </w:r>
    </w:p>
    <w:p w14:paraId="0B689D07" w14:textId="42934866" w:rsidR="00035FFB" w:rsidRDefault="00035FFB" w:rsidP="004237FA">
      <w:pPr>
        <w:pStyle w:val="ListParagraph"/>
        <w:numPr>
          <w:ilvl w:val="0"/>
          <w:numId w:val="26"/>
        </w:numPr>
        <w:spacing w:after="120"/>
      </w:pPr>
      <w:r>
        <w:t>Member, JSU Institute of Government Think Tank, 2013</w:t>
      </w:r>
      <w:r w:rsidR="00615778">
        <w:t>-present</w:t>
      </w:r>
      <w:r w:rsidR="001407DF">
        <w:t>.</w:t>
      </w:r>
    </w:p>
    <w:p w14:paraId="0B689D08" w14:textId="2AE392FE" w:rsidR="00035FFB" w:rsidRDefault="00035FFB" w:rsidP="004237FA">
      <w:pPr>
        <w:pStyle w:val="ListParagraph"/>
        <w:numPr>
          <w:ilvl w:val="0"/>
          <w:numId w:val="26"/>
        </w:numPr>
        <w:spacing w:after="120"/>
      </w:pPr>
      <w:r>
        <w:t>Associate, JSU Institute of Government, 2013</w:t>
      </w:r>
      <w:r w:rsidR="00615778">
        <w:t>-Present</w:t>
      </w:r>
      <w:r w:rsidR="001407DF">
        <w:t>.</w:t>
      </w:r>
    </w:p>
    <w:p w14:paraId="0B689D09" w14:textId="09F75222" w:rsidR="00412C53" w:rsidRDefault="00412C53" w:rsidP="004237FA">
      <w:pPr>
        <w:pStyle w:val="ListParagraph"/>
        <w:numPr>
          <w:ilvl w:val="0"/>
          <w:numId w:val="26"/>
        </w:numPr>
        <w:spacing w:after="120"/>
      </w:pPr>
      <w:r>
        <w:t xml:space="preserve">Consultant, JSU Institute of Government, </w:t>
      </w:r>
      <w:r w:rsidR="0042083B">
        <w:t xml:space="preserve">2016, </w:t>
      </w:r>
      <w:r>
        <w:t>2013</w:t>
      </w:r>
      <w:r w:rsidR="001407DF">
        <w:t>.</w:t>
      </w:r>
    </w:p>
    <w:p w14:paraId="0B689D0A" w14:textId="0C335D95" w:rsidR="00412C53" w:rsidRDefault="00412C53" w:rsidP="004237FA">
      <w:pPr>
        <w:pStyle w:val="ListParagraph"/>
        <w:numPr>
          <w:ilvl w:val="0"/>
          <w:numId w:val="26"/>
        </w:numPr>
        <w:spacing w:after="120"/>
      </w:pPr>
      <w:r>
        <w:t xml:space="preserve">Member, University Graduate Faculty, </w:t>
      </w:r>
      <w:r w:rsidR="00F06D1D">
        <w:t>2004</w:t>
      </w:r>
      <w:r w:rsidR="001407DF">
        <w:t>—</w:t>
      </w:r>
      <w:r w:rsidR="00615778">
        <w:t>Present</w:t>
      </w:r>
      <w:r w:rsidR="001407DF">
        <w:t>.</w:t>
      </w:r>
    </w:p>
    <w:p w14:paraId="0B689D0B" w14:textId="0F485491" w:rsidR="00412C53" w:rsidRDefault="00412C53" w:rsidP="004237FA">
      <w:pPr>
        <w:pStyle w:val="ListParagraph"/>
        <w:numPr>
          <w:ilvl w:val="0"/>
          <w:numId w:val="26"/>
        </w:numPr>
        <w:spacing w:after="120"/>
      </w:pPr>
      <w:r>
        <w:t>Member, University Graduate Co</w:t>
      </w:r>
      <w:r w:rsidR="00615778">
        <w:t xml:space="preserve">uncil, </w:t>
      </w:r>
      <w:r w:rsidR="000A20AB">
        <w:t>2004</w:t>
      </w:r>
      <w:r w:rsidR="00615778">
        <w:t>-Present</w:t>
      </w:r>
      <w:r w:rsidR="001407DF">
        <w:t>.</w:t>
      </w:r>
    </w:p>
    <w:p w14:paraId="0B689D0C" w14:textId="3BDC64E7" w:rsidR="005357A2" w:rsidRDefault="005357A2" w:rsidP="004237FA">
      <w:pPr>
        <w:pStyle w:val="ListParagraph"/>
        <w:numPr>
          <w:ilvl w:val="0"/>
          <w:numId w:val="26"/>
        </w:numPr>
        <w:spacing w:after="120"/>
      </w:pPr>
      <w:r>
        <w:t>Member, University Tenure and Pro</w:t>
      </w:r>
      <w:r w:rsidR="00615778">
        <w:t xml:space="preserve">motion Grievance Committee, </w:t>
      </w:r>
      <w:r w:rsidR="000B47B5">
        <w:t>2010</w:t>
      </w:r>
      <w:r w:rsidR="00615778">
        <w:t>, 2013</w:t>
      </w:r>
      <w:r w:rsidR="001407DF">
        <w:t>.</w:t>
      </w:r>
    </w:p>
    <w:p w14:paraId="0B689D0D" w14:textId="138640AE" w:rsidR="005357A2" w:rsidRDefault="005357A2" w:rsidP="004237FA">
      <w:pPr>
        <w:pStyle w:val="ListParagraph"/>
        <w:numPr>
          <w:ilvl w:val="0"/>
          <w:numId w:val="26"/>
        </w:numPr>
        <w:spacing w:after="120"/>
      </w:pPr>
      <w:r>
        <w:t>Member, University Writing Across the Curriculum Leadership Team</w:t>
      </w:r>
      <w:r w:rsidR="00615778">
        <w:t xml:space="preserve">, </w:t>
      </w:r>
      <w:r w:rsidR="000B47B5">
        <w:t>2010</w:t>
      </w:r>
      <w:r w:rsidR="00615778">
        <w:t>-2013</w:t>
      </w:r>
      <w:r w:rsidR="001407DF">
        <w:t>.</w:t>
      </w:r>
    </w:p>
    <w:p w14:paraId="0B689D0E" w14:textId="56701B54" w:rsidR="00F06D1D" w:rsidRDefault="00F06D1D" w:rsidP="004237FA">
      <w:pPr>
        <w:pStyle w:val="ListParagraph"/>
        <w:numPr>
          <w:ilvl w:val="0"/>
          <w:numId w:val="26"/>
        </w:numPr>
        <w:spacing w:after="120"/>
      </w:pPr>
      <w:r>
        <w:t>Member, College of Liberal Arts Tenure and Promotion Committee, 2012</w:t>
      </w:r>
      <w:r w:rsidR="001407DF">
        <w:t>.</w:t>
      </w:r>
    </w:p>
    <w:p w14:paraId="0B689D0F" w14:textId="23D316E6" w:rsidR="005357A2" w:rsidRDefault="005357A2" w:rsidP="004237FA">
      <w:pPr>
        <w:pStyle w:val="ListParagraph"/>
        <w:numPr>
          <w:ilvl w:val="0"/>
          <w:numId w:val="26"/>
        </w:numPr>
        <w:spacing w:after="120"/>
      </w:pPr>
      <w:r>
        <w:lastRenderedPageBreak/>
        <w:t>Member, University Search Committee for Dean of the College of Public Service, 2012</w:t>
      </w:r>
      <w:r w:rsidR="001407DF">
        <w:t>.</w:t>
      </w:r>
    </w:p>
    <w:p w14:paraId="0B689D10" w14:textId="279615DC" w:rsidR="00412C53" w:rsidRDefault="00412C53" w:rsidP="004237FA">
      <w:pPr>
        <w:pStyle w:val="ListParagraph"/>
        <w:numPr>
          <w:ilvl w:val="0"/>
          <w:numId w:val="26"/>
        </w:numPr>
        <w:spacing w:after="120"/>
      </w:pPr>
      <w:r>
        <w:t>Member, University Search Committee for Executive Director of Institute of Government</w:t>
      </w:r>
      <w:r w:rsidR="005357A2">
        <w:t>, 2012</w:t>
      </w:r>
      <w:r w:rsidR="001407DF">
        <w:t>.</w:t>
      </w:r>
    </w:p>
    <w:p w14:paraId="0B689D11" w14:textId="3975D626" w:rsidR="005357A2" w:rsidRDefault="005357A2" w:rsidP="004237FA">
      <w:pPr>
        <w:pStyle w:val="ListParagraph"/>
        <w:numPr>
          <w:ilvl w:val="0"/>
          <w:numId w:val="26"/>
        </w:numPr>
        <w:spacing w:after="120"/>
      </w:pPr>
      <w:r>
        <w:t xml:space="preserve">Member, Urban Higher Education Executive </w:t>
      </w:r>
      <w:r w:rsidR="00615778">
        <w:t xml:space="preserve">Ph.D. Admissions Committee, </w:t>
      </w:r>
      <w:r w:rsidR="005A6681">
        <w:t>2008</w:t>
      </w:r>
      <w:r w:rsidR="00615778">
        <w:t>-2012</w:t>
      </w:r>
      <w:r w:rsidR="001407DF">
        <w:t>.</w:t>
      </w:r>
    </w:p>
    <w:p w14:paraId="0B689D12" w14:textId="0B7A4B94" w:rsidR="005357A2" w:rsidRDefault="005357A2" w:rsidP="004237FA">
      <w:pPr>
        <w:pStyle w:val="ListParagraph"/>
        <w:numPr>
          <w:ilvl w:val="0"/>
          <w:numId w:val="26"/>
        </w:numPr>
        <w:spacing w:after="120"/>
      </w:pPr>
      <w:r>
        <w:t>Member, School of Social Work Tenure and Promotion Committee</w:t>
      </w:r>
      <w:r w:rsidR="00615778">
        <w:t xml:space="preserve">, </w:t>
      </w:r>
      <w:r w:rsidR="003B1002">
        <w:t>2011</w:t>
      </w:r>
      <w:r w:rsidR="00615778">
        <w:t>-2012</w:t>
      </w:r>
      <w:r w:rsidR="001407DF">
        <w:t>.</w:t>
      </w:r>
    </w:p>
    <w:p w14:paraId="0B689D13" w14:textId="3F643B6F" w:rsidR="003B1002" w:rsidRDefault="003B1002" w:rsidP="004237FA">
      <w:pPr>
        <w:pStyle w:val="ListParagraph"/>
        <w:numPr>
          <w:ilvl w:val="0"/>
          <w:numId w:val="26"/>
        </w:numPr>
        <w:spacing w:after="120"/>
      </w:pPr>
      <w:r>
        <w:t>Member, Department of Health Policy and Management Promotion and Tenure Committee</w:t>
      </w:r>
      <w:r w:rsidR="001407DF">
        <w:t>.</w:t>
      </w:r>
    </w:p>
    <w:p w14:paraId="0B689D14" w14:textId="6BE626B8" w:rsidR="003B1002" w:rsidRDefault="003B1002" w:rsidP="004237FA">
      <w:pPr>
        <w:pStyle w:val="ListParagraph"/>
        <w:numPr>
          <w:ilvl w:val="0"/>
          <w:numId w:val="26"/>
        </w:numPr>
        <w:spacing w:after="120"/>
      </w:pPr>
      <w:r>
        <w:t>Member, University SACS R</w:t>
      </w:r>
      <w:r w:rsidR="00615778">
        <w:t xml:space="preserve">eaccreditation Review Team, </w:t>
      </w:r>
      <w:r w:rsidR="000B47B5">
        <w:t>2010</w:t>
      </w:r>
      <w:r w:rsidR="00615778">
        <w:t>-2011</w:t>
      </w:r>
      <w:r w:rsidR="001407DF">
        <w:t>.</w:t>
      </w:r>
    </w:p>
    <w:p w14:paraId="0B689D15" w14:textId="702F225F" w:rsidR="003B1002" w:rsidRDefault="003B1002" w:rsidP="004237FA">
      <w:pPr>
        <w:pStyle w:val="ListParagraph"/>
        <w:numPr>
          <w:ilvl w:val="0"/>
          <w:numId w:val="26"/>
        </w:numPr>
        <w:spacing w:after="120"/>
      </w:pPr>
      <w:r>
        <w:t>Member, School of Social Work “Real Men of JSU,” 2011</w:t>
      </w:r>
      <w:r w:rsidR="001407DF">
        <w:t>.</w:t>
      </w:r>
    </w:p>
    <w:p w14:paraId="0B689D16" w14:textId="092BE493" w:rsidR="000B47B5" w:rsidRDefault="000B47B5" w:rsidP="004237FA">
      <w:pPr>
        <w:pStyle w:val="ListParagraph"/>
        <w:numPr>
          <w:ilvl w:val="0"/>
          <w:numId w:val="26"/>
        </w:numPr>
        <w:spacing w:after="120"/>
      </w:pPr>
      <w:r>
        <w:t>Member, Academic Affairs Sub Committee of the New Academy</w:t>
      </w:r>
      <w:r w:rsidR="00615778">
        <w:t xml:space="preserve">, </w:t>
      </w:r>
      <w:r w:rsidR="005A6681">
        <w:t>2008</w:t>
      </w:r>
      <w:r w:rsidR="00615778">
        <w:t>-2010</w:t>
      </w:r>
      <w:r w:rsidR="001407DF">
        <w:t>.</w:t>
      </w:r>
    </w:p>
    <w:p w14:paraId="0B689D17" w14:textId="32A71163" w:rsidR="005A6681" w:rsidRDefault="005A6681" w:rsidP="004237FA">
      <w:pPr>
        <w:pStyle w:val="ListParagraph"/>
        <w:numPr>
          <w:ilvl w:val="0"/>
          <w:numId w:val="26"/>
        </w:numPr>
        <w:spacing w:after="120"/>
      </w:pPr>
      <w:r>
        <w:t>Member, Univer</w:t>
      </w:r>
      <w:r w:rsidR="00615778">
        <w:t xml:space="preserve">sity Scholarship Committee, </w:t>
      </w:r>
      <w:r>
        <w:t>2008</w:t>
      </w:r>
      <w:r w:rsidR="00615778">
        <w:t>-2009</w:t>
      </w:r>
      <w:r w:rsidR="001407DF">
        <w:t>.</w:t>
      </w:r>
    </w:p>
    <w:p w14:paraId="0B689D18" w14:textId="10B3715B" w:rsidR="005A6681" w:rsidRDefault="005A6681" w:rsidP="004237FA">
      <w:pPr>
        <w:pStyle w:val="ListParagraph"/>
        <w:numPr>
          <w:ilvl w:val="0"/>
          <w:numId w:val="26"/>
        </w:numPr>
        <w:spacing w:after="120"/>
      </w:pPr>
      <w:r>
        <w:t>Member, University F</w:t>
      </w:r>
      <w:r w:rsidR="00615778">
        <w:t xml:space="preserve">aculty Personnel Committee, </w:t>
      </w:r>
      <w:r w:rsidR="00212D2D">
        <w:t>2007</w:t>
      </w:r>
      <w:r w:rsidR="00615778">
        <w:t>-2008</w:t>
      </w:r>
      <w:r w:rsidR="001407DF">
        <w:t>.</w:t>
      </w:r>
    </w:p>
    <w:p w14:paraId="0B689D19" w14:textId="750911AC" w:rsidR="00B86017" w:rsidRDefault="00B86017" w:rsidP="004237FA">
      <w:pPr>
        <w:pStyle w:val="ListParagraph"/>
        <w:numPr>
          <w:ilvl w:val="0"/>
          <w:numId w:val="26"/>
        </w:numPr>
        <w:spacing w:after="120"/>
      </w:pPr>
      <w:r>
        <w:t>Alternate Member, University Academic Affairs Outstanding Achievement Award Committee</w:t>
      </w:r>
      <w:r w:rsidR="00212D2D">
        <w:t>, 2007</w:t>
      </w:r>
      <w:r w:rsidR="001407DF">
        <w:t>.</w:t>
      </w:r>
    </w:p>
    <w:p w14:paraId="0B689D1A" w14:textId="6710B430" w:rsidR="00F06D1D" w:rsidRDefault="00F06D1D" w:rsidP="004237FA">
      <w:pPr>
        <w:pStyle w:val="ListParagraph"/>
        <w:numPr>
          <w:ilvl w:val="0"/>
          <w:numId w:val="26"/>
        </w:numPr>
        <w:spacing w:after="240"/>
        <w:contextualSpacing/>
      </w:pPr>
      <w:r>
        <w:t>Standard Bearer, Founders’ Day Celebration, 2003</w:t>
      </w:r>
      <w:r w:rsidR="001407DF">
        <w:t>.</w:t>
      </w:r>
    </w:p>
    <w:p w14:paraId="0B689D1B" w14:textId="77777777" w:rsidR="005357A2" w:rsidRPr="00F1670A" w:rsidRDefault="005357A2" w:rsidP="005357A2">
      <w:pPr>
        <w:pStyle w:val="Heading3"/>
        <w:rPr>
          <w:rFonts w:ascii="Garamond" w:hAnsi="Garamond"/>
          <w:sz w:val="22"/>
          <w:szCs w:val="20"/>
        </w:rPr>
      </w:pPr>
      <w:r w:rsidRPr="00F1670A">
        <w:rPr>
          <w:rFonts w:ascii="Garamond" w:hAnsi="Garamond"/>
          <w:sz w:val="22"/>
          <w:szCs w:val="20"/>
        </w:rPr>
        <w:t>College Service</w:t>
      </w:r>
    </w:p>
    <w:p w14:paraId="0B689D1C" w14:textId="158134D8" w:rsidR="00E34388" w:rsidRDefault="00E34388" w:rsidP="004237FA">
      <w:pPr>
        <w:pStyle w:val="ListParagraph"/>
        <w:numPr>
          <w:ilvl w:val="0"/>
          <w:numId w:val="27"/>
        </w:numPr>
        <w:spacing w:after="120"/>
      </w:pPr>
      <w:r>
        <w:t>Member, College of Public Service Exec</w:t>
      </w:r>
      <w:r w:rsidR="00A53F0E">
        <w:t>utive Committee—2013-Present</w:t>
      </w:r>
      <w:r w:rsidR="001407DF">
        <w:t>.</w:t>
      </w:r>
    </w:p>
    <w:p w14:paraId="0B689D1D" w14:textId="29E054EE" w:rsidR="005357A2" w:rsidRDefault="005357A2" w:rsidP="004237FA">
      <w:pPr>
        <w:pStyle w:val="ListParagraph"/>
        <w:numPr>
          <w:ilvl w:val="0"/>
          <w:numId w:val="27"/>
        </w:numPr>
        <w:spacing w:after="120"/>
      </w:pPr>
      <w:r>
        <w:t>Member, College of Public Service Tenure and Promotion Committee, 2013</w:t>
      </w:r>
      <w:r w:rsidR="005B623C">
        <w:t>, 2016</w:t>
      </w:r>
      <w:r w:rsidR="001407DF">
        <w:t>.</w:t>
      </w:r>
    </w:p>
    <w:p w14:paraId="0B689D1E" w14:textId="0717A1B3" w:rsidR="005357A2" w:rsidRDefault="005357A2" w:rsidP="004237FA">
      <w:pPr>
        <w:pStyle w:val="ListParagraph"/>
        <w:numPr>
          <w:ilvl w:val="0"/>
          <w:numId w:val="27"/>
        </w:numPr>
        <w:spacing w:after="120"/>
      </w:pPr>
      <w:r>
        <w:t>Member, College of Public Service 5-Year Strategic Plan Committee</w:t>
      </w:r>
      <w:r w:rsidR="0094686A">
        <w:t>, 2012</w:t>
      </w:r>
      <w:r w:rsidR="001407DF">
        <w:t>.</w:t>
      </w:r>
    </w:p>
    <w:p w14:paraId="0B689D1F" w14:textId="18533BB0" w:rsidR="005357A2" w:rsidRDefault="005357A2" w:rsidP="004237FA">
      <w:pPr>
        <w:pStyle w:val="ListParagraph"/>
        <w:numPr>
          <w:ilvl w:val="0"/>
          <w:numId w:val="27"/>
        </w:numPr>
        <w:spacing w:after="120"/>
      </w:pPr>
      <w:r>
        <w:t>Alternate Member, College of Public Service Representative, University Tenure and Promotion Committee, 2012</w:t>
      </w:r>
      <w:r w:rsidR="001407DF">
        <w:t>.</w:t>
      </w:r>
    </w:p>
    <w:p w14:paraId="0B689D20" w14:textId="25D21469" w:rsidR="005A6681" w:rsidRDefault="005A6681" w:rsidP="004237FA">
      <w:pPr>
        <w:pStyle w:val="ListParagraph"/>
        <w:numPr>
          <w:ilvl w:val="0"/>
          <w:numId w:val="27"/>
        </w:numPr>
        <w:spacing w:after="120"/>
      </w:pPr>
      <w:r>
        <w:t>Reader, College of Public Service Graduation Celebration, 2008</w:t>
      </w:r>
      <w:r w:rsidR="001407DF">
        <w:t>.</w:t>
      </w:r>
    </w:p>
    <w:p w14:paraId="0B689D21" w14:textId="4E1743CA" w:rsidR="003E5AFD" w:rsidRDefault="003E5AFD" w:rsidP="004237FA">
      <w:pPr>
        <w:pStyle w:val="ListParagraph"/>
        <w:numPr>
          <w:ilvl w:val="0"/>
          <w:numId w:val="27"/>
        </w:numPr>
        <w:spacing w:after="120"/>
      </w:pPr>
      <w:r>
        <w:t>Member, School of Social Work Faculty Search Committee, 2008</w:t>
      </w:r>
      <w:r w:rsidR="001407DF">
        <w:t>.</w:t>
      </w:r>
    </w:p>
    <w:p w14:paraId="0B689D22" w14:textId="5E99646A" w:rsidR="00212D2D" w:rsidRDefault="00212D2D" w:rsidP="004237FA">
      <w:pPr>
        <w:pStyle w:val="ListParagraph"/>
        <w:numPr>
          <w:ilvl w:val="0"/>
          <w:numId w:val="27"/>
        </w:numPr>
        <w:spacing w:after="120"/>
      </w:pPr>
      <w:r>
        <w:t>Faculty Marshal, College of Public Service Graduation Celebration, 2007</w:t>
      </w:r>
      <w:r w:rsidR="001407DF">
        <w:t>.</w:t>
      </w:r>
    </w:p>
    <w:p w14:paraId="0B689D23" w14:textId="49A56BC1" w:rsidR="0094686A" w:rsidRDefault="0094686A" w:rsidP="004237FA">
      <w:pPr>
        <w:pStyle w:val="ListParagraph"/>
        <w:numPr>
          <w:ilvl w:val="0"/>
          <w:numId w:val="27"/>
        </w:numPr>
        <w:spacing w:after="120"/>
      </w:pPr>
      <w:r>
        <w:t>Member, School of Policy and Planning Assoc</w:t>
      </w:r>
      <w:r w:rsidR="00615778">
        <w:t xml:space="preserve">iate Dean Search Committee, </w:t>
      </w:r>
      <w:r w:rsidR="00184A77">
        <w:t>2005</w:t>
      </w:r>
      <w:r w:rsidR="00615778">
        <w:t>-2006</w:t>
      </w:r>
      <w:r w:rsidR="001407DF">
        <w:t>.</w:t>
      </w:r>
    </w:p>
    <w:p w14:paraId="0B689D24" w14:textId="34CE6DEB" w:rsidR="00AB6140" w:rsidRDefault="00AB6140" w:rsidP="004237FA">
      <w:pPr>
        <w:pStyle w:val="ListParagraph"/>
        <w:numPr>
          <w:ilvl w:val="0"/>
          <w:numId w:val="27"/>
        </w:numPr>
        <w:spacing w:after="240"/>
      </w:pPr>
      <w:r>
        <w:t>Standard Bearer, College of Public Serv</w:t>
      </w:r>
      <w:r w:rsidR="00615778">
        <w:t xml:space="preserve">ice Graduation Celebration, </w:t>
      </w:r>
      <w:r w:rsidR="000A20AB">
        <w:t>2004</w:t>
      </w:r>
      <w:r w:rsidR="00615778">
        <w:t>-2006</w:t>
      </w:r>
      <w:r w:rsidR="001407DF">
        <w:t>.</w:t>
      </w:r>
    </w:p>
    <w:p w14:paraId="0B689D25" w14:textId="77777777" w:rsidR="005357A2" w:rsidRPr="00F1670A" w:rsidRDefault="005357A2" w:rsidP="000B47B5">
      <w:pPr>
        <w:pStyle w:val="Heading3"/>
        <w:rPr>
          <w:rFonts w:ascii="Garamond" w:hAnsi="Garamond"/>
          <w:sz w:val="22"/>
          <w:szCs w:val="22"/>
        </w:rPr>
      </w:pPr>
      <w:r w:rsidRPr="00F1670A">
        <w:rPr>
          <w:rFonts w:ascii="Garamond" w:hAnsi="Garamond"/>
          <w:sz w:val="22"/>
          <w:szCs w:val="22"/>
        </w:rPr>
        <w:t>School Service</w:t>
      </w:r>
    </w:p>
    <w:p w14:paraId="0B689D26" w14:textId="50A7C30B" w:rsidR="005357A2" w:rsidRDefault="005357A2" w:rsidP="004237FA">
      <w:pPr>
        <w:pStyle w:val="ListParagraph"/>
        <w:numPr>
          <w:ilvl w:val="0"/>
          <w:numId w:val="28"/>
        </w:numPr>
        <w:spacing w:after="120"/>
      </w:pPr>
      <w:r>
        <w:t>Chair, School of Policy &amp; Planning St</w:t>
      </w:r>
      <w:r w:rsidR="00615778">
        <w:t xml:space="preserve">rategic Planning Committee, </w:t>
      </w:r>
      <w:r w:rsidR="00212D2D">
        <w:t>2007</w:t>
      </w:r>
      <w:r w:rsidR="00615778">
        <w:t>-2012</w:t>
      </w:r>
      <w:r w:rsidR="001407DF">
        <w:t>.</w:t>
      </w:r>
    </w:p>
    <w:p w14:paraId="0B689D27" w14:textId="07E1EFC1" w:rsidR="000B47B5" w:rsidRDefault="000B47B5" w:rsidP="004237FA">
      <w:pPr>
        <w:pStyle w:val="ListParagraph"/>
        <w:numPr>
          <w:ilvl w:val="0"/>
          <w:numId w:val="28"/>
        </w:numPr>
        <w:spacing w:after="120"/>
      </w:pPr>
      <w:r>
        <w:t>Member, Department of Urban &amp; Regional Planning Tenure Committee</w:t>
      </w:r>
      <w:r w:rsidR="00615778">
        <w:t xml:space="preserve">, </w:t>
      </w:r>
      <w:r>
        <w:t>2009</w:t>
      </w:r>
      <w:r w:rsidR="00615778">
        <w:t>-2010</w:t>
      </w:r>
      <w:r w:rsidR="001407DF">
        <w:t>.</w:t>
      </w:r>
    </w:p>
    <w:p w14:paraId="0B689D28" w14:textId="7720CF50" w:rsidR="00184A77" w:rsidRDefault="00184A77" w:rsidP="004237FA">
      <w:pPr>
        <w:pStyle w:val="ListParagraph"/>
        <w:numPr>
          <w:ilvl w:val="0"/>
          <w:numId w:val="28"/>
        </w:numPr>
        <w:spacing w:after="240"/>
      </w:pPr>
      <w:r>
        <w:t>Member, Department of Urban and Regional Planning Chair Search Committee, 2005</w:t>
      </w:r>
      <w:r w:rsidR="001407DF">
        <w:t>.</w:t>
      </w:r>
    </w:p>
    <w:p w14:paraId="0B689D29" w14:textId="77777777" w:rsidR="005357A2" w:rsidRPr="00F1670A" w:rsidRDefault="005357A2" w:rsidP="003B1002">
      <w:pPr>
        <w:pStyle w:val="Heading3"/>
        <w:rPr>
          <w:rFonts w:ascii="Garamond" w:hAnsi="Garamond"/>
          <w:sz w:val="22"/>
          <w:szCs w:val="22"/>
        </w:rPr>
      </w:pPr>
      <w:r w:rsidRPr="00F1670A">
        <w:rPr>
          <w:rFonts w:ascii="Garamond" w:hAnsi="Garamond"/>
          <w:sz w:val="22"/>
          <w:szCs w:val="22"/>
        </w:rPr>
        <w:t>Departmental Service</w:t>
      </w:r>
    </w:p>
    <w:p w14:paraId="0B689D2A" w14:textId="5A9C37F0" w:rsidR="003B1002" w:rsidRDefault="003B1002" w:rsidP="00CD4102">
      <w:pPr>
        <w:pStyle w:val="ListParagraph"/>
        <w:numPr>
          <w:ilvl w:val="0"/>
          <w:numId w:val="29"/>
        </w:numPr>
        <w:spacing w:after="120"/>
      </w:pPr>
      <w:r>
        <w:t xml:space="preserve">Member, PPAD </w:t>
      </w:r>
      <w:r w:rsidR="00BF4F86">
        <w:t>Ph</w:t>
      </w:r>
      <w:r w:rsidR="00615778">
        <w:t xml:space="preserve">.D. Admissions Committee, </w:t>
      </w:r>
      <w:r w:rsidR="000A20AB">
        <w:t>2003</w:t>
      </w:r>
      <w:r w:rsidR="00615778">
        <w:t>-</w:t>
      </w:r>
      <w:r w:rsidR="002C72D2">
        <w:t>Present</w:t>
      </w:r>
      <w:r w:rsidR="001407DF">
        <w:t>.</w:t>
      </w:r>
    </w:p>
    <w:p w14:paraId="0B689D2B" w14:textId="1EB2E8CC" w:rsidR="003B1002" w:rsidRDefault="003B1002" w:rsidP="00CD4102">
      <w:pPr>
        <w:pStyle w:val="ListParagraph"/>
        <w:numPr>
          <w:ilvl w:val="0"/>
          <w:numId w:val="29"/>
        </w:numPr>
        <w:spacing w:after="120"/>
      </w:pPr>
      <w:r>
        <w:t>Chair, PPAD</w:t>
      </w:r>
      <w:r w:rsidR="00615778">
        <w:t xml:space="preserve"> MPPA Admissions Committee, </w:t>
      </w:r>
      <w:r w:rsidR="000A20AB">
        <w:t>2003</w:t>
      </w:r>
      <w:r w:rsidR="00615778">
        <w:t>-</w:t>
      </w:r>
      <w:r w:rsidR="002C72D2">
        <w:t>Present</w:t>
      </w:r>
      <w:r w:rsidR="001407DF">
        <w:t>.</w:t>
      </w:r>
    </w:p>
    <w:p w14:paraId="0B689D2C" w14:textId="405E4C7E" w:rsidR="003B1002" w:rsidRDefault="003B1002" w:rsidP="00CD4102">
      <w:pPr>
        <w:pStyle w:val="ListParagraph"/>
        <w:numPr>
          <w:ilvl w:val="0"/>
          <w:numId w:val="29"/>
        </w:numPr>
        <w:spacing w:after="120"/>
      </w:pPr>
      <w:r>
        <w:t>Faculty Adviso</w:t>
      </w:r>
      <w:r w:rsidR="00615778">
        <w:t xml:space="preserve">r, PPAD Student Association, </w:t>
      </w:r>
      <w:r w:rsidR="000A20AB">
        <w:t>2003</w:t>
      </w:r>
      <w:r w:rsidR="00615778">
        <w:t>-2013</w:t>
      </w:r>
      <w:r w:rsidR="001407DF">
        <w:t>.</w:t>
      </w:r>
    </w:p>
    <w:p w14:paraId="0B689D2D" w14:textId="1494202A" w:rsidR="003B1002" w:rsidRDefault="003B1002" w:rsidP="00CD4102">
      <w:pPr>
        <w:pStyle w:val="ListParagraph"/>
        <w:numPr>
          <w:ilvl w:val="0"/>
          <w:numId w:val="29"/>
        </w:numPr>
        <w:spacing w:after="120"/>
      </w:pPr>
      <w:r>
        <w:t>Member, PPAD Dep</w:t>
      </w:r>
      <w:r w:rsidR="00615778">
        <w:t xml:space="preserve">artmental Awards Committee, </w:t>
      </w:r>
      <w:r w:rsidR="000A20AB">
        <w:t>2003</w:t>
      </w:r>
      <w:r w:rsidR="00615778">
        <w:t>-2012</w:t>
      </w:r>
      <w:r w:rsidR="001407DF">
        <w:t>.</w:t>
      </w:r>
    </w:p>
    <w:p w14:paraId="0B689D2E" w14:textId="72B67495" w:rsidR="003B1002" w:rsidRDefault="003B1002" w:rsidP="00CD4102">
      <w:pPr>
        <w:pStyle w:val="ListParagraph"/>
        <w:numPr>
          <w:ilvl w:val="0"/>
          <w:numId w:val="29"/>
        </w:numPr>
        <w:spacing w:after="120"/>
      </w:pPr>
      <w:r>
        <w:t>Chair, PPA</w:t>
      </w:r>
      <w:r w:rsidR="00615778">
        <w:t xml:space="preserve">D Faculty Search Committee, </w:t>
      </w:r>
      <w:r w:rsidR="00184A77">
        <w:t>2005</w:t>
      </w:r>
      <w:r w:rsidR="00615778">
        <w:t>-2012</w:t>
      </w:r>
      <w:r w:rsidR="001407DF">
        <w:t>.</w:t>
      </w:r>
    </w:p>
    <w:p w14:paraId="0B689D2F" w14:textId="4415382F" w:rsidR="003B1002" w:rsidRDefault="003B1002" w:rsidP="00CD4102">
      <w:pPr>
        <w:pStyle w:val="ListParagraph"/>
        <w:numPr>
          <w:ilvl w:val="0"/>
          <w:numId w:val="29"/>
        </w:numPr>
        <w:spacing w:after="120"/>
      </w:pPr>
      <w:r>
        <w:t>Area Chair, PPAD Ph.D. Graduate Area Co</w:t>
      </w:r>
      <w:r w:rsidR="00615778">
        <w:t xml:space="preserve">mprehensive Exam Committee, </w:t>
      </w:r>
      <w:r w:rsidR="000A20AB">
        <w:t>2003</w:t>
      </w:r>
      <w:r w:rsidR="00615778">
        <w:t>-Present</w:t>
      </w:r>
      <w:r w:rsidR="001407DF">
        <w:t>.</w:t>
      </w:r>
    </w:p>
    <w:p w14:paraId="0B689D30" w14:textId="573603D8" w:rsidR="003B1002" w:rsidRDefault="003B1002" w:rsidP="00CD4102">
      <w:pPr>
        <w:pStyle w:val="ListParagraph"/>
        <w:numPr>
          <w:ilvl w:val="0"/>
          <w:numId w:val="29"/>
        </w:numPr>
        <w:spacing w:after="120"/>
      </w:pPr>
      <w:r>
        <w:t>Area Chair, PPAD MPPA Graduate Area Comprehensive Exam Committee</w:t>
      </w:r>
      <w:r w:rsidR="00615778">
        <w:t xml:space="preserve">, </w:t>
      </w:r>
      <w:r w:rsidR="000A20AB">
        <w:t>2003</w:t>
      </w:r>
      <w:r w:rsidR="00615778">
        <w:t>-Present</w:t>
      </w:r>
      <w:r w:rsidR="001407DF">
        <w:t>.</w:t>
      </w:r>
    </w:p>
    <w:p w14:paraId="0B689D31" w14:textId="2339B842" w:rsidR="003B1002" w:rsidRDefault="003B1002" w:rsidP="00CD4102">
      <w:pPr>
        <w:pStyle w:val="ListParagraph"/>
        <w:numPr>
          <w:ilvl w:val="0"/>
          <w:numId w:val="29"/>
        </w:numPr>
        <w:spacing w:after="120"/>
      </w:pPr>
      <w:r>
        <w:lastRenderedPageBreak/>
        <w:t>Co-Chair, PPAD Qualifying Examinations Committee, 2012</w:t>
      </w:r>
      <w:r w:rsidR="00F06D1D">
        <w:t>-</w:t>
      </w:r>
      <w:r w:rsidR="000A20AB">
        <w:t>2004</w:t>
      </w:r>
      <w:r w:rsidR="001407DF">
        <w:t>.</w:t>
      </w:r>
    </w:p>
    <w:p w14:paraId="0B689D32" w14:textId="1D6FAF32" w:rsidR="000B47B5" w:rsidRDefault="000B47B5" w:rsidP="00CD4102">
      <w:pPr>
        <w:pStyle w:val="ListParagraph"/>
        <w:numPr>
          <w:ilvl w:val="0"/>
          <w:numId w:val="29"/>
        </w:numPr>
        <w:spacing w:after="120"/>
      </w:pPr>
      <w:r>
        <w:t>Coordinator, PPAD National Association of Schools of Public Affairs and Administration Accreditation Self-Study Committee, 2011</w:t>
      </w:r>
      <w:r w:rsidR="001407DF">
        <w:t>.</w:t>
      </w:r>
    </w:p>
    <w:p w14:paraId="0B689D33" w14:textId="3AF7454D" w:rsidR="00184A77" w:rsidRDefault="00184A77" w:rsidP="00CD4102">
      <w:pPr>
        <w:pStyle w:val="ListParagraph"/>
        <w:numPr>
          <w:ilvl w:val="0"/>
          <w:numId w:val="29"/>
        </w:numPr>
        <w:spacing w:after="120"/>
      </w:pPr>
      <w:r>
        <w:t>Section Chair, PPAD National Association of Schools of Public Affairs and Administration Accreditation Self-Study Committee, 2009</w:t>
      </w:r>
      <w:r w:rsidR="001407DF">
        <w:t>.</w:t>
      </w:r>
    </w:p>
    <w:p w14:paraId="0B689D34" w14:textId="6A07F77C" w:rsidR="00B86017" w:rsidRDefault="00B86017" w:rsidP="00CD4102">
      <w:pPr>
        <w:pStyle w:val="ListParagraph"/>
        <w:numPr>
          <w:ilvl w:val="0"/>
          <w:numId w:val="29"/>
        </w:numPr>
        <w:spacing w:after="120"/>
      </w:pPr>
      <w:r>
        <w:t>Faculty Advisor, Federal Transportation Administration Eis</w:t>
      </w:r>
      <w:r w:rsidR="000068A3">
        <w:t xml:space="preserve">enhower Fellowship Program, </w:t>
      </w:r>
      <w:r w:rsidR="00A70D4C">
        <w:t>2005</w:t>
      </w:r>
      <w:r w:rsidR="000068A3">
        <w:t>-2008</w:t>
      </w:r>
      <w:r w:rsidR="001407DF">
        <w:t>.</w:t>
      </w:r>
    </w:p>
    <w:p w14:paraId="0B689D35" w14:textId="402FAE6D" w:rsidR="00B86017" w:rsidRDefault="00B86017" w:rsidP="00CD4102">
      <w:pPr>
        <w:pStyle w:val="ListParagraph"/>
        <w:numPr>
          <w:ilvl w:val="0"/>
          <w:numId w:val="29"/>
        </w:numPr>
        <w:spacing w:after="120"/>
      </w:pPr>
      <w:r>
        <w:t>Member, P</w:t>
      </w:r>
      <w:r w:rsidR="000068A3">
        <w:t xml:space="preserve">PAD Chair Search Committee, </w:t>
      </w:r>
      <w:r w:rsidR="00A70D4C">
        <w:t>2005</w:t>
      </w:r>
      <w:r w:rsidR="000068A3">
        <w:t>-2008</w:t>
      </w:r>
      <w:r w:rsidR="001407DF">
        <w:t>.</w:t>
      </w:r>
    </w:p>
    <w:p w14:paraId="0B689D36" w14:textId="3930E1CF" w:rsidR="00AB6140" w:rsidRDefault="00AB6140" w:rsidP="00CD4102">
      <w:pPr>
        <w:pStyle w:val="ListParagraph"/>
        <w:numPr>
          <w:ilvl w:val="0"/>
          <w:numId w:val="29"/>
        </w:numPr>
        <w:spacing w:after="120"/>
      </w:pPr>
      <w:r>
        <w:t>Faculty Advisor Student/Faculty Campo</w:t>
      </w:r>
      <w:r w:rsidR="000068A3">
        <w:t xml:space="preserve">ut and Educational Retreat, </w:t>
      </w:r>
      <w:r w:rsidR="00A70D4C">
        <w:t>2005</w:t>
      </w:r>
      <w:r w:rsidR="000068A3">
        <w:t>-2006</w:t>
      </w:r>
      <w:r w:rsidR="001407DF">
        <w:t>.</w:t>
      </w:r>
    </w:p>
    <w:p w14:paraId="0B689D37" w14:textId="707AC527" w:rsidR="00AB6140" w:rsidRDefault="00AB6140" w:rsidP="00CD4102">
      <w:pPr>
        <w:pStyle w:val="ListParagraph"/>
        <w:numPr>
          <w:ilvl w:val="0"/>
          <w:numId w:val="29"/>
        </w:numPr>
        <w:spacing w:after="120"/>
      </w:pPr>
      <w:r>
        <w:t>Section Chair, PPAD National Association of Schools of Public Affairs and Administration Accreditation Self-Study Committee, Facilities</w:t>
      </w:r>
      <w:r w:rsidR="000068A3">
        <w:t xml:space="preserve">, </w:t>
      </w:r>
      <w:r w:rsidR="00A70D4C">
        <w:t>2005</w:t>
      </w:r>
      <w:r w:rsidR="000068A3">
        <w:t>-2006</w:t>
      </w:r>
      <w:r w:rsidR="001407DF">
        <w:t>.</w:t>
      </w:r>
    </w:p>
    <w:p w14:paraId="0B689D38" w14:textId="72CECED3" w:rsidR="00184A77" w:rsidRDefault="00184A77" w:rsidP="00CD4102">
      <w:pPr>
        <w:pStyle w:val="ListParagraph"/>
        <w:numPr>
          <w:ilvl w:val="0"/>
          <w:numId w:val="29"/>
        </w:numPr>
        <w:spacing w:after="120"/>
      </w:pPr>
      <w:r>
        <w:t>Project Leader, PPAD</w:t>
      </w:r>
      <w:r w:rsidR="000068A3">
        <w:t xml:space="preserve"> Computer Lab Installation, </w:t>
      </w:r>
      <w:r w:rsidR="000A20AB">
        <w:t>2004</w:t>
      </w:r>
      <w:r w:rsidR="000068A3">
        <w:t>-2005</w:t>
      </w:r>
      <w:r w:rsidR="001407DF">
        <w:t>.</w:t>
      </w:r>
    </w:p>
    <w:p w14:paraId="0B689D39" w14:textId="53C300D0" w:rsidR="00184A77" w:rsidRDefault="00184A77" w:rsidP="00CD4102">
      <w:pPr>
        <w:pStyle w:val="ListParagraph"/>
        <w:numPr>
          <w:ilvl w:val="0"/>
          <w:numId w:val="29"/>
        </w:numPr>
        <w:spacing w:after="120"/>
      </w:pPr>
      <w:r>
        <w:t>Project Leader, College of Public Service</w:t>
      </w:r>
      <w:r w:rsidR="000068A3">
        <w:t xml:space="preserve"> Computer Lab Installation, </w:t>
      </w:r>
      <w:r w:rsidR="000A20AB">
        <w:t>2004</w:t>
      </w:r>
      <w:r w:rsidR="000068A3">
        <w:t>-2005</w:t>
      </w:r>
      <w:r w:rsidR="001407DF">
        <w:t>.</w:t>
      </w:r>
    </w:p>
    <w:p w14:paraId="0B689D3A" w14:textId="5B9953A6" w:rsidR="000A20AB" w:rsidRDefault="000A20AB" w:rsidP="00CD4102">
      <w:pPr>
        <w:pStyle w:val="ListParagraph"/>
        <w:numPr>
          <w:ilvl w:val="0"/>
          <w:numId w:val="29"/>
        </w:numPr>
        <w:spacing w:after="240"/>
      </w:pPr>
      <w:r>
        <w:t>Chair, PPAD Website Development Committee, 2004</w:t>
      </w:r>
      <w:r w:rsidR="001407DF">
        <w:t>.</w:t>
      </w:r>
    </w:p>
    <w:p w14:paraId="0B689D3B" w14:textId="77777777" w:rsidR="00514A8F" w:rsidRPr="00F1670A" w:rsidRDefault="00B95EB6" w:rsidP="001C7BFC">
      <w:pPr>
        <w:pStyle w:val="Heading3"/>
        <w:rPr>
          <w:rFonts w:ascii="Garamond" w:hAnsi="Garamond"/>
          <w:sz w:val="22"/>
          <w:szCs w:val="22"/>
        </w:rPr>
      </w:pPr>
      <w:r w:rsidRPr="00F1670A">
        <w:rPr>
          <w:rFonts w:ascii="Garamond" w:hAnsi="Garamond"/>
          <w:sz w:val="22"/>
          <w:szCs w:val="22"/>
        </w:rPr>
        <w:t>Public</w:t>
      </w:r>
      <w:r w:rsidR="00514A8F" w:rsidRPr="00F1670A">
        <w:rPr>
          <w:rFonts w:ascii="Garamond" w:hAnsi="Garamond"/>
          <w:sz w:val="22"/>
          <w:szCs w:val="22"/>
        </w:rPr>
        <w:t xml:space="preserve"> Service</w:t>
      </w:r>
    </w:p>
    <w:p w14:paraId="7CE9635B" w14:textId="56055FB3" w:rsidR="007F5BAA" w:rsidRDefault="004F21A8" w:rsidP="00CD4102">
      <w:pPr>
        <w:pStyle w:val="ListParagraph"/>
        <w:numPr>
          <w:ilvl w:val="0"/>
          <w:numId w:val="30"/>
        </w:numPr>
        <w:spacing w:after="120"/>
      </w:pPr>
      <w:r>
        <w:t xml:space="preserve">NASPAA </w:t>
      </w:r>
      <w:r w:rsidR="007F5BAA">
        <w:t xml:space="preserve">Accreditation </w:t>
      </w:r>
      <w:r>
        <w:t xml:space="preserve">Mentor (North Carolina Central University, </w:t>
      </w:r>
      <w:r w:rsidR="00F04413">
        <w:t xml:space="preserve">Durham, </w:t>
      </w:r>
      <w:r w:rsidR="0096406E">
        <w:t>NC</w:t>
      </w:r>
      <w:r w:rsidR="007F5BAA">
        <w:t xml:space="preserve">, </w:t>
      </w:r>
      <w:r w:rsidR="0096406E">
        <w:t>Network of Schools of Public Policy</w:t>
      </w:r>
      <w:r w:rsidR="00B67AF2">
        <w:t>, Affairs and Administration, Washington</w:t>
      </w:r>
      <w:r w:rsidR="00191F0A">
        <w:t xml:space="preserve"> DC, 2019.</w:t>
      </w:r>
    </w:p>
    <w:p w14:paraId="4C38812B" w14:textId="27353AE2" w:rsidR="000F54CE" w:rsidRDefault="000F54CE" w:rsidP="00CD4102">
      <w:pPr>
        <w:pStyle w:val="ListParagraph"/>
        <w:numPr>
          <w:ilvl w:val="0"/>
          <w:numId w:val="30"/>
        </w:numPr>
        <w:spacing w:after="120"/>
      </w:pPr>
      <w:r>
        <w:t>Accreditation Site Visit Chair (</w:t>
      </w:r>
      <w:r w:rsidR="0047666D">
        <w:t>Texas Southern University</w:t>
      </w:r>
      <w:r w:rsidR="009D3AB7">
        <w:t>)</w:t>
      </w:r>
      <w:r w:rsidR="0047666D">
        <w:t>, Houston, TX, Commission on Peer Review</w:t>
      </w:r>
      <w:r w:rsidR="00B6471D">
        <w:t xml:space="preserve"> and Accreditation, Network of Schools of Public Policy, Affairs and Administration, Washington</w:t>
      </w:r>
      <w:r w:rsidR="009D3AB7">
        <w:t>, DC, 2019</w:t>
      </w:r>
      <w:r w:rsidR="00191F0A">
        <w:t>.</w:t>
      </w:r>
    </w:p>
    <w:p w14:paraId="666CAE4D" w14:textId="36433AEE" w:rsidR="00B71DEE" w:rsidRDefault="00B71DEE" w:rsidP="00CD4102">
      <w:pPr>
        <w:pStyle w:val="ListParagraph"/>
        <w:numPr>
          <w:ilvl w:val="0"/>
          <w:numId w:val="30"/>
        </w:numPr>
        <w:spacing w:after="120"/>
      </w:pPr>
      <w:r>
        <w:t>Accreditation Site Visit Chair (University of Louisville)</w:t>
      </w:r>
      <w:r w:rsidR="00DC596D">
        <w:t>,</w:t>
      </w:r>
      <w:r>
        <w:t xml:space="preserve"> Louisville, KY, Commission on Peer Review and Accreditation, Network of Schools of Public Policy, Affairs and Administration, Washington DC, 2018</w:t>
      </w:r>
      <w:r w:rsidR="001407DF">
        <w:t>.</w:t>
      </w:r>
    </w:p>
    <w:p w14:paraId="10274925" w14:textId="3E893235" w:rsidR="003D54DD" w:rsidRDefault="003D54DD" w:rsidP="00CD4102">
      <w:pPr>
        <w:pStyle w:val="ListParagraph"/>
        <w:numPr>
          <w:ilvl w:val="0"/>
          <w:numId w:val="30"/>
        </w:numPr>
        <w:spacing w:after="120"/>
      </w:pPr>
      <w:r>
        <w:t>Chairman, Board of Directors, Circle of Hope for Depression Awareness, Madison, MS</w:t>
      </w:r>
      <w:r w:rsidR="002C72D2">
        <w:t>, 2017-Present</w:t>
      </w:r>
      <w:r w:rsidR="001407DF">
        <w:t>.</w:t>
      </w:r>
    </w:p>
    <w:p w14:paraId="31FB8557" w14:textId="66D16952" w:rsidR="005B623C" w:rsidRDefault="005B623C" w:rsidP="00CD4102">
      <w:pPr>
        <w:pStyle w:val="ListParagraph"/>
        <w:numPr>
          <w:ilvl w:val="0"/>
          <w:numId w:val="30"/>
        </w:numPr>
        <w:spacing w:after="120"/>
      </w:pPr>
      <w:r>
        <w:t>Accreditation Site Visit Chair (University of the District of Columbia), Commission on Peer Review and Accreditation, Network of Schools of Public Policy, Affairs and Administration, Washington DC, 2017</w:t>
      </w:r>
      <w:r w:rsidR="001407DF">
        <w:t>.</w:t>
      </w:r>
    </w:p>
    <w:p w14:paraId="3ED4DE0B" w14:textId="206B43F1" w:rsidR="005B623C" w:rsidRDefault="005B623C" w:rsidP="00CD4102">
      <w:pPr>
        <w:pStyle w:val="ListParagraph"/>
        <w:numPr>
          <w:ilvl w:val="0"/>
          <w:numId w:val="30"/>
        </w:numPr>
        <w:spacing w:after="120"/>
      </w:pPr>
      <w:r>
        <w:t xml:space="preserve">Accreditation Site Visitor (Georgia State </w:t>
      </w:r>
      <w:r w:rsidR="00E95B49">
        <w:t>College</w:t>
      </w:r>
      <w:r>
        <w:t xml:space="preserve"> &amp; </w:t>
      </w:r>
      <w:r w:rsidR="00E95B49">
        <w:t>University</w:t>
      </w:r>
      <w:r>
        <w:t>), Commission on Peer Review and Accreditation, Network of Schools of Public Policy, Affairs and Administration, Washington DC, 2016</w:t>
      </w:r>
      <w:r w:rsidR="001407DF">
        <w:t>.</w:t>
      </w:r>
    </w:p>
    <w:p w14:paraId="0B689D3C" w14:textId="49F53C1C" w:rsidR="00E34388" w:rsidRDefault="00E34388" w:rsidP="00CD4102">
      <w:pPr>
        <w:pStyle w:val="ListParagraph"/>
        <w:numPr>
          <w:ilvl w:val="0"/>
          <w:numId w:val="30"/>
        </w:numPr>
        <w:spacing w:after="120"/>
      </w:pPr>
      <w:r>
        <w:t>Accreditation Site Visit Chair (University of North Texas), Commission on Peer Review and Accreditation, Network of Schools of Public Policy, Affairs and Administration, Washington DC, 2015</w:t>
      </w:r>
      <w:r w:rsidR="001407DF">
        <w:t>.</w:t>
      </w:r>
    </w:p>
    <w:p w14:paraId="0B689D3D" w14:textId="4F3ABE8F" w:rsidR="00BF4F86" w:rsidRDefault="00BF4F86" w:rsidP="00CD4102">
      <w:pPr>
        <w:pStyle w:val="ListParagraph"/>
        <w:numPr>
          <w:ilvl w:val="0"/>
          <w:numId w:val="30"/>
        </w:numPr>
        <w:spacing w:after="120"/>
      </w:pPr>
      <w:r>
        <w:t>Member, National Alliance on Mental Health/Mississippi, Public Policy Committee, 2014</w:t>
      </w:r>
      <w:r w:rsidR="001407DF">
        <w:t>.</w:t>
      </w:r>
    </w:p>
    <w:p w14:paraId="0B689D3E" w14:textId="7D44F589" w:rsidR="00CC79DE" w:rsidRDefault="00CC79DE" w:rsidP="00CD4102">
      <w:pPr>
        <w:pStyle w:val="ListParagraph"/>
        <w:numPr>
          <w:ilvl w:val="0"/>
          <w:numId w:val="30"/>
        </w:numPr>
        <w:spacing w:after="120"/>
      </w:pPr>
      <w:r>
        <w:t>Accreditation Consultant (Savannah State University), Minority Serving Institutions Committee, Network of Schools of Public Policy, Affairs and Administration, Washington DC, 2014</w:t>
      </w:r>
      <w:r w:rsidR="001407DF">
        <w:t>.</w:t>
      </w:r>
    </w:p>
    <w:p w14:paraId="0B689D3F" w14:textId="3B0B4703" w:rsidR="00AB6A51" w:rsidRDefault="00AB6A51" w:rsidP="00CD4102">
      <w:pPr>
        <w:pStyle w:val="ListParagraph"/>
        <w:numPr>
          <w:ilvl w:val="0"/>
          <w:numId w:val="30"/>
        </w:numPr>
        <w:spacing w:after="120"/>
      </w:pPr>
      <w:r>
        <w:t>Member, City of Jackson Core Advisory Group, Juvenile Group Violence Reduction Project (BRAVE Project), Jackson, MS 2014.</w:t>
      </w:r>
    </w:p>
    <w:p w14:paraId="0B689D40" w14:textId="317F8FF9" w:rsidR="00BA7B7F" w:rsidRDefault="00B95EB6" w:rsidP="00CD4102">
      <w:pPr>
        <w:pStyle w:val="ListParagraph"/>
        <w:numPr>
          <w:ilvl w:val="0"/>
          <w:numId w:val="30"/>
        </w:numPr>
        <w:spacing w:after="120"/>
      </w:pPr>
      <w:r>
        <w:t>Accreditation Consultant</w:t>
      </w:r>
      <w:r w:rsidR="00BA7B7F">
        <w:t xml:space="preserve"> </w:t>
      </w:r>
      <w:r>
        <w:t>(</w:t>
      </w:r>
      <w:r w:rsidR="00BA7B7F">
        <w:t>Nova Southeastern University</w:t>
      </w:r>
      <w:r>
        <w:t>)</w:t>
      </w:r>
      <w:r w:rsidR="00BA7B7F">
        <w:t xml:space="preserve">, </w:t>
      </w:r>
      <w:r>
        <w:t>Minority Serving Institutions</w:t>
      </w:r>
      <w:r w:rsidR="00CC79DE">
        <w:t xml:space="preserve"> Committee</w:t>
      </w:r>
      <w:r>
        <w:t>, Network of Schools of Public Policy, Affairs and Administration, Washington DC, 2014</w:t>
      </w:r>
      <w:r w:rsidR="001407DF">
        <w:t>.</w:t>
      </w:r>
    </w:p>
    <w:p w14:paraId="0B689D41" w14:textId="136F0EF9" w:rsidR="008E2D7F" w:rsidRDefault="008E2D7F" w:rsidP="00CD4102">
      <w:pPr>
        <w:pStyle w:val="ListParagraph"/>
        <w:numPr>
          <w:ilvl w:val="0"/>
          <w:numId w:val="30"/>
        </w:numPr>
        <w:spacing w:after="120"/>
      </w:pPr>
      <w:r>
        <w:lastRenderedPageBreak/>
        <w:t>Accreditation Site Visit Chair</w:t>
      </w:r>
      <w:r w:rsidR="003C51C6">
        <w:t xml:space="preserve"> (University of Arkansas—Little Rock)</w:t>
      </w:r>
      <w:r>
        <w:t xml:space="preserve">, Commission on Peer Review and Accreditation, Network of Schools of Public Policy, Affairs and Administration, Washington DC, </w:t>
      </w:r>
      <w:r w:rsidR="003C51C6">
        <w:t>2014</w:t>
      </w:r>
      <w:r w:rsidR="001407DF">
        <w:t>.</w:t>
      </w:r>
    </w:p>
    <w:p w14:paraId="0B689D42" w14:textId="1474CC8A" w:rsidR="003C51C6" w:rsidRDefault="00AB6A51" w:rsidP="00CD4102">
      <w:pPr>
        <w:pStyle w:val="ListParagraph"/>
        <w:numPr>
          <w:ilvl w:val="0"/>
          <w:numId w:val="30"/>
        </w:numPr>
        <w:spacing w:after="120"/>
      </w:pPr>
      <w:r>
        <w:t>Chair and M</w:t>
      </w:r>
      <w:r w:rsidR="003C51C6">
        <w:t xml:space="preserve">ember, Minority Serving Institutions </w:t>
      </w:r>
      <w:r w:rsidR="003F3A4C">
        <w:t>Committee</w:t>
      </w:r>
      <w:r w:rsidR="003C51C6">
        <w:t>, Network of Schools of Public Policy, Affairs and Administration, W</w:t>
      </w:r>
      <w:r w:rsidR="00A6571A">
        <w:t>ashington DC, 2013-2015</w:t>
      </w:r>
      <w:r w:rsidR="001407DF">
        <w:t>.</w:t>
      </w:r>
    </w:p>
    <w:p w14:paraId="0B689D43" w14:textId="79C17F1E" w:rsidR="00514A8F" w:rsidRDefault="00514A8F" w:rsidP="00CD4102">
      <w:pPr>
        <w:pStyle w:val="ListParagraph"/>
        <w:numPr>
          <w:ilvl w:val="0"/>
          <w:numId w:val="30"/>
        </w:numPr>
        <w:spacing w:after="120"/>
      </w:pPr>
      <w:r>
        <w:t xml:space="preserve">Member, Diversity and Social Equity Committee, Network of Schools of Public Policy, Affairs and Administration, </w:t>
      </w:r>
      <w:r w:rsidR="00EF2616">
        <w:t xml:space="preserve">Washington DC, </w:t>
      </w:r>
      <w:r w:rsidR="00A6571A">
        <w:t>2011-2015</w:t>
      </w:r>
      <w:r w:rsidR="001407DF">
        <w:t>.</w:t>
      </w:r>
    </w:p>
    <w:p w14:paraId="0B689D44" w14:textId="16230912" w:rsidR="00514A8F" w:rsidRDefault="00EF2616" w:rsidP="00CD4102">
      <w:pPr>
        <w:pStyle w:val="ListParagraph"/>
        <w:numPr>
          <w:ilvl w:val="0"/>
          <w:numId w:val="30"/>
        </w:numPr>
        <w:spacing w:after="120"/>
      </w:pPr>
      <w:r>
        <w:t>Accreditation Site Visit Chair</w:t>
      </w:r>
      <w:r w:rsidR="003C51C6">
        <w:t xml:space="preserve"> (University of Tennessee—Chattanooga)</w:t>
      </w:r>
      <w:r>
        <w:t>, Commission on Peer Review and Accreditation, Network of Schools of Public Policy,</w:t>
      </w:r>
      <w:r w:rsidR="00514A8F">
        <w:t xml:space="preserve"> </w:t>
      </w:r>
      <w:r>
        <w:t xml:space="preserve">Affairs and Administration, Washington DC, </w:t>
      </w:r>
      <w:r w:rsidR="003C51C6">
        <w:t>2013</w:t>
      </w:r>
      <w:r w:rsidR="001407DF">
        <w:t>.</w:t>
      </w:r>
    </w:p>
    <w:p w14:paraId="0B689D45" w14:textId="2818F731" w:rsidR="00B95EB6" w:rsidRDefault="00B95EB6" w:rsidP="00CD4102">
      <w:pPr>
        <w:pStyle w:val="ListParagraph"/>
        <w:numPr>
          <w:ilvl w:val="0"/>
          <w:numId w:val="30"/>
        </w:numPr>
        <w:spacing w:after="120"/>
      </w:pPr>
      <w:r>
        <w:t xml:space="preserve">Consultant, </w:t>
      </w:r>
      <w:proofErr w:type="spellStart"/>
      <w:r>
        <w:t>N’Route</w:t>
      </w:r>
      <w:proofErr w:type="spellEnd"/>
      <w:r>
        <w:t xml:space="preserve">, Vicksburg Transportation Commission, </w:t>
      </w:r>
      <w:r w:rsidRPr="00CD4102">
        <w:rPr>
          <w:i/>
        </w:rPr>
        <w:t>Productivity Analysis</w:t>
      </w:r>
      <w:r>
        <w:t>, Vicksburg, MS, 2013</w:t>
      </w:r>
      <w:r w:rsidR="001407DF">
        <w:t>.</w:t>
      </w:r>
    </w:p>
    <w:p w14:paraId="0B689D46" w14:textId="69C26386" w:rsidR="00EF2616" w:rsidRDefault="00EF2616" w:rsidP="00CD4102">
      <w:pPr>
        <w:pStyle w:val="ListParagraph"/>
        <w:numPr>
          <w:ilvl w:val="0"/>
          <w:numId w:val="30"/>
        </w:numPr>
        <w:spacing w:after="120"/>
      </w:pPr>
      <w:r>
        <w:t>Member, Nominating Committee, Network of Schools of Public Policy, Affairs and Administration, Washington DC, 2012</w:t>
      </w:r>
      <w:r w:rsidR="001407DF">
        <w:t>.</w:t>
      </w:r>
    </w:p>
    <w:p w14:paraId="0B689D47" w14:textId="4685634E" w:rsidR="00EF2616" w:rsidRDefault="00EF2616" w:rsidP="00CD4102">
      <w:pPr>
        <w:pStyle w:val="ListParagraph"/>
        <w:numPr>
          <w:ilvl w:val="0"/>
          <w:numId w:val="30"/>
        </w:numPr>
        <w:spacing w:after="120"/>
      </w:pPr>
      <w:r>
        <w:t>Accreditation Site Visitor</w:t>
      </w:r>
      <w:r w:rsidR="003C51C6">
        <w:t xml:space="preserve"> (Albany State University)</w:t>
      </w:r>
      <w:r>
        <w:t>, Commission on Peer Review and Accreditation, Network of Schools of Public Policy, Affairs and Administration,</w:t>
      </w:r>
      <w:r w:rsidR="003F19BF">
        <w:t xml:space="preserve"> Washington DC,</w:t>
      </w:r>
      <w:r w:rsidR="003C51C6">
        <w:t xml:space="preserve"> 2012</w:t>
      </w:r>
      <w:r w:rsidR="001407DF">
        <w:t>.</w:t>
      </w:r>
    </w:p>
    <w:p w14:paraId="0B689D48" w14:textId="1DDA115E" w:rsidR="00EF2616" w:rsidRDefault="003C51C6" w:rsidP="00CD4102">
      <w:pPr>
        <w:pStyle w:val="ListParagraph"/>
        <w:numPr>
          <w:ilvl w:val="0"/>
          <w:numId w:val="30"/>
        </w:numPr>
        <w:spacing w:after="120"/>
      </w:pPr>
      <w:r>
        <w:t xml:space="preserve">Accreditation </w:t>
      </w:r>
      <w:r w:rsidR="00EF2616">
        <w:t>Consultant</w:t>
      </w:r>
      <w:r>
        <w:t xml:space="preserve"> (Grambling State University, Southern University A&amp;M—Baton Rouge)</w:t>
      </w:r>
      <w:r w:rsidR="00EF2616">
        <w:t xml:space="preserve">, Minority Serving Institutions Initiative Taskforce, Network of Schools of Public Policy, </w:t>
      </w:r>
      <w:r>
        <w:t>Affairs and Administration, 2012</w:t>
      </w:r>
      <w:r w:rsidR="001407DF">
        <w:t>.</w:t>
      </w:r>
    </w:p>
    <w:p w14:paraId="0B689D49" w14:textId="45176B79" w:rsidR="00EF2616" w:rsidRPr="00514A8F" w:rsidRDefault="00EF2616" w:rsidP="00CD4102">
      <w:pPr>
        <w:pStyle w:val="ListParagraph"/>
        <w:numPr>
          <w:ilvl w:val="0"/>
          <w:numId w:val="30"/>
        </w:numPr>
        <w:spacing w:after="240"/>
      </w:pPr>
      <w:r>
        <w:t>Member, NASPAA Name and Brand Taskforce, Netwo</w:t>
      </w:r>
      <w:r w:rsidR="005E088F">
        <w:t xml:space="preserve">rk </w:t>
      </w:r>
      <w:r w:rsidR="00A6571A">
        <w:t>o</w:t>
      </w:r>
      <w:r w:rsidR="005E088F">
        <w:t>f Schools of Public Policy, A</w:t>
      </w:r>
      <w:r>
        <w:t>ffairs and Administration, Washington DC, 2012</w:t>
      </w:r>
      <w:r w:rsidR="001407DF">
        <w:t>.</w:t>
      </w:r>
    </w:p>
    <w:p w14:paraId="0B689D4A" w14:textId="77777777" w:rsidR="00EE2C5F" w:rsidRDefault="00EE2C5F" w:rsidP="00EE2C5F">
      <w:pPr>
        <w:pStyle w:val="Heading2"/>
        <w:pBdr>
          <w:bottom w:val="single" w:sz="4" w:space="1" w:color="auto"/>
        </w:pBdr>
        <w:rPr>
          <w:sz w:val="28"/>
        </w:rPr>
      </w:pPr>
      <w:r>
        <w:rPr>
          <w:sz w:val="28"/>
        </w:rPr>
        <w:t>Professional Consulting</w:t>
      </w:r>
    </w:p>
    <w:p w14:paraId="0EAE7027" w14:textId="53CE275B" w:rsidR="006B3E77" w:rsidRDefault="006B3E77" w:rsidP="00783B65">
      <w:pPr>
        <w:pStyle w:val="ListParagraph"/>
        <w:numPr>
          <w:ilvl w:val="0"/>
          <w:numId w:val="31"/>
        </w:numPr>
        <w:spacing w:after="120"/>
      </w:pPr>
      <w:r>
        <w:t>Jackson Hinds Comprehen</w:t>
      </w:r>
      <w:r w:rsidR="00624B85">
        <w:t xml:space="preserve">sive Health Center, </w:t>
      </w:r>
      <w:r w:rsidR="00624B85" w:rsidRPr="00783B65">
        <w:rPr>
          <w:i/>
        </w:rPr>
        <w:t xml:space="preserve">Healthy Start Program </w:t>
      </w:r>
      <w:r w:rsidR="007201EE" w:rsidRPr="00783B65">
        <w:rPr>
          <w:i/>
        </w:rPr>
        <w:t>2017-2018</w:t>
      </w:r>
      <w:r w:rsidR="006D188B" w:rsidRPr="00783B65">
        <w:rPr>
          <w:i/>
        </w:rPr>
        <w:t xml:space="preserve">, </w:t>
      </w:r>
      <w:r w:rsidR="00624B85" w:rsidRPr="00783B65">
        <w:rPr>
          <w:i/>
        </w:rPr>
        <w:t>4</w:t>
      </w:r>
      <w:r w:rsidR="00624B85" w:rsidRPr="00783B65">
        <w:rPr>
          <w:i/>
          <w:vertAlign w:val="superscript"/>
        </w:rPr>
        <w:t>th</w:t>
      </w:r>
      <w:r w:rsidR="00624B85" w:rsidRPr="00783B65">
        <w:rPr>
          <w:i/>
        </w:rPr>
        <w:t xml:space="preserve"> Annual Report</w:t>
      </w:r>
      <w:r w:rsidR="00624B85">
        <w:t>, Jackson, MS</w:t>
      </w:r>
      <w:r w:rsidR="007201EE">
        <w:t>, 2019</w:t>
      </w:r>
    </w:p>
    <w:p w14:paraId="3A7A92E5" w14:textId="26C8A6A0" w:rsidR="00A53F0E" w:rsidRDefault="00A53F0E" w:rsidP="00783B65">
      <w:pPr>
        <w:pStyle w:val="ListParagraph"/>
        <w:numPr>
          <w:ilvl w:val="0"/>
          <w:numId w:val="31"/>
        </w:numPr>
        <w:spacing w:after="120"/>
      </w:pPr>
      <w:r>
        <w:t xml:space="preserve">Jackson Hinds Comprehensive Health Center, </w:t>
      </w:r>
      <w:r w:rsidR="007201EE" w:rsidRPr="00783B65">
        <w:rPr>
          <w:i/>
        </w:rPr>
        <w:t>Healthy Start Program</w:t>
      </w:r>
      <w:r w:rsidR="007201EE">
        <w:t xml:space="preserve"> </w:t>
      </w:r>
      <w:r w:rsidRPr="00783B65">
        <w:rPr>
          <w:i/>
        </w:rPr>
        <w:t>2016-2017</w:t>
      </w:r>
      <w:r w:rsidR="006D188B" w:rsidRPr="00783B65">
        <w:rPr>
          <w:i/>
        </w:rPr>
        <w:t>,</w:t>
      </w:r>
      <w:r w:rsidRPr="00783B65">
        <w:rPr>
          <w:i/>
        </w:rPr>
        <w:t xml:space="preserve"> </w:t>
      </w:r>
      <w:r w:rsidR="00DC596D" w:rsidRPr="00783B65">
        <w:rPr>
          <w:i/>
        </w:rPr>
        <w:t>3</w:t>
      </w:r>
      <w:r w:rsidR="00DC596D" w:rsidRPr="00783B65">
        <w:rPr>
          <w:i/>
          <w:vertAlign w:val="superscript"/>
        </w:rPr>
        <w:t>rd</w:t>
      </w:r>
      <w:r w:rsidR="00DC596D" w:rsidRPr="00783B65">
        <w:rPr>
          <w:i/>
        </w:rPr>
        <w:t xml:space="preserve"> </w:t>
      </w:r>
      <w:r w:rsidRPr="00783B65">
        <w:rPr>
          <w:i/>
        </w:rPr>
        <w:t>Annual Report</w:t>
      </w:r>
      <w:r>
        <w:t>, Jackson, MS, 201</w:t>
      </w:r>
      <w:r w:rsidR="006B3E77">
        <w:t>8</w:t>
      </w:r>
      <w:r w:rsidR="001407DF">
        <w:t>.</w:t>
      </w:r>
    </w:p>
    <w:p w14:paraId="5988CDD4" w14:textId="75CD33A5" w:rsidR="00A53F0E" w:rsidRDefault="00A53F0E" w:rsidP="00783B65">
      <w:pPr>
        <w:pStyle w:val="ListParagraph"/>
        <w:numPr>
          <w:ilvl w:val="0"/>
          <w:numId w:val="31"/>
        </w:numPr>
        <w:spacing w:after="120"/>
      </w:pPr>
      <w:r>
        <w:t xml:space="preserve">University of Louisiana-Monroe, </w:t>
      </w:r>
      <w:r w:rsidRPr="00783B65">
        <w:rPr>
          <w:i/>
        </w:rPr>
        <w:t xml:space="preserve">2016-2017 </w:t>
      </w:r>
      <w:r w:rsidR="00DC596D" w:rsidRPr="00783B65">
        <w:rPr>
          <w:i/>
        </w:rPr>
        <w:t xml:space="preserve">TRiO Programs </w:t>
      </w:r>
      <w:r w:rsidRPr="00783B65">
        <w:rPr>
          <w:i/>
        </w:rPr>
        <w:t>Annual Report</w:t>
      </w:r>
      <w:r>
        <w:t>, Monroe LA, 2017</w:t>
      </w:r>
      <w:r w:rsidR="001407DF">
        <w:t>.</w:t>
      </w:r>
    </w:p>
    <w:p w14:paraId="1CCC538F" w14:textId="1F7891DE" w:rsidR="000068A3" w:rsidRDefault="000068A3" w:rsidP="00783B65">
      <w:pPr>
        <w:pStyle w:val="ListParagraph"/>
        <w:numPr>
          <w:ilvl w:val="0"/>
          <w:numId w:val="31"/>
        </w:numPr>
        <w:spacing w:after="120"/>
      </w:pPr>
      <w:r>
        <w:t xml:space="preserve">Mississippi Institutions of Higher Learning, </w:t>
      </w:r>
      <w:r w:rsidRPr="00783B65">
        <w:rPr>
          <w:i/>
        </w:rPr>
        <w:t>College Knowledge Project Program Evaluation</w:t>
      </w:r>
      <w:r>
        <w:t>, Jackson, MS, 2009-2017</w:t>
      </w:r>
      <w:r w:rsidR="001407DF">
        <w:t>.</w:t>
      </w:r>
    </w:p>
    <w:p w14:paraId="565688C9" w14:textId="32AEE9AE" w:rsidR="000068A3" w:rsidRDefault="000068A3" w:rsidP="00783B65">
      <w:pPr>
        <w:pStyle w:val="ListParagraph"/>
        <w:numPr>
          <w:ilvl w:val="0"/>
          <w:numId w:val="31"/>
        </w:numPr>
        <w:spacing w:after="120"/>
      </w:pPr>
      <w:r>
        <w:t xml:space="preserve">University of Louisiana-Monroe, </w:t>
      </w:r>
      <w:r w:rsidRPr="00783B65">
        <w:rPr>
          <w:i/>
        </w:rPr>
        <w:t>TRIO Programs End of Grant Evaluation</w:t>
      </w:r>
      <w:r>
        <w:t xml:space="preserve">, Monroe, LA, </w:t>
      </w:r>
      <w:r w:rsidR="00C45A71">
        <w:t>2016</w:t>
      </w:r>
      <w:r w:rsidR="001407DF">
        <w:t>.</w:t>
      </w:r>
    </w:p>
    <w:p w14:paraId="718D0DCD" w14:textId="46053E11" w:rsidR="000068A3" w:rsidRDefault="000068A3" w:rsidP="00783B65">
      <w:pPr>
        <w:pStyle w:val="ListParagraph"/>
        <w:numPr>
          <w:ilvl w:val="0"/>
          <w:numId w:val="31"/>
        </w:numPr>
        <w:spacing w:after="120"/>
      </w:pPr>
      <w:r>
        <w:t xml:space="preserve">Consultant, </w:t>
      </w:r>
      <w:proofErr w:type="spellStart"/>
      <w:r>
        <w:t>N’Route</w:t>
      </w:r>
      <w:proofErr w:type="spellEnd"/>
      <w:r>
        <w:t xml:space="preserve">, Vicksburg Transportation Commission, </w:t>
      </w:r>
      <w:proofErr w:type="spellStart"/>
      <w:r w:rsidR="00C45A71" w:rsidRPr="00783B65">
        <w:rPr>
          <w:i/>
        </w:rPr>
        <w:t>N’</w:t>
      </w:r>
      <w:r w:rsidRPr="00783B65">
        <w:rPr>
          <w:i/>
        </w:rPr>
        <w:t>Route</w:t>
      </w:r>
      <w:proofErr w:type="spellEnd"/>
      <w:r w:rsidRPr="00783B65">
        <w:rPr>
          <w:i/>
        </w:rPr>
        <w:t xml:space="preserve"> 5_Year Strategic Plan</w:t>
      </w:r>
      <w:r>
        <w:t>, Vicksburg, MS, 2016</w:t>
      </w:r>
      <w:r w:rsidR="001407DF">
        <w:t>.</w:t>
      </w:r>
    </w:p>
    <w:p w14:paraId="0B689D4B" w14:textId="4321E2C0" w:rsidR="003C51C6" w:rsidRDefault="003C51C6" w:rsidP="00783B65">
      <w:pPr>
        <w:pStyle w:val="ListParagraph"/>
        <w:numPr>
          <w:ilvl w:val="0"/>
          <w:numId w:val="31"/>
        </w:numPr>
        <w:spacing w:after="120"/>
      </w:pPr>
      <w:r>
        <w:t>Mississippi Joint Legislative Taskforce on Public Transit</w:t>
      </w:r>
      <w:r w:rsidR="00165072" w:rsidRPr="00783B65">
        <w:rPr>
          <w:i/>
        </w:rPr>
        <w:t>, Statewide Public Transit Need Analysis</w:t>
      </w:r>
      <w:r>
        <w:t xml:space="preserve">, Mississippi Department of </w:t>
      </w:r>
      <w:r w:rsidR="00165072">
        <w:t xml:space="preserve">Transportation, </w:t>
      </w:r>
      <w:r w:rsidR="00017B6F">
        <w:t xml:space="preserve">Jackson, MS, </w:t>
      </w:r>
      <w:r w:rsidR="001030BF">
        <w:t>2013-</w:t>
      </w:r>
      <w:r w:rsidR="005E088F">
        <w:t>2014</w:t>
      </w:r>
      <w:r w:rsidR="001407DF">
        <w:t>.</w:t>
      </w:r>
    </w:p>
    <w:p w14:paraId="0B689D4C" w14:textId="5354ED4B" w:rsidR="00165072" w:rsidRDefault="00165072" w:rsidP="00783B65">
      <w:pPr>
        <w:pStyle w:val="ListParagraph"/>
        <w:numPr>
          <w:ilvl w:val="0"/>
          <w:numId w:val="31"/>
        </w:numPr>
        <w:spacing w:after="120"/>
      </w:pPr>
      <w:r>
        <w:t xml:space="preserve">Mississippi Joint Legislative Taskforce on Public Transit, </w:t>
      </w:r>
      <w:r w:rsidRPr="00783B65">
        <w:rPr>
          <w:i/>
        </w:rPr>
        <w:t>Lakeland Drive Public Transit Improvement Options</w:t>
      </w:r>
      <w:r>
        <w:t xml:space="preserve">, Mississippi Department of Transportation, </w:t>
      </w:r>
      <w:r w:rsidR="00017B6F">
        <w:t xml:space="preserve">Jackson, MS, </w:t>
      </w:r>
      <w:r w:rsidR="001030BF">
        <w:t>2013-</w:t>
      </w:r>
      <w:r w:rsidR="005E088F">
        <w:t>2014</w:t>
      </w:r>
      <w:r w:rsidR="001407DF">
        <w:t>.</w:t>
      </w:r>
    </w:p>
    <w:p w14:paraId="0B689D4D" w14:textId="4E36F897" w:rsidR="00165072" w:rsidRDefault="00165072" w:rsidP="00783B65">
      <w:pPr>
        <w:pStyle w:val="ListParagraph"/>
        <w:numPr>
          <w:ilvl w:val="0"/>
          <w:numId w:val="31"/>
        </w:numPr>
        <w:spacing w:after="120"/>
      </w:pPr>
      <w:r>
        <w:t xml:space="preserve">Mississippi Joint Legislative Taskforce on Public Transit, </w:t>
      </w:r>
      <w:r w:rsidRPr="00783B65">
        <w:rPr>
          <w:i/>
        </w:rPr>
        <w:t>Adams County</w:t>
      </w:r>
      <w:r w:rsidR="00017B6F" w:rsidRPr="00783B65">
        <w:rPr>
          <w:i/>
        </w:rPr>
        <w:t xml:space="preserve"> Economic Development and Public Transit Analysis</w:t>
      </w:r>
      <w:r>
        <w:t xml:space="preserve">, Mississippi Department of Transportation, </w:t>
      </w:r>
      <w:r w:rsidR="00017B6F">
        <w:t xml:space="preserve">Jackson, MS, </w:t>
      </w:r>
      <w:r w:rsidR="001030BF">
        <w:t>2013-</w:t>
      </w:r>
      <w:r w:rsidR="005E088F">
        <w:t>2014</w:t>
      </w:r>
      <w:r w:rsidR="001407DF">
        <w:t>.</w:t>
      </w:r>
    </w:p>
    <w:p w14:paraId="0B689D4E" w14:textId="6C20D886" w:rsidR="00017B6F" w:rsidRDefault="00017B6F" w:rsidP="00783B65">
      <w:pPr>
        <w:pStyle w:val="ListParagraph"/>
        <w:numPr>
          <w:ilvl w:val="0"/>
          <w:numId w:val="31"/>
        </w:numPr>
        <w:spacing w:after="120"/>
      </w:pPr>
      <w:r>
        <w:t xml:space="preserve">Mississippi Joint Legislative Taskforce on Public Transit, </w:t>
      </w:r>
      <w:r w:rsidRPr="00783B65">
        <w:rPr>
          <w:i/>
        </w:rPr>
        <w:t>Clay County Economic Development and Public Transit Analysis</w:t>
      </w:r>
      <w:r>
        <w:t xml:space="preserve">, Mississippi Department of Transportation, Jackson, MS, </w:t>
      </w:r>
      <w:r w:rsidR="001030BF">
        <w:t>2013-</w:t>
      </w:r>
      <w:r w:rsidR="005E088F">
        <w:t>2014</w:t>
      </w:r>
      <w:r w:rsidR="001407DF">
        <w:t>.</w:t>
      </w:r>
    </w:p>
    <w:p w14:paraId="0B689D4F" w14:textId="0C2A1641" w:rsidR="0067127A" w:rsidRDefault="0067127A" w:rsidP="00783B65">
      <w:pPr>
        <w:pStyle w:val="ListParagraph"/>
        <w:numPr>
          <w:ilvl w:val="0"/>
          <w:numId w:val="31"/>
        </w:numPr>
        <w:spacing w:after="120"/>
      </w:pPr>
      <w:r>
        <w:t xml:space="preserve">Mississippi Institutions of Higher Learning, </w:t>
      </w:r>
      <w:r w:rsidRPr="00783B65">
        <w:rPr>
          <w:i/>
        </w:rPr>
        <w:t>College Kno</w:t>
      </w:r>
      <w:r w:rsidR="00017B6F" w:rsidRPr="00783B65">
        <w:rPr>
          <w:i/>
        </w:rPr>
        <w:t>wledge Project Program Evaluation</w:t>
      </w:r>
      <w:r w:rsidR="003C51C6">
        <w:t>, Jackson, MS, 2009-2014</w:t>
      </w:r>
      <w:r w:rsidR="001407DF">
        <w:t>.</w:t>
      </w:r>
    </w:p>
    <w:p w14:paraId="0B689D50" w14:textId="640B5A67" w:rsidR="0067127A" w:rsidRDefault="0067127A" w:rsidP="00783B65">
      <w:pPr>
        <w:pStyle w:val="ListParagraph"/>
        <w:numPr>
          <w:ilvl w:val="0"/>
          <w:numId w:val="31"/>
        </w:numPr>
        <w:spacing w:after="120"/>
      </w:pPr>
      <w:r>
        <w:lastRenderedPageBreak/>
        <w:t xml:space="preserve">University of Louisiana-Monroe, </w:t>
      </w:r>
      <w:r w:rsidRPr="00783B65">
        <w:rPr>
          <w:i/>
        </w:rPr>
        <w:t>TRIO Programs Evaluation</w:t>
      </w:r>
      <w:r w:rsidR="005E088F">
        <w:t>, Monroe, LA, 2011-2012</w:t>
      </w:r>
      <w:r w:rsidR="001407DF">
        <w:t>.</w:t>
      </w:r>
    </w:p>
    <w:p w14:paraId="0B689D51" w14:textId="0C2EA974" w:rsidR="00B5595B" w:rsidRDefault="00B5595B" w:rsidP="00783B65">
      <w:pPr>
        <w:pStyle w:val="ListParagraph"/>
        <w:numPr>
          <w:ilvl w:val="0"/>
          <w:numId w:val="31"/>
        </w:numPr>
        <w:spacing w:after="120"/>
      </w:pPr>
      <w:r>
        <w:t xml:space="preserve">Mississippi Department of Transportation, </w:t>
      </w:r>
      <w:r w:rsidRPr="00783B65">
        <w:rPr>
          <w:i/>
        </w:rPr>
        <w:t>Impact Analysis of SAFETEA-LU</w:t>
      </w:r>
      <w:r>
        <w:t xml:space="preserve">, </w:t>
      </w:r>
      <w:r w:rsidR="005E088F">
        <w:t>Jackson</w:t>
      </w:r>
      <w:r w:rsidR="008B601F">
        <w:t xml:space="preserve">, MS, </w:t>
      </w:r>
      <w:r w:rsidR="005E088F">
        <w:t>2011-2013</w:t>
      </w:r>
      <w:r w:rsidR="001407DF">
        <w:t>.</w:t>
      </w:r>
    </w:p>
    <w:p w14:paraId="0B689D52" w14:textId="4E226392" w:rsidR="00B5595B" w:rsidRDefault="00B5595B" w:rsidP="00783B65">
      <w:pPr>
        <w:pStyle w:val="ListParagraph"/>
        <w:numPr>
          <w:ilvl w:val="0"/>
          <w:numId w:val="31"/>
        </w:numPr>
        <w:spacing w:after="120"/>
      </w:pPr>
      <w:r>
        <w:t xml:space="preserve">Southwest Mississippi Accessible Regional Transportation (S.M.A.R.T.), </w:t>
      </w:r>
      <w:r w:rsidR="008B601F" w:rsidRPr="00783B65">
        <w:rPr>
          <w:i/>
        </w:rPr>
        <w:t>Coordinated Transportation Planning</w:t>
      </w:r>
      <w:r w:rsidR="008B601F">
        <w:t xml:space="preserve">, Natchez, MS, </w:t>
      </w:r>
      <w:r>
        <w:t>2008 and 2009</w:t>
      </w:r>
      <w:r w:rsidR="001407DF">
        <w:t>.</w:t>
      </w:r>
    </w:p>
    <w:p w14:paraId="0B689D53" w14:textId="015D71A8" w:rsidR="00B5595B" w:rsidRDefault="00B5595B" w:rsidP="00783B65">
      <w:pPr>
        <w:pStyle w:val="ListParagraph"/>
        <w:numPr>
          <w:ilvl w:val="0"/>
          <w:numId w:val="31"/>
        </w:numPr>
        <w:spacing w:after="120"/>
      </w:pPr>
      <w:r>
        <w:t xml:space="preserve">Central Mississippi Regional Transit (TRANSCON) </w:t>
      </w:r>
      <w:r w:rsidR="008B601F" w:rsidRPr="00783B65">
        <w:rPr>
          <w:i/>
        </w:rPr>
        <w:t>Coordinated Transportation Planning</w:t>
      </w:r>
      <w:r w:rsidR="008B601F">
        <w:t>, Jackson, MS,</w:t>
      </w:r>
      <w:r w:rsidR="0067127A">
        <w:t xml:space="preserve"> 2006 </w:t>
      </w:r>
      <w:r w:rsidR="005E088F">
        <w:t>and 2008</w:t>
      </w:r>
      <w:r w:rsidR="001407DF">
        <w:t>.</w:t>
      </w:r>
    </w:p>
    <w:p w14:paraId="0B689D54" w14:textId="438C03CD" w:rsidR="00B5595B" w:rsidRDefault="00B5595B" w:rsidP="00783B65">
      <w:pPr>
        <w:pStyle w:val="ListParagraph"/>
        <w:numPr>
          <w:ilvl w:val="0"/>
          <w:numId w:val="31"/>
        </w:numPr>
        <w:spacing w:after="120"/>
      </w:pPr>
      <w:r>
        <w:t>Southern Mississippi Regional Transi</w:t>
      </w:r>
      <w:r w:rsidR="00963FFA">
        <w:t>t (SMT)</w:t>
      </w:r>
      <w:r>
        <w:t xml:space="preserve">, </w:t>
      </w:r>
      <w:r w:rsidR="008B601F" w:rsidRPr="00783B65">
        <w:rPr>
          <w:i/>
        </w:rPr>
        <w:t>Coordinated Transportation Planning</w:t>
      </w:r>
      <w:r w:rsidR="008B601F">
        <w:t>, Hattiesburg, MS</w:t>
      </w:r>
      <w:r>
        <w:t>, 2007and 2008</w:t>
      </w:r>
      <w:r w:rsidR="001407DF">
        <w:t>.</w:t>
      </w:r>
    </w:p>
    <w:p w14:paraId="0B689D55" w14:textId="77777777" w:rsidR="00963FFA" w:rsidRDefault="00963FFA" w:rsidP="00783B65">
      <w:pPr>
        <w:pStyle w:val="ListParagraph"/>
        <w:numPr>
          <w:ilvl w:val="0"/>
          <w:numId w:val="31"/>
        </w:numPr>
        <w:spacing w:after="120"/>
      </w:pPr>
      <w:r>
        <w:t xml:space="preserve">Foundation for the Mid-South, </w:t>
      </w:r>
      <w:r w:rsidRPr="00783B65">
        <w:rPr>
          <w:i/>
        </w:rPr>
        <w:t>Individual Development Accounts Program Evaluation</w:t>
      </w:r>
      <w:r>
        <w:t>, Jackson, MS, 2007</w:t>
      </w:r>
      <w:r w:rsidR="0067127A">
        <w:t>.</w:t>
      </w:r>
    </w:p>
    <w:p w14:paraId="0B689D56" w14:textId="77777777" w:rsidR="00B5595B" w:rsidRDefault="00B5595B" w:rsidP="00783B65">
      <w:pPr>
        <w:pStyle w:val="ListParagraph"/>
        <w:numPr>
          <w:ilvl w:val="0"/>
          <w:numId w:val="31"/>
        </w:numPr>
        <w:spacing w:after="120"/>
      </w:pPr>
      <w:r>
        <w:t>Mississippi Department of Transportation</w:t>
      </w:r>
      <w:r w:rsidR="00017B6F">
        <w:t>,</w:t>
      </w:r>
      <w:r>
        <w:t xml:space="preserve"> </w:t>
      </w:r>
      <w:r w:rsidRPr="00783B65">
        <w:rPr>
          <w:i/>
        </w:rPr>
        <w:t>Statewide Transportation Inventory Assessment</w:t>
      </w:r>
      <w:r>
        <w:t xml:space="preserve">, </w:t>
      </w:r>
      <w:r w:rsidR="008B601F">
        <w:t>Jackson, MS</w:t>
      </w:r>
      <w:r>
        <w:t>, 2006-2007</w:t>
      </w:r>
      <w:r w:rsidR="008B601F">
        <w:t>.</w:t>
      </w:r>
    </w:p>
    <w:p w14:paraId="0B689D57" w14:textId="793CC9F5" w:rsidR="00B5595B" w:rsidRDefault="00B5595B" w:rsidP="00783B65">
      <w:pPr>
        <w:pStyle w:val="ListParagraph"/>
        <w:numPr>
          <w:ilvl w:val="0"/>
          <w:numId w:val="31"/>
        </w:numPr>
        <w:spacing w:after="120"/>
      </w:pPr>
      <w:proofErr w:type="spellStart"/>
      <w:r>
        <w:t>Talport</w:t>
      </w:r>
      <w:proofErr w:type="spellEnd"/>
      <w:r>
        <w:t xml:space="preserve"> Industries</w:t>
      </w:r>
      <w:r w:rsidR="00963FFA">
        <w:t xml:space="preserve"> Inc.</w:t>
      </w:r>
      <w:r w:rsidR="00514A8F">
        <w:t xml:space="preserve">, </w:t>
      </w:r>
      <w:r w:rsidRPr="00783B65">
        <w:rPr>
          <w:i/>
        </w:rPr>
        <w:t>Workplace Organization</w:t>
      </w:r>
      <w:r w:rsidR="008B601F" w:rsidRPr="00783B65">
        <w:rPr>
          <w:i/>
        </w:rPr>
        <w:t xml:space="preserve">, </w:t>
      </w:r>
      <w:r w:rsidR="008B601F">
        <w:t>Jackson, MS,</w:t>
      </w:r>
      <w:r w:rsidR="00963FFA">
        <w:t xml:space="preserve"> Consultant,</w:t>
      </w:r>
      <w:r>
        <w:t xml:space="preserve"> 2005</w:t>
      </w:r>
      <w:r w:rsidR="0039529C">
        <w:t>.</w:t>
      </w:r>
    </w:p>
    <w:p w14:paraId="0B689D58" w14:textId="06A07D87" w:rsidR="00B5595B" w:rsidRDefault="00B5595B" w:rsidP="00783B65">
      <w:pPr>
        <w:pStyle w:val="ListParagraph"/>
        <w:numPr>
          <w:ilvl w:val="0"/>
          <w:numId w:val="31"/>
        </w:numPr>
        <w:spacing w:after="120"/>
      </w:pPr>
      <w:r>
        <w:t>Tougaloo College Economic Development Corporation</w:t>
      </w:r>
      <w:r w:rsidR="00963FFA">
        <w:t>,</w:t>
      </w:r>
      <w:r>
        <w:t xml:space="preserve"> </w:t>
      </w:r>
      <w:r w:rsidR="00963FFA" w:rsidRPr="00783B65">
        <w:rPr>
          <w:i/>
        </w:rPr>
        <w:t>College Resources Evaluation</w:t>
      </w:r>
      <w:r>
        <w:t>, Tougaloo, MS, 1999-2000</w:t>
      </w:r>
      <w:r w:rsidR="001407DF">
        <w:t>.</w:t>
      </w:r>
    </w:p>
    <w:p w14:paraId="0B689D59" w14:textId="50938FCB" w:rsidR="00B5595B" w:rsidRDefault="00B5595B" w:rsidP="00783B65">
      <w:pPr>
        <w:pStyle w:val="ListParagraph"/>
        <w:numPr>
          <w:ilvl w:val="0"/>
          <w:numId w:val="31"/>
        </w:numPr>
        <w:spacing w:after="120"/>
      </w:pPr>
      <w:proofErr w:type="spellStart"/>
      <w:r>
        <w:t>Chahta</w:t>
      </w:r>
      <w:proofErr w:type="spellEnd"/>
      <w:r>
        <w:t xml:space="preserve"> Enterprises</w:t>
      </w:r>
      <w:r w:rsidR="00963FFA">
        <w:t xml:space="preserve"> Inc, </w:t>
      </w:r>
      <w:r w:rsidR="00963FFA" w:rsidRPr="00783B65">
        <w:rPr>
          <w:i/>
        </w:rPr>
        <w:t>Manufacturing Assembly Line Rebalance</w:t>
      </w:r>
      <w:r w:rsidR="005E088F">
        <w:t>, Philadelphia, MS, 1998</w:t>
      </w:r>
      <w:r w:rsidR="001407DF">
        <w:t>.</w:t>
      </w:r>
    </w:p>
    <w:p w14:paraId="0B689D5A" w14:textId="3BE52654" w:rsidR="0067127A" w:rsidRDefault="0067127A" w:rsidP="00783B65">
      <w:pPr>
        <w:pStyle w:val="ListParagraph"/>
        <w:numPr>
          <w:ilvl w:val="0"/>
          <w:numId w:val="31"/>
        </w:numPr>
        <w:spacing w:after="120"/>
      </w:pPr>
      <w:r>
        <w:t>Capital City Communications (Mississippi Department of Wildlife and Fisher</w:t>
      </w:r>
      <w:r w:rsidR="005E088F">
        <w:t>ies Project), Jackson, MS, 1998</w:t>
      </w:r>
      <w:r w:rsidR="001407DF">
        <w:t>.</w:t>
      </w:r>
    </w:p>
    <w:p w14:paraId="0B689D5B" w14:textId="43B6AF4F" w:rsidR="00B5595B" w:rsidRDefault="00B5595B" w:rsidP="00783B65">
      <w:pPr>
        <w:pStyle w:val="ListParagraph"/>
        <w:numPr>
          <w:ilvl w:val="0"/>
          <w:numId w:val="31"/>
        </w:numPr>
        <w:spacing w:after="240"/>
      </w:pPr>
      <w:r>
        <w:t xml:space="preserve">Worldwide Security Systems, Inc., </w:t>
      </w:r>
      <w:r w:rsidRPr="00783B65">
        <w:rPr>
          <w:i/>
        </w:rPr>
        <w:t xml:space="preserve">Computer systems hardware and software </w:t>
      </w:r>
      <w:r w:rsidR="00963FFA" w:rsidRPr="00783B65">
        <w:rPr>
          <w:i/>
        </w:rPr>
        <w:t>systems</w:t>
      </w:r>
      <w:r>
        <w:t>, 1997</w:t>
      </w:r>
      <w:r w:rsidR="001407DF">
        <w:t>.</w:t>
      </w:r>
    </w:p>
    <w:p w14:paraId="0B689D5C" w14:textId="77777777" w:rsidR="00EE2C5F" w:rsidRDefault="00EE2C5F" w:rsidP="00EE2C5F">
      <w:pPr>
        <w:pStyle w:val="Heading2"/>
        <w:pBdr>
          <w:bottom w:val="single" w:sz="4" w:space="1" w:color="auto"/>
        </w:pBdr>
        <w:rPr>
          <w:sz w:val="28"/>
        </w:rPr>
      </w:pPr>
      <w:r>
        <w:rPr>
          <w:sz w:val="28"/>
        </w:rPr>
        <w:t>Community Service</w:t>
      </w:r>
    </w:p>
    <w:p w14:paraId="25AFE3DC" w14:textId="4BEC4ED1" w:rsidR="00782A1F" w:rsidRDefault="005B5A13" w:rsidP="00783B65">
      <w:pPr>
        <w:pStyle w:val="ListParagraph"/>
        <w:numPr>
          <w:ilvl w:val="0"/>
          <w:numId w:val="32"/>
        </w:numPr>
        <w:spacing w:after="120"/>
      </w:pPr>
      <w:r>
        <w:t>Circle</w:t>
      </w:r>
      <w:r w:rsidR="00782A1F">
        <w:t xml:space="preserve"> of Hope for Depressed </w:t>
      </w:r>
      <w:r w:rsidR="0039529C">
        <w:t>Awareness</w:t>
      </w:r>
      <w:r w:rsidR="00782A1F">
        <w:t>, Board Chairman, 2017</w:t>
      </w:r>
      <w:r w:rsidR="001407DF">
        <w:t>.</w:t>
      </w:r>
    </w:p>
    <w:p w14:paraId="0B689D5D" w14:textId="2BE8477C" w:rsidR="007F30B7" w:rsidRDefault="007F30B7" w:rsidP="00783B65">
      <w:pPr>
        <w:pStyle w:val="ListParagraph"/>
        <w:numPr>
          <w:ilvl w:val="0"/>
          <w:numId w:val="32"/>
        </w:numPr>
        <w:spacing w:after="120"/>
      </w:pPr>
      <w:r>
        <w:t>Adopt-An-</w:t>
      </w:r>
      <w:r w:rsidR="005E088F">
        <w:t>Angel, participant, Jackson, MS</w:t>
      </w:r>
      <w:r w:rsidR="001407DF">
        <w:t>.</w:t>
      </w:r>
    </w:p>
    <w:p w14:paraId="0B689D5E" w14:textId="587E59F4" w:rsidR="007F30B7" w:rsidRDefault="007F30B7" w:rsidP="00783B65">
      <w:pPr>
        <w:pStyle w:val="ListParagraph"/>
        <w:numPr>
          <w:ilvl w:val="0"/>
          <w:numId w:val="32"/>
        </w:numPr>
        <w:spacing w:after="120"/>
      </w:pPr>
      <w:r>
        <w:t>Battlefield Community Tennis A</w:t>
      </w:r>
      <w:r w:rsidR="005E088F">
        <w:t>ssociation, member, Jackson, MS</w:t>
      </w:r>
      <w:r w:rsidR="001407DF">
        <w:t>.</w:t>
      </w:r>
    </w:p>
    <w:p w14:paraId="0B689D5F" w14:textId="36C37F0C" w:rsidR="007F30B7" w:rsidRDefault="007F30B7" w:rsidP="00783B65">
      <w:pPr>
        <w:pStyle w:val="ListParagraph"/>
        <w:numPr>
          <w:ilvl w:val="0"/>
          <w:numId w:val="32"/>
        </w:numPr>
        <w:spacing w:after="120"/>
      </w:pPr>
      <w:r>
        <w:t>Cedar Hills Neighborhood Associ</w:t>
      </w:r>
      <w:r w:rsidR="005E088F">
        <w:t>ation, participant, Jackson, MS</w:t>
      </w:r>
      <w:r w:rsidR="001407DF">
        <w:t>.</w:t>
      </w:r>
    </w:p>
    <w:p w14:paraId="0B689D60" w14:textId="72571E94" w:rsidR="007F30B7" w:rsidRDefault="007F30B7" w:rsidP="00783B65">
      <w:pPr>
        <w:pStyle w:val="ListParagraph"/>
        <w:numPr>
          <w:ilvl w:val="0"/>
          <w:numId w:val="32"/>
        </w:numPr>
        <w:spacing w:after="120"/>
      </w:pPr>
      <w:r>
        <w:t>Central Mississippi Transit Coalitio</w:t>
      </w:r>
      <w:r w:rsidR="005E088F">
        <w:t>n (TRANSCON), member, 2013-2006</w:t>
      </w:r>
      <w:r w:rsidR="001407DF">
        <w:t>.</w:t>
      </w:r>
    </w:p>
    <w:p w14:paraId="0B689D61" w14:textId="5EF55444" w:rsidR="007F30B7" w:rsidRDefault="007F30B7" w:rsidP="00783B65">
      <w:pPr>
        <w:pStyle w:val="ListParagraph"/>
        <w:numPr>
          <w:ilvl w:val="0"/>
          <w:numId w:val="32"/>
        </w:numPr>
        <w:spacing w:after="120"/>
      </w:pPr>
      <w:r>
        <w:t>Coats for the Homeless, aggregator a</w:t>
      </w:r>
      <w:r w:rsidR="005E088F">
        <w:t>nd faculty advisor, Jackson, MS</w:t>
      </w:r>
      <w:r w:rsidR="001407DF">
        <w:t>.</w:t>
      </w:r>
    </w:p>
    <w:p w14:paraId="0B689D62" w14:textId="3DDDA261" w:rsidR="007F30B7" w:rsidRDefault="007F30B7" w:rsidP="00783B65">
      <w:pPr>
        <w:pStyle w:val="ListParagraph"/>
        <w:numPr>
          <w:ilvl w:val="0"/>
          <w:numId w:val="32"/>
        </w:numPr>
        <w:spacing w:after="120"/>
      </w:pPr>
      <w:r>
        <w:t>Forest Hill High School Sen</w:t>
      </w:r>
      <w:r w:rsidR="005E088F">
        <w:t>ior Project, judge, Jackson, MS</w:t>
      </w:r>
      <w:r w:rsidR="001407DF">
        <w:t>.</w:t>
      </w:r>
    </w:p>
    <w:p w14:paraId="0B689D63" w14:textId="5A7E8249" w:rsidR="007F30B7" w:rsidRDefault="007F30B7" w:rsidP="00783B65">
      <w:pPr>
        <w:pStyle w:val="ListParagraph"/>
        <w:numPr>
          <w:ilvl w:val="0"/>
          <w:numId w:val="32"/>
        </w:numPr>
        <w:spacing w:after="120"/>
      </w:pPr>
      <w:r>
        <w:t>Gateway Rescue Mission, participant and faculty advisor, Jackson, MS</w:t>
      </w:r>
      <w:r w:rsidR="001407DF">
        <w:t>.</w:t>
      </w:r>
    </w:p>
    <w:p w14:paraId="0B689D64" w14:textId="1CEC4445" w:rsidR="007F30B7" w:rsidRDefault="007F30B7" w:rsidP="00783B65">
      <w:pPr>
        <w:pStyle w:val="ListParagraph"/>
        <w:numPr>
          <w:ilvl w:val="0"/>
          <w:numId w:val="32"/>
        </w:numPr>
        <w:spacing w:after="120"/>
      </w:pPr>
      <w:r>
        <w:t xml:space="preserve">Habitat for Humanity, participant </w:t>
      </w:r>
      <w:r w:rsidR="005E088F">
        <w:t>and faculty advisor, Jackson MS</w:t>
      </w:r>
      <w:r w:rsidR="001407DF">
        <w:t>.</w:t>
      </w:r>
    </w:p>
    <w:p w14:paraId="0B689D65" w14:textId="4AF9C905" w:rsidR="007F30B7" w:rsidRDefault="007F30B7" w:rsidP="00783B65">
      <w:pPr>
        <w:pStyle w:val="ListParagraph"/>
        <w:numPr>
          <w:ilvl w:val="0"/>
          <w:numId w:val="32"/>
        </w:numPr>
        <w:spacing w:after="120"/>
      </w:pPr>
      <w:r>
        <w:t>Healthy Jackson Deuce Progra</w:t>
      </w:r>
      <w:r w:rsidR="005E088F">
        <w:t>m, faculty advisor, Jackson, MS</w:t>
      </w:r>
      <w:r w:rsidR="001407DF">
        <w:t>.</w:t>
      </w:r>
    </w:p>
    <w:p w14:paraId="0B689D66" w14:textId="43BA4384" w:rsidR="007F30B7" w:rsidRDefault="007F30B7" w:rsidP="00783B65">
      <w:pPr>
        <w:pStyle w:val="ListParagraph"/>
        <w:numPr>
          <w:ilvl w:val="0"/>
          <w:numId w:val="32"/>
        </w:numPr>
        <w:spacing w:after="120"/>
      </w:pPr>
      <w:r>
        <w:t>Hinds County Nursing and Rehab Center, participant a</w:t>
      </w:r>
      <w:r w:rsidR="005E088F">
        <w:t>nd faculty advisor, Jackson, MS</w:t>
      </w:r>
      <w:r w:rsidR="001407DF">
        <w:t>.</w:t>
      </w:r>
    </w:p>
    <w:p w14:paraId="0B689D67" w14:textId="19837847" w:rsidR="007F30B7" w:rsidRDefault="007F30B7" w:rsidP="00783B65">
      <w:pPr>
        <w:pStyle w:val="ListParagraph"/>
        <w:numPr>
          <w:ilvl w:val="0"/>
          <w:numId w:val="32"/>
        </w:numPr>
        <w:spacing w:after="120"/>
      </w:pPr>
      <w:r>
        <w:t>Jackson Junior Achievement, bu</w:t>
      </w:r>
      <w:r w:rsidR="005E088F">
        <w:t>siness participant, Jackson, MS</w:t>
      </w:r>
      <w:r w:rsidR="001407DF">
        <w:t>.</w:t>
      </w:r>
    </w:p>
    <w:p w14:paraId="0B689D68" w14:textId="7AB87F60" w:rsidR="007F30B7" w:rsidRDefault="007F30B7" w:rsidP="00783B65">
      <w:pPr>
        <w:pStyle w:val="ListParagraph"/>
        <w:numPr>
          <w:ilvl w:val="0"/>
          <w:numId w:val="32"/>
        </w:numPr>
        <w:spacing w:after="120"/>
      </w:pPr>
      <w:r>
        <w:t>Jackson Public School District R</w:t>
      </w:r>
      <w:r w:rsidR="005E088F">
        <w:t>eading Fair, judge, Jackson, MS</w:t>
      </w:r>
      <w:r w:rsidR="001407DF">
        <w:t>.</w:t>
      </w:r>
    </w:p>
    <w:p w14:paraId="0B689D69" w14:textId="37D746AE" w:rsidR="007F30B7" w:rsidRDefault="007F30B7" w:rsidP="00783B65">
      <w:pPr>
        <w:pStyle w:val="ListParagraph"/>
        <w:numPr>
          <w:ilvl w:val="0"/>
          <w:numId w:val="32"/>
        </w:numPr>
        <w:spacing w:after="120"/>
      </w:pPr>
      <w:r>
        <w:t>Metro Parkway Commission Phase II, commissi</w:t>
      </w:r>
      <w:r w:rsidR="005E088F">
        <w:t>oner, Jackson, MS, 2004-2005</w:t>
      </w:r>
      <w:r w:rsidR="001407DF">
        <w:t>.</w:t>
      </w:r>
    </w:p>
    <w:p w14:paraId="0B689D6A" w14:textId="1B6754D2" w:rsidR="007F30B7" w:rsidRDefault="007F30B7" w:rsidP="00783B65">
      <w:pPr>
        <w:pStyle w:val="ListParagraph"/>
        <w:numPr>
          <w:ilvl w:val="0"/>
          <w:numId w:val="32"/>
        </w:numPr>
        <w:spacing w:after="120"/>
      </w:pPr>
      <w:r>
        <w:t>Mississippi Adopt-A-Highwa</w:t>
      </w:r>
      <w:r w:rsidR="005E088F">
        <w:t>y, faculty advisor, Jackson, MS</w:t>
      </w:r>
      <w:r w:rsidR="001407DF">
        <w:t>.</w:t>
      </w:r>
    </w:p>
    <w:p w14:paraId="0B689D6B" w14:textId="5AF7C14D" w:rsidR="007F30B7" w:rsidRDefault="007F30B7" w:rsidP="00783B65">
      <w:pPr>
        <w:pStyle w:val="ListParagraph"/>
        <w:numPr>
          <w:ilvl w:val="0"/>
          <w:numId w:val="32"/>
        </w:numPr>
        <w:spacing w:after="120"/>
      </w:pPr>
      <w:r>
        <w:t>Mississ</w:t>
      </w:r>
      <w:r w:rsidR="005E088F">
        <w:t>ippi Transportation Coalition (s</w:t>
      </w:r>
      <w:r>
        <w:t>tatewide transportation advocacy), me</w:t>
      </w:r>
      <w:r w:rsidR="005E088F">
        <w:t>mber, Jackson, MS, 2006 to 2011</w:t>
      </w:r>
      <w:r w:rsidR="001407DF">
        <w:t>.</w:t>
      </w:r>
    </w:p>
    <w:p w14:paraId="0B689D6C" w14:textId="3D3CACD2" w:rsidR="007F30B7" w:rsidRDefault="007F30B7" w:rsidP="00783B65">
      <w:pPr>
        <w:pStyle w:val="ListParagraph"/>
        <w:numPr>
          <w:ilvl w:val="0"/>
          <w:numId w:val="32"/>
        </w:numPr>
        <w:spacing w:after="120"/>
      </w:pPr>
      <w:r>
        <w:lastRenderedPageBreak/>
        <w:t>Mississippi Transportation C</w:t>
      </w:r>
      <w:r w:rsidR="005E088F">
        <w:t>onnections, member, Jackson, MS</w:t>
      </w:r>
      <w:r w:rsidR="001407DF">
        <w:t>.</w:t>
      </w:r>
    </w:p>
    <w:p w14:paraId="0B689D6D" w14:textId="7ADBF2C3" w:rsidR="007F30B7" w:rsidRDefault="007F30B7" w:rsidP="00783B65">
      <w:pPr>
        <w:pStyle w:val="ListParagraph"/>
        <w:numPr>
          <w:ilvl w:val="0"/>
          <w:numId w:val="32"/>
        </w:numPr>
        <w:spacing w:after="120"/>
      </w:pPr>
      <w:r>
        <w:t>National Alliance of Business, particip</w:t>
      </w:r>
      <w:r w:rsidR="005E088F">
        <w:t>ant, Warren. OH and Jackson, MS</w:t>
      </w:r>
      <w:r w:rsidR="001407DF">
        <w:t>.</w:t>
      </w:r>
    </w:p>
    <w:p w14:paraId="0B689D6E" w14:textId="30E05E63" w:rsidR="007F30B7" w:rsidRDefault="007F30B7" w:rsidP="00783B65">
      <w:pPr>
        <w:pStyle w:val="ListParagraph"/>
        <w:numPr>
          <w:ilvl w:val="0"/>
          <w:numId w:val="32"/>
        </w:numPr>
        <w:spacing w:after="120"/>
      </w:pPr>
      <w:r>
        <w:t>Red Cross (Hurricane Katrina Warehouse), participant a</w:t>
      </w:r>
      <w:r w:rsidR="005E088F">
        <w:t>nd faculty advisor, Jackson, MS</w:t>
      </w:r>
      <w:r w:rsidR="001407DF">
        <w:t>.</w:t>
      </w:r>
    </w:p>
    <w:p w14:paraId="0B689D6F" w14:textId="6D768E97" w:rsidR="007F30B7" w:rsidRDefault="007F30B7" w:rsidP="00783B65">
      <w:pPr>
        <w:pStyle w:val="ListParagraph"/>
        <w:numPr>
          <w:ilvl w:val="0"/>
          <w:numId w:val="32"/>
        </w:numPr>
        <w:spacing w:after="120"/>
      </w:pPr>
      <w:r>
        <w:t>South Jackson Foundation (Community Coalition</w:t>
      </w:r>
      <w:r w:rsidR="005E088F">
        <w:t>), president, Jackson, MS, 2006</w:t>
      </w:r>
      <w:r w:rsidR="001407DF">
        <w:t>.</w:t>
      </w:r>
    </w:p>
    <w:p w14:paraId="0B689D70" w14:textId="00409CEB" w:rsidR="007F30B7" w:rsidRDefault="007F30B7" w:rsidP="00783B65">
      <w:pPr>
        <w:pStyle w:val="ListParagraph"/>
        <w:numPr>
          <w:ilvl w:val="0"/>
          <w:numId w:val="32"/>
        </w:numPr>
        <w:spacing w:after="120"/>
      </w:pPr>
      <w:r>
        <w:t>Southern Mississippi Transit Coa</w:t>
      </w:r>
      <w:r w:rsidR="005E088F">
        <w:t>lition (SMT), member, 2013-2005</w:t>
      </w:r>
      <w:r w:rsidR="001407DF">
        <w:t>.</w:t>
      </w:r>
    </w:p>
    <w:p w14:paraId="0B689D71" w14:textId="362622E5" w:rsidR="007F30B7" w:rsidRDefault="007F30B7" w:rsidP="00783B65">
      <w:pPr>
        <w:pStyle w:val="ListParagraph"/>
        <w:numPr>
          <w:ilvl w:val="0"/>
          <w:numId w:val="32"/>
        </w:numPr>
        <w:spacing w:after="120"/>
      </w:pPr>
      <w:r>
        <w:t>Southwest Mississippi Transit Coali</w:t>
      </w:r>
      <w:r w:rsidR="005E088F">
        <w:t>tion (SMART), member, 2013-2006</w:t>
      </w:r>
      <w:r w:rsidR="001407DF">
        <w:t>.</w:t>
      </w:r>
    </w:p>
    <w:p w14:paraId="0B689D72" w14:textId="26A49C66" w:rsidR="007F30B7" w:rsidRDefault="007F30B7" w:rsidP="00783B65">
      <w:pPr>
        <w:pStyle w:val="ListParagraph"/>
        <w:numPr>
          <w:ilvl w:val="0"/>
          <w:numId w:val="32"/>
        </w:numPr>
        <w:spacing w:after="120"/>
      </w:pPr>
      <w:r>
        <w:t>Southwest Mississippi Transit Coalition, boa</w:t>
      </w:r>
      <w:r w:rsidR="005E088F">
        <w:t>rd member and member, 2013-2010</w:t>
      </w:r>
      <w:r w:rsidR="001407DF">
        <w:t>.</w:t>
      </w:r>
    </w:p>
    <w:p w14:paraId="0B689D73" w14:textId="720ED366" w:rsidR="007F30B7" w:rsidRDefault="007F30B7" w:rsidP="00783B65">
      <w:pPr>
        <w:pStyle w:val="ListParagraph"/>
        <w:numPr>
          <w:ilvl w:val="0"/>
          <w:numId w:val="32"/>
        </w:numPr>
        <w:spacing w:after="120"/>
      </w:pPr>
      <w:r>
        <w:t>Stewpot Community Services, participant a</w:t>
      </w:r>
      <w:r w:rsidR="005E088F">
        <w:t>nd faculty advisor, Jackson, MS</w:t>
      </w:r>
      <w:r w:rsidR="001407DF">
        <w:t>.</w:t>
      </w:r>
    </w:p>
    <w:p w14:paraId="0B689D74" w14:textId="641DE405" w:rsidR="007F30B7" w:rsidRDefault="007F30B7" w:rsidP="00783B65">
      <w:pPr>
        <w:pStyle w:val="ListParagraph"/>
        <w:numPr>
          <w:ilvl w:val="0"/>
          <w:numId w:val="32"/>
        </w:numPr>
        <w:spacing w:after="120"/>
      </w:pPr>
      <w:r>
        <w:t>Tougaloo College Indust</w:t>
      </w:r>
      <w:r w:rsidR="005E088F">
        <w:t>ry Cluster, member, Jackson, MS</w:t>
      </w:r>
      <w:r w:rsidR="001407DF">
        <w:t>.</w:t>
      </w:r>
    </w:p>
    <w:p w14:paraId="0B689D75" w14:textId="51501170" w:rsidR="007F30B7" w:rsidRDefault="007F30B7" w:rsidP="00783B65">
      <w:pPr>
        <w:pStyle w:val="ListParagraph"/>
        <w:numPr>
          <w:ilvl w:val="0"/>
          <w:numId w:val="32"/>
        </w:numPr>
        <w:spacing w:after="120"/>
      </w:pPr>
      <w:r>
        <w:t>Toys for Tots, aggregator a</w:t>
      </w:r>
      <w:r w:rsidR="005E088F">
        <w:t>nd faculty advisor, Jackson, MS</w:t>
      </w:r>
      <w:r w:rsidR="001407DF">
        <w:t>.</w:t>
      </w:r>
    </w:p>
    <w:p w14:paraId="0B689D76" w14:textId="425D1EFD" w:rsidR="007F30B7" w:rsidRDefault="007F30B7" w:rsidP="00783B65">
      <w:pPr>
        <w:pStyle w:val="ListParagraph"/>
        <w:numPr>
          <w:ilvl w:val="0"/>
          <w:numId w:val="32"/>
        </w:numPr>
        <w:spacing w:after="240"/>
      </w:pPr>
      <w:r>
        <w:t>Whitfield Mental Hospita</w:t>
      </w:r>
      <w:r w:rsidR="005E088F">
        <w:t>l, faculty advisor, Jackson, MS</w:t>
      </w:r>
      <w:r w:rsidR="001407DF">
        <w:t>.</w:t>
      </w:r>
    </w:p>
    <w:p w14:paraId="0B689D77" w14:textId="77777777" w:rsidR="007F30B7" w:rsidRDefault="007F30B7" w:rsidP="007F30B7">
      <w:pPr>
        <w:pStyle w:val="Heading2"/>
        <w:pBdr>
          <w:bottom w:val="single" w:sz="4" w:space="1" w:color="auto"/>
        </w:pBdr>
        <w:rPr>
          <w:sz w:val="28"/>
        </w:rPr>
      </w:pPr>
      <w:r w:rsidRPr="007F30B7">
        <w:rPr>
          <w:sz w:val="28"/>
        </w:rPr>
        <w:t>Professional and Social Associations</w:t>
      </w:r>
    </w:p>
    <w:p w14:paraId="0B689D78" w14:textId="74C96311" w:rsidR="007F30B7" w:rsidRDefault="007F30B7" w:rsidP="00783B65">
      <w:pPr>
        <w:pStyle w:val="ListParagraph"/>
        <w:numPr>
          <w:ilvl w:val="0"/>
          <w:numId w:val="33"/>
        </w:numPr>
        <w:spacing w:after="120"/>
      </w:pPr>
      <w:r>
        <w:t>American Society of Public Administrators</w:t>
      </w:r>
      <w:r w:rsidR="001407DF">
        <w:t>.</w:t>
      </w:r>
    </w:p>
    <w:p w14:paraId="0B689D79" w14:textId="21206360" w:rsidR="007F30B7" w:rsidRDefault="007F30B7" w:rsidP="00783B65">
      <w:pPr>
        <w:pStyle w:val="ListParagraph"/>
        <w:numPr>
          <w:ilvl w:val="0"/>
          <w:numId w:val="33"/>
        </w:numPr>
        <w:spacing w:after="120"/>
      </w:pPr>
      <w:r>
        <w:t>Conference of Minority Public Administrators</w:t>
      </w:r>
      <w:r w:rsidR="001407DF">
        <w:t>.</w:t>
      </w:r>
    </w:p>
    <w:p w14:paraId="0B689D7A" w14:textId="23C41B72" w:rsidR="007F30B7" w:rsidRDefault="007F30B7" w:rsidP="00783B65">
      <w:pPr>
        <w:pStyle w:val="ListParagraph"/>
        <w:numPr>
          <w:ilvl w:val="0"/>
          <w:numId w:val="33"/>
        </w:numPr>
        <w:spacing w:after="120"/>
      </w:pPr>
      <w:r>
        <w:t>Future Black Engineers of America</w:t>
      </w:r>
      <w:r w:rsidR="001407DF">
        <w:t>.</w:t>
      </w:r>
    </w:p>
    <w:p w14:paraId="0B689D7B" w14:textId="465F040E" w:rsidR="007F30B7" w:rsidRDefault="007F30B7" w:rsidP="00783B65">
      <w:pPr>
        <w:pStyle w:val="ListParagraph"/>
        <w:numPr>
          <w:ilvl w:val="0"/>
          <w:numId w:val="33"/>
        </w:numPr>
        <w:spacing w:after="120"/>
      </w:pPr>
      <w:r>
        <w:t>Omega Psi Phi Fraternity</w:t>
      </w:r>
      <w:r w:rsidR="001407DF">
        <w:t>.</w:t>
      </w:r>
    </w:p>
    <w:p w14:paraId="0B689D7C" w14:textId="42A04207" w:rsidR="007F30B7" w:rsidRDefault="007F30B7" w:rsidP="00783B65">
      <w:pPr>
        <w:pStyle w:val="ListParagraph"/>
        <w:numPr>
          <w:ilvl w:val="0"/>
          <w:numId w:val="33"/>
        </w:numPr>
        <w:spacing w:after="120"/>
      </w:pPr>
      <w:r>
        <w:t xml:space="preserve">Pi Alpha </w:t>
      </w:r>
      <w:proofErr w:type="spellStart"/>
      <w:r>
        <w:t>Alpha</w:t>
      </w:r>
      <w:proofErr w:type="spellEnd"/>
      <w:r>
        <w:t xml:space="preserve"> National Honor Society</w:t>
      </w:r>
      <w:r w:rsidR="001407DF">
        <w:t>.</w:t>
      </w:r>
    </w:p>
    <w:p w14:paraId="0B689D7D" w14:textId="3CD7E0BE" w:rsidR="007F30B7" w:rsidRDefault="007F30B7" w:rsidP="00783B65">
      <w:pPr>
        <w:pStyle w:val="ListParagraph"/>
        <w:numPr>
          <w:ilvl w:val="0"/>
          <w:numId w:val="33"/>
        </w:numPr>
        <w:spacing w:after="120"/>
      </w:pPr>
      <w:r>
        <w:t>Urban Affairs Association</w:t>
      </w:r>
      <w:r w:rsidR="001407DF">
        <w:t>.</w:t>
      </w:r>
    </w:p>
    <w:p w14:paraId="0B689D7E" w14:textId="7F903406" w:rsidR="007F30B7" w:rsidRDefault="007F30B7" w:rsidP="00783B65">
      <w:pPr>
        <w:pStyle w:val="ListParagraph"/>
        <w:numPr>
          <w:ilvl w:val="0"/>
          <w:numId w:val="33"/>
        </w:numPr>
        <w:spacing w:after="240"/>
      </w:pPr>
      <w:r>
        <w:t>Western Social Science Association</w:t>
      </w:r>
      <w:r w:rsidR="001407DF">
        <w:t>.</w:t>
      </w:r>
    </w:p>
    <w:p w14:paraId="60FE7DE5" w14:textId="35E56184" w:rsidR="00687BE8" w:rsidRDefault="00687BE8" w:rsidP="00EE06E2">
      <w:pPr>
        <w:pStyle w:val="Heading2"/>
        <w:pBdr>
          <w:bottom w:val="single" w:sz="4" w:space="1" w:color="auto"/>
        </w:pBdr>
        <w:rPr>
          <w:sz w:val="28"/>
          <w:szCs w:val="28"/>
        </w:rPr>
      </w:pPr>
      <w:r>
        <w:rPr>
          <w:sz w:val="28"/>
          <w:szCs w:val="28"/>
        </w:rPr>
        <w:t>Other interesting Information</w:t>
      </w:r>
    </w:p>
    <w:p w14:paraId="2EC68BDF" w14:textId="301AECEB" w:rsidR="00687BE8" w:rsidRDefault="00687BE8" w:rsidP="00687BE8">
      <w:pPr>
        <w:spacing w:after="120" w:line="276" w:lineRule="auto"/>
        <w:jc w:val="both"/>
      </w:pPr>
      <w:r w:rsidRPr="006741B6">
        <w:t xml:space="preserve">Johnny B. Gilleylen Sr. served as member of the </w:t>
      </w:r>
      <w:r>
        <w:t xml:space="preserve">1967, 1968, 1969 </w:t>
      </w:r>
      <w:r w:rsidRPr="006741B6">
        <w:t xml:space="preserve">West Amory </w:t>
      </w:r>
      <w:r w:rsidR="003F5AD8">
        <w:t xml:space="preserve">High School </w:t>
      </w:r>
      <w:r w:rsidRPr="006741B6">
        <w:t xml:space="preserve">Wildcats’ football </w:t>
      </w:r>
      <w:r w:rsidR="003F5AD8">
        <w:t xml:space="preserve">team </w:t>
      </w:r>
      <w:r>
        <w:t>(quarterback</w:t>
      </w:r>
      <w:r w:rsidR="003F5AD8">
        <w:t xml:space="preserve"> and defensive back</w:t>
      </w:r>
      <w:r>
        <w:t xml:space="preserve">) </w:t>
      </w:r>
      <w:r w:rsidRPr="006741B6">
        <w:t xml:space="preserve">under Coach Johnny Thomas and basketball </w:t>
      </w:r>
      <w:r w:rsidR="003F5AD8">
        <w:t xml:space="preserve">team </w:t>
      </w:r>
      <w:r>
        <w:t xml:space="preserve">(point guard) </w:t>
      </w:r>
      <w:r w:rsidRPr="006741B6">
        <w:t xml:space="preserve">under Coach Reverend </w:t>
      </w:r>
      <w:r w:rsidR="003F5AD8">
        <w:t xml:space="preserve">Roger </w:t>
      </w:r>
      <w:r w:rsidRPr="006741B6">
        <w:t xml:space="preserve">Walker) 1967, 1969 and 1969 teams.  </w:t>
      </w:r>
      <w:r>
        <w:t xml:space="preserve">He </w:t>
      </w:r>
      <w:r w:rsidR="0039529C">
        <w:t xml:space="preserve">was </w:t>
      </w:r>
      <w:r>
        <w:t>co-captai</w:t>
      </w:r>
      <w:r w:rsidR="0039529C">
        <w:t>n of</w:t>
      </w:r>
      <w:r>
        <w:t xml:space="preserve"> the 1968 and 1969 teams with Charles Marshall (football) and Larry McKinney (basketball).  Interestingly, the 1969 academic year</w:t>
      </w:r>
      <w:r w:rsidRPr="006741B6">
        <w:t xml:space="preserve"> was the last year of racially segregated schools in Amory Mississippi</w:t>
      </w:r>
      <w:r w:rsidR="003F5AD8">
        <w:t>, the last year of existence of West Amory High School</w:t>
      </w:r>
      <w:r w:rsidRPr="006741B6">
        <w:t xml:space="preserve">.  He </w:t>
      </w:r>
      <w:r>
        <w:t>was also a</w:t>
      </w:r>
      <w:r w:rsidRPr="006741B6">
        <w:t xml:space="preserve"> member of Mr. Belle’s creative dance troupe with Richard Rachel, </w:t>
      </w:r>
      <w:proofErr w:type="spellStart"/>
      <w:r w:rsidRPr="006741B6">
        <w:t>Marinelle</w:t>
      </w:r>
      <w:proofErr w:type="spellEnd"/>
      <w:r w:rsidRPr="006741B6">
        <w:t xml:space="preserve"> Rogers and Evelyn Brown</w:t>
      </w:r>
      <w:r>
        <w:t xml:space="preserve">, performing in MS and AL.  </w:t>
      </w:r>
    </w:p>
    <w:p w14:paraId="11F0AFD9" w14:textId="29702E72" w:rsidR="00687BE8" w:rsidRPr="006741B6" w:rsidRDefault="00687BE8" w:rsidP="00687BE8">
      <w:pPr>
        <w:spacing w:after="120" w:line="276" w:lineRule="auto"/>
        <w:jc w:val="both"/>
      </w:pPr>
      <w:r>
        <w:t xml:space="preserve">After leaving West Amory High School, </w:t>
      </w:r>
      <w:r w:rsidR="0039529C">
        <w:t>he</w:t>
      </w:r>
      <w:r>
        <w:t xml:space="preserve"> became an avid amateur tennis player in his adult life, winning NRTP tournaments throughout Ohio, Mississippi, and the Southeast US.  Ranked among the Mississippi’s top ten adult players at NTRP 3.5 and 4.0 levels in Men Doubles and Singles for several years, he and his partner eventually earned the State of Mississippi’s #1 ranked team in NRTP 4.0 Men’s Doubles for the 2003 tennis season.  He and his female partner were the Mississippi Tennis’s #2 ranked NRTP 7.5 Mixed Doubles team in 2002. He is a two-time Mississippi Senior Olympics (Tennis) Silver Medalist in 4.0 men doubles and 8.0 mixed doubles.</w:t>
      </w:r>
    </w:p>
    <w:p w14:paraId="0B689D7F" w14:textId="73320533" w:rsidR="007F30B7" w:rsidRDefault="00EE06E2" w:rsidP="00EE06E2">
      <w:pPr>
        <w:pStyle w:val="Heading2"/>
        <w:pBdr>
          <w:bottom w:val="single" w:sz="4" w:space="1" w:color="auto"/>
        </w:pBdr>
        <w:rPr>
          <w:sz w:val="28"/>
          <w:szCs w:val="28"/>
        </w:rPr>
      </w:pPr>
      <w:r w:rsidRPr="00EE06E2">
        <w:rPr>
          <w:sz w:val="28"/>
          <w:szCs w:val="28"/>
        </w:rPr>
        <w:t>References</w:t>
      </w:r>
    </w:p>
    <w:p w14:paraId="0B689D80" w14:textId="77777777" w:rsidR="00EE06E2" w:rsidRDefault="0090739D" w:rsidP="00EE06E2">
      <w:r>
        <w:t>Available upon request.</w:t>
      </w:r>
    </w:p>
    <w:p w14:paraId="0B689D81" w14:textId="77777777" w:rsidR="00EE06E2" w:rsidRPr="00EE06E2" w:rsidRDefault="00EE06E2" w:rsidP="00EE06E2"/>
    <w:sectPr w:rsidR="00EE06E2" w:rsidRPr="00EE06E2" w:rsidSect="003554FF">
      <w:headerReference w:type="default" r:id="rId9"/>
      <w:footerReference w:type="defaul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9DBEEC" w14:textId="77777777" w:rsidR="001577F8" w:rsidRDefault="001577F8" w:rsidP="007F34FC">
      <w:r>
        <w:separator/>
      </w:r>
    </w:p>
  </w:endnote>
  <w:endnote w:type="continuationSeparator" w:id="0">
    <w:p w14:paraId="4D1CA2AA" w14:textId="77777777" w:rsidR="001577F8" w:rsidRDefault="001577F8" w:rsidP="007F34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altName w:val="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4650331"/>
      <w:docPartObj>
        <w:docPartGallery w:val="Page Numbers (Bottom of Page)"/>
        <w:docPartUnique/>
      </w:docPartObj>
    </w:sdtPr>
    <w:sdtEndPr>
      <w:rPr>
        <w:color w:val="7F7F7F" w:themeColor="background1" w:themeShade="7F"/>
        <w:spacing w:val="60"/>
      </w:rPr>
    </w:sdtEndPr>
    <w:sdtContent>
      <w:p w14:paraId="0B689D87" w14:textId="3BDEF8C3" w:rsidR="00687BE8" w:rsidRDefault="00687BE8">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39529C" w:rsidRPr="0039529C">
          <w:rPr>
            <w:b/>
            <w:bCs/>
            <w:noProof/>
          </w:rPr>
          <w:t>17</w:t>
        </w:r>
        <w:r>
          <w:rPr>
            <w:b/>
            <w:bCs/>
            <w:noProof/>
          </w:rPr>
          <w:fldChar w:fldCharType="end"/>
        </w:r>
        <w:r>
          <w:rPr>
            <w:b/>
            <w:bCs/>
          </w:rPr>
          <w:t xml:space="preserve"> | </w:t>
        </w:r>
        <w:r>
          <w:rPr>
            <w:color w:val="7F7F7F" w:themeColor="background1" w:themeShade="7F"/>
            <w:spacing w:val="60"/>
          </w:rPr>
          <w:t>Page</w:t>
        </w:r>
      </w:p>
    </w:sdtContent>
  </w:sdt>
  <w:p w14:paraId="0B689D88" w14:textId="77777777" w:rsidR="00687BE8" w:rsidRDefault="00687B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9994C9" w14:textId="77777777" w:rsidR="001577F8" w:rsidRDefault="001577F8" w:rsidP="007F34FC">
      <w:r>
        <w:separator/>
      </w:r>
    </w:p>
  </w:footnote>
  <w:footnote w:type="continuationSeparator" w:id="0">
    <w:p w14:paraId="07BB1DE0" w14:textId="77777777" w:rsidR="001577F8" w:rsidRDefault="001577F8" w:rsidP="007F34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89D86" w14:textId="77777777" w:rsidR="00687BE8" w:rsidRDefault="00687BE8" w:rsidP="003554FF">
    <w:pPr>
      <w:pStyle w:val="Header"/>
    </w:pPr>
    <w:r>
      <w:ptab w:relativeTo="margin" w:alignment="right" w:leader="none"/>
    </w:r>
    <w:r>
      <w:t>Johnny B. Gilleylen Sr., Ph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71292"/>
    <w:multiLevelType w:val="hybridMultilevel"/>
    <w:tmpl w:val="C21AF8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A96D8D"/>
    <w:multiLevelType w:val="hybridMultilevel"/>
    <w:tmpl w:val="1AF0C2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FB4EB9"/>
    <w:multiLevelType w:val="hybridMultilevel"/>
    <w:tmpl w:val="A10CBF0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83F0523"/>
    <w:multiLevelType w:val="hybridMultilevel"/>
    <w:tmpl w:val="8982DFEC"/>
    <w:lvl w:ilvl="0" w:tplc="B35C62EE">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8956638"/>
    <w:multiLevelType w:val="hybridMultilevel"/>
    <w:tmpl w:val="9C96CE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2511A1"/>
    <w:multiLevelType w:val="hybridMultilevel"/>
    <w:tmpl w:val="1812D078"/>
    <w:lvl w:ilvl="0" w:tplc="37426B8A">
      <w:start w:val="199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A7F56F1"/>
    <w:multiLevelType w:val="hybridMultilevel"/>
    <w:tmpl w:val="365826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1C3005"/>
    <w:multiLevelType w:val="hybridMultilevel"/>
    <w:tmpl w:val="C16020BC"/>
    <w:lvl w:ilvl="0" w:tplc="11868992">
      <w:start w:val="1975"/>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52B4F64"/>
    <w:multiLevelType w:val="hybridMultilevel"/>
    <w:tmpl w:val="D64A5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33546D"/>
    <w:multiLevelType w:val="hybridMultilevel"/>
    <w:tmpl w:val="417469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B81904"/>
    <w:multiLevelType w:val="hybridMultilevel"/>
    <w:tmpl w:val="DE76EB16"/>
    <w:lvl w:ilvl="0" w:tplc="4642A4AE">
      <w:start w:val="1976"/>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360"/>
        </w:tabs>
        <w:ind w:left="360" w:hanging="360"/>
      </w:pPr>
    </w:lvl>
    <w:lvl w:ilvl="2" w:tplc="0409001B" w:tentative="1">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11" w15:restartNumberingAfterBreak="0">
    <w:nsid w:val="23FF2EC5"/>
    <w:multiLevelType w:val="hybridMultilevel"/>
    <w:tmpl w:val="C99CE8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5919D6"/>
    <w:multiLevelType w:val="hybridMultilevel"/>
    <w:tmpl w:val="AC6C5E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998795E"/>
    <w:multiLevelType w:val="hybridMultilevel"/>
    <w:tmpl w:val="9C4A60B2"/>
    <w:lvl w:ilvl="0" w:tplc="04090001">
      <w:start w:val="1"/>
      <w:numFmt w:val="bullet"/>
      <w:lvlText w:val=""/>
      <w:lvlJc w:val="left"/>
      <w:pPr>
        <w:tabs>
          <w:tab w:val="num" w:pos="2160"/>
        </w:tabs>
        <w:ind w:left="2160" w:hanging="360"/>
      </w:pPr>
      <w:rPr>
        <w:rFonts w:ascii="Symbol" w:hAnsi="Symbol" w:hint="default"/>
      </w:rPr>
    </w:lvl>
    <w:lvl w:ilvl="1" w:tplc="26062EDC">
      <w:start w:val="1"/>
      <w:numFmt w:val="bullet"/>
      <w:lvlText w:val=""/>
      <w:lvlJc w:val="left"/>
      <w:pPr>
        <w:tabs>
          <w:tab w:val="num" w:pos="3960"/>
        </w:tabs>
        <w:ind w:left="3960" w:hanging="1440"/>
      </w:pPr>
      <w:rPr>
        <w:rFonts w:ascii="Symbol" w:hAnsi="Symbol"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4" w15:restartNumberingAfterBreak="0">
    <w:nsid w:val="31B654AF"/>
    <w:multiLevelType w:val="hybridMultilevel"/>
    <w:tmpl w:val="F2D2F4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56C2049"/>
    <w:multiLevelType w:val="hybridMultilevel"/>
    <w:tmpl w:val="9DE02C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E14733"/>
    <w:multiLevelType w:val="hybridMultilevel"/>
    <w:tmpl w:val="0C6498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5447DD"/>
    <w:multiLevelType w:val="hybridMultilevel"/>
    <w:tmpl w:val="688883AA"/>
    <w:lvl w:ilvl="0" w:tplc="B35C62EE">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8" w15:restartNumberingAfterBreak="0">
    <w:nsid w:val="4ADE63E9"/>
    <w:multiLevelType w:val="hybridMultilevel"/>
    <w:tmpl w:val="62B40A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42737C"/>
    <w:multiLevelType w:val="hybridMultilevel"/>
    <w:tmpl w:val="6C3219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1F5462"/>
    <w:multiLevelType w:val="hybridMultilevel"/>
    <w:tmpl w:val="DE4489C4"/>
    <w:lvl w:ilvl="0" w:tplc="B35C62EE">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E53119F"/>
    <w:multiLevelType w:val="hybridMultilevel"/>
    <w:tmpl w:val="4CDE7A52"/>
    <w:lvl w:ilvl="0" w:tplc="086C93F2">
      <w:start w:val="199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FB34CBE"/>
    <w:multiLevelType w:val="hybridMultilevel"/>
    <w:tmpl w:val="CF0ED40E"/>
    <w:lvl w:ilvl="0" w:tplc="B35C62EE">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179465E"/>
    <w:multiLevelType w:val="hybridMultilevel"/>
    <w:tmpl w:val="B94410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FD1EB5"/>
    <w:multiLevelType w:val="hybridMultilevel"/>
    <w:tmpl w:val="5B48708C"/>
    <w:lvl w:ilvl="0" w:tplc="04090001">
      <w:start w:val="1"/>
      <w:numFmt w:val="bullet"/>
      <w:lvlText w:val=""/>
      <w:lvlJc w:val="left"/>
      <w:pPr>
        <w:ind w:left="720" w:hanging="360"/>
      </w:pPr>
      <w:rPr>
        <w:rFonts w:ascii="Symbol" w:hAnsi="Symbol" w:hint="default"/>
      </w:rPr>
    </w:lvl>
    <w:lvl w:ilvl="1" w:tplc="1584E118">
      <w:numFmt w:val="bullet"/>
      <w:lvlText w:val="-"/>
      <w:lvlJc w:val="left"/>
      <w:pPr>
        <w:ind w:left="1440" w:hanging="360"/>
      </w:pPr>
      <w:rPr>
        <w:rFonts w:ascii="Garamond" w:eastAsia="Times New Roman" w:hAnsi="Garamond"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A14592"/>
    <w:multiLevelType w:val="hybridMultilevel"/>
    <w:tmpl w:val="A13E626A"/>
    <w:lvl w:ilvl="0" w:tplc="B35C62EE">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5AD190C"/>
    <w:multiLevelType w:val="hybridMultilevel"/>
    <w:tmpl w:val="1F64A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F25B68"/>
    <w:multiLevelType w:val="hybridMultilevel"/>
    <w:tmpl w:val="FDD8E9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CCB1AB2"/>
    <w:multiLevelType w:val="hybridMultilevel"/>
    <w:tmpl w:val="B0681F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7B5856"/>
    <w:multiLevelType w:val="hybridMultilevel"/>
    <w:tmpl w:val="5AE2ED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122F10"/>
    <w:multiLevelType w:val="hybridMultilevel"/>
    <w:tmpl w:val="5AB65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504EFB"/>
    <w:multiLevelType w:val="hybridMultilevel"/>
    <w:tmpl w:val="6804CA3C"/>
    <w:lvl w:ilvl="0" w:tplc="B35C62EE">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E7E30DD"/>
    <w:multiLevelType w:val="hybridMultilevel"/>
    <w:tmpl w:val="8758DE0C"/>
    <w:lvl w:ilvl="0" w:tplc="3806A6BA">
      <w:start w:val="197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6CB100A"/>
    <w:multiLevelType w:val="hybridMultilevel"/>
    <w:tmpl w:val="589CD0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DC1088"/>
    <w:multiLevelType w:val="hybridMultilevel"/>
    <w:tmpl w:val="6CB242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F583553"/>
    <w:multiLevelType w:val="hybridMultilevel"/>
    <w:tmpl w:val="E6B416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32"/>
  </w:num>
  <w:num w:numId="3">
    <w:abstractNumId w:val="5"/>
  </w:num>
  <w:num w:numId="4">
    <w:abstractNumId w:val="10"/>
  </w:num>
  <w:num w:numId="5">
    <w:abstractNumId w:val="7"/>
  </w:num>
  <w:num w:numId="6">
    <w:abstractNumId w:val="13"/>
  </w:num>
  <w:num w:numId="7">
    <w:abstractNumId w:val="25"/>
  </w:num>
  <w:num w:numId="8">
    <w:abstractNumId w:val="17"/>
  </w:num>
  <w:num w:numId="9">
    <w:abstractNumId w:val="20"/>
  </w:num>
  <w:num w:numId="10">
    <w:abstractNumId w:val="30"/>
  </w:num>
  <w:num w:numId="11">
    <w:abstractNumId w:val="22"/>
  </w:num>
  <w:num w:numId="12">
    <w:abstractNumId w:val="12"/>
  </w:num>
  <w:num w:numId="13">
    <w:abstractNumId w:val="3"/>
  </w:num>
  <w:num w:numId="14">
    <w:abstractNumId w:val="24"/>
  </w:num>
  <w:num w:numId="15">
    <w:abstractNumId w:val="27"/>
  </w:num>
  <w:num w:numId="16">
    <w:abstractNumId w:val="14"/>
  </w:num>
  <w:num w:numId="17">
    <w:abstractNumId w:val="2"/>
  </w:num>
  <w:num w:numId="18">
    <w:abstractNumId w:val="0"/>
  </w:num>
  <w:num w:numId="19">
    <w:abstractNumId w:val="31"/>
  </w:num>
  <w:num w:numId="20">
    <w:abstractNumId w:val="23"/>
  </w:num>
  <w:num w:numId="21">
    <w:abstractNumId w:val="28"/>
  </w:num>
  <w:num w:numId="22">
    <w:abstractNumId w:val="16"/>
  </w:num>
  <w:num w:numId="23">
    <w:abstractNumId w:val="33"/>
  </w:num>
  <w:num w:numId="24">
    <w:abstractNumId w:val="34"/>
  </w:num>
  <w:num w:numId="25">
    <w:abstractNumId w:val="35"/>
  </w:num>
  <w:num w:numId="26">
    <w:abstractNumId w:val="18"/>
  </w:num>
  <w:num w:numId="27">
    <w:abstractNumId w:val="26"/>
  </w:num>
  <w:num w:numId="28">
    <w:abstractNumId w:val="15"/>
  </w:num>
  <w:num w:numId="29">
    <w:abstractNumId w:val="11"/>
  </w:num>
  <w:num w:numId="30">
    <w:abstractNumId w:val="4"/>
  </w:num>
  <w:num w:numId="31">
    <w:abstractNumId w:val="29"/>
  </w:num>
  <w:num w:numId="32">
    <w:abstractNumId w:val="19"/>
  </w:num>
  <w:num w:numId="33">
    <w:abstractNumId w:val="9"/>
  </w:num>
  <w:num w:numId="34">
    <w:abstractNumId w:val="6"/>
  </w:num>
  <w:num w:numId="35">
    <w:abstractNumId w:val="8"/>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S3MDM3NjQ2sjAwMTBX0lEKTi0uzszPAykwqwUAmlya+iwAAAA="/>
  </w:docVars>
  <w:rsids>
    <w:rsidRoot w:val="00FC4C62"/>
    <w:rsid w:val="00006421"/>
    <w:rsid w:val="000068A3"/>
    <w:rsid w:val="0001293F"/>
    <w:rsid w:val="00014DF8"/>
    <w:rsid w:val="000175D1"/>
    <w:rsid w:val="00017B6F"/>
    <w:rsid w:val="00035FFB"/>
    <w:rsid w:val="00042514"/>
    <w:rsid w:val="000455D7"/>
    <w:rsid w:val="0006284D"/>
    <w:rsid w:val="00064460"/>
    <w:rsid w:val="00065FBC"/>
    <w:rsid w:val="00080681"/>
    <w:rsid w:val="0009707F"/>
    <w:rsid w:val="00097138"/>
    <w:rsid w:val="000A03AB"/>
    <w:rsid w:val="000A04F4"/>
    <w:rsid w:val="000A20AB"/>
    <w:rsid w:val="000A3E7E"/>
    <w:rsid w:val="000B47B5"/>
    <w:rsid w:val="000D4D5C"/>
    <w:rsid w:val="000F54CE"/>
    <w:rsid w:val="00102B9B"/>
    <w:rsid w:val="001030BF"/>
    <w:rsid w:val="00104DAA"/>
    <w:rsid w:val="001407DF"/>
    <w:rsid w:val="001461D9"/>
    <w:rsid w:val="001577F8"/>
    <w:rsid w:val="00165072"/>
    <w:rsid w:val="00167357"/>
    <w:rsid w:val="00171125"/>
    <w:rsid w:val="00176EAF"/>
    <w:rsid w:val="00184A77"/>
    <w:rsid w:val="00191F0A"/>
    <w:rsid w:val="00193182"/>
    <w:rsid w:val="00194D4F"/>
    <w:rsid w:val="001C7BFC"/>
    <w:rsid w:val="001E0631"/>
    <w:rsid w:val="002048A4"/>
    <w:rsid w:val="00206509"/>
    <w:rsid w:val="00211256"/>
    <w:rsid w:val="00212D2D"/>
    <w:rsid w:val="00212D81"/>
    <w:rsid w:val="0021458A"/>
    <w:rsid w:val="00246BA4"/>
    <w:rsid w:val="00252AE2"/>
    <w:rsid w:val="00255EB3"/>
    <w:rsid w:val="00263C35"/>
    <w:rsid w:val="002824A9"/>
    <w:rsid w:val="002870B8"/>
    <w:rsid w:val="00290501"/>
    <w:rsid w:val="00290575"/>
    <w:rsid w:val="00295B08"/>
    <w:rsid w:val="002A037A"/>
    <w:rsid w:val="002C16F6"/>
    <w:rsid w:val="002C72D2"/>
    <w:rsid w:val="002C7E5C"/>
    <w:rsid w:val="002D49E7"/>
    <w:rsid w:val="002E04D9"/>
    <w:rsid w:val="002F7A3A"/>
    <w:rsid w:val="00305E32"/>
    <w:rsid w:val="0031114E"/>
    <w:rsid w:val="003125AB"/>
    <w:rsid w:val="00314C2C"/>
    <w:rsid w:val="00321092"/>
    <w:rsid w:val="00327D80"/>
    <w:rsid w:val="00334616"/>
    <w:rsid w:val="00353164"/>
    <w:rsid w:val="003536CC"/>
    <w:rsid w:val="003545B4"/>
    <w:rsid w:val="003554FF"/>
    <w:rsid w:val="003712E4"/>
    <w:rsid w:val="0039529C"/>
    <w:rsid w:val="003A1261"/>
    <w:rsid w:val="003B1002"/>
    <w:rsid w:val="003B22E6"/>
    <w:rsid w:val="003C43B9"/>
    <w:rsid w:val="003C51C6"/>
    <w:rsid w:val="003C6607"/>
    <w:rsid w:val="003D54DD"/>
    <w:rsid w:val="003E3542"/>
    <w:rsid w:val="003E5AFD"/>
    <w:rsid w:val="003F19BF"/>
    <w:rsid w:val="003F1C41"/>
    <w:rsid w:val="003F3A4C"/>
    <w:rsid w:val="003F5AD8"/>
    <w:rsid w:val="003F68FC"/>
    <w:rsid w:val="003F76F7"/>
    <w:rsid w:val="0040299C"/>
    <w:rsid w:val="00404AE6"/>
    <w:rsid w:val="00406E28"/>
    <w:rsid w:val="004115CB"/>
    <w:rsid w:val="00412C53"/>
    <w:rsid w:val="00413704"/>
    <w:rsid w:val="0042083B"/>
    <w:rsid w:val="004237FA"/>
    <w:rsid w:val="004300FC"/>
    <w:rsid w:val="00442F90"/>
    <w:rsid w:val="00443FFD"/>
    <w:rsid w:val="004542D4"/>
    <w:rsid w:val="00463751"/>
    <w:rsid w:val="0046708B"/>
    <w:rsid w:val="0047666D"/>
    <w:rsid w:val="00487D4C"/>
    <w:rsid w:val="004A285A"/>
    <w:rsid w:val="004A4DC9"/>
    <w:rsid w:val="004A7354"/>
    <w:rsid w:val="004D4781"/>
    <w:rsid w:val="004D77C1"/>
    <w:rsid w:val="004F21A8"/>
    <w:rsid w:val="004F4DB0"/>
    <w:rsid w:val="00511ABF"/>
    <w:rsid w:val="00512D36"/>
    <w:rsid w:val="00514A8F"/>
    <w:rsid w:val="0052058D"/>
    <w:rsid w:val="00520C06"/>
    <w:rsid w:val="00524E43"/>
    <w:rsid w:val="00533E09"/>
    <w:rsid w:val="005357A2"/>
    <w:rsid w:val="005502D9"/>
    <w:rsid w:val="0055170C"/>
    <w:rsid w:val="0055253A"/>
    <w:rsid w:val="0055325D"/>
    <w:rsid w:val="00567239"/>
    <w:rsid w:val="0056799C"/>
    <w:rsid w:val="00573810"/>
    <w:rsid w:val="00576F6B"/>
    <w:rsid w:val="005779BC"/>
    <w:rsid w:val="00581804"/>
    <w:rsid w:val="00583AA4"/>
    <w:rsid w:val="00584D63"/>
    <w:rsid w:val="00595089"/>
    <w:rsid w:val="00597275"/>
    <w:rsid w:val="005A6681"/>
    <w:rsid w:val="005B07C2"/>
    <w:rsid w:val="005B3791"/>
    <w:rsid w:val="005B4F29"/>
    <w:rsid w:val="005B5A13"/>
    <w:rsid w:val="005B623C"/>
    <w:rsid w:val="005B703A"/>
    <w:rsid w:val="005D45A6"/>
    <w:rsid w:val="005E088F"/>
    <w:rsid w:val="005E488D"/>
    <w:rsid w:val="00600294"/>
    <w:rsid w:val="0060699B"/>
    <w:rsid w:val="00611930"/>
    <w:rsid w:val="006131F9"/>
    <w:rsid w:val="00615778"/>
    <w:rsid w:val="006213FA"/>
    <w:rsid w:val="00624B85"/>
    <w:rsid w:val="00633BCB"/>
    <w:rsid w:val="00635E49"/>
    <w:rsid w:val="00641975"/>
    <w:rsid w:val="00645C69"/>
    <w:rsid w:val="00650737"/>
    <w:rsid w:val="00656D83"/>
    <w:rsid w:val="00660EBE"/>
    <w:rsid w:val="00664884"/>
    <w:rsid w:val="00667D99"/>
    <w:rsid w:val="0067127A"/>
    <w:rsid w:val="00674AE7"/>
    <w:rsid w:val="0068407B"/>
    <w:rsid w:val="00686EFB"/>
    <w:rsid w:val="00687BE8"/>
    <w:rsid w:val="00687D01"/>
    <w:rsid w:val="00691706"/>
    <w:rsid w:val="00693EFB"/>
    <w:rsid w:val="006A1F76"/>
    <w:rsid w:val="006A4420"/>
    <w:rsid w:val="006B3E77"/>
    <w:rsid w:val="006B47FC"/>
    <w:rsid w:val="006D188B"/>
    <w:rsid w:val="006D3FD2"/>
    <w:rsid w:val="006D442C"/>
    <w:rsid w:val="006D72F5"/>
    <w:rsid w:val="006E72B4"/>
    <w:rsid w:val="006F00E5"/>
    <w:rsid w:val="006F62B8"/>
    <w:rsid w:val="00711AED"/>
    <w:rsid w:val="00712A92"/>
    <w:rsid w:val="007201EE"/>
    <w:rsid w:val="00720605"/>
    <w:rsid w:val="007210FD"/>
    <w:rsid w:val="00727E75"/>
    <w:rsid w:val="00731534"/>
    <w:rsid w:val="00742BD3"/>
    <w:rsid w:val="007434DA"/>
    <w:rsid w:val="00751984"/>
    <w:rsid w:val="00763EF7"/>
    <w:rsid w:val="007652B6"/>
    <w:rsid w:val="00767319"/>
    <w:rsid w:val="00770CB8"/>
    <w:rsid w:val="00774AED"/>
    <w:rsid w:val="00782A1F"/>
    <w:rsid w:val="00783B65"/>
    <w:rsid w:val="00791C56"/>
    <w:rsid w:val="00793850"/>
    <w:rsid w:val="0079619E"/>
    <w:rsid w:val="007B3C87"/>
    <w:rsid w:val="007C15AA"/>
    <w:rsid w:val="007C1F97"/>
    <w:rsid w:val="007E2F89"/>
    <w:rsid w:val="007E62D0"/>
    <w:rsid w:val="007F0827"/>
    <w:rsid w:val="007F30B7"/>
    <w:rsid w:val="007F34FC"/>
    <w:rsid w:val="007F5BAA"/>
    <w:rsid w:val="00807D63"/>
    <w:rsid w:val="0083314D"/>
    <w:rsid w:val="00836580"/>
    <w:rsid w:val="0086145E"/>
    <w:rsid w:val="008726F1"/>
    <w:rsid w:val="00873B84"/>
    <w:rsid w:val="00885C5A"/>
    <w:rsid w:val="008968C6"/>
    <w:rsid w:val="008A64A1"/>
    <w:rsid w:val="008B3CA1"/>
    <w:rsid w:val="008B4742"/>
    <w:rsid w:val="008B5A76"/>
    <w:rsid w:val="008B601F"/>
    <w:rsid w:val="008B7DAF"/>
    <w:rsid w:val="008C0625"/>
    <w:rsid w:val="008C3740"/>
    <w:rsid w:val="008E2D7F"/>
    <w:rsid w:val="008E3170"/>
    <w:rsid w:val="008E572D"/>
    <w:rsid w:val="008F4519"/>
    <w:rsid w:val="00903934"/>
    <w:rsid w:val="0090595A"/>
    <w:rsid w:val="0090739D"/>
    <w:rsid w:val="00907AE8"/>
    <w:rsid w:val="0091045C"/>
    <w:rsid w:val="0091268D"/>
    <w:rsid w:val="00917B37"/>
    <w:rsid w:val="00917E56"/>
    <w:rsid w:val="00925311"/>
    <w:rsid w:val="00933127"/>
    <w:rsid w:val="00935E3B"/>
    <w:rsid w:val="0094686A"/>
    <w:rsid w:val="009472B2"/>
    <w:rsid w:val="00963FFA"/>
    <w:rsid w:val="0096406E"/>
    <w:rsid w:val="00971F0A"/>
    <w:rsid w:val="00980CCE"/>
    <w:rsid w:val="00983886"/>
    <w:rsid w:val="0098714C"/>
    <w:rsid w:val="009B68A4"/>
    <w:rsid w:val="009C552D"/>
    <w:rsid w:val="009D3AB7"/>
    <w:rsid w:val="009F6541"/>
    <w:rsid w:val="00A14087"/>
    <w:rsid w:val="00A16240"/>
    <w:rsid w:val="00A25D18"/>
    <w:rsid w:val="00A30260"/>
    <w:rsid w:val="00A30EED"/>
    <w:rsid w:val="00A40DA7"/>
    <w:rsid w:val="00A45067"/>
    <w:rsid w:val="00A452B0"/>
    <w:rsid w:val="00A46AAE"/>
    <w:rsid w:val="00A51842"/>
    <w:rsid w:val="00A53F0E"/>
    <w:rsid w:val="00A57B3B"/>
    <w:rsid w:val="00A63024"/>
    <w:rsid w:val="00A6571A"/>
    <w:rsid w:val="00A65E72"/>
    <w:rsid w:val="00A70D4C"/>
    <w:rsid w:val="00A8419F"/>
    <w:rsid w:val="00A92E16"/>
    <w:rsid w:val="00A979CE"/>
    <w:rsid w:val="00AA2883"/>
    <w:rsid w:val="00AB2FCD"/>
    <w:rsid w:val="00AB3611"/>
    <w:rsid w:val="00AB6140"/>
    <w:rsid w:val="00AB6A51"/>
    <w:rsid w:val="00AC050A"/>
    <w:rsid w:val="00AC7BA4"/>
    <w:rsid w:val="00AD16B8"/>
    <w:rsid w:val="00AD52C8"/>
    <w:rsid w:val="00AD60E4"/>
    <w:rsid w:val="00AE52CE"/>
    <w:rsid w:val="00AE6B5C"/>
    <w:rsid w:val="00AE7F3D"/>
    <w:rsid w:val="00AF7743"/>
    <w:rsid w:val="00B0093A"/>
    <w:rsid w:val="00B00F2A"/>
    <w:rsid w:val="00B05D5F"/>
    <w:rsid w:val="00B3674B"/>
    <w:rsid w:val="00B504E7"/>
    <w:rsid w:val="00B50DA5"/>
    <w:rsid w:val="00B53A3D"/>
    <w:rsid w:val="00B5595B"/>
    <w:rsid w:val="00B629FD"/>
    <w:rsid w:val="00B6471D"/>
    <w:rsid w:val="00B64BA8"/>
    <w:rsid w:val="00B6718A"/>
    <w:rsid w:val="00B67AF2"/>
    <w:rsid w:val="00B71DEE"/>
    <w:rsid w:val="00B754B9"/>
    <w:rsid w:val="00B8094E"/>
    <w:rsid w:val="00B832EB"/>
    <w:rsid w:val="00B86017"/>
    <w:rsid w:val="00B8660D"/>
    <w:rsid w:val="00B95EB6"/>
    <w:rsid w:val="00BA28FE"/>
    <w:rsid w:val="00BA2B45"/>
    <w:rsid w:val="00BA2E9B"/>
    <w:rsid w:val="00BA7B7F"/>
    <w:rsid w:val="00BC11EA"/>
    <w:rsid w:val="00BC2440"/>
    <w:rsid w:val="00BC5BC6"/>
    <w:rsid w:val="00BE1495"/>
    <w:rsid w:val="00BF259F"/>
    <w:rsid w:val="00BF4F86"/>
    <w:rsid w:val="00BF57B9"/>
    <w:rsid w:val="00BF79DC"/>
    <w:rsid w:val="00C041E4"/>
    <w:rsid w:val="00C104E6"/>
    <w:rsid w:val="00C128EB"/>
    <w:rsid w:val="00C1558F"/>
    <w:rsid w:val="00C262ED"/>
    <w:rsid w:val="00C41D62"/>
    <w:rsid w:val="00C44C60"/>
    <w:rsid w:val="00C45A71"/>
    <w:rsid w:val="00C46120"/>
    <w:rsid w:val="00C810C5"/>
    <w:rsid w:val="00C81C6A"/>
    <w:rsid w:val="00CA63F4"/>
    <w:rsid w:val="00CA69C5"/>
    <w:rsid w:val="00CB0F23"/>
    <w:rsid w:val="00CC0158"/>
    <w:rsid w:val="00CC79DE"/>
    <w:rsid w:val="00CD27EB"/>
    <w:rsid w:val="00CD4102"/>
    <w:rsid w:val="00CD6405"/>
    <w:rsid w:val="00CE4AE5"/>
    <w:rsid w:val="00CE4C06"/>
    <w:rsid w:val="00CF1701"/>
    <w:rsid w:val="00D10145"/>
    <w:rsid w:val="00D14211"/>
    <w:rsid w:val="00D1575D"/>
    <w:rsid w:val="00D45DD6"/>
    <w:rsid w:val="00D5781A"/>
    <w:rsid w:val="00D76DEC"/>
    <w:rsid w:val="00D8515C"/>
    <w:rsid w:val="00DA362C"/>
    <w:rsid w:val="00DB635C"/>
    <w:rsid w:val="00DB6D94"/>
    <w:rsid w:val="00DC596D"/>
    <w:rsid w:val="00DC6E47"/>
    <w:rsid w:val="00DD3C29"/>
    <w:rsid w:val="00DD4B98"/>
    <w:rsid w:val="00DF3C11"/>
    <w:rsid w:val="00E03B29"/>
    <w:rsid w:val="00E1443F"/>
    <w:rsid w:val="00E23186"/>
    <w:rsid w:val="00E26A7A"/>
    <w:rsid w:val="00E330C4"/>
    <w:rsid w:val="00E34388"/>
    <w:rsid w:val="00E51213"/>
    <w:rsid w:val="00E54159"/>
    <w:rsid w:val="00E70883"/>
    <w:rsid w:val="00E75166"/>
    <w:rsid w:val="00E8761D"/>
    <w:rsid w:val="00E91DD9"/>
    <w:rsid w:val="00E93E74"/>
    <w:rsid w:val="00E9503F"/>
    <w:rsid w:val="00E95B49"/>
    <w:rsid w:val="00EB25FB"/>
    <w:rsid w:val="00EB4282"/>
    <w:rsid w:val="00EE06E2"/>
    <w:rsid w:val="00EE2C5F"/>
    <w:rsid w:val="00EF2616"/>
    <w:rsid w:val="00EF5C92"/>
    <w:rsid w:val="00EF777A"/>
    <w:rsid w:val="00EF7C37"/>
    <w:rsid w:val="00F04413"/>
    <w:rsid w:val="00F06D1D"/>
    <w:rsid w:val="00F10BFF"/>
    <w:rsid w:val="00F13BDC"/>
    <w:rsid w:val="00F1670A"/>
    <w:rsid w:val="00F20BE6"/>
    <w:rsid w:val="00F22963"/>
    <w:rsid w:val="00F3449F"/>
    <w:rsid w:val="00F456C0"/>
    <w:rsid w:val="00F50F72"/>
    <w:rsid w:val="00F547E2"/>
    <w:rsid w:val="00F553F2"/>
    <w:rsid w:val="00F62B63"/>
    <w:rsid w:val="00F72F49"/>
    <w:rsid w:val="00F75520"/>
    <w:rsid w:val="00F7570A"/>
    <w:rsid w:val="00F75D6D"/>
    <w:rsid w:val="00F76242"/>
    <w:rsid w:val="00F91960"/>
    <w:rsid w:val="00FA386F"/>
    <w:rsid w:val="00FA4D00"/>
    <w:rsid w:val="00FA58E7"/>
    <w:rsid w:val="00FA7C88"/>
    <w:rsid w:val="00FB4574"/>
    <w:rsid w:val="00FB4D80"/>
    <w:rsid w:val="00FC07ED"/>
    <w:rsid w:val="00FC4C62"/>
    <w:rsid w:val="00FD38B5"/>
    <w:rsid w:val="00FD5EA1"/>
    <w:rsid w:val="00FE0470"/>
    <w:rsid w:val="00FE4F12"/>
    <w:rsid w:val="00FF3EA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689C0B"/>
  <w15:chartTrackingRefBased/>
  <w15:docId w15:val="{3692A275-D975-489C-9A5B-E0A606851F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4C62"/>
    <w:pPr>
      <w:spacing w:after="0" w:line="240" w:lineRule="auto"/>
    </w:pPr>
    <w:rPr>
      <w:rFonts w:ascii="Garamond" w:eastAsia="Times New Roman" w:hAnsi="Garamond" w:cs="Times New Roman"/>
      <w:szCs w:val="20"/>
    </w:rPr>
  </w:style>
  <w:style w:type="paragraph" w:styleId="Heading2">
    <w:name w:val="heading 2"/>
    <w:basedOn w:val="Normal"/>
    <w:next w:val="Normal"/>
    <w:link w:val="Heading2Char"/>
    <w:qFormat/>
    <w:rsid w:val="00FC4C62"/>
    <w:pPr>
      <w:keepNext/>
      <w:outlineLvl w:val="1"/>
    </w:pPr>
    <w:rPr>
      <w:b/>
      <w:smallCaps/>
      <w:spacing w:val="16"/>
    </w:rPr>
  </w:style>
  <w:style w:type="paragraph" w:styleId="Heading3">
    <w:name w:val="heading 3"/>
    <w:basedOn w:val="Normal"/>
    <w:next w:val="Normal"/>
    <w:link w:val="Heading3Char"/>
    <w:qFormat/>
    <w:rsid w:val="00B5595B"/>
    <w:pPr>
      <w:keepNext/>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unhideWhenUsed/>
    <w:qFormat/>
    <w:rsid w:val="008B5A76"/>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FC4C62"/>
    <w:rPr>
      <w:rFonts w:ascii="Garamond" w:eastAsia="Times New Roman" w:hAnsi="Garamond" w:cs="Times New Roman"/>
      <w:b/>
      <w:smallCaps/>
      <w:spacing w:val="16"/>
      <w:szCs w:val="20"/>
    </w:rPr>
  </w:style>
  <w:style w:type="character" w:customStyle="1" w:styleId="Heading3Char">
    <w:name w:val="Heading 3 Char"/>
    <w:basedOn w:val="DefaultParagraphFont"/>
    <w:link w:val="Heading3"/>
    <w:rsid w:val="00B5595B"/>
    <w:rPr>
      <w:rFonts w:ascii="Arial" w:eastAsia="Times New Roman" w:hAnsi="Arial" w:cs="Arial"/>
      <w:b/>
      <w:bCs/>
      <w:sz w:val="26"/>
      <w:szCs w:val="26"/>
    </w:rPr>
  </w:style>
  <w:style w:type="character" w:styleId="Emphasis">
    <w:name w:val="Emphasis"/>
    <w:uiPriority w:val="20"/>
    <w:qFormat/>
    <w:rsid w:val="0067127A"/>
    <w:rPr>
      <w:i/>
      <w:iCs/>
    </w:rPr>
  </w:style>
  <w:style w:type="paragraph" w:styleId="Title">
    <w:name w:val="Title"/>
    <w:basedOn w:val="Normal"/>
    <w:link w:val="TitleChar"/>
    <w:qFormat/>
    <w:rsid w:val="008B5A76"/>
    <w:pPr>
      <w:jc w:val="center"/>
    </w:pPr>
    <w:rPr>
      <w:b/>
      <w:caps/>
      <w:shadow/>
      <w:spacing w:val="48"/>
      <w:sz w:val="32"/>
    </w:rPr>
  </w:style>
  <w:style w:type="character" w:customStyle="1" w:styleId="TitleChar">
    <w:name w:val="Title Char"/>
    <w:basedOn w:val="DefaultParagraphFont"/>
    <w:link w:val="Title"/>
    <w:rsid w:val="008B5A76"/>
    <w:rPr>
      <w:rFonts w:ascii="Garamond" w:eastAsia="Times New Roman" w:hAnsi="Garamond" w:cs="Times New Roman"/>
      <w:b/>
      <w:caps/>
      <w:shadow/>
      <w:spacing w:val="48"/>
      <w:sz w:val="32"/>
      <w:szCs w:val="20"/>
    </w:rPr>
  </w:style>
  <w:style w:type="paragraph" w:styleId="ListParagraph">
    <w:name w:val="List Paragraph"/>
    <w:basedOn w:val="Normal"/>
    <w:uiPriority w:val="34"/>
    <w:qFormat/>
    <w:rsid w:val="008B5A76"/>
    <w:pPr>
      <w:ind w:left="720"/>
    </w:pPr>
  </w:style>
  <w:style w:type="character" w:customStyle="1" w:styleId="Heading4Char">
    <w:name w:val="Heading 4 Char"/>
    <w:basedOn w:val="DefaultParagraphFont"/>
    <w:link w:val="Heading4"/>
    <w:uiPriority w:val="9"/>
    <w:rsid w:val="008B5A76"/>
    <w:rPr>
      <w:rFonts w:asciiTheme="majorHAnsi" w:eastAsiaTheme="majorEastAsia" w:hAnsiTheme="majorHAnsi" w:cstheme="majorBidi"/>
      <w:i/>
      <w:iCs/>
      <w:color w:val="2E74B5" w:themeColor="accent1" w:themeShade="BF"/>
      <w:szCs w:val="20"/>
    </w:rPr>
  </w:style>
  <w:style w:type="character" w:styleId="Hyperlink">
    <w:name w:val="Hyperlink"/>
    <w:basedOn w:val="DefaultParagraphFont"/>
    <w:uiPriority w:val="99"/>
    <w:unhideWhenUsed/>
    <w:rsid w:val="007F34FC"/>
    <w:rPr>
      <w:color w:val="0563C1" w:themeColor="hyperlink"/>
      <w:u w:val="single"/>
    </w:rPr>
  </w:style>
  <w:style w:type="paragraph" w:styleId="Header">
    <w:name w:val="header"/>
    <w:basedOn w:val="Normal"/>
    <w:link w:val="HeaderChar"/>
    <w:uiPriority w:val="99"/>
    <w:unhideWhenUsed/>
    <w:rsid w:val="007F34FC"/>
    <w:pPr>
      <w:tabs>
        <w:tab w:val="center" w:pos="4680"/>
        <w:tab w:val="right" w:pos="9360"/>
      </w:tabs>
    </w:pPr>
  </w:style>
  <w:style w:type="character" w:customStyle="1" w:styleId="HeaderChar">
    <w:name w:val="Header Char"/>
    <w:basedOn w:val="DefaultParagraphFont"/>
    <w:link w:val="Header"/>
    <w:uiPriority w:val="99"/>
    <w:rsid w:val="007F34FC"/>
    <w:rPr>
      <w:rFonts w:ascii="Garamond" w:eastAsia="Times New Roman" w:hAnsi="Garamond" w:cs="Times New Roman"/>
      <w:szCs w:val="20"/>
    </w:rPr>
  </w:style>
  <w:style w:type="paragraph" w:styleId="Footer">
    <w:name w:val="footer"/>
    <w:basedOn w:val="Normal"/>
    <w:link w:val="FooterChar"/>
    <w:uiPriority w:val="99"/>
    <w:unhideWhenUsed/>
    <w:rsid w:val="007F34FC"/>
    <w:pPr>
      <w:tabs>
        <w:tab w:val="center" w:pos="4680"/>
        <w:tab w:val="right" w:pos="9360"/>
      </w:tabs>
    </w:pPr>
  </w:style>
  <w:style w:type="character" w:customStyle="1" w:styleId="FooterChar">
    <w:name w:val="Footer Char"/>
    <w:basedOn w:val="DefaultParagraphFont"/>
    <w:link w:val="Footer"/>
    <w:uiPriority w:val="99"/>
    <w:rsid w:val="007F34FC"/>
    <w:rPr>
      <w:rFonts w:ascii="Garamond" w:eastAsia="Times New Roman" w:hAnsi="Garamond" w:cs="Times New Roman"/>
      <w:szCs w:val="20"/>
    </w:rPr>
  </w:style>
  <w:style w:type="paragraph" w:styleId="BalloonText">
    <w:name w:val="Balloon Text"/>
    <w:basedOn w:val="Normal"/>
    <w:link w:val="BalloonTextChar"/>
    <w:uiPriority w:val="99"/>
    <w:semiHidden/>
    <w:unhideWhenUsed/>
    <w:rsid w:val="0059727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7275"/>
    <w:rPr>
      <w:rFonts w:ascii="Segoe UI" w:eastAsia="Times New Roman" w:hAnsi="Segoe UI" w:cs="Segoe UI"/>
      <w:sz w:val="18"/>
      <w:szCs w:val="18"/>
    </w:rPr>
  </w:style>
  <w:style w:type="character" w:styleId="Strong">
    <w:name w:val="Strong"/>
    <w:basedOn w:val="DefaultParagraphFont"/>
    <w:uiPriority w:val="22"/>
    <w:qFormat/>
    <w:rsid w:val="00584D63"/>
    <w:rPr>
      <w:b/>
      <w:bCs/>
    </w:rPr>
  </w:style>
  <w:style w:type="paragraph" w:styleId="NoSpacing">
    <w:name w:val="No Spacing"/>
    <w:uiPriority w:val="1"/>
    <w:qFormat/>
    <w:rsid w:val="00255EB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6697406">
      <w:bodyDiv w:val="1"/>
      <w:marLeft w:val="0"/>
      <w:marRight w:val="0"/>
      <w:marTop w:val="0"/>
      <w:marBottom w:val="0"/>
      <w:divBdr>
        <w:top w:val="none" w:sz="0" w:space="0" w:color="auto"/>
        <w:left w:val="none" w:sz="0" w:space="0" w:color="auto"/>
        <w:bottom w:val="none" w:sz="0" w:space="0" w:color="auto"/>
        <w:right w:val="none" w:sz="0" w:space="0" w:color="auto"/>
      </w:divBdr>
    </w:div>
    <w:div w:id="304625251">
      <w:bodyDiv w:val="1"/>
      <w:marLeft w:val="0"/>
      <w:marRight w:val="0"/>
      <w:marTop w:val="0"/>
      <w:marBottom w:val="0"/>
      <w:divBdr>
        <w:top w:val="none" w:sz="0" w:space="0" w:color="auto"/>
        <w:left w:val="none" w:sz="0" w:space="0" w:color="auto"/>
        <w:bottom w:val="none" w:sz="0" w:space="0" w:color="auto"/>
        <w:right w:val="none" w:sz="0" w:space="0" w:color="auto"/>
      </w:divBdr>
    </w:div>
    <w:div w:id="765076475">
      <w:bodyDiv w:val="1"/>
      <w:marLeft w:val="0"/>
      <w:marRight w:val="0"/>
      <w:marTop w:val="0"/>
      <w:marBottom w:val="0"/>
      <w:divBdr>
        <w:top w:val="none" w:sz="0" w:space="0" w:color="auto"/>
        <w:left w:val="none" w:sz="0" w:space="0" w:color="auto"/>
        <w:bottom w:val="none" w:sz="0" w:space="0" w:color="auto"/>
        <w:right w:val="none" w:sz="0" w:space="0" w:color="auto"/>
      </w:divBdr>
    </w:div>
    <w:div w:id="1415668023">
      <w:bodyDiv w:val="1"/>
      <w:marLeft w:val="0"/>
      <w:marRight w:val="0"/>
      <w:marTop w:val="0"/>
      <w:marBottom w:val="0"/>
      <w:divBdr>
        <w:top w:val="none" w:sz="0" w:space="0" w:color="auto"/>
        <w:left w:val="none" w:sz="0" w:space="0" w:color="auto"/>
        <w:bottom w:val="none" w:sz="0" w:space="0" w:color="auto"/>
        <w:right w:val="none" w:sz="0" w:space="0" w:color="auto"/>
      </w:divBdr>
    </w:div>
    <w:div w:id="1591817893">
      <w:bodyDiv w:val="1"/>
      <w:marLeft w:val="0"/>
      <w:marRight w:val="0"/>
      <w:marTop w:val="0"/>
      <w:marBottom w:val="0"/>
      <w:divBdr>
        <w:top w:val="none" w:sz="0" w:space="0" w:color="auto"/>
        <w:left w:val="none" w:sz="0" w:space="0" w:color="auto"/>
        <w:bottom w:val="none" w:sz="0" w:space="0" w:color="auto"/>
        <w:right w:val="none" w:sz="0" w:space="0" w:color="auto"/>
      </w:divBdr>
    </w:div>
    <w:div w:id="2112431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arrion@msn.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9F89BB8F-531B-446F-8C4A-B27F7F8699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7340</Words>
  <Characters>41839</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ny Gilleylen Sr. Ph.D.</dc:creator>
  <cp:keywords/>
  <dc:description/>
  <cp:lastModifiedBy>Jae-Young Ko</cp:lastModifiedBy>
  <cp:revision>2</cp:revision>
  <cp:lastPrinted>2017-12-28T11:12:00Z</cp:lastPrinted>
  <dcterms:created xsi:type="dcterms:W3CDTF">2020-03-13T23:01:00Z</dcterms:created>
  <dcterms:modified xsi:type="dcterms:W3CDTF">2020-03-13T23:01:00Z</dcterms:modified>
</cp:coreProperties>
</file>